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22724" w:rsidRPr="00B22724" w:rsidRDefault="00B22724" w:rsidP="00B22724">
      <w:pPr>
        <w:jc w:val="center"/>
        <w:rPr>
          <w:b/>
          <w:bCs/>
          <w:sz w:val="48"/>
          <w:szCs w:val="48"/>
        </w:rPr>
      </w:pPr>
      <w:r w:rsidRPr="002E765B">
        <w:rPr>
          <w:b/>
          <w:bCs/>
          <w:sz w:val="48"/>
          <w:szCs w:val="48"/>
        </w:rPr>
        <w:t>Troop Song Book</w:t>
      </w:r>
    </w:p>
    <w:p w:rsidR="00B22724" w:rsidRPr="00B22724" w:rsidRDefault="00B22724" w:rsidP="002E765B">
      <w:pPr>
        <w:rPr>
          <w:bCs/>
        </w:rPr>
      </w:pPr>
    </w:p>
    <w:p w:rsidR="00B22724" w:rsidRPr="00B22724" w:rsidRDefault="00B22724" w:rsidP="00B22724">
      <w:pPr>
        <w:jc w:val="center"/>
        <w:rPr>
          <w:bCs/>
          <w:sz w:val="20"/>
          <w:szCs w:val="20"/>
        </w:rPr>
      </w:pPr>
      <w:r w:rsidRPr="00B22724">
        <w:rPr>
          <w:bCs/>
          <w:sz w:val="20"/>
          <w:szCs w:val="20"/>
        </w:rPr>
        <w:t xml:space="preserve">Download this document from: </w:t>
      </w:r>
      <w:hyperlink r:id="rId6" w:history="1">
        <w:r w:rsidRPr="0022388C">
          <w:rPr>
            <w:rStyle w:val="Hyperlink"/>
            <w:bCs/>
            <w:sz w:val="20"/>
            <w:szCs w:val="20"/>
          </w:rPr>
          <w:t>http://www.pineapplefish56.net/Lyrics-Download.html</w:t>
        </w:r>
      </w:hyperlink>
      <w:r>
        <w:rPr>
          <w:bCs/>
          <w:sz w:val="20"/>
          <w:szCs w:val="20"/>
        </w:rPr>
        <w:t xml:space="preserve"> </w:t>
      </w:r>
    </w:p>
    <w:p w:rsidR="00B22724" w:rsidRPr="00B22724" w:rsidRDefault="00B22724" w:rsidP="002E765B">
      <w:pPr>
        <w:rPr>
          <w:bCs/>
        </w:rPr>
      </w:pPr>
    </w:p>
    <w:p w:rsidR="002E765B" w:rsidRPr="009C6222" w:rsidRDefault="002E765B" w:rsidP="002E765B">
      <w:pPr>
        <w:rPr>
          <w:sz w:val="28"/>
        </w:rPr>
      </w:pPr>
      <w:r w:rsidRPr="009C6222">
        <w:rPr>
          <w:b/>
          <w:bCs/>
          <w:sz w:val="28"/>
        </w:rPr>
        <w:t>PHILMONT HYMN</w:t>
      </w:r>
      <w:r w:rsidRPr="009C6222">
        <w:rPr>
          <w:sz w:val="28"/>
        </w:rPr>
        <w:tab/>
      </w:r>
      <w:r w:rsidRPr="009C6222">
        <w:rPr>
          <w:sz w:val="28"/>
        </w:rPr>
        <w:tab/>
      </w:r>
      <w:r w:rsidRPr="009C6222">
        <w:rPr>
          <w:sz w:val="28"/>
        </w:rPr>
        <w:tab/>
      </w:r>
      <w:r w:rsidRPr="009C6222">
        <w:rPr>
          <w:sz w:val="28"/>
        </w:rPr>
        <w:tab/>
        <w:t>John (JB) Westfall – 1947</w:t>
      </w:r>
      <w:r w:rsidRPr="009C6222">
        <w:rPr>
          <w:sz w:val="28"/>
        </w:rPr>
        <w:tab/>
      </w:r>
    </w:p>
    <w:p w:rsidR="002E765B" w:rsidRPr="009C6222" w:rsidRDefault="002E765B" w:rsidP="002E765B">
      <w:pPr>
        <w:rPr>
          <w:sz w:val="28"/>
        </w:rPr>
      </w:pPr>
      <w:r w:rsidRPr="009C6222">
        <w:rPr>
          <w:b/>
          <w:bCs/>
          <w:sz w:val="28"/>
        </w:rPr>
        <w:t>PHILMONT GRACE</w:t>
      </w:r>
      <w:r w:rsidRPr="009C6222">
        <w:rPr>
          <w:sz w:val="28"/>
        </w:rPr>
        <w:tab/>
      </w:r>
      <w:r w:rsidRPr="009C6222">
        <w:rPr>
          <w:sz w:val="28"/>
        </w:rPr>
        <w:tab/>
      </w:r>
      <w:r w:rsidRPr="009C6222">
        <w:rPr>
          <w:sz w:val="28"/>
        </w:rPr>
        <w:tab/>
      </w:r>
      <w:r w:rsidR="009C6222">
        <w:rPr>
          <w:sz w:val="28"/>
        </w:rPr>
        <w:tab/>
      </w:r>
      <w:r w:rsidRPr="009C6222">
        <w:rPr>
          <w:sz w:val="28"/>
        </w:rPr>
        <w:t>Clarence E. Dunn</w:t>
      </w:r>
      <w:r w:rsidRPr="009C6222">
        <w:rPr>
          <w:sz w:val="28"/>
        </w:rPr>
        <w:tab/>
      </w:r>
      <w:r w:rsidRPr="009C6222">
        <w:rPr>
          <w:sz w:val="28"/>
        </w:rPr>
        <w:tab/>
      </w:r>
    </w:p>
    <w:p w:rsidR="002E765B" w:rsidRPr="009C6222" w:rsidRDefault="002E765B" w:rsidP="002E765B">
      <w:pPr>
        <w:rPr>
          <w:bCs/>
          <w:sz w:val="28"/>
        </w:rPr>
      </w:pPr>
      <w:r w:rsidRPr="009C6222">
        <w:rPr>
          <w:b/>
          <w:bCs/>
          <w:sz w:val="28"/>
        </w:rPr>
        <w:t>TAPS</w:t>
      </w:r>
    </w:p>
    <w:p w:rsidR="002E765B" w:rsidRPr="009C6222" w:rsidRDefault="002E765B" w:rsidP="002E765B">
      <w:pPr>
        <w:rPr>
          <w:sz w:val="28"/>
        </w:rPr>
      </w:pPr>
      <w:r w:rsidRPr="009C6222">
        <w:rPr>
          <w:b/>
          <w:bCs/>
          <w:sz w:val="28"/>
        </w:rPr>
        <w:t>WELCOME TO MY MORNING</w:t>
      </w:r>
      <w:r w:rsidRPr="009C6222">
        <w:rPr>
          <w:sz w:val="28"/>
        </w:rPr>
        <w:tab/>
      </w:r>
      <w:r w:rsidRPr="009C6222">
        <w:rPr>
          <w:sz w:val="28"/>
        </w:rPr>
        <w:tab/>
        <w:t>(al a PTC)</w:t>
      </w:r>
      <w:r w:rsidRPr="009C6222">
        <w:rPr>
          <w:sz w:val="28"/>
        </w:rPr>
        <w:tab/>
      </w:r>
      <w:r w:rsidRPr="009C6222">
        <w:rPr>
          <w:sz w:val="28"/>
        </w:rPr>
        <w:tab/>
      </w:r>
    </w:p>
    <w:p w:rsidR="002E765B" w:rsidRPr="009C6222" w:rsidRDefault="002E765B" w:rsidP="002E765B">
      <w:pPr>
        <w:rPr>
          <w:sz w:val="28"/>
        </w:rPr>
      </w:pPr>
      <w:r w:rsidRPr="009C6222">
        <w:rPr>
          <w:b/>
          <w:bCs/>
          <w:sz w:val="28"/>
        </w:rPr>
        <w:t>SCOUT VESPERS</w:t>
      </w:r>
    </w:p>
    <w:p w:rsidR="002E765B" w:rsidRPr="009C6222" w:rsidRDefault="002E765B" w:rsidP="002E765B">
      <w:pPr>
        <w:rPr>
          <w:sz w:val="28"/>
        </w:rPr>
      </w:pPr>
      <w:r w:rsidRPr="009C6222">
        <w:rPr>
          <w:b/>
          <w:bCs/>
          <w:sz w:val="28"/>
        </w:rPr>
        <w:t>PHILMONT RANGER SONG</w:t>
      </w:r>
    </w:p>
    <w:p w:rsidR="002E765B" w:rsidRPr="009C6222" w:rsidRDefault="002E765B" w:rsidP="002E765B">
      <w:pPr>
        <w:rPr>
          <w:sz w:val="28"/>
        </w:rPr>
      </w:pPr>
      <w:r w:rsidRPr="009C6222">
        <w:rPr>
          <w:b/>
          <w:bCs/>
          <w:sz w:val="28"/>
        </w:rPr>
        <w:t>THIS LAND</w:t>
      </w:r>
    </w:p>
    <w:p w:rsidR="002E765B" w:rsidRPr="009C6222" w:rsidRDefault="002E765B" w:rsidP="002E765B">
      <w:pPr>
        <w:rPr>
          <w:b/>
          <w:bCs/>
          <w:sz w:val="28"/>
        </w:rPr>
      </w:pPr>
      <w:r w:rsidRPr="009C6222">
        <w:rPr>
          <w:b/>
          <w:bCs/>
          <w:sz w:val="28"/>
        </w:rPr>
        <w:t>SLEWFOOT</w:t>
      </w:r>
    </w:p>
    <w:p w:rsidR="002E765B" w:rsidRPr="009C6222" w:rsidRDefault="002E765B" w:rsidP="002E765B">
      <w:pPr>
        <w:rPr>
          <w:b/>
          <w:bCs/>
          <w:sz w:val="28"/>
        </w:rPr>
      </w:pPr>
      <w:r w:rsidRPr="009C6222">
        <w:rPr>
          <w:b/>
          <w:bCs/>
          <w:sz w:val="28"/>
        </w:rPr>
        <w:t>THERE'S A LONG, LONG TRAIL</w:t>
      </w:r>
    </w:p>
    <w:p w:rsidR="002E765B" w:rsidRPr="009C6222" w:rsidRDefault="002E765B" w:rsidP="002E765B">
      <w:pPr>
        <w:rPr>
          <w:sz w:val="28"/>
        </w:rPr>
      </w:pPr>
      <w:r w:rsidRPr="009C6222">
        <w:rPr>
          <w:b/>
          <w:bCs/>
          <w:sz w:val="28"/>
        </w:rPr>
        <w:t>ON MY HONOR</w:t>
      </w:r>
    </w:p>
    <w:p w:rsidR="002E765B" w:rsidRPr="009C6222" w:rsidRDefault="002E765B" w:rsidP="002E765B">
      <w:pPr>
        <w:rPr>
          <w:b/>
          <w:bCs/>
          <w:sz w:val="28"/>
        </w:rPr>
      </w:pPr>
      <w:r w:rsidRPr="009C6222">
        <w:rPr>
          <w:b/>
          <w:bCs/>
          <w:sz w:val="28"/>
        </w:rPr>
        <w:t>I'VE GOT THAT SCOUTING SPIRIT</w:t>
      </w:r>
    </w:p>
    <w:p w:rsidR="00F275BE" w:rsidRPr="009C6222" w:rsidRDefault="002E765B" w:rsidP="00F275BE">
      <w:pPr>
        <w:rPr>
          <w:sz w:val="28"/>
        </w:rPr>
      </w:pPr>
      <w:r w:rsidRPr="009C6222">
        <w:rPr>
          <w:b/>
          <w:bCs/>
          <w:sz w:val="28"/>
        </w:rPr>
        <w:t>AIN'T NO BEARS IN ARKANSAS</w:t>
      </w:r>
      <w:r w:rsidRPr="009C6222">
        <w:rPr>
          <w:sz w:val="28"/>
        </w:rPr>
        <w:tab/>
      </w:r>
      <w:r w:rsidR="009C6222">
        <w:rPr>
          <w:sz w:val="28"/>
        </w:rPr>
        <w:tab/>
      </w:r>
      <w:r w:rsidRPr="009C6222">
        <w:rPr>
          <w:sz w:val="28"/>
        </w:rPr>
        <w:t xml:space="preserve">Steve Fromholz </w:t>
      </w:r>
    </w:p>
    <w:p w:rsidR="00F275BE" w:rsidRPr="009C6222" w:rsidRDefault="002E765B" w:rsidP="00F275BE">
      <w:pPr>
        <w:rPr>
          <w:b/>
          <w:sz w:val="28"/>
        </w:rPr>
      </w:pPr>
      <w:r w:rsidRPr="009C6222">
        <w:rPr>
          <w:b/>
          <w:sz w:val="28"/>
        </w:rPr>
        <w:t xml:space="preserve">THE RIDDLE SONG </w:t>
      </w:r>
    </w:p>
    <w:p w:rsidR="002E765B" w:rsidRPr="009C6222" w:rsidRDefault="002E765B" w:rsidP="00F275BE">
      <w:pPr>
        <w:rPr>
          <w:b/>
          <w:sz w:val="28"/>
        </w:rPr>
      </w:pPr>
      <w:r w:rsidRPr="009C6222">
        <w:rPr>
          <w:b/>
          <w:sz w:val="28"/>
        </w:rPr>
        <w:t>THE BEAR</w:t>
      </w:r>
    </w:p>
    <w:p w:rsidR="00F275BE" w:rsidRPr="009C6222" w:rsidRDefault="002E765B" w:rsidP="00F275BE">
      <w:pPr>
        <w:rPr>
          <w:b/>
          <w:bCs/>
          <w:sz w:val="28"/>
        </w:rPr>
      </w:pPr>
      <w:r w:rsidRPr="009C6222">
        <w:rPr>
          <w:b/>
          <w:bCs/>
          <w:sz w:val="28"/>
        </w:rPr>
        <w:t>ROCKY MOUNTAIN HIGH</w:t>
      </w:r>
    </w:p>
    <w:p w:rsidR="002E765B" w:rsidRPr="009C6222" w:rsidRDefault="002E765B" w:rsidP="00F275BE">
      <w:pPr>
        <w:rPr>
          <w:b/>
          <w:sz w:val="28"/>
        </w:rPr>
      </w:pPr>
      <w:r w:rsidRPr="009C6222">
        <w:rPr>
          <w:b/>
          <w:sz w:val="28"/>
        </w:rPr>
        <w:t>SOURWOOD MOUNTAIN</w:t>
      </w:r>
    </w:p>
    <w:p w:rsidR="002E765B" w:rsidRPr="009C6222" w:rsidRDefault="002E765B" w:rsidP="002E765B">
      <w:pPr>
        <w:rPr>
          <w:sz w:val="28"/>
        </w:rPr>
      </w:pPr>
      <w:r w:rsidRPr="009C6222">
        <w:rPr>
          <w:b/>
          <w:bCs/>
          <w:sz w:val="28"/>
        </w:rPr>
        <w:t>DARK AS A DUNGEON</w:t>
      </w:r>
      <w:r w:rsidRPr="009C6222">
        <w:rPr>
          <w:sz w:val="28"/>
        </w:rPr>
        <w:tab/>
      </w:r>
      <w:r w:rsidRPr="009C6222">
        <w:rPr>
          <w:sz w:val="28"/>
        </w:rPr>
        <w:tab/>
      </w:r>
      <w:r w:rsidRPr="009C6222">
        <w:rPr>
          <w:sz w:val="28"/>
        </w:rPr>
        <w:tab/>
        <w:t>Merle Travis</w:t>
      </w:r>
    </w:p>
    <w:p w:rsidR="002E765B" w:rsidRPr="009C6222" w:rsidRDefault="002E765B" w:rsidP="002E765B">
      <w:pPr>
        <w:rPr>
          <w:sz w:val="28"/>
        </w:rPr>
      </w:pPr>
      <w:r w:rsidRPr="009C6222">
        <w:rPr>
          <w:b/>
          <w:bCs/>
          <w:sz w:val="28"/>
        </w:rPr>
        <w:t>ROCKY MOUNTAIN SUITE</w:t>
      </w:r>
    </w:p>
    <w:p w:rsidR="002E765B" w:rsidRPr="009C6222" w:rsidRDefault="002E765B" w:rsidP="002E765B">
      <w:pPr>
        <w:rPr>
          <w:sz w:val="28"/>
        </w:rPr>
      </w:pPr>
      <w:r w:rsidRPr="009C6222">
        <w:rPr>
          <w:b/>
          <w:bCs/>
          <w:sz w:val="28"/>
        </w:rPr>
        <w:t>JEREMIAH JOHNSON</w:t>
      </w:r>
      <w:r w:rsidRPr="009C6222">
        <w:rPr>
          <w:sz w:val="28"/>
        </w:rPr>
        <w:tab/>
      </w:r>
    </w:p>
    <w:p w:rsidR="002E765B" w:rsidRPr="009C6222" w:rsidRDefault="002E765B" w:rsidP="002E765B">
      <w:pPr>
        <w:rPr>
          <w:bCs/>
          <w:i/>
          <w:sz w:val="28"/>
        </w:rPr>
      </w:pPr>
      <w:r w:rsidRPr="009C6222">
        <w:rPr>
          <w:b/>
          <w:bCs/>
          <w:sz w:val="28"/>
        </w:rPr>
        <w:t xml:space="preserve">SHADY GROVE </w:t>
      </w:r>
      <w:r w:rsidRPr="009C6222">
        <w:rPr>
          <w:b/>
          <w:bCs/>
          <w:sz w:val="28"/>
        </w:rPr>
        <w:tab/>
      </w:r>
      <w:r w:rsidRPr="009C6222">
        <w:rPr>
          <w:b/>
          <w:bCs/>
          <w:sz w:val="22"/>
          <w:szCs w:val="20"/>
        </w:rPr>
        <w:t>(</w:t>
      </w:r>
      <w:r w:rsidRPr="009C6222">
        <w:rPr>
          <w:bCs/>
          <w:i/>
          <w:sz w:val="22"/>
          <w:szCs w:val="20"/>
        </w:rPr>
        <w:t>alternate lyrics)</w:t>
      </w:r>
      <w:r w:rsidRPr="009C6222">
        <w:rPr>
          <w:bCs/>
          <w:i/>
          <w:sz w:val="28"/>
        </w:rPr>
        <w:tab/>
      </w:r>
      <w:r w:rsidRPr="009C6222">
        <w:rPr>
          <w:bCs/>
          <w:i/>
          <w:sz w:val="28"/>
        </w:rPr>
        <w:tab/>
      </w:r>
      <w:r w:rsidRPr="009C6222">
        <w:rPr>
          <w:bCs/>
          <w:i/>
          <w:sz w:val="22"/>
          <w:szCs w:val="20"/>
        </w:rPr>
        <w:t>(Not on the Tobasco Donkeys CD)</w:t>
      </w:r>
    </w:p>
    <w:p w:rsidR="002E765B" w:rsidRPr="009C6222" w:rsidRDefault="002E765B" w:rsidP="002E765B">
      <w:pPr>
        <w:rPr>
          <w:b/>
          <w:bCs/>
          <w:sz w:val="28"/>
        </w:rPr>
      </w:pPr>
      <w:r w:rsidRPr="009C6222">
        <w:rPr>
          <w:b/>
          <w:bCs/>
          <w:sz w:val="28"/>
        </w:rPr>
        <w:t>COTTON-EYED JOE</w:t>
      </w:r>
    </w:p>
    <w:p w:rsidR="002E765B" w:rsidRPr="009C6222" w:rsidRDefault="002E765B" w:rsidP="002E765B">
      <w:pPr>
        <w:rPr>
          <w:sz w:val="28"/>
        </w:rPr>
      </w:pPr>
      <w:r w:rsidRPr="009C6222">
        <w:rPr>
          <w:b/>
          <w:bCs/>
          <w:sz w:val="28"/>
        </w:rPr>
        <w:t>TOM D</w:t>
      </w:r>
      <w:r w:rsidR="005A5B7F" w:rsidRPr="009C6222">
        <w:rPr>
          <w:b/>
          <w:bCs/>
          <w:sz w:val="28"/>
        </w:rPr>
        <w:t>OOLEY</w:t>
      </w:r>
    </w:p>
    <w:p w:rsidR="002E765B" w:rsidRPr="009C6222" w:rsidRDefault="002E765B" w:rsidP="002E765B">
      <w:pPr>
        <w:rPr>
          <w:sz w:val="28"/>
        </w:rPr>
      </w:pPr>
      <w:r w:rsidRPr="009C6222">
        <w:rPr>
          <w:b/>
          <w:bCs/>
          <w:sz w:val="28"/>
        </w:rPr>
        <w:t>COUNTRY ROADS</w:t>
      </w:r>
    </w:p>
    <w:p w:rsidR="002E765B" w:rsidRPr="009C6222" w:rsidRDefault="002E765B" w:rsidP="002E765B">
      <w:pPr>
        <w:rPr>
          <w:sz w:val="28"/>
        </w:rPr>
      </w:pPr>
      <w:r w:rsidRPr="009C6222">
        <w:rPr>
          <w:b/>
          <w:bCs/>
          <w:sz w:val="28"/>
        </w:rPr>
        <w:t>DOWN IN THE VALLEY</w:t>
      </w:r>
    </w:p>
    <w:p w:rsidR="002E765B" w:rsidRPr="009C6222" w:rsidRDefault="002E765B" w:rsidP="002E765B">
      <w:pPr>
        <w:rPr>
          <w:sz w:val="28"/>
        </w:rPr>
      </w:pPr>
      <w:r w:rsidRPr="009C6222">
        <w:rPr>
          <w:b/>
          <w:bCs/>
          <w:sz w:val="28"/>
        </w:rPr>
        <w:t>ROCKY TOP</w:t>
      </w:r>
    </w:p>
    <w:p w:rsidR="002E765B" w:rsidRPr="009C6222" w:rsidRDefault="002E765B" w:rsidP="002E765B">
      <w:pPr>
        <w:rPr>
          <w:sz w:val="28"/>
        </w:rPr>
      </w:pPr>
      <w:r w:rsidRPr="009C6222">
        <w:rPr>
          <w:b/>
          <w:bCs/>
          <w:sz w:val="28"/>
        </w:rPr>
        <w:t>MOUNTAIN DEW</w:t>
      </w:r>
    </w:p>
    <w:p w:rsidR="002E765B" w:rsidRPr="009C6222" w:rsidRDefault="002E765B" w:rsidP="002E765B">
      <w:pPr>
        <w:rPr>
          <w:sz w:val="28"/>
        </w:rPr>
      </w:pPr>
      <w:r w:rsidRPr="009C6222">
        <w:rPr>
          <w:b/>
          <w:bCs/>
          <w:sz w:val="28"/>
        </w:rPr>
        <w:t>CLEMENTINE</w:t>
      </w:r>
    </w:p>
    <w:p w:rsidR="002E765B" w:rsidRPr="009C6222" w:rsidRDefault="002E765B" w:rsidP="002E765B">
      <w:pPr>
        <w:rPr>
          <w:sz w:val="28"/>
        </w:rPr>
      </w:pPr>
      <w:r w:rsidRPr="009C6222">
        <w:rPr>
          <w:b/>
          <w:bCs/>
          <w:sz w:val="28"/>
        </w:rPr>
        <w:t>SIXTEEN TONS</w:t>
      </w:r>
    </w:p>
    <w:p w:rsidR="002E765B" w:rsidRPr="009C6222" w:rsidRDefault="000A4739" w:rsidP="00B22724">
      <w:pPr>
        <w:rPr>
          <w:b/>
          <w:bCs/>
          <w:sz w:val="28"/>
        </w:rPr>
      </w:pPr>
      <w:r w:rsidRPr="009C6222">
        <w:rPr>
          <w:b/>
          <w:bCs/>
          <w:sz w:val="28"/>
        </w:rPr>
        <w:t>SHE'LL BE COMIN'</w:t>
      </w:r>
      <w:r w:rsidR="00B22724" w:rsidRPr="009C6222">
        <w:rPr>
          <w:b/>
          <w:bCs/>
          <w:sz w:val="28"/>
        </w:rPr>
        <w:t xml:space="preserve"> </w:t>
      </w:r>
      <w:r w:rsidR="002E765B" w:rsidRPr="009C6222">
        <w:rPr>
          <w:b/>
          <w:bCs/>
          <w:sz w:val="28"/>
        </w:rPr>
        <w:t>AROUND THE MOUNTAIN</w:t>
      </w:r>
    </w:p>
    <w:p w:rsidR="00F275BE" w:rsidRPr="009C6222" w:rsidRDefault="002E765B" w:rsidP="00F275BE">
      <w:pPr>
        <w:rPr>
          <w:b/>
          <w:bCs/>
          <w:sz w:val="28"/>
        </w:rPr>
      </w:pPr>
      <w:r w:rsidRPr="009C6222">
        <w:rPr>
          <w:b/>
          <w:bCs/>
          <w:sz w:val="28"/>
        </w:rPr>
        <w:t>THE EAGLE AND THE HAWK</w:t>
      </w:r>
    </w:p>
    <w:p w:rsidR="002E765B" w:rsidRPr="009C6222" w:rsidRDefault="002E765B" w:rsidP="00F275BE">
      <w:pPr>
        <w:rPr>
          <w:b/>
          <w:sz w:val="28"/>
        </w:rPr>
      </w:pPr>
      <w:r w:rsidRPr="009C6222">
        <w:rPr>
          <w:b/>
          <w:sz w:val="28"/>
        </w:rPr>
        <w:t>THE DYING COWBOY</w:t>
      </w:r>
    </w:p>
    <w:p w:rsidR="002E765B" w:rsidRPr="009C6222" w:rsidRDefault="002E765B" w:rsidP="002E765B">
      <w:pPr>
        <w:rPr>
          <w:sz w:val="28"/>
        </w:rPr>
      </w:pPr>
      <w:r w:rsidRPr="009C6222">
        <w:rPr>
          <w:b/>
          <w:bCs/>
          <w:sz w:val="28"/>
        </w:rPr>
        <w:t>HAPPY WANDERER</w:t>
      </w:r>
    </w:p>
    <w:p w:rsidR="002E765B" w:rsidRPr="009C6222" w:rsidRDefault="002E765B" w:rsidP="002E765B">
      <w:pPr>
        <w:rPr>
          <w:sz w:val="28"/>
        </w:rPr>
      </w:pPr>
      <w:r w:rsidRPr="009C6222">
        <w:rPr>
          <w:b/>
          <w:bCs/>
          <w:sz w:val="28"/>
        </w:rPr>
        <w:t>SANTA FE TRAPPER</w:t>
      </w:r>
      <w:r w:rsidRPr="009C6222">
        <w:rPr>
          <w:sz w:val="28"/>
        </w:rPr>
        <w:tab/>
      </w:r>
      <w:r w:rsidRPr="009C6222">
        <w:rPr>
          <w:sz w:val="28"/>
        </w:rPr>
        <w:tab/>
      </w:r>
      <w:r w:rsidRPr="009C6222">
        <w:rPr>
          <w:sz w:val="28"/>
        </w:rPr>
        <w:tab/>
      </w:r>
      <w:r w:rsidR="009C6222">
        <w:rPr>
          <w:sz w:val="28"/>
        </w:rPr>
        <w:tab/>
      </w:r>
      <w:r w:rsidRPr="009C6222">
        <w:rPr>
          <w:sz w:val="28"/>
        </w:rPr>
        <w:t>Sam Shupe &amp; Tony "Snake" Gerard</w:t>
      </w:r>
      <w:r w:rsidRPr="009C6222">
        <w:rPr>
          <w:sz w:val="28"/>
        </w:rPr>
        <w:tab/>
      </w:r>
    </w:p>
    <w:p w:rsidR="002E765B" w:rsidRPr="009C6222" w:rsidRDefault="002E765B" w:rsidP="002E765B">
      <w:pPr>
        <w:rPr>
          <w:sz w:val="28"/>
        </w:rPr>
      </w:pPr>
      <w:r w:rsidRPr="009C6222">
        <w:rPr>
          <w:b/>
          <w:bCs/>
          <w:sz w:val="28"/>
        </w:rPr>
        <w:t>THE TRAPPER'S LIFE</w:t>
      </w:r>
      <w:r w:rsidRPr="009C6222">
        <w:rPr>
          <w:sz w:val="28"/>
        </w:rPr>
        <w:tab/>
      </w:r>
      <w:r w:rsidRPr="009C6222">
        <w:rPr>
          <w:sz w:val="28"/>
        </w:rPr>
        <w:tab/>
      </w:r>
      <w:r w:rsidRPr="009C6222">
        <w:rPr>
          <w:sz w:val="28"/>
        </w:rPr>
        <w:tab/>
        <w:t xml:space="preserve">Greg (Doc) </w:t>
      </w:r>
      <w:smartTag w:uri="urn:schemas-microsoft-com:office:smarttags" w:element="City">
        <w:smartTag w:uri="urn:schemas-microsoft-com:office:smarttags" w:element="place">
          <w:r w:rsidRPr="009C6222">
            <w:rPr>
              <w:sz w:val="28"/>
            </w:rPr>
            <w:t>Walker</w:t>
          </w:r>
        </w:smartTag>
      </w:smartTag>
    </w:p>
    <w:p w:rsidR="002E765B" w:rsidRPr="009C6222" w:rsidRDefault="002E765B" w:rsidP="002E765B">
      <w:pPr>
        <w:rPr>
          <w:sz w:val="28"/>
        </w:rPr>
      </w:pPr>
      <w:r w:rsidRPr="009C6222">
        <w:rPr>
          <w:b/>
          <w:bCs/>
          <w:sz w:val="28"/>
        </w:rPr>
        <w:t>THE SOUND OF MUSIC</w:t>
      </w:r>
      <w:r w:rsidRPr="009C6222">
        <w:rPr>
          <w:sz w:val="28"/>
        </w:rPr>
        <w:tab/>
      </w:r>
      <w:r w:rsidRPr="009C6222">
        <w:rPr>
          <w:sz w:val="28"/>
        </w:rPr>
        <w:tab/>
      </w:r>
      <w:r w:rsidRPr="009C6222">
        <w:rPr>
          <w:sz w:val="28"/>
        </w:rPr>
        <w:tab/>
        <w:t>Oscar Hammerstein, II</w:t>
      </w:r>
    </w:p>
    <w:p w:rsidR="002E765B" w:rsidRPr="009C6222" w:rsidRDefault="002E765B" w:rsidP="002E765B">
      <w:pPr>
        <w:rPr>
          <w:sz w:val="28"/>
        </w:rPr>
      </w:pPr>
      <w:r w:rsidRPr="009C6222">
        <w:rPr>
          <w:b/>
          <w:bCs/>
          <w:sz w:val="28"/>
        </w:rPr>
        <w:t>THE GAMBLER</w:t>
      </w:r>
    </w:p>
    <w:p w:rsidR="002E765B" w:rsidRPr="009C6222" w:rsidRDefault="002E765B" w:rsidP="002E765B">
      <w:pPr>
        <w:rPr>
          <w:sz w:val="28"/>
        </w:rPr>
      </w:pPr>
      <w:r w:rsidRPr="009C6222">
        <w:rPr>
          <w:b/>
          <w:bCs/>
          <w:sz w:val="28"/>
        </w:rPr>
        <w:t>MARIAH</w:t>
      </w:r>
      <w:r w:rsidRPr="009C6222">
        <w:rPr>
          <w:sz w:val="28"/>
        </w:rPr>
        <w:tab/>
      </w:r>
      <w:r w:rsidRPr="009C6222">
        <w:rPr>
          <w:sz w:val="28"/>
        </w:rPr>
        <w:tab/>
      </w:r>
      <w:r w:rsidRPr="009C6222">
        <w:rPr>
          <w:sz w:val="28"/>
        </w:rPr>
        <w:tab/>
      </w:r>
      <w:r w:rsidRPr="009C6222">
        <w:rPr>
          <w:sz w:val="28"/>
        </w:rPr>
        <w:tab/>
      </w:r>
      <w:r w:rsidRPr="009C6222">
        <w:rPr>
          <w:sz w:val="28"/>
        </w:rPr>
        <w:tab/>
      </w:r>
      <w:r w:rsidR="009C6222">
        <w:rPr>
          <w:sz w:val="28"/>
        </w:rPr>
        <w:tab/>
      </w:r>
      <w:r w:rsidRPr="009C6222">
        <w:rPr>
          <w:sz w:val="28"/>
        </w:rPr>
        <w:t>Alan Jay Lerner &amp; Frederick Lowe</w:t>
      </w:r>
    </w:p>
    <w:p w:rsidR="002E765B" w:rsidRPr="009C6222" w:rsidRDefault="002E765B" w:rsidP="002E765B">
      <w:pPr>
        <w:rPr>
          <w:sz w:val="28"/>
        </w:rPr>
      </w:pPr>
      <w:r w:rsidRPr="009C6222">
        <w:rPr>
          <w:b/>
          <w:bCs/>
          <w:sz w:val="28"/>
        </w:rPr>
        <w:t xml:space="preserve">SONG OF </w:t>
      </w:r>
      <w:smartTag w:uri="urn:schemas-microsoft-com:office:smarttags" w:element="State">
        <w:smartTag w:uri="urn:schemas-microsoft-com:office:smarttags" w:element="place">
          <w:r w:rsidRPr="009C6222">
            <w:rPr>
              <w:b/>
              <w:bCs/>
              <w:sz w:val="28"/>
            </w:rPr>
            <w:t>WYOMING</w:t>
          </w:r>
        </w:smartTag>
      </w:smartTag>
    </w:p>
    <w:p w:rsidR="002E765B" w:rsidRPr="009C6222" w:rsidRDefault="002E765B" w:rsidP="002E765B">
      <w:pPr>
        <w:rPr>
          <w:sz w:val="28"/>
        </w:rPr>
      </w:pPr>
      <w:r w:rsidRPr="009C6222">
        <w:rPr>
          <w:b/>
          <w:bCs/>
          <w:sz w:val="28"/>
        </w:rPr>
        <w:t>HAPPY TRAILS TO YOU</w:t>
      </w:r>
    </w:p>
    <w:p w:rsidR="002E765B" w:rsidRPr="009C6222" w:rsidRDefault="002E765B" w:rsidP="002E765B">
      <w:pPr>
        <w:rPr>
          <w:sz w:val="28"/>
        </w:rPr>
      </w:pPr>
      <w:r w:rsidRPr="009C6222">
        <w:rPr>
          <w:b/>
          <w:bCs/>
          <w:sz w:val="28"/>
        </w:rPr>
        <w:lastRenderedPageBreak/>
        <w:t>ME AND MY UNCLE</w:t>
      </w:r>
    </w:p>
    <w:p w:rsidR="002E765B" w:rsidRPr="009C6222" w:rsidRDefault="002E765B" w:rsidP="002E765B">
      <w:pPr>
        <w:rPr>
          <w:b/>
          <w:bCs/>
          <w:sz w:val="28"/>
        </w:rPr>
      </w:pPr>
      <w:r w:rsidRPr="009C6222">
        <w:rPr>
          <w:b/>
          <w:bCs/>
          <w:sz w:val="28"/>
        </w:rPr>
        <w:t>DESPERADO</w:t>
      </w:r>
    </w:p>
    <w:p w:rsidR="002E765B" w:rsidRPr="009C6222" w:rsidRDefault="000A4739" w:rsidP="002E765B">
      <w:pPr>
        <w:rPr>
          <w:bCs/>
          <w:sz w:val="28"/>
        </w:rPr>
      </w:pPr>
      <w:r w:rsidRPr="009C6222">
        <w:rPr>
          <w:b/>
          <w:bCs/>
          <w:sz w:val="28"/>
        </w:rPr>
        <w:t>THE STRAWBERRY ROAN</w:t>
      </w:r>
      <w:r w:rsidRPr="009C6222">
        <w:rPr>
          <w:b/>
          <w:bCs/>
          <w:sz w:val="28"/>
        </w:rPr>
        <w:tab/>
      </w:r>
      <w:r w:rsidRPr="009C6222">
        <w:rPr>
          <w:b/>
          <w:bCs/>
          <w:sz w:val="28"/>
        </w:rPr>
        <w:tab/>
      </w:r>
      <w:r w:rsidR="009C6222">
        <w:rPr>
          <w:b/>
          <w:bCs/>
          <w:sz w:val="28"/>
        </w:rPr>
        <w:tab/>
      </w:r>
      <w:r w:rsidRPr="009C6222">
        <w:rPr>
          <w:bCs/>
          <w:sz w:val="28"/>
        </w:rPr>
        <w:t>Curley W. Fletcher - 1915</w:t>
      </w:r>
    </w:p>
    <w:p w:rsidR="002E765B" w:rsidRPr="009C6222" w:rsidRDefault="002E765B" w:rsidP="002E765B">
      <w:pPr>
        <w:rPr>
          <w:sz w:val="28"/>
        </w:rPr>
      </w:pPr>
      <w:r w:rsidRPr="009C6222">
        <w:rPr>
          <w:b/>
          <w:bCs/>
          <w:sz w:val="28"/>
        </w:rPr>
        <w:t>TUMBLING TUMBLEWEEDS</w:t>
      </w:r>
    </w:p>
    <w:p w:rsidR="002E765B" w:rsidRPr="009C6222" w:rsidRDefault="002E765B" w:rsidP="002E765B">
      <w:pPr>
        <w:rPr>
          <w:sz w:val="28"/>
        </w:rPr>
      </w:pPr>
      <w:r w:rsidRPr="009C6222">
        <w:rPr>
          <w:b/>
          <w:bCs/>
          <w:sz w:val="28"/>
        </w:rPr>
        <w:t>THE COWBOY'S LAMENT</w:t>
      </w:r>
    </w:p>
    <w:p w:rsidR="002E765B" w:rsidRPr="009C6222" w:rsidRDefault="002E765B" w:rsidP="002E765B">
      <w:pPr>
        <w:rPr>
          <w:sz w:val="28"/>
        </w:rPr>
      </w:pPr>
      <w:r w:rsidRPr="009C6222">
        <w:rPr>
          <w:b/>
          <w:bCs/>
          <w:sz w:val="28"/>
        </w:rPr>
        <w:t>BIG IRON</w:t>
      </w:r>
    </w:p>
    <w:p w:rsidR="002E765B" w:rsidRPr="009C6222" w:rsidRDefault="002E765B" w:rsidP="002E765B">
      <w:pPr>
        <w:rPr>
          <w:b/>
          <w:bCs/>
          <w:sz w:val="28"/>
        </w:rPr>
      </w:pPr>
      <w:r w:rsidRPr="009C6222">
        <w:rPr>
          <w:b/>
          <w:bCs/>
          <w:sz w:val="28"/>
        </w:rPr>
        <w:t>LONG BLACK VEIL</w:t>
      </w:r>
    </w:p>
    <w:p w:rsidR="002E765B" w:rsidRPr="009C6222" w:rsidRDefault="002E765B" w:rsidP="002E765B">
      <w:pPr>
        <w:rPr>
          <w:b/>
          <w:bCs/>
          <w:sz w:val="28"/>
        </w:rPr>
      </w:pPr>
      <w:r w:rsidRPr="009C6222">
        <w:rPr>
          <w:b/>
          <w:bCs/>
          <w:sz w:val="28"/>
        </w:rPr>
        <w:t>LITTLE JOE THE WRANGLER</w:t>
      </w:r>
    </w:p>
    <w:p w:rsidR="002E765B" w:rsidRPr="009C6222" w:rsidRDefault="002E765B" w:rsidP="002E765B">
      <w:pPr>
        <w:rPr>
          <w:b/>
          <w:bCs/>
          <w:sz w:val="28"/>
        </w:rPr>
      </w:pPr>
      <w:smartTag w:uri="urn:schemas-microsoft-com:office:smarttags" w:element="City">
        <w:smartTag w:uri="urn:schemas-microsoft-com:office:smarttags" w:element="place">
          <w:r w:rsidRPr="009C6222">
            <w:rPr>
              <w:b/>
              <w:bCs/>
              <w:sz w:val="28"/>
            </w:rPr>
            <w:t>BUFFALO</w:t>
          </w:r>
        </w:smartTag>
      </w:smartTag>
      <w:r w:rsidRPr="009C6222">
        <w:rPr>
          <w:b/>
          <w:bCs/>
          <w:sz w:val="28"/>
        </w:rPr>
        <w:t xml:space="preserve"> SKINNERS</w:t>
      </w:r>
    </w:p>
    <w:p w:rsidR="002E765B" w:rsidRPr="009C6222" w:rsidRDefault="002E765B" w:rsidP="002E765B">
      <w:pPr>
        <w:rPr>
          <w:b/>
          <w:bCs/>
          <w:sz w:val="28"/>
        </w:rPr>
      </w:pPr>
      <w:r w:rsidRPr="009C6222">
        <w:rPr>
          <w:b/>
          <w:bCs/>
          <w:sz w:val="28"/>
        </w:rPr>
        <w:t>GHOST RIDERS</w:t>
      </w:r>
    </w:p>
    <w:p w:rsidR="000A4739" w:rsidRPr="009C6222" w:rsidRDefault="002E765B" w:rsidP="002E765B">
      <w:pPr>
        <w:rPr>
          <w:sz w:val="28"/>
        </w:rPr>
      </w:pPr>
      <w:r w:rsidRPr="009C6222">
        <w:rPr>
          <w:b/>
          <w:bCs/>
          <w:sz w:val="28"/>
        </w:rPr>
        <w:t>HOME ON THE RANGE</w:t>
      </w:r>
      <w:r w:rsidRPr="009C6222">
        <w:rPr>
          <w:sz w:val="28"/>
        </w:rPr>
        <w:tab/>
      </w:r>
      <w:r w:rsidRPr="009C6222">
        <w:rPr>
          <w:sz w:val="28"/>
        </w:rPr>
        <w:tab/>
      </w:r>
      <w:r w:rsidRPr="009C6222">
        <w:rPr>
          <w:sz w:val="28"/>
        </w:rPr>
        <w:tab/>
        <w:t xml:space="preserve">William Goodwin </w:t>
      </w:r>
      <w:r w:rsidR="000A4739" w:rsidRPr="009C6222">
        <w:rPr>
          <w:sz w:val="28"/>
        </w:rPr>
        <w:t>–</w:t>
      </w:r>
      <w:r w:rsidRPr="009C6222">
        <w:rPr>
          <w:sz w:val="28"/>
        </w:rPr>
        <w:t xml:space="preserve"> 1905</w:t>
      </w:r>
    </w:p>
    <w:p w:rsidR="002E765B" w:rsidRPr="009C6222" w:rsidRDefault="000A4739" w:rsidP="00B22724">
      <w:pPr>
        <w:rPr>
          <w:b/>
          <w:bCs/>
          <w:sz w:val="28"/>
        </w:rPr>
      </w:pPr>
      <w:r w:rsidRPr="009C6222">
        <w:rPr>
          <w:b/>
          <w:bCs/>
          <w:sz w:val="28"/>
        </w:rPr>
        <w:t>I'M BOUND TO LEAVE</w:t>
      </w:r>
      <w:r w:rsidR="00B22724" w:rsidRPr="009C6222">
        <w:rPr>
          <w:b/>
          <w:bCs/>
          <w:sz w:val="28"/>
        </w:rPr>
        <w:t xml:space="preserve"> </w:t>
      </w:r>
      <w:r w:rsidR="002E765B" w:rsidRPr="009C6222">
        <w:rPr>
          <w:b/>
          <w:bCs/>
          <w:sz w:val="28"/>
        </w:rPr>
        <w:t>OL' TEXAS NOW</w:t>
      </w:r>
    </w:p>
    <w:p w:rsidR="002E765B" w:rsidRPr="009C6222" w:rsidRDefault="002E765B" w:rsidP="002E765B">
      <w:pPr>
        <w:rPr>
          <w:b/>
          <w:bCs/>
          <w:sz w:val="28"/>
        </w:rPr>
      </w:pPr>
      <w:smartTag w:uri="urn:schemas-microsoft-com:office:smarttags" w:element="State">
        <w:smartTag w:uri="urn:schemas-microsoft-com:office:smarttags" w:element="place">
          <w:r w:rsidRPr="009C6222">
            <w:rPr>
              <w:b/>
              <w:bCs/>
              <w:sz w:val="28"/>
            </w:rPr>
            <w:t>TENNESSEE</w:t>
          </w:r>
        </w:smartTag>
      </w:smartTag>
      <w:r w:rsidRPr="009C6222">
        <w:rPr>
          <w:b/>
          <w:bCs/>
          <w:sz w:val="28"/>
        </w:rPr>
        <w:t xml:space="preserve"> STUD</w:t>
      </w:r>
    </w:p>
    <w:p w:rsidR="002E765B" w:rsidRPr="009C6222" w:rsidRDefault="002E765B" w:rsidP="002E765B">
      <w:pPr>
        <w:rPr>
          <w:sz w:val="28"/>
        </w:rPr>
      </w:pPr>
      <w:r w:rsidRPr="009C6222">
        <w:rPr>
          <w:b/>
          <w:bCs/>
          <w:sz w:val="28"/>
        </w:rPr>
        <w:t>COOL WATER</w:t>
      </w:r>
      <w:r w:rsidRPr="009C6222">
        <w:rPr>
          <w:sz w:val="28"/>
        </w:rPr>
        <w:tab/>
      </w:r>
      <w:r w:rsidRPr="009C6222">
        <w:rPr>
          <w:sz w:val="28"/>
        </w:rPr>
        <w:tab/>
      </w:r>
      <w:r w:rsidRPr="009C6222">
        <w:rPr>
          <w:sz w:val="28"/>
        </w:rPr>
        <w:tab/>
      </w:r>
      <w:r w:rsidRPr="009C6222">
        <w:rPr>
          <w:sz w:val="28"/>
        </w:rPr>
        <w:tab/>
        <w:t>Bob Nolan</w:t>
      </w:r>
    </w:p>
    <w:p w:rsidR="002E765B" w:rsidRPr="009C6222" w:rsidRDefault="002E765B" w:rsidP="002E765B">
      <w:pPr>
        <w:rPr>
          <w:sz w:val="28"/>
        </w:rPr>
      </w:pPr>
      <w:r w:rsidRPr="009C6222">
        <w:rPr>
          <w:b/>
          <w:bCs/>
          <w:sz w:val="28"/>
        </w:rPr>
        <w:t>I RIDE AN OLD PAINT</w:t>
      </w:r>
    </w:p>
    <w:p w:rsidR="002E765B" w:rsidRPr="009C6222" w:rsidRDefault="002E765B" w:rsidP="002E765B">
      <w:pPr>
        <w:rPr>
          <w:sz w:val="28"/>
        </w:rPr>
      </w:pPr>
      <w:r w:rsidRPr="009C6222">
        <w:rPr>
          <w:b/>
          <w:bCs/>
          <w:sz w:val="28"/>
        </w:rPr>
        <w:t>DAKOTA LAN</w:t>
      </w:r>
    </w:p>
    <w:p w:rsidR="002E765B" w:rsidRPr="009C6222" w:rsidRDefault="002E765B" w:rsidP="002E765B">
      <w:pPr>
        <w:rPr>
          <w:b/>
          <w:bCs/>
          <w:sz w:val="28"/>
        </w:rPr>
      </w:pPr>
      <w:smartTag w:uri="urn:schemas-microsoft-com:office:smarttags" w:element="PlaceName">
        <w:smartTag w:uri="urn:schemas-microsoft-com:office:smarttags" w:element="place">
          <w:r w:rsidRPr="009C6222">
            <w:rPr>
              <w:b/>
              <w:bCs/>
              <w:sz w:val="28"/>
            </w:rPr>
            <w:t>RED</w:t>
          </w:r>
        </w:smartTag>
        <w:r w:rsidRPr="009C6222">
          <w:rPr>
            <w:b/>
            <w:bCs/>
            <w:sz w:val="28"/>
          </w:rPr>
          <w:t xml:space="preserve"> </w:t>
        </w:r>
        <w:smartTag w:uri="urn:schemas-microsoft-com:office:smarttags" w:element="PlaceType">
          <w:r w:rsidRPr="009C6222">
            <w:rPr>
              <w:b/>
              <w:bCs/>
              <w:sz w:val="28"/>
            </w:rPr>
            <w:t>RIVER</w:t>
          </w:r>
        </w:smartTag>
        <w:r w:rsidRPr="009C6222">
          <w:rPr>
            <w:b/>
            <w:bCs/>
            <w:sz w:val="28"/>
          </w:rPr>
          <w:t xml:space="preserve"> </w:t>
        </w:r>
        <w:smartTag w:uri="urn:schemas-microsoft-com:office:smarttags" w:element="PlaceType">
          <w:r w:rsidRPr="009C6222">
            <w:rPr>
              <w:b/>
              <w:bCs/>
              <w:sz w:val="28"/>
            </w:rPr>
            <w:t>VALLEY</w:t>
          </w:r>
        </w:smartTag>
      </w:smartTag>
    </w:p>
    <w:p w:rsidR="002E765B" w:rsidRPr="009C6222" w:rsidRDefault="002E765B" w:rsidP="002E765B">
      <w:pPr>
        <w:rPr>
          <w:sz w:val="28"/>
        </w:rPr>
      </w:pPr>
      <w:r w:rsidRPr="009C6222">
        <w:rPr>
          <w:b/>
          <w:bCs/>
          <w:sz w:val="28"/>
        </w:rPr>
        <w:t>GIT ALONG LITTLE DOGIES</w:t>
      </w:r>
    </w:p>
    <w:p w:rsidR="002E765B" w:rsidRPr="009C6222" w:rsidRDefault="002E765B" w:rsidP="002E765B">
      <w:pPr>
        <w:rPr>
          <w:b/>
          <w:bCs/>
          <w:sz w:val="28"/>
        </w:rPr>
      </w:pPr>
      <w:r w:rsidRPr="009C6222">
        <w:rPr>
          <w:b/>
          <w:bCs/>
          <w:sz w:val="28"/>
        </w:rPr>
        <w:t xml:space="preserve">THE OLD </w:t>
      </w:r>
      <w:smartTag w:uri="urn:schemas-microsoft-com:office:smarttags" w:element="place">
        <w:r w:rsidRPr="009C6222">
          <w:rPr>
            <w:b/>
            <w:bCs/>
            <w:sz w:val="28"/>
          </w:rPr>
          <w:t>CHISHOLM TRAIL</w:t>
        </w:r>
      </w:smartTag>
    </w:p>
    <w:p w:rsidR="002E765B" w:rsidRPr="009C6222" w:rsidRDefault="002E765B" w:rsidP="002E765B">
      <w:pPr>
        <w:rPr>
          <w:sz w:val="28"/>
        </w:rPr>
      </w:pPr>
      <w:r w:rsidRPr="009C6222">
        <w:rPr>
          <w:b/>
          <w:bCs/>
          <w:sz w:val="28"/>
        </w:rPr>
        <w:t>SWEET BETSY FROM PIKE</w:t>
      </w:r>
    </w:p>
    <w:p w:rsidR="002E765B" w:rsidRPr="009C6222" w:rsidRDefault="002E765B" w:rsidP="002E765B">
      <w:pPr>
        <w:rPr>
          <w:b/>
          <w:bCs/>
          <w:sz w:val="28"/>
        </w:rPr>
      </w:pPr>
      <w:r w:rsidRPr="009C6222">
        <w:rPr>
          <w:b/>
          <w:bCs/>
          <w:sz w:val="28"/>
        </w:rPr>
        <w:t xml:space="preserve">THE BIG </w:t>
      </w:r>
      <w:smartTag w:uri="urn:schemas-microsoft-com:office:smarttags" w:element="PlaceName">
        <w:smartTag w:uri="urn:schemas-microsoft-com:office:smarttags" w:element="place">
          <w:r w:rsidRPr="009C6222">
            <w:rPr>
              <w:b/>
              <w:bCs/>
              <w:sz w:val="28"/>
            </w:rPr>
            <w:t>ROCK</w:t>
          </w:r>
        </w:smartTag>
        <w:r w:rsidRPr="009C6222">
          <w:rPr>
            <w:b/>
            <w:bCs/>
            <w:sz w:val="28"/>
          </w:rPr>
          <w:t xml:space="preserve"> </w:t>
        </w:r>
        <w:smartTag w:uri="urn:schemas-microsoft-com:office:smarttags" w:element="PlaceName">
          <w:r w:rsidRPr="009C6222">
            <w:rPr>
              <w:b/>
              <w:bCs/>
              <w:sz w:val="28"/>
            </w:rPr>
            <w:t>CANDY</w:t>
          </w:r>
        </w:smartTag>
        <w:r w:rsidRPr="009C6222">
          <w:rPr>
            <w:b/>
            <w:bCs/>
            <w:sz w:val="28"/>
          </w:rPr>
          <w:t xml:space="preserve"> </w:t>
        </w:r>
        <w:smartTag w:uri="urn:schemas-microsoft-com:office:smarttags" w:element="PlaceName">
          <w:r w:rsidRPr="009C6222">
            <w:rPr>
              <w:b/>
              <w:bCs/>
              <w:sz w:val="28"/>
            </w:rPr>
            <w:t>MOUNTAINS</w:t>
          </w:r>
        </w:smartTag>
      </w:smartTag>
    </w:p>
    <w:p w:rsidR="002E765B" w:rsidRPr="009C6222" w:rsidRDefault="002E765B" w:rsidP="002E765B">
      <w:pPr>
        <w:rPr>
          <w:b/>
          <w:bCs/>
          <w:sz w:val="28"/>
        </w:rPr>
      </w:pPr>
      <w:r w:rsidRPr="009C6222">
        <w:rPr>
          <w:b/>
          <w:bCs/>
          <w:sz w:val="28"/>
        </w:rPr>
        <w:t>DON'T FENCE ME IN</w:t>
      </w:r>
    </w:p>
    <w:p w:rsidR="002E765B" w:rsidRPr="009C6222" w:rsidRDefault="002E765B" w:rsidP="002E765B">
      <w:pPr>
        <w:rPr>
          <w:b/>
          <w:bCs/>
          <w:sz w:val="28"/>
        </w:rPr>
      </w:pPr>
      <w:r w:rsidRPr="009C6222">
        <w:rPr>
          <w:b/>
          <w:bCs/>
          <w:sz w:val="28"/>
        </w:rPr>
        <w:t>GOODNIGHT IRENE</w:t>
      </w:r>
    </w:p>
    <w:p w:rsidR="002E765B" w:rsidRPr="009C6222" w:rsidRDefault="002E765B" w:rsidP="002E765B">
      <w:pPr>
        <w:rPr>
          <w:b/>
          <w:bCs/>
          <w:sz w:val="28"/>
        </w:rPr>
      </w:pPr>
      <w:r w:rsidRPr="009C6222">
        <w:rPr>
          <w:b/>
          <w:bCs/>
          <w:sz w:val="28"/>
        </w:rPr>
        <w:t>IT CAME UPON A MIDNIGHT CLEAR</w:t>
      </w:r>
    </w:p>
    <w:p w:rsidR="002E765B" w:rsidRPr="009C6222" w:rsidRDefault="002E765B" w:rsidP="002E765B">
      <w:pPr>
        <w:rPr>
          <w:b/>
          <w:bCs/>
          <w:sz w:val="28"/>
        </w:rPr>
      </w:pPr>
      <w:r w:rsidRPr="009C6222">
        <w:rPr>
          <w:b/>
          <w:bCs/>
          <w:sz w:val="28"/>
        </w:rPr>
        <w:t>AWAY IN A MANGER</w:t>
      </w:r>
    </w:p>
    <w:p w:rsidR="002E765B" w:rsidRPr="009C6222" w:rsidRDefault="002E765B" w:rsidP="002E765B">
      <w:pPr>
        <w:rPr>
          <w:b/>
          <w:bCs/>
          <w:sz w:val="28"/>
        </w:rPr>
      </w:pPr>
      <w:r w:rsidRPr="009C6222">
        <w:rPr>
          <w:b/>
          <w:bCs/>
          <w:sz w:val="28"/>
        </w:rPr>
        <w:t>JOY TO THE WORLD</w:t>
      </w:r>
    </w:p>
    <w:p w:rsidR="002E765B" w:rsidRPr="009C6222" w:rsidRDefault="002E765B" w:rsidP="002E765B">
      <w:pPr>
        <w:rPr>
          <w:b/>
          <w:bCs/>
          <w:sz w:val="28"/>
        </w:rPr>
      </w:pPr>
      <w:r w:rsidRPr="009C6222">
        <w:rPr>
          <w:b/>
          <w:bCs/>
          <w:sz w:val="28"/>
        </w:rPr>
        <w:t xml:space="preserve">O LITTLE TOWN OF </w:t>
      </w:r>
      <w:smartTag w:uri="urn:schemas-microsoft-com:office:smarttags" w:element="City">
        <w:smartTag w:uri="urn:schemas-microsoft-com:office:smarttags" w:element="place">
          <w:r w:rsidRPr="009C6222">
            <w:rPr>
              <w:b/>
              <w:bCs/>
              <w:sz w:val="28"/>
            </w:rPr>
            <w:t>BETHLEHEM</w:t>
          </w:r>
        </w:smartTag>
      </w:smartTag>
    </w:p>
    <w:p w:rsidR="002E765B" w:rsidRPr="009C6222" w:rsidRDefault="002E765B" w:rsidP="002E765B">
      <w:pPr>
        <w:rPr>
          <w:b/>
          <w:bCs/>
          <w:sz w:val="28"/>
        </w:rPr>
      </w:pPr>
      <w:r w:rsidRPr="009C6222">
        <w:rPr>
          <w:b/>
          <w:bCs/>
          <w:sz w:val="28"/>
        </w:rPr>
        <w:t>O COME, ALL YE FAITHFUL</w:t>
      </w:r>
    </w:p>
    <w:p w:rsidR="002E765B" w:rsidRPr="009C6222" w:rsidRDefault="002E765B" w:rsidP="002E765B">
      <w:pPr>
        <w:rPr>
          <w:b/>
          <w:bCs/>
          <w:sz w:val="28"/>
        </w:rPr>
      </w:pPr>
      <w:r w:rsidRPr="009C6222">
        <w:rPr>
          <w:b/>
          <w:bCs/>
          <w:sz w:val="28"/>
        </w:rPr>
        <w:t>ANGELS WE HAVE HEARD ON HIGH</w:t>
      </w:r>
    </w:p>
    <w:p w:rsidR="002E765B" w:rsidRPr="009C6222" w:rsidRDefault="002E765B" w:rsidP="002E765B">
      <w:pPr>
        <w:rPr>
          <w:b/>
          <w:bCs/>
          <w:sz w:val="28"/>
        </w:rPr>
      </w:pPr>
      <w:r w:rsidRPr="009C6222">
        <w:rPr>
          <w:b/>
          <w:bCs/>
          <w:sz w:val="28"/>
        </w:rPr>
        <w:t>WHAT CHILD IS THIS</w:t>
      </w:r>
    </w:p>
    <w:p w:rsidR="002E765B" w:rsidRPr="009C6222" w:rsidRDefault="002E765B" w:rsidP="002E765B">
      <w:pPr>
        <w:rPr>
          <w:b/>
          <w:bCs/>
          <w:sz w:val="28"/>
        </w:rPr>
      </w:pPr>
      <w:r w:rsidRPr="009C6222">
        <w:rPr>
          <w:b/>
          <w:sz w:val="28"/>
        </w:rPr>
        <w:t>SILENT NIGHT, HOLY NIGHT</w:t>
      </w:r>
    </w:p>
    <w:p w:rsidR="002E765B" w:rsidRPr="009C6222" w:rsidRDefault="000A4739" w:rsidP="00B22724">
      <w:pPr>
        <w:rPr>
          <w:b/>
          <w:bCs/>
          <w:sz w:val="28"/>
        </w:rPr>
      </w:pPr>
      <w:r w:rsidRPr="009C6222">
        <w:rPr>
          <w:b/>
          <w:bCs/>
          <w:sz w:val="28"/>
        </w:rPr>
        <w:t>HE'S GOT THE WHOLE</w:t>
      </w:r>
      <w:r w:rsidR="00B22724" w:rsidRPr="009C6222">
        <w:rPr>
          <w:b/>
          <w:bCs/>
          <w:sz w:val="28"/>
        </w:rPr>
        <w:t xml:space="preserve"> </w:t>
      </w:r>
      <w:r w:rsidR="002E765B" w:rsidRPr="009C6222">
        <w:rPr>
          <w:b/>
          <w:bCs/>
          <w:sz w:val="28"/>
        </w:rPr>
        <w:t>WORLD IN HIS HANDS</w:t>
      </w:r>
    </w:p>
    <w:p w:rsidR="002E765B" w:rsidRPr="009C6222" w:rsidRDefault="002E765B" w:rsidP="002E765B">
      <w:pPr>
        <w:rPr>
          <w:b/>
          <w:bCs/>
          <w:sz w:val="28"/>
        </w:rPr>
      </w:pPr>
      <w:r w:rsidRPr="009C6222">
        <w:rPr>
          <w:b/>
          <w:bCs/>
          <w:sz w:val="28"/>
        </w:rPr>
        <w:t>AMAZING GRACE</w:t>
      </w:r>
    </w:p>
    <w:p w:rsidR="002E765B" w:rsidRPr="009C6222" w:rsidRDefault="002E765B" w:rsidP="002E765B">
      <w:pPr>
        <w:tabs>
          <w:tab w:val="left" w:pos="1005"/>
        </w:tabs>
        <w:rPr>
          <w:b/>
          <w:bCs/>
          <w:sz w:val="28"/>
        </w:rPr>
      </w:pPr>
      <w:r w:rsidRPr="009C6222">
        <w:rPr>
          <w:b/>
          <w:bCs/>
          <w:sz w:val="28"/>
        </w:rPr>
        <w:t>KUM BA YAH</w:t>
      </w:r>
    </w:p>
    <w:p w:rsidR="002E765B" w:rsidRPr="009C6222" w:rsidRDefault="002E765B" w:rsidP="002E765B">
      <w:pPr>
        <w:rPr>
          <w:sz w:val="28"/>
        </w:rPr>
      </w:pPr>
      <w:r w:rsidRPr="009C6222">
        <w:rPr>
          <w:b/>
          <w:bCs/>
          <w:sz w:val="28"/>
        </w:rPr>
        <w:t>SWING LOW, SWEET CHARIOT</w:t>
      </w:r>
    </w:p>
    <w:p w:rsidR="002E765B" w:rsidRPr="009C6222" w:rsidRDefault="002E765B" w:rsidP="002E765B">
      <w:pPr>
        <w:rPr>
          <w:sz w:val="28"/>
        </w:rPr>
      </w:pPr>
      <w:r w:rsidRPr="009C6222">
        <w:rPr>
          <w:b/>
          <w:bCs/>
          <w:sz w:val="28"/>
        </w:rPr>
        <w:t>MICHAEL ROW THE BOAT ASHORE</w:t>
      </w:r>
    </w:p>
    <w:p w:rsidR="002E765B" w:rsidRPr="009C6222" w:rsidRDefault="002E765B" w:rsidP="002E765B">
      <w:pPr>
        <w:rPr>
          <w:sz w:val="28"/>
        </w:rPr>
      </w:pPr>
      <w:r w:rsidRPr="009C6222">
        <w:rPr>
          <w:b/>
          <w:bCs/>
          <w:sz w:val="28"/>
        </w:rPr>
        <w:t>ROCK OF AGES</w:t>
      </w:r>
    </w:p>
    <w:p w:rsidR="002E765B" w:rsidRPr="009C6222" w:rsidRDefault="002E765B" w:rsidP="002E765B">
      <w:pPr>
        <w:rPr>
          <w:sz w:val="28"/>
        </w:rPr>
      </w:pPr>
      <w:r w:rsidRPr="009C6222">
        <w:rPr>
          <w:b/>
          <w:bCs/>
          <w:sz w:val="28"/>
        </w:rPr>
        <w:t>GO TELL IT ON THE MOUNTAIN</w:t>
      </w:r>
    </w:p>
    <w:p w:rsidR="002E765B" w:rsidRPr="009C6222" w:rsidRDefault="002E765B" w:rsidP="002E765B">
      <w:pPr>
        <w:rPr>
          <w:sz w:val="28"/>
        </w:rPr>
      </w:pPr>
      <w:r w:rsidRPr="009C6222">
        <w:rPr>
          <w:b/>
          <w:bCs/>
          <w:sz w:val="28"/>
        </w:rPr>
        <w:t>JUST AS I AM</w:t>
      </w:r>
    </w:p>
    <w:p w:rsidR="002E765B" w:rsidRPr="009C6222" w:rsidRDefault="000A4739" w:rsidP="00B22724">
      <w:pPr>
        <w:rPr>
          <w:b/>
          <w:bCs/>
          <w:sz w:val="28"/>
        </w:rPr>
      </w:pPr>
      <w:r w:rsidRPr="009C6222">
        <w:rPr>
          <w:b/>
          <w:bCs/>
          <w:sz w:val="28"/>
        </w:rPr>
        <w:t>THEY'LL KNOW WE ARE</w:t>
      </w:r>
      <w:r w:rsidR="00B22724" w:rsidRPr="009C6222">
        <w:rPr>
          <w:b/>
          <w:bCs/>
          <w:sz w:val="28"/>
        </w:rPr>
        <w:t xml:space="preserve"> </w:t>
      </w:r>
      <w:r w:rsidR="002E765B" w:rsidRPr="009C6222">
        <w:rPr>
          <w:b/>
          <w:bCs/>
          <w:sz w:val="28"/>
        </w:rPr>
        <w:t>CHRISTIANS BY OUR LOVE</w:t>
      </w:r>
    </w:p>
    <w:p w:rsidR="002E765B" w:rsidRPr="009C6222" w:rsidRDefault="002E765B" w:rsidP="002E765B">
      <w:pPr>
        <w:rPr>
          <w:b/>
          <w:bCs/>
          <w:sz w:val="28"/>
        </w:rPr>
      </w:pPr>
      <w:r w:rsidRPr="009C6222">
        <w:rPr>
          <w:b/>
          <w:bCs/>
          <w:sz w:val="28"/>
        </w:rPr>
        <w:t>PASS IT ON</w:t>
      </w:r>
    </w:p>
    <w:p w:rsidR="002E765B" w:rsidRPr="009C6222" w:rsidRDefault="002E765B" w:rsidP="002E765B">
      <w:pPr>
        <w:rPr>
          <w:b/>
          <w:bCs/>
          <w:sz w:val="28"/>
        </w:rPr>
      </w:pPr>
      <w:r w:rsidRPr="009C6222">
        <w:rPr>
          <w:b/>
          <w:bCs/>
          <w:sz w:val="28"/>
        </w:rPr>
        <w:t>LORD OF THE DANCE</w:t>
      </w:r>
    </w:p>
    <w:p w:rsidR="002E765B" w:rsidRPr="009C6222" w:rsidRDefault="002E765B" w:rsidP="002E765B">
      <w:pPr>
        <w:rPr>
          <w:sz w:val="28"/>
        </w:rPr>
      </w:pPr>
      <w:r w:rsidRPr="009C6222">
        <w:rPr>
          <w:b/>
          <w:bCs/>
          <w:sz w:val="28"/>
        </w:rPr>
        <w:t>ONLY VISITING THIS PLANET</w:t>
      </w:r>
      <w:r w:rsidRPr="009C6222">
        <w:rPr>
          <w:sz w:val="28"/>
        </w:rPr>
        <w:tab/>
      </w:r>
      <w:r w:rsidRPr="009C6222">
        <w:rPr>
          <w:sz w:val="28"/>
        </w:rPr>
        <w:tab/>
        <w:t>Larry Norman</w:t>
      </w:r>
    </w:p>
    <w:p w:rsidR="002E765B" w:rsidRPr="009C6222" w:rsidRDefault="002E765B" w:rsidP="002E765B">
      <w:pPr>
        <w:rPr>
          <w:b/>
          <w:bCs/>
          <w:sz w:val="28"/>
        </w:rPr>
      </w:pPr>
      <w:r w:rsidRPr="009C6222">
        <w:rPr>
          <w:b/>
          <w:bCs/>
          <w:sz w:val="28"/>
        </w:rPr>
        <w:lastRenderedPageBreak/>
        <w:t>PUT YOUR HAND IN THE HAND</w:t>
      </w:r>
    </w:p>
    <w:p w:rsidR="002E765B" w:rsidRPr="009C6222" w:rsidRDefault="002E765B" w:rsidP="002E765B">
      <w:pPr>
        <w:rPr>
          <w:sz w:val="28"/>
        </w:rPr>
      </w:pPr>
      <w:r w:rsidRPr="009C6222">
        <w:rPr>
          <w:b/>
          <w:bCs/>
          <w:sz w:val="28"/>
        </w:rPr>
        <w:t>WITHOUT WARNING</w:t>
      </w:r>
      <w:r w:rsidRPr="009C6222">
        <w:rPr>
          <w:sz w:val="28"/>
        </w:rPr>
        <w:tab/>
      </w:r>
      <w:r w:rsidRPr="009C6222">
        <w:rPr>
          <w:sz w:val="28"/>
        </w:rPr>
        <w:tab/>
      </w:r>
      <w:r w:rsidRPr="009C6222">
        <w:rPr>
          <w:sz w:val="28"/>
        </w:rPr>
        <w:tab/>
        <w:t>Jack Ross</w:t>
      </w:r>
    </w:p>
    <w:p w:rsidR="002E765B" w:rsidRPr="009C6222" w:rsidRDefault="002E765B" w:rsidP="002E765B">
      <w:pPr>
        <w:rPr>
          <w:sz w:val="28"/>
        </w:rPr>
      </w:pPr>
      <w:r w:rsidRPr="009C6222">
        <w:rPr>
          <w:b/>
          <w:bCs/>
          <w:sz w:val="28"/>
        </w:rPr>
        <w:t>DROUGHT YEARS</w:t>
      </w:r>
    </w:p>
    <w:p w:rsidR="002E765B" w:rsidRPr="009C6222" w:rsidRDefault="002E765B" w:rsidP="002E765B">
      <w:pPr>
        <w:rPr>
          <w:sz w:val="28"/>
        </w:rPr>
      </w:pPr>
      <w:r w:rsidRPr="009C6222">
        <w:rPr>
          <w:b/>
          <w:bCs/>
          <w:sz w:val="28"/>
        </w:rPr>
        <w:t xml:space="preserve">ROSE OF </w:t>
      </w:r>
      <w:smartTag w:uri="urn:schemas-microsoft-com:office:smarttags" w:element="place">
        <w:r w:rsidRPr="009C6222">
          <w:rPr>
            <w:b/>
            <w:bCs/>
            <w:sz w:val="28"/>
          </w:rPr>
          <w:t>CIMARRON</w:t>
        </w:r>
      </w:smartTag>
    </w:p>
    <w:p w:rsidR="002E765B" w:rsidRPr="009C6222" w:rsidRDefault="002E765B" w:rsidP="002E765B">
      <w:pPr>
        <w:rPr>
          <w:b/>
          <w:bCs/>
          <w:sz w:val="28"/>
        </w:rPr>
      </w:pPr>
      <w:r w:rsidRPr="009C6222">
        <w:rPr>
          <w:b/>
          <w:bCs/>
          <w:sz w:val="28"/>
        </w:rPr>
        <w:t>CANADIAN RAILROAD TRILOGY</w:t>
      </w:r>
    </w:p>
    <w:p w:rsidR="002E765B" w:rsidRPr="009C6222" w:rsidRDefault="002E765B" w:rsidP="002E765B">
      <w:pPr>
        <w:rPr>
          <w:sz w:val="28"/>
        </w:rPr>
      </w:pPr>
      <w:r w:rsidRPr="009C6222">
        <w:rPr>
          <w:b/>
          <w:bCs/>
          <w:sz w:val="28"/>
        </w:rPr>
        <w:t>BOY FROM THE COUNTRY</w:t>
      </w:r>
    </w:p>
    <w:p w:rsidR="002E765B" w:rsidRPr="009C6222" w:rsidRDefault="002E765B" w:rsidP="00B22724">
      <w:pPr>
        <w:rPr>
          <w:b/>
          <w:bCs/>
          <w:sz w:val="28"/>
        </w:rPr>
      </w:pPr>
      <w:r w:rsidRPr="009C6222">
        <w:rPr>
          <w:b/>
          <w:bCs/>
          <w:sz w:val="28"/>
        </w:rPr>
        <w:t>MY HERO</w:t>
      </w:r>
      <w:r w:rsidR="000A4739" w:rsidRPr="009C6222">
        <w:rPr>
          <w:b/>
          <w:bCs/>
          <w:sz w:val="28"/>
        </w:rPr>
        <w:t>ES HAVE</w:t>
      </w:r>
      <w:r w:rsidR="00B22724" w:rsidRPr="009C6222">
        <w:rPr>
          <w:b/>
          <w:bCs/>
          <w:sz w:val="28"/>
        </w:rPr>
        <w:t xml:space="preserve"> </w:t>
      </w:r>
      <w:r w:rsidRPr="009C6222">
        <w:rPr>
          <w:b/>
          <w:bCs/>
          <w:sz w:val="28"/>
        </w:rPr>
        <w:t>ALWAYS BEEN COWBOYS</w:t>
      </w:r>
    </w:p>
    <w:p w:rsidR="002E765B" w:rsidRPr="009C6222" w:rsidRDefault="002E765B" w:rsidP="002E765B">
      <w:pPr>
        <w:rPr>
          <w:b/>
          <w:bCs/>
          <w:sz w:val="28"/>
        </w:rPr>
      </w:pPr>
      <w:r w:rsidRPr="009C6222">
        <w:rPr>
          <w:b/>
          <w:bCs/>
          <w:sz w:val="28"/>
        </w:rPr>
        <w:t>EDELWEISS</w:t>
      </w:r>
    </w:p>
    <w:p w:rsidR="002E765B" w:rsidRPr="009C6222" w:rsidRDefault="002E765B" w:rsidP="002E765B">
      <w:pPr>
        <w:rPr>
          <w:b/>
          <w:bCs/>
          <w:sz w:val="28"/>
        </w:rPr>
      </w:pPr>
      <w:r w:rsidRPr="009C6222">
        <w:rPr>
          <w:b/>
          <w:bCs/>
          <w:sz w:val="28"/>
        </w:rPr>
        <w:t>MOTHER EARTH</w:t>
      </w:r>
    </w:p>
    <w:p w:rsidR="002E765B" w:rsidRPr="009C6222" w:rsidRDefault="002E765B" w:rsidP="002E765B">
      <w:pPr>
        <w:rPr>
          <w:b/>
          <w:bCs/>
          <w:sz w:val="28"/>
        </w:rPr>
      </w:pPr>
      <w:r w:rsidRPr="009C6222">
        <w:rPr>
          <w:b/>
          <w:bCs/>
          <w:sz w:val="28"/>
        </w:rPr>
        <w:t xml:space="preserve">BOY FROM </w:t>
      </w:r>
      <w:smartTag w:uri="urn:schemas-microsoft-com:office:smarttags" w:element="State">
        <w:smartTag w:uri="urn:schemas-microsoft-com:office:smarttags" w:element="place">
          <w:r w:rsidRPr="009C6222">
            <w:rPr>
              <w:b/>
              <w:bCs/>
              <w:sz w:val="28"/>
            </w:rPr>
            <w:t>OKLAHOMA</w:t>
          </w:r>
        </w:smartTag>
      </w:smartTag>
    </w:p>
    <w:p w:rsidR="002E765B" w:rsidRPr="009C6222" w:rsidRDefault="002E765B" w:rsidP="002E765B">
      <w:pPr>
        <w:rPr>
          <w:b/>
          <w:bCs/>
          <w:sz w:val="28"/>
        </w:rPr>
      </w:pPr>
      <w:r w:rsidRPr="009C6222">
        <w:rPr>
          <w:b/>
          <w:bCs/>
          <w:sz w:val="28"/>
        </w:rPr>
        <w:t>I'LL BE TRUE TO YOU</w:t>
      </w:r>
    </w:p>
    <w:p w:rsidR="002E765B" w:rsidRPr="009C6222" w:rsidRDefault="002E765B" w:rsidP="002E765B">
      <w:pPr>
        <w:rPr>
          <w:sz w:val="28"/>
        </w:rPr>
      </w:pPr>
      <w:r w:rsidRPr="009C6222">
        <w:rPr>
          <w:b/>
          <w:bCs/>
          <w:sz w:val="28"/>
        </w:rPr>
        <w:t>FOX ON THE RUN</w:t>
      </w:r>
    </w:p>
    <w:p w:rsidR="002E765B" w:rsidRPr="009C6222" w:rsidRDefault="002E765B" w:rsidP="002E765B">
      <w:pPr>
        <w:rPr>
          <w:b/>
          <w:bCs/>
          <w:sz w:val="28"/>
        </w:rPr>
      </w:pPr>
      <w:r w:rsidRPr="009C6222">
        <w:rPr>
          <w:b/>
          <w:bCs/>
          <w:sz w:val="28"/>
        </w:rPr>
        <w:t>PAINTED LADY</w:t>
      </w:r>
    </w:p>
    <w:p w:rsidR="002E765B" w:rsidRPr="009C6222" w:rsidRDefault="002E765B" w:rsidP="002E765B">
      <w:pPr>
        <w:rPr>
          <w:b/>
          <w:bCs/>
          <w:sz w:val="28"/>
        </w:rPr>
      </w:pPr>
      <w:smartTag w:uri="urn:schemas-microsoft-com:office:smarttags" w:element="City">
        <w:smartTag w:uri="urn:schemas-microsoft-com:office:smarttags" w:element="place">
          <w:r w:rsidRPr="009C6222">
            <w:rPr>
              <w:b/>
              <w:bCs/>
              <w:sz w:val="28"/>
            </w:rPr>
            <w:t>CAROLINA</w:t>
          </w:r>
        </w:smartTag>
      </w:smartTag>
      <w:r w:rsidRPr="009C6222">
        <w:rPr>
          <w:b/>
          <w:bCs/>
          <w:sz w:val="28"/>
        </w:rPr>
        <w:t xml:space="preserve"> IN THE PINES</w:t>
      </w:r>
    </w:p>
    <w:p w:rsidR="002E765B" w:rsidRPr="009C6222" w:rsidRDefault="002E765B" w:rsidP="002E765B">
      <w:pPr>
        <w:rPr>
          <w:b/>
          <w:bCs/>
          <w:sz w:val="28"/>
        </w:rPr>
      </w:pPr>
      <w:r w:rsidRPr="009C6222">
        <w:rPr>
          <w:b/>
          <w:bCs/>
          <w:sz w:val="28"/>
        </w:rPr>
        <w:t>RIPPLIN' WATERS</w:t>
      </w:r>
    </w:p>
    <w:p w:rsidR="002E765B" w:rsidRPr="009C6222" w:rsidRDefault="002E765B" w:rsidP="002E765B">
      <w:pPr>
        <w:rPr>
          <w:b/>
          <w:bCs/>
          <w:sz w:val="28"/>
        </w:rPr>
      </w:pPr>
      <w:smartTag w:uri="urn:schemas-microsoft-com:office:smarttags" w:element="place">
        <w:r w:rsidRPr="009C6222">
          <w:rPr>
            <w:b/>
            <w:bCs/>
            <w:sz w:val="28"/>
          </w:rPr>
          <w:t>WABASH</w:t>
        </w:r>
      </w:smartTag>
      <w:r w:rsidRPr="009C6222">
        <w:rPr>
          <w:b/>
          <w:bCs/>
          <w:sz w:val="28"/>
        </w:rPr>
        <w:t xml:space="preserve"> CANNONBALL</w:t>
      </w:r>
    </w:p>
    <w:p w:rsidR="000A4739" w:rsidRPr="009C6222" w:rsidRDefault="002E765B" w:rsidP="002E765B">
      <w:pPr>
        <w:rPr>
          <w:b/>
          <w:bCs/>
          <w:sz w:val="28"/>
        </w:rPr>
      </w:pPr>
      <w:r w:rsidRPr="009C6222">
        <w:rPr>
          <w:b/>
          <w:bCs/>
          <w:sz w:val="28"/>
        </w:rPr>
        <w:t>SOMEDAY SOON</w:t>
      </w:r>
    </w:p>
    <w:p w:rsidR="000A4739" w:rsidRPr="009C6222" w:rsidRDefault="000A4739" w:rsidP="002E765B">
      <w:pPr>
        <w:rPr>
          <w:b/>
          <w:bCs/>
          <w:sz w:val="28"/>
        </w:rPr>
      </w:pPr>
      <w:r w:rsidRPr="009C6222">
        <w:rPr>
          <w:b/>
          <w:bCs/>
          <w:sz w:val="28"/>
        </w:rPr>
        <w:t>WHERE HAVE ALL</w:t>
      </w:r>
    </w:p>
    <w:p w:rsidR="002E765B" w:rsidRPr="009C6222" w:rsidRDefault="002E765B" w:rsidP="000A4739">
      <w:pPr>
        <w:ind w:firstLine="720"/>
        <w:rPr>
          <w:b/>
          <w:bCs/>
          <w:sz w:val="28"/>
        </w:rPr>
      </w:pPr>
      <w:r w:rsidRPr="009C6222">
        <w:rPr>
          <w:b/>
          <w:bCs/>
          <w:sz w:val="28"/>
        </w:rPr>
        <w:t>THE FLOWERS GONE</w:t>
      </w:r>
      <w:r w:rsidR="000A4739" w:rsidRPr="009C6222">
        <w:rPr>
          <w:b/>
          <w:bCs/>
          <w:sz w:val="28"/>
        </w:rPr>
        <w:tab/>
      </w:r>
      <w:r w:rsidRPr="009C6222">
        <w:rPr>
          <w:sz w:val="28"/>
        </w:rPr>
        <w:tab/>
        <w:t>Pete Seeger</w:t>
      </w:r>
    </w:p>
    <w:p w:rsidR="002E765B" w:rsidRPr="009C6222" w:rsidRDefault="002E765B" w:rsidP="002E765B">
      <w:pPr>
        <w:rPr>
          <w:b/>
          <w:bCs/>
          <w:sz w:val="28"/>
        </w:rPr>
      </w:pPr>
      <w:r w:rsidRPr="009C6222">
        <w:rPr>
          <w:b/>
          <w:bCs/>
          <w:sz w:val="28"/>
        </w:rPr>
        <w:t>TODAY</w:t>
      </w:r>
    </w:p>
    <w:p w:rsidR="002E765B" w:rsidRPr="009C6222" w:rsidRDefault="002E765B" w:rsidP="002E765B">
      <w:pPr>
        <w:rPr>
          <w:b/>
          <w:bCs/>
          <w:sz w:val="28"/>
        </w:rPr>
      </w:pPr>
      <w:r w:rsidRPr="009C6222">
        <w:rPr>
          <w:b/>
          <w:bCs/>
          <w:sz w:val="28"/>
        </w:rPr>
        <w:t>MORNING HAS BROKEN</w:t>
      </w:r>
      <w:r w:rsidRPr="009C6222">
        <w:rPr>
          <w:sz w:val="28"/>
        </w:rPr>
        <w:tab/>
      </w:r>
      <w:r w:rsidRPr="009C6222">
        <w:rPr>
          <w:sz w:val="28"/>
        </w:rPr>
        <w:tab/>
      </w:r>
      <w:r w:rsidRPr="009C6222">
        <w:rPr>
          <w:sz w:val="28"/>
        </w:rPr>
        <w:tab/>
        <w:t>Eleanor Farjeon</w:t>
      </w:r>
    </w:p>
    <w:p w:rsidR="002E765B" w:rsidRPr="009C6222" w:rsidRDefault="002E765B" w:rsidP="002E765B">
      <w:pPr>
        <w:rPr>
          <w:b/>
          <w:bCs/>
          <w:sz w:val="28"/>
        </w:rPr>
      </w:pPr>
      <w:r w:rsidRPr="009C6222">
        <w:rPr>
          <w:b/>
          <w:bCs/>
          <w:sz w:val="28"/>
        </w:rPr>
        <w:t>FIVE HUNDRED MILES</w:t>
      </w:r>
    </w:p>
    <w:p w:rsidR="002E765B" w:rsidRPr="009C6222" w:rsidRDefault="002E765B" w:rsidP="002E765B">
      <w:pPr>
        <w:rPr>
          <w:b/>
          <w:bCs/>
          <w:sz w:val="28"/>
        </w:rPr>
      </w:pPr>
      <w:r w:rsidRPr="009C6222">
        <w:rPr>
          <w:b/>
          <w:bCs/>
          <w:sz w:val="28"/>
        </w:rPr>
        <w:t>BLOWING IN THE WIND</w:t>
      </w:r>
    </w:p>
    <w:p w:rsidR="002E765B" w:rsidRPr="009C6222" w:rsidRDefault="002E765B" w:rsidP="002E765B">
      <w:pPr>
        <w:rPr>
          <w:b/>
          <w:bCs/>
          <w:sz w:val="28"/>
        </w:rPr>
      </w:pPr>
      <w:smartTag w:uri="urn:schemas-microsoft-com:office:smarttags" w:element="PlaceName">
        <w:smartTag w:uri="urn:schemas-microsoft-com:office:smarttags" w:element="place">
          <w:r w:rsidRPr="009C6222">
            <w:rPr>
              <w:b/>
              <w:bCs/>
              <w:sz w:val="28"/>
            </w:rPr>
            <w:t>GOODBYE</w:t>
          </w:r>
        </w:smartTag>
        <w:r w:rsidRPr="009C6222">
          <w:rPr>
            <w:b/>
            <w:bCs/>
            <w:sz w:val="28"/>
          </w:rPr>
          <w:t xml:space="preserve"> </w:t>
        </w:r>
        <w:smartTag w:uri="urn:schemas-microsoft-com:office:smarttags" w:element="PlaceName">
          <w:r w:rsidRPr="009C6222">
            <w:rPr>
              <w:b/>
              <w:bCs/>
              <w:sz w:val="28"/>
            </w:rPr>
            <w:t>OLD</w:t>
          </w:r>
        </w:smartTag>
        <w:r w:rsidRPr="009C6222">
          <w:rPr>
            <w:b/>
            <w:bCs/>
            <w:sz w:val="28"/>
          </w:rPr>
          <w:t xml:space="preserve"> </w:t>
        </w:r>
        <w:smartTag w:uri="urn:schemas-microsoft-com:office:smarttags" w:element="PlaceType">
          <w:r w:rsidRPr="009C6222">
            <w:rPr>
              <w:b/>
              <w:bCs/>
              <w:sz w:val="28"/>
            </w:rPr>
            <w:t>DESERT</w:t>
          </w:r>
        </w:smartTag>
      </w:smartTag>
      <w:r w:rsidRPr="009C6222">
        <w:rPr>
          <w:b/>
          <w:bCs/>
          <w:sz w:val="28"/>
        </w:rPr>
        <w:t xml:space="preserve"> RAT</w:t>
      </w:r>
      <w:r w:rsidRPr="009C6222">
        <w:rPr>
          <w:sz w:val="28"/>
        </w:rPr>
        <w:tab/>
      </w:r>
      <w:r w:rsidRPr="009C6222">
        <w:rPr>
          <w:sz w:val="28"/>
        </w:rPr>
        <w:tab/>
        <w:t>Michael Martin Murphy</w:t>
      </w:r>
    </w:p>
    <w:p w:rsidR="002E765B" w:rsidRPr="009C6222" w:rsidRDefault="002E765B" w:rsidP="002E765B">
      <w:pPr>
        <w:rPr>
          <w:b/>
          <w:bCs/>
          <w:sz w:val="28"/>
        </w:rPr>
      </w:pPr>
      <w:r w:rsidRPr="009C6222">
        <w:rPr>
          <w:b/>
          <w:bCs/>
          <w:sz w:val="28"/>
        </w:rPr>
        <w:t>DRILL YE TARRIERS</w:t>
      </w:r>
    </w:p>
    <w:p w:rsidR="002E765B" w:rsidRPr="009C6222" w:rsidRDefault="002E765B" w:rsidP="002E765B">
      <w:pPr>
        <w:rPr>
          <w:b/>
          <w:bCs/>
          <w:sz w:val="28"/>
        </w:rPr>
      </w:pPr>
      <w:r w:rsidRPr="009C6222">
        <w:rPr>
          <w:b/>
          <w:bCs/>
          <w:sz w:val="28"/>
        </w:rPr>
        <w:t>ONE TIN SOLDIER</w:t>
      </w:r>
    </w:p>
    <w:p w:rsidR="002E765B" w:rsidRPr="009C6222" w:rsidRDefault="002E765B" w:rsidP="002E765B">
      <w:pPr>
        <w:rPr>
          <w:sz w:val="28"/>
        </w:rPr>
      </w:pPr>
      <w:r w:rsidRPr="009C6222">
        <w:rPr>
          <w:b/>
          <w:bCs/>
          <w:sz w:val="28"/>
        </w:rPr>
        <w:t>WILDFIRE</w:t>
      </w:r>
      <w:r w:rsidRPr="009C6222">
        <w:rPr>
          <w:sz w:val="28"/>
        </w:rPr>
        <w:tab/>
      </w:r>
      <w:r w:rsidRPr="009C6222">
        <w:rPr>
          <w:sz w:val="28"/>
        </w:rPr>
        <w:tab/>
      </w:r>
      <w:r w:rsidRPr="009C6222">
        <w:rPr>
          <w:sz w:val="28"/>
        </w:rPr>
        <w:tab/>
      </w:r>
      <w:r w:rsidRPr="009C6222">
        <w:rPr>
          <w:sz w:val="28"/>
        </w:rPr>
        <w:tab/>
      </w:r>
      <w:r w:rsidRPr="009C6222">
        <w:rPr>
          <w:sz w:val="28"/>
        </w:rPr>
        <w:tab/>
        <w:t>Michael Martin Murphy</w:t>
      </w:r>
    </w:p>
    <w:p w:rsidR="002E765B" w:rsidRPr="009C6222" w:rsidRDefault="002E765B" w:rsidP="002E765B">
      <w:pPr>
        <w:rPr>
          <w:b/>
          <w:bCs/>
          <w:sz w:val="28"/>
        </w:rPr>
      </w:pPr>
      <w:r w:rsidRPr="009C6222">
        <w:rPr>
          <w:b/>
          <w:bCs/>
          <w:sz w:val="28"/>
        </w:rPr>
        <w:t>PUFF THE MAGIC DRAGON</w:t>
      </w:r>
    </w:p>
    <w:p w:rsidR="002E765B" w:rsidRPr="009C6222" w:rsidRDefault="002E765B" w:rsidP="002E765B">
      <w:pPr>
        <w:rPr>
          <w:sz w:val="28"/>
        </w:rPr>
      </w:pPr>
      <w:r w:rsidRPr="009C6222">
        <w:rPr>
          <w:b/>
          <w:bCs/>
          <w:sz w:val="28"/>
        </w:rPr>
        <w:t>MR. BOJANGLES</w:t>
      </w:r>
      <w:r w:rsidRPr="009C6222">
        <w:rPr>
          <w:b/>
          <w:bCs/>
          <w:sz w:val="28"/>
        </w:rPr>
        <w:tab/>
      </w:r>
      <w:r w:rsidRPr="009C6222">
        <w:rPr>
          <w:sz w:val="28"/>
        </w:rPr>
        <w:tab/>
      </w:r>
      <w:r w:rsidRPr="009C6222">
        <w:rPr>
          <w:sz w:val="28"/>
        </w:rPr>
        <w:tab/>
      </w:r>
      <w:r w:rsidRPr="009C6222">
        <w:rPr>
          <w:sz w:val="28"/>
        </w:rPr>
        <w:tab/>
        <w:t>Jeff Walker</w:t>
      </w:r>
    </w:p>
    <w:p w:rsidR="002E765B" w:rsidRPr="009C6222" w:rsidRDefault="002E765B" w:rsidP="002E765B">
      <w:pPr>
        <w:rPr>
          <w:sz w:val="28"/>
        </w:rPr>
      </w:pPr>
      <w:smartTag w:uri="urn:schemas-microsoft-com:office:smarttags" w:element="country-region">
        <w:smartTag w:uri="urn:schemas-microsoft-com:office:smarttags" w:element="place">
          <w:r w:rsidRPr="009C6222">
            <w:rPr>
              <w:b/>
              <w:bCs/>
              <w:sz w:val="28"/>
            </w:rPr>
            <w:t>AMERICA</w:t>
          </w:r>
        </w:smartTag>
      </w:smartTag>
      <w:r w:rsidRPr="009C6222">
        <w:rPr>
          <w:b/>
          <w:bCs/>
          <w:sz w:val="28"/>
        </w:rPr>
        <w:t xml:space="preserve"> THE BEAUTIFUL</w:t>
      </w:r>
      <w:r w:rsidRPr="009C6222">
        <w:rPr>
          <w:sz w:val="28"/>
        </w:rPr>
        <w:tab/>
      </w:r>
      <w:r w:rsidRPr="009C6222">
        <w:rPr>
          <w:sz w:val="28"/>
        </w:rPr>
        <w:tab/>
        <w:t>Katherine Lee Bates</w:t>
      </w:r>
    </w:p>
    <w:p w:rsidR="002E765B" w:rsidRPr="009C6222" w:rsidRDefault="002E765B" w:rsidP="002E765B">
      <w:pPr>
        <w:rPr>
          <w:b/>
          <w:bCs/>
          <w:sz w:val="28"/>
        </w:rPr>
      </w:pPr>
      <w:r w:rsidRPr="009C6222">
        <w:rPr>
          <w:b/>
          <w:bCs/>
          <w:sz w:val="28"/>
        </w:rPr>
        <w:t xml:space="preserve">GOD BLESS </w:t>
      </w:r>
      <w:smartTag w:uri="urn:schemas-microsoft-com:office:smarttags" w:element="country-region">
        <w:smartTag w:uri="urn:schemas-microsoft-com:office:smarttags" w:element="place">
          <w:r w:rsidRPr="009C6222">
            <w:rPr>
              <w:b/>
              <w:bCs/>
              <w:sz w:val="28"/>
            </w:rPr>
            <w:t>AMERICA</w:t>
          </w:r>
        </w:smartTag>
      </w:smartTag>
      <w:r w:rsidRPr="009C6222">
        <w:rPr>
          <w:sz w:val="28"/>
        </w:rPr>
        <w:tab/>
      </w:r>
      <w:r w:rsidRPr="009C6222">
        <w:rPr>
          <w:sz w:val="28"/>
        </w:rPr>
        <w:tab/>
      </w:r>
      <w:r w:rsidRPr="009C6222">
        <w:rPr>
          <w:sz w:val="28"/>
        </w:rPr>
        <w:tab/>
        <w:t>Irving Berlin</w:t>
      </w:r>
    </w:p>
    <w:p w:rsidR="002E765B" w:rsidRPr="009C6222" w:rsidRDefault="002E765B" w:rsidP="002E765B">
      <w:pPr>
        <w:rPr>
          <w:sz w:val="28"/>
        </w:rPr>
      </w:pPr>
      <w:smartTag w:uri="urn:schemas-microsoft-com:office:smarttags" w:element="City">
        <w:smartTag w:uri="urn:schemas-microsoft-com:office:smarttags" w:element="place">
          <w:r w:rsidRPr="009C6222">
            <w:rPr>
              <w:b/>
              <w:bCs/>
              <w:sz w:val="28"/>
            </w:rPr>
            <w:t>BATTLE</w:t>
          </w:r>
        </w:smartTag>
      </w:smartTag>
      <w:r w:rsidRPr="009C6222">
        <w:rPr>
          <w:b/>
          <w:bCs/>
          <w:sz w:val="28"/>
        </w:rPr>
        <w:t xml:space="preserve"> HYMN OF THE REPUBLIC</w:t>
      </w:r>
      <w:r w:rsidRPr="009C6222">
        <w:rPr>
          <w:sz w:val="28"/>
        </w:rPr>
        <w:tab/>
        <w:t>Julia Ward Howe</w:t>
      </w:r>
    </w:p>
    <w:p w:rsidR="002E765B" w:rsidRPr="009C6222" w:rsidRDefault="002E765B" w:rsidP="002E765B">
      <w:pPr>
        <w:rPr>
          <w:b/>
          <w:bCs/>
          <w:sz w:val="28"/>
        </w:rPr>
      </w:pPr>
      <w:r w:rsidRPr="009C6222">
        <w:rPr>
          <w:b/>
          <w:bCs/>
          <w:sz w:val="28"/>
        </w:rPr>
        <w:t>THE STAR-SPANGLED BANNER</w:t>
      </w:r>
      <w:r w:rsidRPr="009C6222">
        <w:rPr>
          <w:sz w:val="28"/>
        </w:rPr>
        <w:tab/>
      </w:r>
      <w:r w:rsidR="009C6222">
        <w:rPr>
          <w:sz w:val="28"/>
        </w:rPr>
        <w:tab/>
      </w:r>
      <w:r w:rsidRPr="009C6222">
        <w:rPr>
          <w:sz w:val="28"/>
        </w:rPr>
        <w:t>Francis Scott Key</w:t>
      </w:r>
    </w:p>
    <w:p w:rsidR="002E765B" w:rsidRPr="009C6222" w:rsidRDefault="002E765B" w:rsidP="002E765B">
      <w:pPr>
        <w:rPr>
          <w:sz w:val="28"/>
        </w:rPr>
      </w:pPr>
      <w:r w:rsidRPr="009C6222">
        <w:rPr>
          <w:b/>
          <w:bCs/>
          <w:sz w:val="28"/>
        </w:rPr>
        <w:t>YANKEE DOODLE</w:t>
      </w:r>
      <w:r w:rsidRPr="009C6222">
        <w:rPr>
          <w:sz w:val="28"/>
        </w:rPr>
        <w:tab/>
      </w:r>
      <w:r w:rsidRPr="009C6222">
        <w:rPr>
          <w:sz w:val="28"/>
        </w:rPr>
        <w:tab/>
      </w:r>
      <w:r w:rsidRPr="009C6222">
        <w:rPr>
          <w:sz w:val="28"/>
        </w:rPr>
        <w:tab/>
      </w:r>
      <w:r w:rsidRPr="009C6222">
        <w:rPr>
          <w:sz w:val="28"/>
        </w:rPr>
        <w:tab/>
        <w:t>Richard Schuckburgh</w:t>
      </w:r>
    </w:p>
    <w:p w:rsidR="002E765B" w:rsidRPr="009C6222" w:rsidRDefault="002E765B" w:rsidP="002E765B">
      <w:pPr>
        <w:rPr>
          <w:sz w:val="28"/>
        </w:rPr>
      </w:pPr>
      <w:smartTag w:uri="urn:schemas-microsoft-com:office:smarttags" w:element="place">
        <w:r w:rsidRPr="009C6222">
          <w:rPr>
            <w:b/>
            <w:bCs/>
            <w:sz w:val="28"/>
          </w:rPr>
          <w:t>DIXIE</w:t>
        </w:r>
      </w:smartTag>
      <w:r w:rsidRPr="009C6222">
        <w:rPr>
          <w:sz w:val="28"/>
        </w:rPr>
        <w:tab/>
      </w:r>
      <w:r w:rsidRPr="009C6222">
        <w:rPr>
          <w:sz w:val="28"/>
        </w:rPr>
        <w:tab/>
      </w:r>
      <w:r w:rsidRPr="009C6222">
        <w:rPr>
          <w:sz w:val="28"/>
        </w:rPr>
        <w:tab/>
      </w:r>
      <w:r w:rsidRPr="009C6222">
        <w:rPr>
          <w:sz w:val="28"/>
        </w:rPr>
        <w:tab/>
      </w:r>
      <w:r w:rsidRPr="009C6222">
        <w:rPr>
          <w:sz w:val="28"/>
        </w:rPr>
        <w:tab/>
      </w:r>
      <w:r w:rsidRPr="009C6222">
        <w:rPr>
          <w:sz w:val="28"/>
        </w:rPr>
        <w:tab/>
        <w:t>Dan D. Emmet</w:t>
      </w:r>
    </w:p>
    <w:p w:rsidR="000B6CEE" w:rsidRPr="009C6222" w:rsidRDefault="002E765B" w:rsidP="000B6CEE">
      <w:pPr>
        <w:rPr>
          <w:sz w:val="28"/>
        </w:rPr>
      </w:pPr>
      <w:r w:rsidRPr="009C6222">
        <w:rPr>
          <w:b/>
          <w:bCs/>
          <w:sz w:val="28"/>
        </w:rPr>
        <w:t>BIG BAD JOHN</w:t>
      </w:r>
      <w:r w:rsidRPr="009C6222">
        <w:rPr>
          <w:sz w:val="28"/>
        </w:rPr>
        <w:tab/>
      </w:r>
      <w:r w:rsidRPr="009C6222">
        <w:rPr>
          <w:sz w:val="28"/>
        </w:rPr>
        <w:tab/>
      </w:r>
      <w:r w:rsidRPr="009C6222">
        <w:rPr>
          <w:sz w:val="28"/>
        </w:rPr>
        <w:tab/>
      </w:r>
      <w:r w:rsidRPr="009C6222">
        <w:rPr>
          <w:sz w:val="28"/>
        </w:rPr>
        <w:tab/>
      </w:r>
      <w:r w:rsidR="009C6222">
        <w:rPr>
          <w:sz w:val="28"/>
        </w:rPr>
        <w:tab/>
      </w:r>
      <w:r w:rsidRPr="009C6222">
        <w:rPr>
          <w:sz w:val="28"/>
        </w:rPr>
        <w:t>Jimmy Dean</w:t>
      </w:r>
    </w:p>
    <w:p w:rsidR="000B6CEE" w:rsidRPr="009C6222" w:rsidRDefault="00B22724" w:rsidP="00B22724">
      <w:pPr>
        <w:rPr>
          <w:b/>
          <w:sz w:val="28"/>
        </w:rPr>
      </w:pPr>
      <w:r w:rsidRPr="009C6222">
        <w:rPr>
          <w:b/>
          <w:sz w:val="28"/>
        </w:rPr>
        <w:t>I'M A HAYSEED</w:t>
      </w:r>
    </w:p>
    <w:p w:rsidR="000B6CEE" w:rsidRPr="009C6222" w:rsidRDefault="00B22724" w:rsidP="00B22724">
      <w:pPr>
        <w:rPr>
          <w:b/>
          <w:sz w:val="28"/>
        </w:rPr>
      </w:pPr>
      <w:r w:rsidRPr="009C6222">
        <w:rPr>
          <w:b/>
          <w:sz w:val="28"/>
        </w:rPr>
        <w:t>SCOUT VESPERS</w:t>
      </w:r>
    </w:p>
    <w:p w:rsidR="000B6CEE" w:rsidRPr="009C6222" w:rsidRDefault="000B6CEE" w:rsidP="000B6CEE">
      <w:pPr>
        <w:rPr>
          <w:b/>
          <w:sz w:val="32"/>
          <w:szCs w:val="28"/>
        </w:rPr>
      </w:pPr>
      <w:r w:rsidRPr="009C6222">
        <w:rPr>
          <w:b/>
          <w:sz w:val="28"/>
        </w:rPr>
        <w:t>Scout WET-spers:</w:t>
      </w:r>
      <w:r w:rsidRPr="009C6222">
        <w:rPr>
          <w:b/>
          <w:sz w:val="28"/>
        </w:rPr>
        <w:tab/>
      </w:r>
      <w:r w:rsidR="006428CA" w:rsidRPr="009C6222">
        <w:rPr>
          <w:b/>
          <w:sz w:val="28"/>
        </w:rPr>
        <w:tab/>
      </w:r>
      <w:r w:rsidRPr="009C6222">
        <w:rPr>
          <w:b/>
          <w:sz w:val="32"/>
          <w:szCs w:val="28"/>
        </w:rPr>
        <w:tab/>
      </w:r>
      <w:r w:rsidR="009C6222">
        <w:rPr>
          <w:b/>
          <w:sz w:val="32"/>
          <w:szCs w:val="28"/>
        </w:rPr>
        <w:tab/>
      </w:r>
      <w:r w:rsidRPr="009C6222">
        <w:rPr>
          <w:sz w:val="28"/>
        </w:rPr>
        <w:t>To the Tune of Scout Vespers.</w:t>
      </w:r>
    </w:p>
    <w:p w:rsidR="000B6CEE" w:rsidRPr="009C6222" w:rsidRDefault="00FB0DF0" w:rsidP="000B6CEE">
      <w:pPr>
        <w:rPr>
          <w:sz w:val="28"/>
        </w:rPr>
      </w:pPr>
      <w:r w:rsidRPr="009C6222">
        <w:rPr>
          <w:b/>
          <w:sz w:val="28"/>
        </w:rPr>
        <w:t>ON MY HONOR</w:t>
      </w:r>
      <w:r w:rsidR="000B6CEE" w:rsidRPr="009C6222">
        <w:rPr>
          <w:sz w:val="28"/>
        </w:rPr>
        <w:tab/>
      </w:r>
      <w:r w:rsidR="000B6CEE" w:rsidRPr="009C6222">
        <w:rPr>
          <w:sz w:val="28"/>
        </w:rPr>
        <w:tab/>
      </w:r>
      <w:r w:rsidR="000B6CEE" w:rsidRPr="009C6222">
        <w:rPr>
          <w:sz w:val="28"/>
        </w:rPr>
        <w:tab/>
      </w:r>
      <w:r w:rsidR="000B6CEE" w:rsidRPr="009C6222">
        <w:rPr>
          <w:sz w:val="28"/>
        </w:rPr>
        <w:tab/>
      </w:r>
      <w:r w:rsidR="009C6222">
        <w:rPr>
          <w:sz w:val="28"/>
        </w:rPr>
        <w:tab/>
      </w:r>
      <w:r w:rsidR="000B6CEE" w:rsidRPr="009C6222">
        <w:rPr>
          <w:sz w:val="28"/>
        </w:rPr>
        <w:t>Harry Bartelt</w:t>
      </w:r>
    </w:p>
    <w:p w:rsidR="000B6CEE" w:rsidRPr="009C6222" w:rsidRDefault="00FB0DF0" w:rsidP="000B6CEE">
      <w:pPr>
        <w:rPr>
          <w:b/>
          <w:sz w:val="28"/>
        </w:rPr>
      </w:pPr>
      <w:r w:rsidRPr="009C6222">
        <w:rPr>
          <w:b/>
          <w:sz w:val="28"/>
        </w:rPr>
        <w:t>FLICKER</w:t>
      </w:r>
    </w:p>
    <w:p w:rsidR="000B6CEE" w:rsidRPr="009C6222" w:rsidRDefault="00FB0DF0" w:rsidP="000B6CEE">
      <w:pPr>
        <w:rPr>
          <w:b/>
          <w:sz w:val="28"/>
        </w:rPr>
      </w:pPr>
      <w:r w:rsidRPr="009C6222">
        <w:rPr>
          <w:b/>
          <w:bCs/>
          <w:sz w:val="28"/>
        </w:rPr>
        <w:t>RUNNING BEAR</w:t>
      </w:r>
    </w:p>
    <w:p w:rsidR="000B6CEE" w:rsidRPr="009C6222" w:rsidRDefault="00FB0DF0" w:rsidP="000B6CEE">
      <w:pPr>
        <w:rPr>
          <w:b/>
          <w:sz w:val="28"/>
        </w:rPr>
      </w:pPr>
      <w:r w:rsidRPr="009C6222">
        <w:rPr>
          <w:b/>
          <w:sz w:val="28"/>
        </w:rPr>
        <w:t>KUM BA YAH</w:t>
      </w:r>
    </w:p>
    <w:p w:rsidR="000B6CEE" w:rsidRPr="009C6222" w:rsidRDefault="00FB0DF0" w:rsidP="000B6CEE">
      <w:pPr>
        <w:rPr>
          <w:b/>
          <w:sz w:val="28"/>
        </w:rPr>
      </w:pPr>
      <w:r w:rsidRPr="009C6222">
        <w:rPr>
          <w:b/>
          <w:sz w:val="28"/>
        </w:rPr>
        <w:lastRenderedPageBreak/>
        <w:t>LONESOME ROAD</w:t>
      </w:r>
    </w:p>
    <w:p w:rsidR="000B6CEE" w:rsidRPr="009C6222" w:rsidRDefault="00FB0DF0" w:rsidP="000B6CEE">
      <w:pPr>
        <w:rPr>
          <w:b/>
          <w:sz w:val="28"/>
        </w:rPr>
      </w:pPr>
      <w:r w:rsidRPr="009C6222">
        <w:rPr>
          <w:b/>
          <w:sz w:val="28"/>
        </w:rPr>
        <w:t>TEDDY BEARS' PICNIC</w:t>
      </w:r>
    </w:p>
    <w:p w:rsidR="00E50787" w:rsidRPr="009C6222" w:rsidRDefault="00FB0DF0" w:rsidP="000B6CEE">
      <w:pPr>
        <w:rPr>
          <w:b/>
          <w:bCs/>
          <w:sz w:val="28"/>
        </w:rPr>
      </w:pPr>
      <w:r w:rsidRPr="009C6222">
        <w:rPr>
          <w:b/>
          <w:bCs/>
          <w:sz w:val="28"/>
        </w:rPr>
        <w:t>CAMP GRANADA</w:t>
      </w:r>
    </w:p>
    <w:p w:rsidR="000B6CEE" w:rsidRPr="009C6222" w:rsidRDefault="00955C4A" w:rsidP="00E50787">
      <w:pPr>
        <w:ind w:firstLine="720"/>
        <w:rPr>
          <w:b/>
          <w:sz w:val="28"/>
        </w:rPr>
      </w:pPr>
      <w:r w:rsidRPr="009C6222">
        <w:rPr>
          <w:sz w:val="28"/>
        </w:rPr>
        <w:t>(Hello Mudda, H</w:t>
      </w:r>
      <w:r w:rsidR="000B6CEE" w:rsidRPr="009C6222">
        <w:rPr>
          <w:sz w:val="28"/>
        </w:rPr>
        <w:t>ello Fadda)</w:t>
      </w:r>
      <w:r w:rsidR="000A4739" w:rsidRPr="009C6222">
        <w:rPr>
          <w:sz w:val="28"/>
        </w:rPr>
        <w:tab/>
      </w:r>
      <w:r w:rsidR="00E50787" w:rsidRPr="009C6222">
        <w:rPr>
          <w:sz w:val="28"/>
        </w:rPr>
        <w:tab/>
      </w:r>
      <w:r w:rsidR="000A4739" w:rsidRPr="009C6222">
        <w:rPr>
          <w:sz w:val="28"/>
        </w:rPr>
        <w:t>Allan Sherman</w:t>
      </w:r>
    </w:p>
    <w:p w:rsidR="000B6CEE" w:rsidRPr="009C6222" w:rsidRDefault="00FB0DF0" w:rsidP="000B6CEE">
      <w:pPr>
        <w:rPr>
          <w:b/>
          <w:sz w:val="28"/>
        </w:rPr>
      </w:pPr>
      <w:r w:rsidRPr="009C6222">
        <w:rPr>
          <w:b/>
          <w:sz w:val="28"/>
        </w:rPr>
        <w:t>ONE TIN SOLDIER</w:t>
      </w:r>
    </w:p>
    <w:p w:rsidR="000B6CEE" w:rsidRPr="009C6222" w:rsidRDefault="00FB0DF0" w:rsidP="000B6CEE">
      <w:pPr>
        <w:rPr>
          <w:b/>
          <w:sz w:val="28"/>
        </w:rPr>
      </w:pPr>
      <w:r w:rsidRPr="009C6222">
        <w:rPr>
          <w:b/>
          <w:sz w:val="28"/>
        </w:rPr>
        <w:t>GHOST RIDERS</w:t>
      </w:r>
    </w:p>
    <w:p w:rsidR="000B6CEE" w:rsidRPr="009C6222" w:rsidRDefault="00FB0DF0" w:rsidP="000B6CEE">
      <w:pPr>
        <w:rPr>
          <w:b/>
          <w:sz w:val="28"/>
        </w:rPr>
      </w:pPr>
      <w:r w:rsidRPr="009C6222">
        <w:rPr>
          <w:b/>
          <w:sz w:val="28"/>
        </w:rPr>
        <w:t>THREE LITTLE FISHIES</w:t>
      </w:r>
    </w:p>
    <w:p w:rsidR="000B6CEE" w:rsidRPr="009C6222" w:rsidRDefault="00FB0DF0" w:rsidP="000B6CEE">
      <w:pPr>
        <w:rPr>
          <w:b/>
          <w:sz w:val="32"/>
          <w:szCs w:val="28"/>
        </w:rPr>
      </w:pPr>
      <w:r w:rsidRPr="009C6222">
        <w:rPr>
          <w:b/>
          <w:sz w:val="28"/>
        </w:rPr>
        <w:t>COUNTRY ROADS</w:t>
      </w:r>
      <w:r w:rsidR="000B6CEE" w:rsidRPr="009C6222">
        <w:rPr>
          <w:b/>
          <w:sz w:val="32"/>
          <w:szCs w:val="28"/>
        </w:rPr>
        <w:tab/>
      </w:r>
      <w:r w:rsidR="000B6CEE" w:rsidRPr="009C6222">
        <w:rPr>
          <w:b/>
          <w:sz w:val="32"/>
          <w:szCs w:val="28"/>
        </w:rPr>
        <w:tab/>
      </w:r>
      <w:r w:rsidR="000B6CEE" w:rsidRPr="009C6222">
        <w:rPr>
          <w:b/>
          <w:sz w:val="32"/>
          <w:szCs w:val="28"/>
        </w:rPr>
        <w:tab/>
      </w:r>
      <w:r w:rsidR="006428CA" w:rsidRPr="009C6222">
        <w:rPr>
          <w:b/>
          <w:sz w:val="32"/>
          <w:szCs w:val="28"/>
        </w:rPr>
        <w:tab/>
      </w:r>
      <w:r w:rsidR="000B6CEE" w:rsidRPr="009C6222">
        <w:rPr>
          <w:sz w:val="28"/>
        </w:rPr>
        <w:t>John Denver</w:t>
      </w:r>
    </w:p>
    <w:p w:rsidR="000B6CEE" w:rsidRPr="009C6222" w:rsidRDefault="00FB0DF0" w:rsidP="000B6CEE">
      <w:pPr>
        <w:rPr>
          <w:sz w:val="28"/>
        </w:rPr>
      </w:pPr>
      <w:r w:rsidRPr="009C6222">
        <w:rPr>
          <w:b/>
          <w:sz w:val="28"/>
        </w:rPr>
        <w:t>SHAVING CREAM</w:t>
      </w:r>
      <w:r w:rsidRPr="009C6222">
        <w:rPr>
          <w:sz w:val="28"/>
        </w:rPr>
        <w:tab/>
      </w:r>
      <w:r w:rsidRPr="009C6222">
        <w:rPr>
          <w:sz w:val="28"/>
        </w:rPr>
        <w:tab/>
      </w:r>
      <w:r w:rsidR="000B6CEE" w:rsidRPr="009C6222">
        <w:rPr>
          <w:sz w:val="28"/>
        </w:rPr>
        <w:tab/>
      </w:r>
      <w:r w:rsidR="006428CA" w:rsidRPr="009C6222">
        <w:rPr>
          <w:sz w:val="28"/>
        </w:rPr>
        <w:tab/>
      </w:r>
      <w:r w:rsidR="000B6CEE" w:rsidRPr="009C6222">
        <w:rPr>
          <w:sz w:val="28"/>
        </w:rPr>
        <w:t>Benny Bell with Paul Wynn</w:t>
      </w:r>
    </w:p>
    <w:p w:rsidR="000B6CEE" w:rsidRPr="009C6222" w:rsidRDefault="00FB0DF0" w:rsidP="000B6CEE">
      <w:pPr>
        <w:rPr>
          <w:sz w:val="28"/>
        </w:rPr>
      </w:pPr>
      <w:r w:rsidRPr="009C6222">
        <w:rPr>
          <w:b/>
          <w:sz w:val="28"/>
        </w:rPr>
        <w:t>DESERT PETE</w:t>
      </w:r>
      <w:r w:rsidR="006428CA" w:rsidRPr="009C6222">
        <w:rPr>
          <w:sz w:val="28"/>
        </w:rPr>
        <w:tab/>
      </w:r>
      <w:r w:rsidR="006428CA" w:rsidRPr="009C6222">
        <w:rPr>
          <w:sz w:val="28"/>
        </w:rPr>
        <w:tab/>
      </w:r>
      <w:r w:rsidR="006428CA" w:rsidRPr="009C6222">
        <w:rPr>
          <w:sz w:val="28"/>
        </w:rPr>
        <w:tab/>
      </w:r>
      <w:r w:rsidR="006428CA" w:rsidRPr="009C6222">
        <w:rPr>
          <w:sz w:val="28"/>
        </w:rPr>
        <w:tab/>
      </w:r>
      <w:r w:rsidR="009C6222">
        <w:rPr>
          <w:sz w:val="28"/>
        </w:rPr>
        <w:tab/>
      </w:r>
      <w:r w:rsidR="000B6CEE" w:rsidRPr="009C6222">
        <w:rPr>
          <w:sz w:val="28"/>
        </w:rPr>
        <w:t>The Kingston Trio</w:t>
      </w:r>
    </w:p>
    <w:p w:rsidR="000B6CEE" w:rsidRPr="009C6222" w:rsidRDefault="00FB0DF0" w:rsidP="000B6CEE">
      <w:pPr>
        <w:rPr>
          <w:sz w:val="28"/>
        </w:rPr>
      </w:pPr>
      <w:r w:rsidRPr="009C6222">
        <w:rPr>
          <w:b/>
          <w:sz w:val="28"/>
        </w:rPr>
        <w:t>FINLANDIA</w:t>
      </w:r>
      <w:r w:rsidR="000B6CEE" w:rsidRPr="009C6222">
        <w:rPr>
          <w:b/>
          <w:sz w:val="28"/>
        </w:rPr>
        <w:tab/>
      </w:r>
      <w:r w:rsidR="000B6CEE" w:rsidRPr="009C6222">
        <w:rPr>
          <w:b/>
          <w:sz w:val="28"/>
        </w:rPr>
        <w:tab/>
      </w:r>
      <w:r w:rsidR="000B6CEE" w:rsidRPr="009C6222">
        <w:rPr>
          <w:b/>
          <w:sz w:val="28"/>
        </w:rPr>
        <w:tab/>
      </w:r>
      <w:r w:rsidR="000B6CEE" w:rsidRPr="009C6222">
        <w:rPr>
          <w:b/>
          <w:sz w:val="28"/>
        </w:rPr>
        <w:tab/>
      </w:r>
      <w:r w:rsidR="006428CA" w:rsidRPr="009C6222">
        <w:rPr>
          <w:b/>
          <w:sz w:val="28"/>
        </w:rPr>
        <w:tab/>
      </w:r>
      <w:r w:rsidR="000B6CEE" w:rsidRPr="009C6222">
        <w:rPr>
          <w:sz w:val="28"/>
        </w:rPr>
        <w:t>Jan Sibelius</w:t>
      </w:r>
    </w:p>
    <w:p w:rsidR="009743B8" w:rsidRPr="009C6222" w:rsidRDefault="009743B8" w:rsidP="000B6CEE">
      <w:pPr>
        <w:rPr>
          <w:sz w:val="28"/>
        </w:rPr>
      </w:pPr>
    </w:p>
    <w:p w:rsidR="009C6222" w:rsidRDefault="009C6222" w:rsidP="000B6CEE"/>
    <w:p w:rsidR="009C6222" w:rsidRDefault="009C6222" w:rsidP="000B6CEE"/>
    <w:p w:rsidR="009C6222" w:rsidRDefault="009C6222" w:rsidP="000B6CEE"/>
    <w:p w:rsidR="009C6222" w:rsidRDefault="009C6222" w:rsidP="000B6CEE"/>
    <w:p w:rsidR="009C6222" w:rsidRDefault="009C6222" w:rsidP="000B6CEE"/>
    <w:p w:rsidR="009C6222" w:rsidRDefault="009C6222" w:rsidP="000B6CEE"/>
    <w:p w:rsidR="009C6222" w:rsidRDefault="009C6222" w:rsidP="000B6CEE"/>
    <w:p w:rsidR="009C6222" w:rsidRDefault="009C6222" w:rsidP="000B6CEE"/>
    <w:p w:rsidR="009C6222" w:rsidRDefault="009C6222" w:rsidP="000B6CEE"/>
    <w:p w:rsidR="009C6222" w:rsidRDefault="009C6222" w:rsidP="000B6CEE"/>
    <w:p w:rsidR="00B22724" w:rsidRPr="000B6CEE" w:rsidRDefault="00B22724" w:rsidP="000B6CEE"/>
    <w:p w:rsidR="008F6BED" w:rsidRDefault="008F6BED">
      <w:r>
        <w:rPr>
          <w:b/>
          <w:bCs/>
        </w:rPr>
        <w:t>PHILMONT HYMN</w:t>
      </w:r>
      <w:r w:rsidR="00EF44AA">
        <w:tab/>
      </w:r>
      <w:r w:rsidR="00EF44AA">
        <w:tab/>
        <w:t>John (JB)</w:t>
      </w:r>
      <w:r>
        <w:t xml:space="preserve"> Westfall – 1947</w:t>
      </w:r>
    </w:p>
    <w:p w:rsidR="008F6BED" w:rsidRDefault="008F6BED">
      <w:r>
        <w:t xml:space="preserve">  D    G   D         D       G      D</w:t>
      </w:r>
    </w:p>
    <w:p w:rsidR="008F6BED" w:rsidRDefault="008F6BED">
      <w:r>
        <w:t>Silver on the sage, starlit skies above</w:t>
      </w:r>
    </w:p>
    <w:p w:rsidR="008F6BED" w:rsidRDefault="008F6BED"/>
    <w:p w:rsidR="008F6BED" w:rsidRDefault="008F6BED">
      <w:r>
        <w:t>A                    D       G      D</w:t>
      </w:r>
    </w:p>
    <w:p w:rsidR="008F6BED" w:rsidRDefault="008F6BED">
      <w:smartTag w:uri="urn:schemas-microsoft-com:office:smarttags" w:element="City">
        <w:smartTag w:uri="urn:schemas-microsoft-com:office:smarttags" w:element="place">
          <w:r>
            <w:t>Aspen</w:t>
          </w:r>
        </w:smartTag>
      </w:smartTag>
      <w:r>
        <w:t xml:space="preserve"> covered hills, country that I love</w:t>
      </w:r>
    </w:p>
    <w:p w:rsidR="008F6BED" w:rsidRDefault="008F6BED"/>
    <w:p w:rsidR="008F6BED" w:rsidRDefault="008F6BED">
      <w:r>
        <w:t>D        G         D     D        G      D</w:t>
      </w:r>
    </w:p>
    <w:p w:rsidR="008F6BED" w:rsidRDefault="008F6BED">
      <w:r>
        <w:t>Philmont here's to thee, scouting paradise</w:t>
      </w:r>
    </w:p>
    <w:p w:rsidR="008F6BED" w:rsidRDefault="008F6BED"/>
    <w:p w:rsidR="008F6BED" w:rsidRDefault="008F6BED">
      <w:r>
        <w:t>A                       D - G - D</w:t>
      </w:r>
    </w:p>
    <w:p w:rsidR="008F6BED" w:rsidRDefault="008F6BED">
      <w:r>
        <w:t>Out in God's country, tonight.</w:t>
      </w:r>
    </w:p>
    <w:p w:rsidR="008F6BED" w:rsidRDefault="008F6BED"/>
    <w:p w:rsidR="008F6BED" w:rsidRDefault="008F6BED">
      <w:r>
        <w:t>Bm                        G              D</w:t>
      </w:r>
    </w:p>
    <w:p w:rsidR="008F6BED" w:rsidRDefault="008F6BED">
      <w:r>
        <w:t>Wind in whispering pines, eagles soaring high</w:t>
      </w:r>
    </w:p>
    <w:p w:rsidR="008F6BED" w:rsidRDefault="008F6BED"/>
    <w:p w:rsidR="008F6BED" w:rsidRDefault="008F6BED">
      <w:r>
        <w:t xml:space="preserve">A                      D       G        D </w:t>
      </w:r>
    </w:p>
    <w:p w:rsidR="008F6BED" w:rsidRDefault="008F6BED">
      <w:smartTag w:uri="urn:schemas-microsoft-com:office:smarttags" w:element="City">
        <w:smartTag w:uri="urn:schemas-microsoft-com:office:smarttags" w:element="place">
          <w:smartTag w:uri="urn:schemas-microsoft-com:office:smarttags" w:element="PlaceName">
            <w:r>
              <w:t>Purple</w:t>
            </w:r>
          </w:smartTag>
        </w:smartTag>
        <w:r>
          <w:t xml:space="preserve"> </w:t>
        </w:r>
        <w:smartTag w:uri="urn:schemas-microsoft-com:office:smarttags" w:element="City">
          <w:smartTag w:uri="urn:schemas-microsoft-com:office:smarttags" w:element="PlaceType">
            <w:r>
              <w:t>Mountains</w:t>
            </w:r>
          </w:smartTag>
        </w:smartTag>
      </w:smartTag>
      <w:r>
        <w:t xml:space="preserve"> rise, against an azure sky</w:t>
      </w:r>
    </w:p>
    <w:p w:rsidR="008F6BED" w:rsidRDefault="008F6BED"/>
    <w:p w:rsidR="008F6BED" w:rsidRDefault="008F6BED">
      <w:r>
        <w:t>D        G         D     D        G   D</w:t>
      </w:r>
    </w:p>
    <w:p w:rsidR="008F6BED" w:rsidRDefault="008F6BED">
      <w:r>
        <w:t>Philmont here's to thee, scouting paradise</w:t>
      </w:r>
    </w:p>
    <w:p w:rsidR="008F6BED" w:rsidRDefault="008F6BED"/>
    <w:p w:rsidR="008F6BED" w:rsidRDefault="008F6BED">
      <w:r>
        <w:t>A                     D - G - D</w:t>
      </w:r>
    </w:p>
    <w:p w:rsidR="008F6BED" w:rsidRDefault="008F6BED">
      <w:r>
        <w:t>Out in God's country, tonight.</w:t>
      </w:r>
    </w:p>
    <w:p w:rsidR="008F6BED" w:rsidRDefault="008F6BED"/>
    <w:p w:rsidR="009C6222" w:rsidRDefault="009C6222"/>
    <w:p w:rsidR="008F6BED" w:rsidRDefault="008F6BED">
      <w:r>
        <w:lastRenderedPageBreak/>
        <w:tab/>
      </w:r>
      <w:r>
        <w:rPr>
          <w:b/>
          <w:bCs/>
        </w:rPr>
        <w:t>PHILMONT GRACE</w:t>
      </w:r>
      <w:r>
        <w:tab/>
        <w:t>Clarence E. Dunn</w:t>
      </w:r>
    </w:p>
    <w:p w:rsidR="008F6BED" w:rsidRDefault="008F6BED">
      <w:r>
        <w:t>For food,</w:t>
      </w:r>
    </w:p>
    <w:p w:rsidR="008F6BED" w:rsidRDefault="008F6BED">
      <w:r>
        <w:t>For raiment,</w:t>
      </w:r>
    </w:p>
    <w:p w:rsidR="008F6BED" w:rsidRDefault="008F6BED">
      <w:r>
        <w:t>For life,</w:t>
      </w:r>
    </w:p>
    <w:p w:rsidR="008F6BED" w:rsidRDefault="008F6BED">
      <w:pPr>
        <w:pStyle w:val="NormalWeb"/>
        <w:spacing w:before="0" w:beforeAutospacing="0" w:after="0" w:afterAutospacing="0"/>
      </w:pPr>
      <w:r>
        <w:t>For opportunity,</w:t>
      </w:r>
    </w:p>
    <w:p w:rsidR="008F6BED" w:rsidRDefault="008F6BED">
      <w:r>
        <w:t>For friendship and fellowship,</w:t>
      </w:r>
    </w:p>
    <w:p w:rsidR="008F6BED" w:rsidRDefault="008F6BED">
      <w:r>
        <w:t>We thank thee O Lord, Amen.</w:t>
      </w:r>
    </w:p>
    <w:p w:rsidR="008F6BED" w:rsidRDefault="008F6BED"/>
    <w:p w:rsidR="008F6BED" w:rsidRDefault="008F6BED"/>
    <w:p w:rsidR="008F6BED" w:rsidRDefault="008F6BED"/>
    <w:p w:rsidR="008F6BED" w:rsidRDefault="008F6BED">
      <w:pPr>
        <w:rPr>
          <w:b/>
          <w:bCs/>
        </w:rPr>
      </w:pPr>
      <w:r>
        <w:tab/>
      </w:r>
      <w:r>
        <w:rPr>
          <w:b/>
          <w:bCs/>
        </w:rPr>
        <w:t>TAPS</w:t>
      </w:r>
    </w:p>
    <w:p w:rsidR="008F6BED" w:rsidRDefault="008F6BED">
      <w:r>
        <w:t xml:space="preserve">     </w:t>
      </w:r>
      <w:r>
        <w:rPr>
          <w:b/>
          <w:bCs/>
          <w:sz w:val="18"/>
          <w:szCs w:val="18"/>
        </w:rPr>
        <w:t>Verse 1</w:t>
      </w:r>
      <w:r>
        <w:tab/>
      </w:r>
      <w:r>
        <w:tab/>
        <w:t xml:space="preserve">     </w:t>
      </w:r>
      <w:r>
        <w:rPr>
          <w:b/>
          <w:bCs/>
          <w:sz w:val="18"/>
          <w:szCs w:val="18"/>
        </w:rPr>
        <w:t>Verse 2</w:t>
      </w:r>
      <w:r>
        <w:tab/>
      </w:r>
      <w:r>
        <w:tab/>
        <w:t xml:space="preserve">     </w:t>
      </w:r>
      <w:r>
        <w:rPr>
          <w:b/>
          <w:bCs/>
          <w:sz w:val="18"/>
          <w:szCs w:val="18"/>
        </w:rPr>
        <w:t>Verse 3</w:t>
      </w:r>
    </w:p>
    <w:p w:rsidR="008F6BED" w:rsidRDefault="008F6BED">
      <w:r>
        <w:t>Day is done,</w:t>
      </w:r>
      <w:r>
        <w:tab/>
      </w:r>
      <w:r>
        <w:tab/>
        <w:t>Fading light,</w:t>
      </w:r>
      <w:r>
        <w:tab/>
      </w:r>
      <w:r>
        <w:tab/>
        <w:t>Thanks and praise,</w:t>
      </w:r>
    </w:p>
    <w:p w:rsidR="008F6BED" w:rsidRDefault="008F6BED">
      <w:r>
        <w:t>Gone the sun,</w:t>
      </w:r>
      <w:r>
        <w:tab/>
      </w:r>
      <w:r>
        <w:tab/>
        <w:t>Dims the sight,</w:t>
      </w:r>
      <w:r>
        <w:tab/>
        <w:t>For our days,</w:t>
      </w:r>
    </w:p>
    <w:p w:rsidR="008F6BED" w:rsidRDefault="008F6BED">
      <w:r>
        <w:t>From the lakes,</w:t>
      </w:r>
      <w:r>
        <w:tab/>
        <w:t>And a star,</w:t>
      </w:r>
      <w:r>
        <w:tab/>
      </w:r>
      <w:r>
        <w:tab/>
        <w:t>Neath the sun,</w:t>
      </w:r>
    </w:p>
    <w:p w:rsidR="008F6BED" w:rsidRDefault="008F6BED">
      <w:r>
        <w:t>From the hills,</w:t>
      </w:r>
      <w:r>
        <w:tab/>
      </w:r>
      <w:r>
        <w:tab/>
        <w:t>Gems the sky,</w:t>
      </w:r>
      <w:r>
        <w:tab/>
      </w:r>
      <w:r>
        <w:tab/>
        <w:t>Neath the stars,</w:t>
      </w:r>
    </w:p>
    <w:p w:rsidR="008F6BED" w:rsidRDefault="008F6BED">
      <w:r>
        <w:t>From the sky.</w:t>
      </w:r>
      <w:r>
        <w:tab/>
      </w:r>
      <w:r>
        <w:tab/>
        <w:t>Gleaming bright,</w:t>
      </w:r>
      <w:r>
        <w:tab/>
        <w:t>Neath the sky,</w:t>
      </w:r>
    </w:p>
    <w:p w:rsidR="008F6BED" w:rsidRDefault="008F6BED">
      <w:r>
        <w:t>All is well,</w:t>
      </w:r>
      <w:r>
        <w:tab/>
      </w:r>
      <w:r>
        <w:tab/>
        <w:t>From afar,</w:t>
      </w:r>
      <w:r>
        <w:tab/>
      </w:r>
      <w:r>
        <w:tab/>
        <w:t>As we go,</w:t>
      </w:r>
    </w:p>
    <w:p w:rsidR="008F6BED" w:rsidRDefault="008F6BED">
      <w:r>
        <w:t>Safely rest,</w:t>
      </w:r>
      <w:r>
        <w:tab/>
      </w:r>
      <w:r>
        <w:tab/>
        <w:t>Drawing nigh,</w:t>
      </w:r>
      <w:r>
        <w:tab/>
      </w:r>
      <w:r>
        <w:tab/>
        <w:t>This we know,</w:t>
      </w:r>
    </w:p>
    <w:p w:rsidR="008F6BED" w:rsidRDefault="008F6BED">
      <w:r>
        <w:t>God is nigh.</w:t>
      </w:r>
      <w:r>
        <w:tab/>
      </w:r>
      <w:r>
        <w:tab/>
        <w:t>Falls the night.</w:t>
      </w:r>
      <w:r>
        <w:tab/>
      </w:r>
      <w:r>
        <w:tab/>
        <w:t>God is nigh.</w:t>
      </w:r>
    </w:p>
    <w:p w:rsidR="008F6BED" w:rsidRDefault="008F6BED"/>
    <w:p w:rsidR="008F6BED" w:rsidRDefault="008F6BED"/>
    <w:p w:rsidR="008F6BED" w:rsidRDefault="008F6BED">
      <w:r>
        <w:tab/>
      </w:r>
      <w:r>
        <w:rPr>
          <w:b/>
          <w:bCs/>
        </w:rPr>
        <w:t>WELCOME TO MY MORNING</w:t>
      </w:r>
      <w:r>
        <w:t xml:space="preserve"> (al a PTC)* </w:t>
      </w:r>
    </w:p>
    <w:p w:rsidR="008F6BED" w:rsidRDefault="008F6BED">
      <w:r>
        <w:t>Welcome to our morning', welcome to our day,</w:t>
      </w:r>
    </w:p>
    <w:p w:rsidR="008F6BED" w:rsidRDefault="008F6BED">
      <w:r>
        <w:t>Oh, yes we're the ones responsible, we made it just this way</w:t>
      </w:r>
    </w:p>
    <w:p w:rsidR="008F6BED" w:rsidRDefault="008F6BED">
      <w:r>
        <w:t>To make ourselves some pictures, see what they might bring.</w:t>
      </w:r>
    </w:p>
    <w:p w:rsidR="008F6BED" w:rsidRDefault="008F6BED">
      <w:r>
        <w:t>We think we made it perfectly, we wouldn't change a thing.</w:t>
      </w:r>
    </w:p>
    <w:p w:rsidR="008F6BED" w:rsidRDefault="008F6BED">
      <w:pPr>
        <w:rPr>
          <w:sz w:val="16"/>
          <w:szCs w:val="16"/>
        </w:rPr>
      </w:pPr>
    </w:p>
    <w:p w:rsidR="008F6BED" w:rsidRDefault="008F6BED">
      <w:pPr>
        <w:rPr>
          <w:sz w:val="18"/>
          <w:szCs w:val="18"/>
        </w:rPr>
      </w:pPr>
      <w:r>
        <w:rPr>
          <w:sz w:val="18"/>
          <w:szCs w:val="18"/>
        </w:rPr>
        <w:tab/>
        <w:t>(CHORUS)</w:t>
      </w:r>
    </w:p>
    <w:p w:rsidR="008F6BED" w:rsidRDefault="008F6BED">
      <w:r>
        <w:tab/>
        <w:t>la, la, la la, la, la la, la, la.</w:t>
      </w:r>
    </w:p>
    <w:p w:rsidR="008F6BED" w:rsidRDefault="008F6BED">
      <w:r>
        <w:tab/>
        <w:t>La, la, la la, la, la la, la, la.</w:t>
      </w:r>
    </w:p>
    <w:p w:rsidR="008F6BED" w:rsidRDefault="008F6BED">
      <w:pPr>
        <w:rPr>
          <w:sz w:val="16"/>
          <w:szCs w:val="16"/>
        </w:rPr>
      </w:pPr>
    </w:p>
    <w:p w:rsidR="008F6BED" w:rsidRDefault="008F6BED">
      <w:r>
        <w:t>Welcome to our happiness, you know it makes us smile,</w:t>
      </w:r>
    </w:p>
    <w:p w:rsidR="008F6BED" w:rsidRDefault="008F6BED">
      <w:r>
        <w:t>And it pleases us to have you here for just a little while,</w:t>
      </w:r>
    </w:p>
    <w:p w:rsidR="008F6BED" w:rsidRDefault="008F6BED">
      <w:r>
        <w:t>While we open up the spaces and try to break the chains.</w:t>
      </w:r>
    </w:p>
    <w:p w:rsidR="008F6BED" w:rsidRDefault="008F6BED">
      <w:r>
        <w:t>And if the truth is told they will never come again.</w:t>
      </w:r>
    </w:p>
    <w:p w:rsidR="008F6BED" w:rsidRDefault="008F6BED">
      <w:pPr>
        <w:rPr>
          <w:sz w:val="20"/>
          <w:szCs w:val="20"/>
        </w:rPr>
      </w:pPr>
      <w:r>
        <w:rPr>
          <w:sz w:val="20"/>
          <w:szCs w:val="20"/>
        </w:rPr>
        <w:tab/>
        <w:t>(CHORUS)</w:t>
      </w:r>
    </w:p>
    <w:p w:rsidR="008F6BED" w:rsidRDefault="008F6BED">
      <w:r>
        <w:t>Welcome to our evenin', the closin' of the day,</w:t>
      </w:r>
    </w:p>
    <w:p w:rsidR="008F6BED" w:rsidRDefault="008F6BED">
      <w:r>
        <w:t>You know we could try a million times, never find a better way</w:t>
      </w:r>
    </w:p>
    <w:p w:rsidR="008F6BED" w:rsidRDefault="008F6BED">
      <w:r>
        <w:t>To tell you that we love and all the songs we played</w:t>
      </w:r>
    </w:p>
    <w:p w:rsidR="008F6BED" w:rsidRDefault="008F6BED">
      <w:r>
        <w:t>Are to thank you for allowing up in the lovely day you made.</w:t>
      </w:r>
    </w:p>
    <w:p w:rsidR="008F6BED" w:rsidRDefault="008F6BED">
      <w:pPr>
        <w:rPr>
          <w:sz w:val="20"/>
          <w:szCs w:val="20"/>
        </w:rPr>
      </w:pPr>
      <w:r>
        <w:rPr>
          <w:sz w:val="20"/>
          <w:szCs w:val="20"/>
        </w:rPr>
        <w:tab/>
        <w:t>Repeat Stanza I</w:t>
      </w:r>
    </w:p>
    <w:p w:rsidR="008F6BED" w:rsidRDefault="008F6BED">
      <w:pPr>
        <w:rPr>
          <w:sz w:val="20"/>
          <w:szCs w:val="20"/>
        </w:rPr>
      </w:pPr>
      <w:r>
        <w:rPr>
          <w:sz w:val="20"/>
          <w:szCs w:val="20"/>
        </w:rPr>
        <w:tab/>
        <w:t>(CHORUS)</w:t>
      </w:r>
    </w:p>
    <w:p w:rsidR="008F6BED" w:rsidRDefault="008F6BED">
      <w:pPr>
        <w:ind w:left="720" w:firstLine="720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* 6th string tuned to D</w:t>
      </w:r>
    </w:p>
    <w:p w:rsidR="008F6BED" w:rsidRDefault="008F6BED">
      <w:pPr>
        <w:rPr>
          <w:sz w:val="20"/>
          <w:szCs w:val="20"/>
        </w:rPr>
      </w:pPr>
    </w:p>
    <w:p w:rsidR="009C6222" w:rsidRDefault="009C6222">
      <w:pPr>
        <w:rPr>
          <w:sz w:val="20"/>
          <w:szCs w:val="20"/>
        </w:rPr>
      </w:pPr>
    </w:p>
    <w:p w:rsidR="009C6222" w:rsidRDefault="009C6222">
      <w:pPr>
        <w:rPr>
          <w:sz w:val="20"/>
          <w:szCs w:val="20"/>
        </w:rPr>
      </w:pPr>
    </w:p>
    <w:p w:rsidR="009C6222" w:rsidRDefault="009C6222">
      <w:pPr>
        <w:rPr>
          <w:sz w:val="20"/>
          <w:szCs w:val="20"/>
        </w:rPr>
      </w:pPr>
    </w:p>
    <w:p w:rsidR="009C6222" w:rsidRDefault="009C6222">
      <w:pPr>
        <w:rPr>
          <w:sz w:val="20"/>
          <w:szCs w:val="20"/>
        </w:rPr>
      </w:pPr>
    </w:p>
    <w:p w:rsidR="009C6222" w:rsidRDefault="009C6222">
      <w:pPr>
        <w:rPr>
          <w:sz w:val="20"/>
          <w:szCs w:val="20"/>
        </w:rPr>
      </w:pPr>
    </w:p>
    <w:p w:rsidR="009C6222" w:rsidRDefault="009C6222">
      <w:pPr>
        <w:rPr>
          <w:sz w:val="20"/>
          <w:szCs w:val="20"/>
        </w:rPr>
      </w:pPr>
    </w:p>
    <w:p w:rsidR="009C6222" w:rsidRDefault="009C6222">
      <w:pPr>
        <w:rPr>
          <w:sz w:val="20"/>
          <w:szCs w:val="20"/>
        </w:rPr>
      </w:pPr>
    </w:p>
    <w:p w:rsidR="009C6222" w:rsidRDefault="009C6222">
      <w:pPr>
        <w:rPr>
          <w:sz w:val="20"/>
          <w:szCs w:val="20"/>
        </w:rPr>
      </w:pPr>
    </w:p>
    <w:p w:rsidR="008F6BED" w:rsidRDefault="008F6BED">
      <w:pPr>
        <w:rPr>
          <w:sz w:val="16"/>
          <w:szCs w:val="16"/>
        </w:rPr>
      </w:pPr>
    </w:p>
    <w:p w:rsidR="008F6BED" w:rsidRDefault="008F6BED">
      <w:pPr>
        <w:rPr>
          <w:b/>
          <w:bCs/>
        </w:rPr>
      </w:pPr>
      <w:r>
        <w:lastRenderedPageBreak/>
        <w:tab/>
      </w:r>
      <w:r>
        <w:rPr>
          <w:b/>
          <w:bCs/>
        </w:rPr>
        <w:t xml:space="preserve">SCOUT VESPERS </w:t>
      </w:r>
    </w:p>
    <w:p w:rsidR="008F6BED" w:rsidRDefault="008F6BED">
      <w:r>
        <w:t>Softly falls the light of day,</w:t>
      </w:r>
    </w:p>
    <w:p w:rsidR="008F6BED" w:rsidRDefault="008F6BED">
      <w:r>
        <w:t>While our campfire fades away.</w:t>
      </w:r>
    </w:p>
    <w:p w:rsidR="008F6BED" w:rsidRDefault="008F6BED">
      <w:r>
        <w:t>Silently each Scout should ask,</w:t>
      </w:r>
    </w:p>
    <w:p w:rsidR="008F6BED" w:rsidRDefault="008F6BED">
      <w:r>
        <w:t>"Have I done my daily task?</w:t>
      </w:r>
    </w:p>
    <w:p w:rsidR="008F6BED" w:rsidRDefault="008F6BED">
      <w:pPr>
        <w:rPr>
          <w:sz w:val="16"/>
          <w:szCs w:val="16"/>
        </w:rPr>
      </w:pPr>
    </w:p>
    <w:p w:rsidR="008F6BED" w:rsidRDefault="008F6BED">
      <w:r>
        <w:t>Have I kept my honor bright?</w:t>
      </w:r>
    </w:p>
    <w:p w:rsidR="008F6BED" w:rsidRDefault="008F6BED">
      <w:r>
        <w:t>Can I guiltless sleep tonight?</w:t>
      </w:r>
    </w:p>
    <w:p w:rsidR="008F6BED" w:rsidRDefault="008F6BED">
      <w:r>
        <w:t>Have I done and have a dared</w:t>
      </w:r>
    </w:p>
    <w:p w:rsidR="008F6BED" w:rsidRDefault="008F6BED">
      <w:r>
        <w:t>Everything to be prepared?"</w:t>
      </w:r>
    </w:p>
    <w:p w:rsidR="008F6BED" w:rsidRDefault="008F6BED">
      <w:pPr>
        <w:rPr>
          <w:sz w:val="16"/>
          <w:szCs w:val="16"/>
        </w:rPr>
      </w:pPr>
    </w:p>
    <w:p w:rsidR="008F6BED" w:rsidRDefault="008F6BED">
      <w:r>
        <w:t>Quietly we join as one,</w:t>
      </w:r>
    </w:p>
    <w:p w:rsidR="008F6BED" w:rsidRDefault="008F6BED">
      <w:r>
        <w:t>Thanking God for Scouting fun</w:t>
      </w:r>
    </w:p>
    <w:p w:rsidR="008F6BED" w:rsidRDefault="008F6BED">
      <w:r>
        <w:t>May we now go on our way,</w:t>
      </w:r>
    </w:p>
    <w:p w:rsidR="008F6BED" w:rsidRDefault="008F6BED">
      <w:r>
        <w:t>Thankful for another day.</w:t>
      </w:r>
    </w:p>
    <w:p w:rsidR="008F6BED" w:rsidRDefault="008F6BED">
      <w:pPr>
        <w:rPr>
          <w:sz w:val="16"/>
          <w:szCs w:val="16"/>
        </w:rPr>
      </w:pPr>
    </w:p>
    <w:p w:rsidR="008F6BED" w:rsidRDefault="008F6BED">
      <w:r>
        <w:t>May we always love and share,</w:t>
      </w:r>
    </w:p>
    <w:p w:rsidR="008F6BED" w:rsidRDefault="008F6BED">
      <w:r>
        <w:t>Living in peace beyond compare.</w:t>
      </w:r>
    </w:p>
    <w:p w:rsidR="008F6BED" w:rsidRDefault="008F6BED">
      <w:r>
        <w:t>As Scout may we find,</w:t>
      </w:r>
    </w:p>
    <w:p w:rsidR="008F6BED" w:rsidRDefault="008F6BED">
      <w:r>
        <w:t>Friendships true with all mankind.</w:t>
      </w:r>
    </w:p>
    <w:p w:rsidR="008F6BED" w:rsidRDefault="008F6BED">
      <w:pPr>
        <w:rPr>
          <w:sz w:val="16"/>
          <w:szCs w:val="16"/>
        </w:rPr>
      </w:pPr>
    </w:p>
    <w:p w:rsidR="008F6BED" w:rsidRDefault="008F6BED">
      <w:r>
        <w:t>Quietly we now will part,</w:t>
      </w:r>
    </w:p>
    <w:p w:rsidR="008F6BED" w:rsidRDefault="008F6BED">
      <w:r>
        <w:t>Pledging ever in our heart,</w:t>
      </w:r>
    </w:p>
    <w:p w:rsidR="008F6BED" w:rsidRDefault="008F6BED">
      <w:r>
        <w:t>To strive to: do our best each day,</w:t>
      </w:r>
    </w:p>
    <w:p w:rsidR="008F6BED" w:rsidRDefault="008F6BED">
      <w:r>
        <w:t>As we travel down life's way.</w:t>
      </w:r>
    </w:p>
    <w:p w:rsidR="008F6BED" w:rsidRDefault="008F6BED">
      <w:pPr>
        <w:rPr>
          <w:sz w:val="16"/>
          <w:szCs w:val="16"/>
        </w:rPr>
      </w:pPr>
    </w:p>
    <w:p w:rsidR="008F6BED" w:rsidRDefault="008F6BED">
      <w:r>
        <w:t>Happiness we'll try to give,</w:t>
      </w:r>
    </w:p>
    <w:p w:rsidR="008F6BED" w:rsidRDefault="008F6BED">
      <w:r>
        <w:t>Trying: a better life to live,</w:t>
      </w:r>
    </w:p>
    <w:p w:rsidR="008F6BED" w:rsidRDefault="008F6BED">
      <w:r>
        <w:t>'Till all the world be joined in love,</w:t>
      </w:r>
    </w:p>
    <w:p w:rsidR="008F6BED" w:rsidRDefault="008F6BED">
      <w:r>
        <w:t>Living in peace under God above.</w:t>
      </w:r>
    </w:p>
    <w:p w:rsidR="009C6222" w:rsidRDefault="009C6222"/>
    <w:p w:rsidR="009C6222" w:rsidRDefault="009C6222"/>
    <w:p w:rsidR="008F6BED" w:rsidRDefault="008F6BED">
      <w:pPr>
        <w:rPr>
          <w:b/>
          <w:bCs/>
        </w:rPr>
      </w:pPr>
      <w:r>
        <w:tab/>
      </w:r>
      <w:r>
        <w:rPr>
          <w:b/>
          <w:bCs/>
        </w:rPr>
        <w:t>PHILMONT RANGER SONG</w:t>
      </w:r>
    </w:p>
    <w:p w:rsidR="008F6BED" w:rsidRDefault="008F6BED">
      <w:r>
        <w:t xml:space="preserve">I want to go back to Philmont </w:t>
      </w:r>
    </w:p>
    <w:p w:rsidR="008F6BED" w:rsidRDefault="008F6BED">
      <w:r>
        <w:t>Where the old Rayado Flows,</w:t>
      </w:r>
    </w:p>
    <w:p w:rsidR="008F6BED" w:rsidRDefault="008F6BED">
      <w:r>
        <w:t>Where the rain comes a seepin'</w:t>
      </w:r>
    </w:p>
    <w:p w:rsidR="008F6BED" w:rsidRDefault="008F6BED">
      <w:r>
        <w:t>In the tent where you're a sleepin'</w:t>
      </w:r>
    </w:p>
    <w:p w:rsidR="008F6BED" w:rsidRDefault="008F6BED">
      <w:r>
        <w:t>And the waters say hello. HELLO (shout)</w:t>
      </w:r>
    </w:p>
    <w:p w:rsidR="008F6BED" w:rsidRDefault="008F6BED">
      <w:r>
        <w:t>I want to wake up in the morning</w:t>
      </w:r>
    </w:p>
    <w:p w:rsidR="008F6BED" w:rsidRDefault="008F6BED">
      <w:r>
        <w:t>With my socks all wringing wet,</w:t>
      </w:r>
    </w:p>
    <w:p w:rsidR="008F6BED" w:rsidRDefault="008F6BED">
      <w:r>
        <w:t>For it brings back fondest memories,</w:t>
      </w:r>
    </w:p>
    <w:p w:rsidR="008F6BED" w:rsidRDefault="008F6BED">
      <w:r>
        <w:t>That a Ranger can't forget.  WANNA BET (shout)</w:t>
      </w:r>
    </w:p>
    <w:p w:rsidR="008F6BED" w:rsidRDefault="008F6BED">
      <w:r>
        <w:t>I want to hike once more the canyon floor</w:t>
      </w:r>
    </w:p>
    <w:p w:rsidR="008F6BED" w:rsidRDefault="008F6BED">
      <w:r>
        <w:t>From Scribblins to Old Camp,</w:t>
      </w:r>
    </w:p>
    <w:p w:rsidR="008F6BED" w:rsidRDefault="008F6BED">
      <w:r>
        <w:t>With my pack sack a-creakin',</w:t>
      </w:r>
    </w:p>
    <w:p w:rsidR="008F6BED" w:rsidRDefault="008F6BED">
      <w:r>
        <w:t>And my legs beginning to cramp, OHHHH (shout)</w:t>
      </w:r>
    </w:p>
    <w:p w:rsidR="008F6BED" w:rsidRDefault="008F6BED">
      <w:r>
        <w:t>I want to hike with such great men</w:t>
      </w:r>
    </w:p>
    <w:p w:rsidR="008F6BED" w:rsidRDefault="008F6BED">
      <w:r>
        <w:t>As made those famous treks,</w:t>
      </w:r>
    </w:p>
    <w:p w:rsidR="008F6BED" w:rsidRDefault="008F6BED">
      <w:r>
        <w:t>From Beaubien to Porky</w:t>
      </w:r>
    </w:p>
    <w:p w:rsidR="008F6BED" w:rsidRDefault="008F6BED">
      <w:r>
        <w:t>And from Cito to Car-Max. HIP, HIP, HOORAY  (shout 3 times)</w:t>
      </w:r>
    </w:p>
    <w:p w:rsidR="008F6BED" w:rsidRDefault="008F6BED"/>
    <w:p w:rsidR="008F6BED" w:rsidRDefault="008F6BED"/>
    <w:p w:rsidR="008F6BED" w:rsidRDefault="008F6BED">
      <w:pPr>
        <w:rPr>
          <w:b/>
          <w:bCs/>
        </w:rPr>
      </w:pPr>
      <w:r>
        <w:lastRenderedPageBreak/>
        <w:tab/>
      </w:r>
      <w:r>
        <w:rPr>
          <w:b/>
          <w:bCs/>
        </w:rPr>
        <w:t>THIS LAND</w:t>
      </w:r>
    </w:p>
    <w:p w:rsidR="008F6BED" w:rsidRDefault="008F6BED">
      <w:r>
        <w:tab/>
      </w:r>
      <w:r>
        <w:tab/>
        <w:t>(CHORUS)</w:t>
      </w:r>
    </w:p>
    <w:p w:rsidR="008F6BED" w:rsidRDefault="008F6BED">
      <w:r>
        <w:tab/>
        <w:t xml:space="preserve">    C         F                      C</w:t>
      </w:r>
    </w:p>
    <w:p w:rsidR="008F6BED" w:rsidRDefault="008F6BED">
      <w:r>
        <w:tab/>
        <w:t>This land is your land, this land is my land</w:t>
      </w:r>
    </w:p>
    <w:p w:rsidR="008F6BED" w:rsidRDefault="008F6BED">
      <w:r>
        <w:tab/>
        <w:t xml:space="preserve">             G7                C</w:t>
      </w:r>
    </w:p>
    <w:p w:rsidR="008F6BED" w:rsidRDefault="008F6BED">
      <w:r>
        <w:tab/>
        <w:t xml:space="preserve">From </w:t>
      </w:r>
      <w:smartTag w:uri="urn:schemas-microsoft-com:office:smarttags" w:element="City">
        <w:smartTag w:uri="urn:schemas-microsoft-com:office:smarttags" w:element="PlaceName">
          <w:r>
            <w:t>Baldy</w:t>
          </w:r>
        </w:smartTag>
      </w:smartTag>
      <w:r>
        <w:t xml:space="preserve"> </w:t>
      </w:r>
      <w:smartTag w:uri="urn:schemas-microsoft-com:office:smarttags" w:element="City">
        <w:smartTag w:uri="urn:schemas-microsoft-com:office:smarttags" w:element="PlaceType">
          <w:r>
            <w:t>Mountain</w:t>
          </w:r>
        </w:smartTag>
      </w:smartTag>
      <w:r>
        <w:t xml:space="preserve"> to </w:t>
      </w:r>
      <w:smartTag w:uri="urn:schemas-microsoft-com:office:smarttags" w:element="City">
        <w:smartTag w:uri="urn:schemas-microsoft-com:office:smarttags" w:element="place">
          <w:smartTag w:uri="urn:schemas-microsoft-com:office:smarttags" w:element="PlaceName">
            <w:r>
              <w:t>Rayado</w:t>
            </w:r>
          </w:smartTag>
        </w:smartTag>
        <w:r>
          <w:t xml:space="preserve"> </w:t>
        </w:r>
        <w:smartTag w:uri="urn:schemas-microsoft-com:office:smarttags" w:element="City">
          <w:smartTag w:uri="urn:schemas-microsoft-com:office:smarttags" w:element="PlaceType">
            <w:r>
              <w:t>Canyon</w:t>
            </w:r>
          </w:smartTag>
        </w:smartTag>
      </w:smartTag>
    </w:p>
    <w:p w:rsidR="008F6BED" w:rsidRDefault="008F6BED">
      <w:r>
        <w:tab/>
        <w:t xml:space="preserve">         F                        C       Am</w:t>
      </w:r>
    </w:p>
    <w:p w:rsidR="008F6BED" w:rsidRDefault="008F6BED">
      <w:r>
        <w:tab/>
        <w:t>From Cimarroncito to the rugged Tooth of Time</w:t>
      </w:r>
    </w:p>
    <w:p w:rsidR="008F6BED" w:rsidRDefault="008F6BED">
      <w:r>
        <w:tab/>
        <w:t xml:space="preserve"> G7                            C</w:t>
      </w:r>
    </w:p>
    <w:p w:rsidR="008F6BED" w:rsidRDefault="008F6BED">
      <w:r>
        <w:tab/>
        <w:t>This Land was made for you and me.</w:t>
      </w:r>
    </w:p>
    <w:p w:rsidR="008F6BED" w:rsidRDefault="008F6BED"/>
    <w:p w:rsidR="008F6BED" w:rsidRDefault="008F6BED">
      <w:r>
        <w:t>As I was walking that ribbon of trail ways</w:t>
      </w:r>
    </w:p>
    <w:p w:rsidR="008F6BED" w:rsidRDefault="008F6BED">
      <w:r>
        <w:t>I saw below me that endless skyway</w:t>
      </w:r>
    </w:p>
    <w:p w:rsidR="008F6BED" w:rsidRDefault="008F6BED">
      <w:r>
        <w:t xml:space="preserve">I saw a below me that </w:t>
      </w:r>
      <w:smartTag w:uri="urn:schemas-microsoft-com:office:smarttags" w:element="City">
        <w:smartTag w:uri="urn:schemas-microsoft-com:office:smarttags" w:element="place">
          <w:r>
            <w:t>golden valley</w:t>
          </w:r>
        </w:smartTag>
      </w:smartTag>
    </w:p>
    <w:p w:rsidR="008F6BED" w:rsidRDefault="008F6BED">
      <w:r>
        <w:t>This land was made for you and me</w:t>
      </w:r>
    </w:p>
    <w:p w:rsidR="008F6BED" w:rsidRDefault="008F6BED">
      <w:r>
        <w:tab/>
        <w:t>(CHORUS)</w:t>
      </w:r>
    </w:p>
    <w:p w:rsidR="008F6BED" w:rsidRDefault="008F6BED">
      <w:r>
        <w:t>I roamed and rambled and followed my footsteps</w:t>
      </w:r>
    </w:p>
    <w:p w:rsidR="008F6BED" w:rsidRDefault="008F6BED">
      <w:r>
        <w:t>To the sparkling sands of her diamond deserts</w:t>
      </w:r>
    </w:p>
    <w:p w:rsidR="008F6BED" w:rsidRDefault="008F6BED">
      <w:r>
        <w:t>And all around me a voice was sounding</w:t>
      </w:r>
    </w:p>
    <w:p w:rsidR="008F6BED" w:rsidRDefault="008F6BED">
      <w:r>
        <w:t>This land was made for you and me.</w:t>
      </w:r>
    </w:p>
    <w:p w:rsidR="008F6BED" w:rsidRDefault="008F6BED">
      <w:r>
        <w:tab/>
        <w:t>(CHORUS)</w:t>
      </w:r>
    </w:p>
    <w:p w:rsidR="008F6BED" w:rsidRDefault="008F6BED">
      <w:r>
        <w:t>When the sun came shining and I was strolling</w:t>
      </w:r>
    </w:p>
    <w:p w:rsidR="008F6BED" w:rsidRDefault="008F6BED">
      <w:r>
        <w:t>And the wheat fields waving and dust clouds rolling</w:t>
      </w:r>
    </w:p>
    <w:p w:rsidR="008F6BED" w:rsidRDefault="008F6BED">
      <w:r>
        <w:t>A voice was chanting as the for was lifting</w:t>
      </w:r>
    </w:p>
    <w:p w:rsidR="008F6BED" w:rsidRDefault="008F6BED">
      <w:r>
        <w:t>This land was made for you and me.</w:t>
      </w:r>
    </w:p>
    <w:p w:rsidR="008F6BED" w:rsidRDefault="008F6BED">
      <w:pPr>
        <w:ind w:firstLine="720"/>
      </w:pPr>
      <w:r>
        <w:t>(CHORUS)</w:t>
      </w:r>
    </w:p>
    <w:p w:rsidR="008F6BED" w:rsidRDefault="008F6BED"/>
    <w:p w:rsidR="00533902" w:rsidRDefault="00533902"/>
    <w:p w:rsidR="00533902" w:rsidRDefault="00533902" w:rsidP="00533902">
      <w:pPr>
        <w:rPr>
          <w:b/>
          <w:bCs/>
        </w:rPr>
      </w:pPr>
      <w:r>
        <w:tab/>
      </w:r>
      <w:r>
        <w:rPr>
          <w:b/>
          <w:bCs/>
        </w:rPr>
        <w:t>SLEWFOOT</w:t>
      </w:r>
    </w:p>
    <w:p w:rsidR="00533902" w:rsidRDefault="00533902" w:rsidP="00533902">
      <w:r>
        <w:t xml:space="preserve">  G</w:t>
      </w:r>
    </w:p>
    <w:p w:rsidR="00533902" w:rsidRDefault="00533902" w:rsidP="00533902">
      <w:r>
        <w:t>High on a mountain tell me what do you see?</w:t>
      </w:r>
    </w:p>
    <w:p w:rsidR="00533902" w:rsidRDefault="00533902" w:rsidP="00533902">
      <w:r>
        <w:t xml:space="preserve">  G                         C             G</w:t>
      </w:r>
    </w:p>
    <w:p w:rsidR="00533902" w:rsidRDefault="00533902" w:rsidP="00533902">
      <w:r>
        <w:t>Bear tracks, bear tracks, looking back at me.</w:t>
      </w:r>
    </w:p>
    <w:p w:rsidR="00533902" w:rsidRDefault="00533902" w:rsidP="00533902">
      <w:r>
        <w:t xml:space="preserve">  G</w:t>
      </w:r>
    </w:p>
    <w:p w:rsidR="00533902" w:rsidRDefault="00533902" w:rsidP="00533902">
      <w:r>
        <w:t>Better find a ranger, boys, before it's too late.</w:t>
      </w:r>
    </w:p>
    <w:p w:rsidR="00533902" w:rsidRDefault="00533902" w:rsidP="00533902">
      <w:r>
        <w:t xml:space="preserve">                                    C                   G</w:t>
      </w:r>
    </w:p>
    <w:p w:rsidR="00533902" w:rsidRDefault="00533902" w:rsidP="00533902">
      <w:r>
        <w:t>Cause that bear's got all our food and headin' for the gate.</w:t>
      </w:r>
    </w:p>
    <w:p w:rsidR="00533902" w:rsidRDefault="00533902" w:rsidP="00533902"/>
    <w:p w:rsidR="00533902" w:rsidRDefault="00533902" w:rsidP="00533902">
      <w:r>
        <w:tab/>
        <w:t>(CHORUS)</w:t>
      </w:r>
    </w:p>
    <w:p w:rsidR="00533902" w:rsidRDefault="00533902" w:rsidP="00533902">
      <w:r>
        <w:tab/>
        <w:t xml:space="preserve"> G          D                              G</w:t>
      </w:r>
    </w:p>
    <w:p w:rsidR="00533902" w:rsidRDefault="00533902" w:rsidP="00533902">
      <w:r>
        <w:tab/>
        <w:t>Well, he's big around the middle and he's broad across the rump.</w:t>
      </w:r>
    </w:p>
    <w:p w:rsidR="00533902" w:rsidRDefault="00533902" w:rsidP="00533902">
      <w:r>
        <w:tab/>
        <w:t xml:space="preserve"> G         D                           G</w:t>
      </w:r>
    </w:p>
    <w:p w:rsidR="00533902" w:rsidRDefault="00533902" w:rsidP="00533902">
      <w:r>
        <w:tab/>
        <w:t>Running ninety miles an hour taking thirty feet a jump.</w:t>
      </w:r>
    </w:p>
    <w:p w:rsidR="00533902" w:rsidRDefault="00533902" w:rsidP="00533902">
      <w:r>
        <w:tab/>
        <w:t xml:space="preserve">    G</w:t>
      </w:r>
    </w:p>
    <w:p w:rsidR="00533902" w:rsidRDefault="00533902" w:rsidP="00533902">
      <w:r>
        <w:tab/>
        <w:t>He ain't never been caught; he ain't never been treed.</w:t>
      </w:r>
    </w:p>
    <w:p w:rsidR="00533902" w:rsidRDefault="00533902" w:rsidP="00533902">
      <w:r>
        <w:tab/>
        <w:t xml:space="preserve">                    C           G</w:t>
      </w:r>
    </w:p>
    <w:p w:rsidR="00533902" w:rsidRDefault="00533902" w:rsidP="00533902">
      <w:r>
        <w:tab/>
        <w:t>Some folks say he's a lot like me.</w:t>
      </w:r>
    </w:p>
    <w:p w:rsidR="00533902" w:rsidRDefault="00533902" w:rsidP="00533902"/>
    <w:p w:rsidR="00533902" w:rsidRDefault="00533902" w:rsidP="00533902">
      <w:r>
        <w:t>Freeze-dried pork chops, crackers and cheese,</w:t>
      </w:r>
    </w:p>
    <w:p w:rsidR="00533902" w:rsidRDefault="00533902" w:rsidP="00533902">
      <w:r>
        <w:t>We put 'em in a bear bag and hung 'em in a tree.</w:t>
      </w:r>
    </w:p>
    <w:p w:rsidR="00533902" w:rsidRDefault="00533902" w:rsidP="00533902">
      <w:r>
        <w:t>Looked in the trees and our rations were gone</w:t>
      </w:r>
    </w:p>
    <w:p w:rsidR="00533902" w:rsidRDefault="00533902" w:rsidP="00533902">
      <w:r>
        <w:lastRenderedPageBreak/>
        <w:t>Ole Slewfoot's done made himself at home.</w:t>
      </w:r>
    </w:p>
    <w:p w:rsidR="00533902" w:rsidRDefault="00533902" w:rsidP="00533902">
      <w:r>
        <w:tab/>
        <w:t>(CHORUS)</w:t>
      </w:r>
    </w:p>
    <w:p w:rsidR="00533902" w:rsidRDefault="00533902" w:rsidP="00533902">
      <w:r>
        <w:t>Well, I got me a ranger and I got me a gun.</w:t>
      </w:r>
    </w:p>
    <w:p w:rsidR="00533902" w:rsidRDefault="00533902" w:rsidP="00533902">
      <w:r>
        <w:t>We found ole Slewfoot and got him on the run.</w:t>
      </w:r>
    </w:p>
    <w:p w:rsidR="00533902" w:rsidRDefault="00533902" w:rsidP="00533902">
      <w:r>
        <w:t>Chased him up a holler and down a well,</w:t>
      </w:r>
    </w:p>
    <w:p w:rsidR="00533902" w:rsidRDefault="00533902" w:rsidP="00533902">
      <w:r>
        <w:t>We shot him in the bottom just to listen to him yell.</w:t>
      </w:r>
    </w:p>
    <w:p w:rsidR="00533902" w:rsidRDefault="00533902" w:rsidP="00533902">
      <w:r>
        <w:tab/>
        <w:t>(CHORUS)</w:t>
      </w:r>
    </w:p>
    <w:p w:rsidR="008F6BED" w:rsidRDefault="008F6BED"/>
    <w:p w:rsidR="008F6BED" w:rsidRDefault="008F6BED"/>
    <w:p w:rsidR="00533902" w:rsidRDefault="00533902"/>
    <w:p w:rsidR="00533902" w:rsidRDefault="00533902" w:rsidP="00533902">
      <w:pPr>
        <w:rPr>
          <w:b/>
          <w:bCs/>
        </w:rPr>
      </w:pPr>
      <w:r>
        <w:tab/>
      </w:r>
      <w:r>
        <w:rPr>
          <w:b/>
          <w:bCs/>
        </w:rPr>
        <w:t>THERE'S A LONG, LONG TRAIL</w:t>
      </w:r>
    </w:p>
    <w:p w:rsidR="00533902" w:rsidRDefault="00533902" w:rsidP="00533902">
      <w:r>
        <w:t>There's a long, long trail a-winding</w:t>
      </w:r>
    </w:p>
    <w:p w:rsidR="00533902" w:rsidRDefault="00533902" w:rsidP="00533902">
      <w:r>
        <w:t>Into the land of my dreams,</w:t>
      </w:r>
    </w:p>
    <w:p w:rsidR="00533902" w:rsidRDefault="00533902" w:rsidP="00533902">
      <w:r>
        <w:t>Where the nightingales are singing</w:t>
      </w:r>
    </w:p>
    <w:p w:rsidR="00533902" w:rsidRDefault="00533902" w:rsidP="00533902">
      <w:r>
        <w:t>And a white moon beams:</w:t>
      </w:r>
    </w:p>
    <w:p w:rsidR="00533902" w:rsidRDefault="00533902" w:rsidP="00533902">
      <w:r>
        <w:t>There's a long, long night of waiting</w:t>
      </w:r>
    </w:p>
    <w:p w:rsidR="00533902" w:rsidRDefault="00533902" w:rsidP="00533902">
      <w:r>
        <w:t>Until my dreams all come true;</w:t>
      </w:r>
    </w:p>
    <w:p w:rsidR="00533902" w:rsidRDefault="00533902" w:rsidP="00533902">
      <w:r>
        <w:t xml:space="preserve">Till the day when I'll be going down </w:t>
      </w:r>
    </w:p>
    <w:p w:rsidR="00533902" w:rsidRDefault="00533902" w:rsidP="00533902">
      <w:r>
        <w:t>That long, long trail with you.</w:t>
      </w:r>
    </w:p>
    <w:p w:rsidR="00533902" w:rsidRDefault="00533902" w:rsidP="00533902"/>
    <w:p w:rsidR="00533902" w:rsidRDefault="00533902"/>
    <w:p w:rsidR="00533902" w:rsidRPr="009C6222" w:rsidRDefault="00533902" w:rsidP="00533902">
      <w:pPr>
        <w:rPr>
          <w:b/>
          <w:bCs/>
        </w:rPr>
      </w:pPr>
      <w:r>
        <w:tab/>
      </w:r>
      <w:r>
        <w:rPr>
          <w:b/>
          <w:bCs/>
        </w:rPr>
        <w:t>ON MY HONOR</w:t>
      </w:r>
    </w:p>
    <w:p w:rsidR="00533902" w:rsidRDefault="00533902" w:rsidP="00533902">
      <w:r>
        <w:t xml:space="preserve">        C                D7</w:t>
      </w:r>
    </w:p>
    <w:p w:rsidR="00533902" w:rsidRDefault="00533902" w:rsidP="00533902">
      <w:r>
        <w:t>On my honor I'll do my best</w:t>
      </w:r>
    </w:p>
    <w:p w:rsidR="00533902" w:rsidRDefault="00533902" w:rsidP="00533902">
      <w:r>
        <w:t xml:space="preserve">                  G</w:t>
      </w:r>
    </w:p>
    <w:p w:rsidR="00533902" w:rsidRDefault="00533902" w:rsidP="00533902">
      <w:r>
        <w:t>To do my duty to God.</w:t>
      </w:r>
    </w:p>
    <w:p w:rsidR="00533902" w:rsidRDefault="00533902" w:rsidP="00533902">
      <w:r>
        <w:t xml:space="preserve">                       D</w:t>
      </w:r>
    </w:p>
    <w:p w:rsidR="00533902" w:rsidRDefault="00533902" w:rsidP="00533902">
      <w:r>
        <w:t>On my honor I'll do my best</w:t>
      </w:r>
    </w:p>
    <w:p w:rsidR="00533902" w:rsidRDefault="00533902" w:rsidP="00533902">
      <w:r>
        <w:t xml:space="preserve">            A            D7</w:t>
      </w:r>
    </w:p>
    <w:p w:rsidR="00533902" w:rsidRDefault="00533902" w:rsidP="00533902">
      <w:r>
        <w:t>To serve my country as I may.</w:t>
      </w:r>
    </w:p>
    <w:p w:rsidR="00533902" w:rsidRDefault="00533902" w:rsidP="00533902">
      <w:r>
        <w:t xml:space="preserve">      G                D</w:t>
      </w:r>
    </w:p>
    <w:p w:rsidR="00533902" w:rsidRDefault="00533902" w:rsidP="00533902">
      <w:r>
        <w:t>On my honor I'll do my best.</w:t>
      </w:r>
    </w:p>
    <w:p w:rsidR="00533902" w:rsidRDefault="00533902" w:rsidP="00533902">
      <w:r>
        <w:t xml:space="preserve">                        G</w:t>
      </w:r>
    </w:p>
    <w:p w:rsidR="00533902" w:rsidRDefault="00533902" w:rsidP="00533902">
      <w:r>
        <w:t>To do my good turn each day,</w:t>
      </w:r>
    </w:p>
    <w:p w:rsidR="00533902" w:rsidRDefault="00533902" w:rsidP="00533902">
      <w:r>
        <w:t>E                  A</w:t>
      </w:r>
    </w:p>
    <w:p w:rsidR="00533902" w:rsidRDefault="00533902" w:rsidP="00533902">
      <w:r>
        <w:t>To keep my body strengthened,</w:t>
      </w:r>
    </w:p>
    <w:p w:rsidR="00533902" w:rsidRDefault="00533902" w:rsidP="00533902">
      <w:r>
        <w:t xml:space="preserve">     D            G</w:t>
      </w:r>
    </w:p>
    <w:p w:rsidR="00533902" w:rsidRDefault="00533902" w:rsidP="00533902">
      <w:r>
        <w:t>To keep my mind awakened,</w:t>
      </w:r>
    </w:p>
    <w:p w:rsidR="00533902" w:rsidRDefault="00533902" w:rsidP="00533902">
      <w:r>
        <w:t xml:space="preserve">    C                 G          C</w:t>
      </w:r>
    </w:p>
    <w:p w:rsidR="00533902" w:rsidRDefault="00533902" w:rsidP="00533902">
      <w:r>
        <w:t>To follow paths of righteousness,</w:t>
      </w:r>
    </w:p>
    <w:p w:rsidR="00533902" w:rsidRDefault="00533902" w:rsidP="00533902">
      <w:r>
        <w:t xml:space="preserve">      D7               G </w:t>
      </w:r>
    </w:p>
    <w:p w:rsidR="00533902" w:rsidRDefault="00533902" w:rsidP="00533902">
      <w:r>
        <w:t>On my honor I'll do my best.</w:t>
      </w:r>
    </w:p>
    <w:p w:rsidR="00533902" w:rsidRDefault="00533902" w:rsidP="00533902"/>
    <w:p w:rsidR="008F6BED" w:rsidRDefault="008F6BED"/>
    <w:p w:rsidR="008F6BED" w:rsidRDefault="008F6BED">
      <w:pPr>
        <w:rPr>
          <w:b/>
          <w:bCs/>
        </w:rPr>
      </w:pPr>
      <w:r>
        <w:tab/>
      </w:r>
      <w:r>
        <w:rPr>
          <w:b/>
          <w:bCs/>
        </w:rPr>
        <w:t>I'VE GOT THAT SCOUTING SPIRIT</w:t>
      </w:r>
    </w:p>
    <w:p w:rsidR="008F6BED" w:rsidRDefault="008F6BED">
      <w:r>
        <w:t>I've got that Scouting Spirit,</w:t>
      </w:r>
    </w:p>
    <w:p w:rsidR="008F6BED" w:rsidRDefault="008F6BED">
      <w:r>
        <w:t>Up in my head,</w:t>
      </w:r>
    </w:p>
    <w:p w:rsidR="008F6BED" w:rsidRDefault="008F6BED">
      <w:r>
        <w:t>Up in my head,</w:t>
      </w:r>
    </w:p>
    <w:p w:rsidR="008F6BED" w:rsidRDefault="008F6BED">
      <w:r>
        <w:t>Up in my head,</w:t>
      </w:r>
    </w:p>
    <w:p w:rsidR="008F6BED" w:rsidRDefault="008F6BED">
      <w:r>
        <w:t>I've got that Scouting Spirit,</w:t>
      </w:r>
    </w:p>
    <w:p w:rsidR="008F6BED" w:rsidRDefault="008F6BED">
      <w:r>
        <w:t>Up in my head,</w:t>
      </w:r>
    </w:p>
    <w:p w:rsidR="008F6BED" w:rsidRDefault="008F6BED">
      <w:r>
        <w:lastRenderedPageBreak/>
        <w:t>Up in my head to stay.</w:t>
      </w:r>
    </w:p>
    <w:p w:rsidR="008F6BED" w:rsidRDefault="008F6BED"/>
    <w:p w:rsidR="008F6BED" w:rsidRDefault="008F6BED">
      <w:r>
        <w:t>I've got that Scouting Spirit,</w:t>
      </w:r>
    </w:p>
    <w:p w:rsidR="008F6BED" w:rsidRDefault="008F6BED">
      <w:r>
        <w:t>Deep in my heat, etc.</w:t>
      </w:r>
    </w:p>
    <w:p w:rsidR="008F6BED" w:rsidRDefault="008F6BED"/>
    <w:p w:rsidR="008F6BED" w:rsidRDefault="008F6BED">
      <w:r>
        <w:t>I've got that Scouting Spirit,</w:t>
      </w:r>
    </w:p>
    <w:p w:rsidR="008F6BED" w:rsidRDefault="008F6BED">
      <w:r>
        <w:t>Down in my feet, etc.</w:t>
      </w:r>
    </w:p>
    <w:p w:rsidR="008F6BED" w:rsidRDefault="008F6BED"/>
    <w:p w:rsidR="008F6BED" w:rsidRDefault="008F6BED">
      <w:r>
        <w:t>I've got that Scouting Spirit,</w:t>
      </w:r>
    </w:p>
    <w:p w:rsidR="008F6BED" w:rsidRDefault="008F6BED">
      <w:r>
        <w:t>Up in my head,</w:t>
      </w:r>
    </w:p>
    <w:p w:rsidR="008F6BED" w:rsidRDefault="008F6BED">
      <w:r>
        <w:t>Deep in my heat,</w:t>
      </w:r>
    </w:p>
    <w:p w:rsidR="008F6BED" w:rsidRDefault="008F6BED">
      <w:r>
        <w:t>Down in my feet,</w:t>
      </w:r>
    </w:p>
    <w:p w:rsidR="008F6BED" w:rsidRDefault="008F6BED"/>
    <w:p w:rsidR="008F6BED" w:rsidRDefault="008F6BED">
      <w:r>
        <w:t>I've got that Scouting Spirit,</w:t>
      </w:r>
    </w:p>
    <w:p w:rsidR="008F6BED" w:rsidRDefault="008F6BED">
      <w:r>
        <w:t>All over me.</w:t>
      </w:r>
    </w:p>
    <w:p w:rsidR="008F6BED" w:rsidRDefault="008F6BED">
      <w:r>
        <w:t>All over me to stay.</w:t>
      </w:r>
    </w:p>
    <w:p w:rsidR="008F6BED" w:rsidRDefault="008F6BED"/>
    <w:p w:rsidR="00533902" w:rsidRDefault="00533902"/>
    <w:p w:rsidR="008F6BED" w:rsidRDefault="008F6BED">
      <w:r>
        <w:tab/>
      </w:r>
      <w:r>
        <w:rPr>
          <w:b/>
          <w:bCs/>
        </w:rPr>
        <w:t xml:space="preserve">AIN'T NO BEARS IN </w:t>
      </w:r>
      <w:smartTag w:uri="urn:schemas-microsoft-com:office:smarttags" w:element="City">
        <w:smartTag w:uri="urn:schemas-microsoft-com:office:smarttags" w:element="place">
          <w:smartTag w:uri="urn:schemas-microsoft-com:office:smarttags" w:element="State">
            <w:r>
              <w:rPr>
                <w:b/>
                <w:bCs/>
              </w:rPr>
              <w:t>ARKANSAS</w:t>
            </w:r>
          </w:smartTag>
        </w:smartTag>
      </w:smartTag>
      <w:r>
        <w:tab/>
        <w:t xml:space="preserve">By Steve Fromholz </w:t>
      </w:r>
    </w:p>
    <w:p w:rsidR="008F6BED" w:rsidRDefault="008F6BED"/>
    <w:p w:rsidR="008F6BED" w:rsidRDefault="008F6BED">
      <w:r>
        <w:t xml:space="preserve"> G                          Em               C</w:t>
      </w:r>
    </w:p>
    <w:p w:rsidR="008F6BED" w:rsidRDefault="008F6BED">
      <w:r>
        <w:t xml:space="preserve">Well, some folks say there ain't be bears in </w:t>
      </w:r>
      <w:smartTag w:uri="urn:schemas-microsoft-com:office:smarttags" w:element="City">
        <w:smartTag w:uri="urn:schemas-microsoft-com:office:smarttags" w:element="place">
          <w:smartTag w:uri="urn:schemas-microsoft-com:office:smarttags" w:element="State">
            <w:r>
              <w:t>Arkansas</w:t>
            </w:r>
          </w:smartTag>
        </w:smartTag>
      </w:smartTag>
    </w:p>
    <w:p w:rsidR="008F6BED" w:rsidRDefault="008F6BED">
      <w:r>
        <w:t>F                     C                G</w:t>
      </w:r>
    </w:p>
    <w:p w:rsidR="008F6BED" w:rsidRDefault="008F6BED">
      <w:r>
        <w:t>Some folks say there ain't no bears at all.</w:t>
      </w:r>
    </w:p>
    <w:p w:rsidR="008F6BED" w:rsidRDefault="008F6BED">
      <w:r>
        <w:t>C                   Em                      C</w:t>
      </w:r>
    </w:p>
    <w:p w:rsidR="008F6BED" w:rsidRDefault="008F6BED">
      <w:r>
        <w:t>Some folks say the bears go around eatin' babies raw.</w:t>
      </w:r>
    </w:p>
    <w:p w:rsidR="008F6BED" w:rsidRDefault="008F6BED">
      <w:r>
        <w:t xml:space="preserve">F                   C                 G   </w:t>
      </w:r>
    </w:p>
    <w:p w:rsidR="008F6BED" w:rsidRDefault="008F6BED">
      <w:r>
        <w:t>And some folks got a bear across the hall.</w:t>
      </w:r>
    </w:p>
    <w:p w:rsidR="008F6BED" w:rsidRDefault="008F6BED"/>
    <w:p w:rsidR="008F6BED" w:rsidRDefault="008F6BED">
      <w:r>
        <w:t>Some folks say that the bears go around smellin' bad</w:t>
      </w:r>
    </w:p>
    <w:p w:rsidR="008F6BED" w:rsidRDefault="008F6BED">
      <w:r>
        <w:t>Others say that a bear is honey sweet</w:t>
      </w:r>
    </w:p>
    <w:p w:rsidR="008F6BED" w:rsidRDefault="008F6BED">
      <w:r>
        <w:t>Some folks say this bear's the best I've ever had</w:t>
      </w:r>
    </w:p>
    <w:p w:rsidR="008F6BED" w:rsidRDefault="008F6BED">
      <w:r>
        <w:t>And some folks got a bear rug beneath their feet.</w:t>
      </w:r>
    </w:p>
    <w:p w:rsidR="008F6BED" w:rsidRDefault="008F6BED"/>
    <w:p w:rsidR="008F6BED" w:rsidRDefault="008F6BED">
      <w:pPr>
        <w:ind w:firstLine="720"/>
      </w:pPr>
      <w:r>
        <w:t>(CHORUS)</w:t>
      </w:r>
    </w:p>
    <w:p w:rsidR="008F6BED" w:rsidRDefault="008F6BED">
      <w:r>
        <w:t>G                   Em                        C</w:t>
      </w:r>
    </w:p>
    <w:p w:rsidR="008F6BED" w:rsidRDefault="008F6BED">
      <w:r>
        <w:t>So meet a bear and take him out to lunch with you</w:t>
      </w:r>
    </w:p>
    <w:p w:rsidR="008F6BED" w:rsidRDefault="008F6BED">
      <w:r>
        <w:t>F                  C                    G</w:t>
      </w:r>
    </w:p>
    <w:p w:rsidR="008F6BED" w:rsidRDefault="008F6BED">
      <w:r>
        <w:t>Even though your friends may stop and stare.</w:t>
      </w:r>
    </w:p>
    <w:p w:rsidR="008F6BED" w:rsidRDefault="008F6BED">
      <w:r>
        <w:t>G                                      Em</w:t>
      </w:r>
    </w:p>
    <w:p w:rsidR="008F6BED" w:rsidRDefault="008F6BED">
      <w:r>
        <w:t>Just remember there's a bear there, where?</w:t>
      </w:r>
    </w:p>
    <w:p w:rsidR="008F6BED" w:rsidRDefault="008F6BED">
      <w:r>
        <w:t xml:space="preserve">                                    C</w:t>
      </w:r>
    </w:p>
    <w:p w:rsidR="008F6BED" w:rsidRDefault="008F6BED">
      <w:r>
        <w:t>Over there in the bunch with you.</w:t>
      </w:r>
    </w:p>
    <w:p w:rsidR="008F6BED" w:rsidRDefault="008F6BED">
      <w:r>
        <w:t>F                             C             G</w:t>
      </w:r>
    </w:p>
    <w:p w:rsidR="008F6BED" w:rsidRDefault="008F6BED">
      <w:r>
        <w:t>Well they just don't come no better than a bear.</w:t>
      </w:r>
    </w:p>
    <w:p w:rsidR="008F6BED" w:rsidRDefault="008F6BED"/>
    <w:p w:rsidR="008F6BED" w:rsidRDefault="008F6BED">
      <w:r>
        <w:t>Some folks drive the bears out of the wilderness</w:t>
      </w:r>
    </w:p>
    <w:p w:rsidR="008F6BED" w:rsidRDefault="008F6BED">
      <w:r>
        <w:t>Others to see a bear will pay a fee.</w:t>
      </w:r>
    </w:p>
    <w:p w:rsidR="008F6BED" w:rsidRDefault="008F6BED">
      <w:r>
        <w:t>Me, I'll just bear up to my bewildered best</w:t>
      </w:r>
    </w:p>
    <w:p w:rsidR="008F6BED" w:rsidRDefault="008F6BED">
      <w:r>
        <w:t>Some folks even see the bear in me.</w:t>
      </w:r>
    </w:p>
    <w:p w:rsidR="00533902" w:rsidRDefault="008F6BED">
      <w:r>
        <w:t>(CHORUS)</w:t>
      </w:r>
    </w:p>
    <w:p w:rsidR="00533902" w:rsidRDefault="00533902" w:rsidP="009C6222">
      <w:pPr>
        <w:pStyle w:val="Heading2"/>
      </w:pPr>
      <w:r>
        <w:lastRenderedPageBreak/>
        <w:t xml:space="preserve">THE RIDDLE SONG </w:t>
      </w:r>
    </w:p>
    <w:p w:rsidR="00533902" w:rsidRDefault="00533902" w:rsidP="00533902">
      <w:r>
        <w:t>I gave my love a cherry that had no stone.</w:t>
      </w:r>
    </w:p>
    <w:p w:rsidR="00533902" w:rsidRDefault="00533902" w:rsidP="00533902">
      <w:r>
        <w:t>I gave my love a chicken that had no bone.</w:t>
      </w:r>
    </w:p>
    <w:p w:rsidR="00533902" w:rsidRDefault="00533902" w:rsidP="00533902">
      <w:r>
        <w:t>I gave my love a ring that had no end.</w:t>
      </w:r>
    </w:p>
    <w:p w:rsidR="00533902" w:rsidRDefault="00533902" w:rsidP="00533902">
      <w:r>
        <w:t>I gave my love a baby with no cryin'.</w:t>
      </w:r>
    </w:p>
    <w:p w:rsidR="00533902" w:rsidRDefault="00533902" w:rsidP="00533902"/>
    <w:p w:rsidR="00533902" w:rsidRDefault="00533902" w:rsidP="00533902">
      <w:r>
        <w:t>How can that be a cherry that has no stone?</w:t>
      </w:r>
    </w:p>
    <w:p w:rsidR="00533902" w:rsidRDefault="00533902" w:rsidP="00533902">
      <w:r>
        <w:t>How can that be a chicken that had no bone?</w:t>
      </w:r>
    </w:p>
    <w:p w:rsidR="00533902" w:rsidRDefault="00533902" w:rsidP="00533902">
      <w:r>
        <w:t>How can that be a ring that had no end?</w:t>
      </w:r>
    </w:p>
    <w:p w:rsidR="00533902" w:rsidRDefault="00533902" w:rsidP="00533902">
      <w:r>
        <w:t>How can that be a baby with no cryin'?</w:t>
      </w:r>
    </w:p>
    <w:p w:rsidR="00533902" w:rsidRDefault="00533902" w:rsidP="00533902"/>
    <w:p w:rsidR="00533902" w:rsidRDefault="00533902" w:rsidP="00533902">
      <w:r>
        <w:t>A cherry when it's blooming has no stone.</w:t>
      </w:r>
    </w:p>
    <w:p w:rsidR="00533902" w:rsidRDefault="00533902" w:rsidP="00533902">
      <w:r>
        <w:t>A chicken when it's pippin' has no bone.</w:t>
      </w:r>
    </w:p>
    <w:p w:rsidR="00533902" w:rsidRDefault="00533902" w:rsidP="00533902">
      <w:r>
        <w:t>A ring when it's rollin' has no end.</w:t>
      </w:r>
    </w:p>
    <w:p w:rsidR="00533902" w:rsidRDefault="00533902" w:rsidP="00533902">
      <w:r>
        <w:t>A baby when it's sleepin' has no cryin'.</w:t>
      </w:r>
    </w:p>
    <w:p w:rsidR="00533902" w:rsidRDefault="00533902" w:rsidP="00533902"/>
    <w:p w:rsidR="008F6BED" w:rsidRDefault="008F6BED"/>
    <w:p w:rsidR="008F6BED" w:rsidRDefault="008F6BED"/>
    <w:p w:rsidR="008F6BED" w:rsidRDefault="008F6BED" w:rsidP="009C6222">
      <w:pPr>
        <w:pStyle w:val="Heading1"/>
        <w:ind w:firstLine="720"/>
      </w:pPr>
      <w:r>
        <w:t>THE BEAR</w:t>
      </w:r>
    </w:p>
    <w:p w:rsidR="008F6BED" w:rsidRDefault="008F6BED">
      <w:r>
        <w:t>The other day I met a bear  (repeat)</w:t>
      </w:r>
    </w:p>
    <w:p w:rsidR="008F6BED" w:rsidRDefault="008F6BED">
      <w:r>
        <w:t>Out in the woods away out there  (repeat)</w:t>
      </w:r>
    </w:p>
    <w:p w:rsidR="008F6BED" w:rsidRDefault="008F6BED"/>
    <w:p w:rsidR="008F6BED" w:rsidRDefault="008F6BED">
      <w:r>
        <w:t>He looked at me; I looked at him  (repeat)</w:t>
      </w:r>
    </w:p>
    <w:p w:rsidR="008F6BED" w:rsidRDefault="008F6BED">
      <w:r>
        <w:t>He sized up me; I sized up him  (repeat)</w:t>
      </w:r>
    </w:p>
    <w:p w:rsidR="008F6BED" w:rsidRDefault="008F6BED"/>
    <w:p w:rsidR="008F6BED" w:rsidRDefault="008F6BED">
      <w:r>
        <w:t>He said to me why don't you run  (repeat)</w:t>
      </w:r>
    </w:p>
    <w:p w:rsidR="008F6BED" w:rsidRDefault="008F6BED">
      <w:r>
        <w:t>I see you ain't got any gun  (repeat)</w:t>
      </w:r>
    </w:p>
    <w:p w:rsidR="008F6BED" w:rsidRDefault="008F6BED"/>
    <w:p w:rsidR="008F6BED" w:rsidRDefault="008F6BED">
      <w:r>
        <w:t>And so I ran right out of there  (repeat)</w:t>
      </w:r>
    </w:p>
    <w:p w:rsidR="008F6BED" w:rsidRDefault="008F6BED">
      <w:r>
        <w:t>But right behind me was the bear  (repeat)</w:t>
      </w:r>
    </w:p>
    <w:p w:rsidR="008F6BED" w:rsidRDefault="008F6BED"/>
    <w:p w:rsidR="008F6BED" w:rsidRDefault="008F6BED">
      <w:r>
        <w:t>Ahead of me I spied a tree  (repeat)</w:t>
      </w:r>
    </w:p>
    <w:p w:rsidR="008F6BED" w:rsidRDefault="008F6BED">
      <w:r>
        <w:t>A great big tree, oh lucky me  (repeat)</w:t>
      </w:r>
    </w:p>
    <w:p w:rsidR="008F6BED" w:rsidRDefault="008F6BED"/>
    <w:p w:rsidR="008F6BED" w:rsidRDefault="008F6BED">
      <w:r>
        <w:t>The lowest branch was ten feet up  (repeat)</w:t>
      </w:r>
    </w:p>
    <w:p w:rsidR="008F6BED" w:rsidRDefault="008F6BED">
      <w:r>
        <w:t>I'd have to jump and trust my luck  (repeat)</w:t>
      </w:r>
    </w:p>
    <w:p w:rsidR="008F6BED" w:rsidRDefault="008F6BED"/>
    <w:p w:rsidR="008F6BED" w:rsidRDefault="008F6BED">
      <w:r>
        <w:t>And so I jumped into the air  (repeat)</w:t>
      </w:r>
    </w:p>
    <w:p w:rsidR="008F6BED" w:rsidRDefault="008F6BED">
      <w:r>
        <w:t>But right behind me was that bear  (repeat)</w:t>
      </w:r>
    </w:p>
    <w:p w:rsidR="008F6BED" w:rsidRDefault="008F6BED"/>
    <w:p w:rsidR="008F6BED" w:rsidRDefault="008F6BED">
      <w:r>
        <w:t>Now don't you fret and don't you frown  (repeat)</w:t>
      </w:r>
    </w:p>
    <w:p w:rsidR="008F6BED" w:rsidRDefault="008F6BED">
      <w:r>
        <w:t>Cause I caught that branch on the way back down  (repeat)</w:t>
      </w:r>
    </w:p>
    <w:p w:rsidR="008F6BED" w:rsidRDefault="008F6BED"/>
    <w:p w:rsidR="008F6BED" w:rsidRDefault="008F6BED">
      <w:r>
        <w:t>This is the end there ain't no more.  (repeat)</w:t>
      </w:r>
    </w:p>
    <w:p w:rsidR="008F6BED" w:rsidRDefault="008F6BED">
      <w:r>
        <w:t>Unless I meet that bear once more.  (repeat)</w:t>
      </w:r>
    </w:p>
    <w:p w:rsidR="008F6BED" w:rsidRDefault="008F6BED"/>
    <w:p w:rsidR="008F6BED" w:rsidRDefault="008F6BED"/>
    <w:p w:rsidR="008F6BED" w:rsidRDefault="008F6BED"/>
    <w:p w:rsidR="009C6222" w:rsidRDefault="009C6222"/>
    <w:p w:rsidR="009C6222" w:rsidRDefault="009C6222"/>
    <w:p w:rsidR="008F6BED" w:rsidRDefault="008F6BED"/>
    <w:p w:rsidR="008F6BED" w:rsidRDefault="008F6BED">
      <w:pPr>
        <w:rPr>
          <w:b/>
          <w:bCs/>
        </w:rPr>
      </w:pPr>
      <w:r>
        <w:lastRenderedPageBreak/>
        <w:tab/>
      </w:r>
      <w:r>
        <w:rPr>
          <w:b/>
          <w:bCs/>
        </w:rPr>
        <w:t xml:space="preserve">ROCKY MOUNTAIN HIGH </w:t>
      </w:r>
    </w:p>
    <w:p w:rsidR="008F6BED" w:rsidRDefault="008F6BED">
      <w:r>
        <w:t>A          D                      Em7             C</w:t>
      </w:r>
    </w:p>
    <w:p w:rsidR="008F6BED" w:rsidRDefault="008F6BED">
      <w:r>
        <w:t>He was born in the summer of his twenty-seventh year</w:t>
      </w:r>
    </w:p>
    <w:p w:rsidR="008F6BED" w:rsidRDefault="008F6BED"/>
    <w:p w:rsidR="008F6BED" w:rsidRDefault="008F6BED">
      <w:r>
        <w:t>A       D                          Em7     G-A</w:t>
      </w:r>
    </w:p>
    <w:p w:rsidR="008F6BED" w:rsidRDefault="008F6BED">
      <w:r>
        <w:t>Coming home to a place he'd never been before.</w:t>
      </w:r>
    </w:p>
    <w:p w:rsidR="008F6BED" w:rsidRDefault="008F6BED"/>
    <w:p w:rsidR="008F6BED" w:rsidRDefault="008F6BED">
      <w:r>
        <w:t xml:space="preserve">         D                              Em7             C-a</w:t>
      </w:r>
    </w:p>
    <w:p w:rsidR="008F6BED" w:rsidRDefault="008F6BED">
      <w:r>
        <w:t>He left yesterday behind him, you might say he was born again.</w:t>
      </w:r>
    </w:p>
    <w:p w:rsidR="008F6BED" w:rsidRDefault="008F6BED"/>
    <w:p w:rsidR="008F6BED" w:rsidRDefault="008F6BED">
      <w:r>
        <w:t xml:space="preserve">          D                             Em7-G-A</w:t>
      </w:r>
    </w:p>
    <w:p w:rsidR="008F6BED" w:rsidRDefault="008F6BED">
      <w:r>
        <w:t>You might say he found the key to every door.</w:t>
      </w:r>
    </w:p>
    <w:p w:rsidR="008F6BED" w:rsidRDefault="008F6BED"/>
    <w:p w:rsidR="008F6BED" w:rsidRDefault="008F6BED">
      <w:r>
        <w:t xml:space="preserve">         D                               Em7          C</w:t>
      </w:r>
    </w:p>
    <w:p w:rsidR="008F6BED" w:rsidRDefault="008F6BED">
      <w:r>
        <w:t>When he first came to the mountains his life was far away</w:t>
      </w:r>
    </w:p>
    <w:p w:rsidR="008F6BED" w:rsidRDefault="008F6BED"/>
    <w:p w:rsidR="008F6BED" w:rsidRDefault="008F6BED">
      <w:r>
        <w:t>A       D                      Em7-G-a</w:t>
      </w:r>
    </w:p>
    <w:p w:rsidR="008F6BED" w:rsidRDefault="008F6BED">
      <w:r>
        <w:t>On the road, and hanging by a song.</w:t>
      </w:r>
    </w:p>
    <w:p w:rsidR="008F6BED" w:rsidRDefault="008F6BED"/>
    <w:p w:rsidR="008F6BED" w:rsidRDefault="008F6BED">
      <w:r>
        <w:t xml:space="preserve">         D                                     Em7     C-A</w:t>
      </w:r>
    </w:p>
    <w:p w:rsidR="008F6BED" w:rsidRDefault="008F6BED">
      <w:r>
        <w:t>But the string's already broken and he really doesn't care</w:t>
      </w:r>
    </w:p>
    <w:p w:rsidR="008F6BED" w:rsidRDefault="008F6BED"/>
    <w:p w:rsidR="008F6BED" w:rsidRDefault="008F6BED">
      <w:r>
        <w:t xml:space="preserve">            D                                Em7-G-A</w:t>
      </w:r>
    </w:p>
    <w:p w:rsidR="008F6BED" w:rsidRDefault="008F6BED">
      <w:r>
        <w:t>It keeps changing fast and it don't last for long.</w:t>
      </w:r>
    </w:p>
    <w:p w:rsidR="008F6BED" w:rsidRDefault="008F6BED"/>
    <w:p w:rsidR="008F6BED" w:rsidRDefault="008F6BED">
      <w:r>
        <w:tab/>
        <w:t>(CHORUS)</w:t>
      </w:r>
    </w:p>
    <w:p w:rsidR="00E54B92" w:rsidRDefault="00E54B92"/>
    <w:p w:rsidR="008F6BED" w:rsidRDefault="008F6BED">
      <w:r>
        <w:t xml:space="preserve">            G     A              D</w:t>
      </w:r>
    </w:p>
    <w:p w:rsidR="008F6BED" w:rsidRDefault="008F6BED">
      <w:r>
        <w:t xml:space="preserve">But the </w:t>
      </w:r>
      <w:smartTag w:uri="urn:schemas-microsoft-com:office:smarttags" w:element="City">
        <w:smartTag w:uri="urn:schemas-microsoft-com:office:smarttags" w:element="place">
          <w:smartTag w:uri="urn:schemas-microsoft-com:office:smarttags" w:element="PlaceName">
            <w:r>
              <w:t>Colorado</w:t>
            </w:r>
          </w:smartTag>
        </w:smartTag>
        <w:r>
          <w:t xml:space="preserve"> </w:t>
        </w:r>
        <w:smartTag w:uri="urn:schemas-microsoft-com:office:smarttags" w:element="City">
          <w:smartTag w:uri="urn:schemas-microsoft-com:office:smarttags" w:element="PlaceName">
            <w:r>
              <w:t>Rocky</w:t>
            </w:r>
          </w:smartTag>
        </w:smartTag>
        <w:r>
          <w:t xml:space="preserve"> </w:t>
        </w:r>
        <w:smartTag w:uri="urn:schemas-microsoft-com:office:smarttags" w:element="City">
          <w:smartTag w:uri="urn:schemas-microsoft-com:office:smarttags" w:element="PlaceType">
            <w:r>
              <w:t>Mountain</w:t>
            </w:r>
          </w:smartTag>
        </w:smartTag>
      </w:smartTag>
      <w:r>
        <w:t xml:space="preserve"> high.</w:t>
      </w:r>
    </w:p>
    <w:p w:rsidR="008F6BED" w:rsidRDefault="008F6BED"/>
    <w:p w:rsidR="008F6BED" w:rsidRDefault="008F6BED">
      <w:r>
        <w:t xml:space="preserve">      G               A           D</w:t>
      </w:r>
    </w:p>
    <w:p w:rsidR="008F6BED" w:rsidRDefault="008F6BED">
      <w:r>
        <w:t>I've seen it raining fire in the sky.</w:t>
      </w:r>
    </w:p>
    <w:p w:rsidR="008F6BED" w:rsidRDefault="008F6BED"/>
    <w:p w:rsidR="008F6BED" w:rsidRDefault="008F6BED">
      <w:r>
        <w:t xml:space="preserve">     G                 A                        Em7-Dmaj7-G</w:t>
      </w:r>
    </w:p>
    <w:p w:rsidR="008F6BED" w:rsidRDefault="008F6BED">
      <w:r>
        <w:t>The shadow from the starlight is softer than a lullaby.</w:t>
      </w:r>
    </w:p>
    <w:p w:rsidR="008F6BED" w:rsidRDefault="008F6BED"/>
    <w:p w:rsidR="008F6BED" w:rsidRDefault="008F6BED">
      <w:r>
        <w:t xml:space="preserve">                D        Em7-G</w:t>
      </w:r>
    </w:p>
    <w:p w:rsidR="008F6BED" w:rsidRDefault="008F6BED">
      <w:r>
        <w:t xml:space="preserve">Rocky Mountain High, in </w:t>
      </w:r>
      <w:smartTag w:uri="urn:schemas-microsoft-com:office:smarttags" w:element="City">
        <w:smartTag w:uri="urn:schemas-microsoft-com:office:smarttags" w:element="place">
          <w:smartTag w:uri="urn:schemas-microsoft-com:office:smarttags" w:element="State">
            <w:r>
              <w:t>Colorado</w:t>
            </w:r>
          </w:smartTag>
        </w:smartTag>
      </w:smartTag>
      <w:r>
        <w:t>.</w:t>
      </w:r>
    </w:p>
    <w:p w:rsidR="008F6BED" w:rsidRDefault="008F6BED"/>
    <w:p w:rsidR="008F6BED" w:rsidRDefault="008F6BED">
      <w:r>
        <w:t xml:space="preserve">       A        D        Em7-G</w:t>
      </w:r>
    </w:p>
    <w:p w:rsidR="008F6BED" w:rsidRDefault="008F6BED">
      <w:r>
        <w:t xml:space="preserve">Rocky Mountain High, in </w:t>
      </w:r>
      <w:smartTag w:uri="urn:schemas-microsoft-com:office:smarttags" w:element="City">
        <w:smartTag w:uri="urn:schemas-microsoft-com:office:smarttags" w:element="place">
          <w:smartTag w:uri="urn:schemas-microsoft-com:office:smarttags" w:element="State">
            <w:r>
              <w:t>Colorado</w:t>
            </w:r>
          </w:smartTag>
        </w:smartTag>
      </w:smartTag>
      <w:r>
        <w:t>.</w:t>
      </w:r>
    </w:p>
    <w:p w:rsidR="008F6BED" w:rsidRDefault="008F6BED"/>
    <w:p w:rsidR="008F6BED" w:rsidRDefault="008F6BED">
      <w:r>
        <w:t>A      D                                Em7           C-A</w:t>
      </w:r>
    </w:p>
    <w:p w:rsidR="008F6BED" w:rsidRDefault="008F6BED">
      <w:r>
        <w:t xml:space="preserve">He climbed </w:t>
      </w:r>
      <w:smartTag w:uri="urn:schemas-microsoft-com:office:smarttags" w:element="City">
        <w:smartTag w:uri="urn:schemas-microsoft-com:office:smarttags" w:element="place">
          <w:smartTag w:uri="urn:schemas-microsoft-com:office:smarttags" w:element="PlaceName">
            <w:r>
              <w:t>Cathedral</w:t>
            </w:r>
          </w:smartTag>
        </w:smartTag>
        <w:r>
          <w:t xml:space="preserve"> </w:t>
        </w:r>
        <w:smartTag w:uri="urn:schemas-microsoft-com:office:smarttags" w:element="City">
          <w:smartTag w:uri="urn:schemas-microsoft-com:office:smarttags" w:element="PlaceType">
            <w:r>
              <w:t>Mountains</w:t>
            </w:r>
          </w:smartTag>
        </w:smartTag>
      </w:smartTag>
      <w:r>
        <w:t>, he saw silver clouds below</w:t>
      </w:r>
    </w:p>
    <w:p w:rsidR="008F6BED" w:rsidRDefault="008F6BED"/>
    <w:p w:rsidR="008F6BED" w:rsidRDefault="008F6BED">
      <w:r>
        <w:t xml:space="preserve">        D                            Em7-G-A</w:t>
      </w:r>
    </w:p>
    <w:p w:rsidR="008F6BED" w:rsidRDefault="008F6BED">
      <w:r>
        <w:t>He saw everything as far as he could see.</w:t>
      </w:r>
    </w:p>
    <w:p w:rsidR="008F6BED" w:rsidRDefault="008F6BED"/>
    <w:p w:rsidR="008F6BED" w:rsidRDefault="008F6BED">
      <w:r>
        <w:t xml:space="preserve">          D                                 Em7               C-A</w:t>
      </w:r>
    </w:p>
    <w:p w:rsidR="008F6BED" w:rsidRDefault="008F6BED">
      <w:r>
        <w:t>And they say that he got crazy once and he tried to touch the sun</w:t>
      </w:r>
    </w:p>
    <w:p w:rsidR="008F6BED" w:rsidRDefault="008F6BED"/>
    <w:p w:rsidR="008F6BED" w:rsidRDefault="008F6BED">
      <w:r>
        <w:lastRenderedPageBreak/>
        <w:t xml:space="preserve">        D                           Em7-G-A</w:t>
      </w:r>
    </w:p>
    <w:p w:rsidR="008F6BED" w:rsidRDefault="008F6BED">
      <w:r>
        <w:t>And he lost a friend, but kept his memory.</w:t>
      </w:r>
    </w:p>
    <w:p w:rsidR="008F6BED" w:rsidRDefault="008F6BED"/>
    <w:p w:rsidR="008F6BED" w:rsidRDefault="008F6BED">
      <w:r>
        <w:t xml:space="preserve">        D                            Em7             C</w:t>
      </w:r>
    </w:p>
    <w:p w:rsidR="008F6BED" w:rsidRDefault="008F6BED">
      <w:r>
        <w:t>Now he walks in quiet solitude, the forest and the stream</w:t>
      </w:r>
    </w:p>
    <w:p w:rsidR="008F6BED" w:rsidRDefault="008F6BED"/>
    <w:p w:rsidR="008F6BED" w:rsidRDefault="008F6BED">
      <w:r>
        <w:t xml:space="preserve"> A       D                      Em7-G-A</w:t>
      </w:r>
    </w:p>
    <w:p w:rsidR="008F6BED" w:rsidRDefault="008F6BED">
      <w:r>
        <w:t>Seeking grace in every step he takes.</w:t>
      </w:r>
    </w:p>
    <w:p w:rsidR="008F6BED" w:rsidRDefault="008F6BED"/>
    <w:p w:rsidR="008F6BED" w:rsidRDefault="008F6BED">
      <w:r>
        <w:t xml:space="preserve">      D                                 Em7            C</w:t>
      </w:r>
    </w:p>
    <w:p w:rsidR="008F6BED" w:rsidRDefault="008F6BED">
      <w:r>
        <w:t>His sight has turned inside himself to try and understand</w:t>
      </w:r>
    </w:p>
    <w:p w:rsidR="008F6BED" w:rsidRDefault="008F6BED"/>
    <w:p w:rsidR="008F6BED" w:rsidRDefault="008F6BED">
      <w:r>
        <w:t>A       D                              Em7-G-A</w:t>
      </w:r>
    </w:p>
    <w:p w:rsidR="008F6BED" w:rsidRDefault="008F6BED">
      <w:r>
        <w:t>The serenity of a clear blue mountain lake.</w:t>
      </w:r>
    </w:p>
    <w:p w:rsidR="008F6BED" w:rsidRDefault="008F6BED"/>
    <w:p w:rsidR="008F6BED" w:rsidRDefault="008F6BED">
      <w:r>
        <w:tab/>
        <w:t>(CHORUS)</w:t>
      </w:r>
    </w:p>
    <w:p w:rsidR="008F6BED" w:rsidRDefault="008F6BED"/>
    <w:p w:rsidR="008F6BED" w:rsidRDefault="008F6BED">
      <w:r>
        <w:t>A         G       A               D</w:t>
      </w:r>
    </w:p>
    <w:p w:rsidR="008F6BED" w:rsidRDefault="008F6BED">
      <w:r>
        <w:t xml:space="preserve">And the </w:t>
      </w:r>
      <w:smartTag w:uri="urn:schemas-microsoft-com:office:smarttags" w:element="City">
        <w:smartTag w:uri="urn:schemas-microsoft-com:office:smarttags" w:element="place">
          <w:smartTag w:uri="urn:schemas-microsoft-com:office:smarttags" w:element="State">
            <w:r>
              <w:t>Colorado</w:t>
            </w:r>
          </w:smartTag>
        </w:smartTag>
      </w:smartTag>
      <w:r>
        <w:t xml:space="preserve"> Rocky Mountain High,</w:t>
      </w:r>
    </w:p>
    <w:p w:rsidR="008F6BED" w:rsidRDefault="008F6BED"/>
    <w:p w:rsidR="008F6BED" w:rsidRDefault="008F6BED">
      <w:r>
        <w:t xml:space="preserve">      G               A           D</w:t>
      </w:r>
    </w:p>
    <w:p w:rsidR="008F6BED" w:rsidRDefault="008F6BED">
      <w:r>
        <w:t>I've seen it rainin' fire in the sky.</w:t>
      </w:r>
    </w:p>
    <w:p w:rsidR="008F6BED" w:rsidRDefault="008F6BED"/>
    <w:p w:rsidR="008F6BED" w:rsidRDefault="008F6BED">
      <w:r>
        <w:t xml:space="preserve">         G        A            D     Em7-Dmaj7-G</w:t>
      </w:r>
    </w:p>
    <w:p w:rsidR="008F6BED" w:rsidRDefault="008F6BED">
      <w:r>
        <w:t>Talk to God and listen to the casual reply.</w:t>
      </w:r>
    </w:p>
    <w:p w:rsidR="008F6BED" w:rsidRDefault="008F6BED"/>
    <w:p w:rsidR="008F6BED" w:rsidRDefault="008F6BED">
      <w:r>
        <w:t xml:space="preserve">                D</w:t>
      </w:r>
    </w:p>
    <w:p w:rsidR="008F6BED" w:rsidRDefault="008F6BED">
      <w:smartTag w:uri="urn:schemas-microsoft-com:office:smarttags" w:element="City">
        <w:smartTag w:uri="urn:schemas-microsoft-com:office:smarttags" w:element="PlaceName">
          <w:r>
            <w:t>Rocky</w:t>
          </w:r>
        </w:smartTag>
      </w:smartTag>
      <w:r>
        <w:t xml:space="preserve"> </w:t>
      </w:r>
      <w:smartTag w:uri="urn:schemas-microsoft-com:office:smarttags" w:element="City">
        <w:smartTag w:uri="urn:schemas-microsoft-com:office:smarttags" w:element="PlaceType">
          <w:r>
            <w:t>Mountain</w:t>
          </w:r>
        </w:smartTag>
      </w:smartTag>
      <w:r>
        <w:t xml:space="preserve"> high in </w:t>
      </w:r>
      <w:smartTag w:uri="urn:schemas-microsoft-com:office:smarttags" w:element="City">
        <w:smartTag w:uri="urn:schemas-microsoft-com:office:smarttags" w:element="place">
          <w:smartTag w:uri="urn:schemas-microsoft-com:office:smarttags" w:element="State">
            <w:r>
              <w:t>Colorado</w:t>
            </w:r>
          </w:smartTag>
        </w:smartTag>
      </w:smartTag>
      <w:r>
        <w:t>.</w:t>
      </w:r>
    </w:p>
    <w:p w:rsidR="008F6BED" w:rsidRDefault="008F6BED"/>
    <w:p w:rsidR="008F6BED" w:rsidRDefault="008F6BED">
      <w:r>
        <w:t>G-A      D                               Em7                    C</w:t>
      </w:r>
    </w:p>
    <w:p w:rsidR="008F6BED" w:rsidRDefault="008F6BED">
      <w:r>
        <w:t>Now his life is full of wonder, but his heart still knows some fear</w:t>
      </w:r>
    </w:p>
    <w:p w:rsidR="008F6BED" w:rsidRDefault="008F6BED"/>
    <w:p w:rsidR="008F6BED" w:rsidRDefault="008F6BED">
      <w:r>
        <w:t xml:space="preserve">       D                            Em7-G-A</w:t>
      </w:r>
    </w:p>
    <w:p w:rsidR="008F6BED" w:rsidRDefault="008F6BED">
      <w:r>
        <w:t>Of a simple thing he cannot comprehend.</w:t>
      </w:r>
    </w:p>
    <w:p w:rsidR="008F6BED" w:rsidRDefault="008F6BED"/>
    <w:p w:rsidR="008F6BED" w:rsidRDefault="008F6BED">
      <w:r>
        <w:t xml:space="preserve">           D                                Em7               C</w:t>
      </w:r>
    </w:p>
    <w:p w:rsidR="008F6BED" w:rsidRDefault="008F6BED">
      <w:r>
        <w:t>Why they try to tear the mountains down to bring in a couple more,</w:t>
      </w:r>
    </w:p>
    <w:p w:rsidR="008F6BED" w:rsidRDefault="008F6BED"/>
    <w:p w:rsidR="008F6BED" w:rsidRDefault="008F6BED">
      <w:r>
        <w:t>A       D                         Em7-G</w:t>
      </w:r>
    </w:p>
    <w:p w:rsidR="008F6BED" w:rsidRDefault="008F6BED">
      <w:r>
        <w:t>More people, more scars upon the land.</w:t>
      </w:r>
    </w:p>
    <w:p w:rsidR="008F6BED" w:rsidRDefault="008F6BED"/>
    <w:p w:rsidR="008F6BED" w:rsidRDefault="008F6BED">
      <w:r>
        <w:tab/>
        <w:t>(CHORUS)</w:t>
      </w:r>
    </w:p>
    <w:p w:rsidR="008F6BED" w:rsidRDefault="008F6BED"/>
    <w:p w:rsidR="008F6BED" w:rsidRDefault="008F6BED">
      <w:r>
        <w:t>A            G     A              D</w:t>
      </w:r>
    </w:p>
    <w:p w:rsidR="008F6BED" w:rsidRDefault="008F6BED">
      <w:r>
        <w:t xml:space="preserve">And the </w:t>
      </w:r>
      <w:smartTag w:uri="urn:schemas-microsoft-com:office:smarttags" w:element="City">
        <w:smartTag w:uri="urn:schemas-microsoft-com:office:smarttags" w:element="place">
          <w:smartTag w:uri="urn:schemas-microsoft-com:office:smarttags" w:element="State">
            <w:r>
              <w:t>Colorado</w:t>
            </w:r>
          </w:smartTag>
        </w:smartTag>
      </w:smartTag>
      <w:r>
        <w:t xml:space="preserve"> Rocky Mountain High,</w:t>
      </w:r>
    </w:p>
    <w:p w:rsidR="008F6BED" w:rsidRDefault="008F6BED"/>
    <w:p w:rsidR="008F6BED" w:rsidRDefault="008F6BED">
      <w:r>
        <w:t xml:space="preserve">       G              A           D</w:t>
      </w:r>
    </w:p>
    <w:p w:rsidR="00533902" w:rsidRDefault="008F6BED">
      <w:r>
        <w:t>I've seen it rainin' fire in the sky.</w:t>
      </w:r>
    </w:p>
    <w:p w:rsidR="008F6BED" w:rsidRDefault="008F6BED">
      <w:r>
        <w:t xml:space="preserve">    G              A                  D         Em7-Dmaj7-G</w:t>
      </w:r>
    </w:p>
    <w:p w:rsidR="008F6BED" w:rsidRDefault="008F6BED">
      <w:r>
        <w:t>I know he'd be a poorer man if he never was an eagle fly.</w:t>
      </w:r>
    </w:p>
    <w:p w:rsidR="008F6BED" w:rsidRDefault="008F6BED"/>
    <w:p w:rsidR="008F6BED" w:rsidRDefault="008F6BED">
      <w:r>
        <w:lastRenderedPageBreak/>
        <w:t xml:space="preserve">                D</w:t>
      </w:r>
    </w:p>
    <w:p w:rsidR="008F6BED" w:rsidRDefault="008F6BED">
      <w:r>
        <w:t>Rocky Mountain High.</w:t>
      </w:r>
    </w:p>
    <w:p w:rsidR="008F6BED" w:rsidRDefault="008F6BED"/>
    <w:p w:rsidR="008F6BED" w:rsidRDefault="008F6BED">
      <w:r>
        <w:t xml:space="preserve">        A         C              D</w:t>
      </w:r>
    </w:p>
    <w:p w:rsidR="008F6BED" w:rsidRDefault="008F6BED">
      <w:r>
        <w:t xml:space="preserve">It's a </w:t>
      </w:r>
      <w:smartTag w:uri="urn:schemas-microsoft-com:office:smarttags" w:element="City">
        <w:smartTag w:uri="urn:schemas-microsoft-com:office:smarttags" w:element="place">
          <w:smartTag w:uri="urn:schemas-microsoft-com:office:smarttags" w:element="PlaceName">
            <w:r>
              <w:t>Colorado</w:t>
            </w:r>
          </w:smartTag>
        </w:smartTag>
        <w:r>
          <w:t xml:space="preserve"> </w:t>
        </w:r>
        <w:smartTag w:uri="urn:schemas-microsoft-com:office:smarttags" w:element="City">
          <w:smartTag w:uri="urn:schemas-microsoft-com:office:smarttags" w:element="PlaceName">
            <w:r>
              <w:t>Rocky</w:t>
            </w:r>
          </w:smartTag>
        </w:smartTag>
        <w:r>
          <w:t xml:space="preserve"> </w:t>
        </w:r>
        <w:smartTag w:uri="urn:schemas-microsoft-com:office:smarttags" w:element="City">
          <w:smartTag w:uri="urn:schemas-microsoft-com:office:smarttags" w:element="PlaceType">
            <w:r>
              <w:t>Mountain</w:t>
            </w:r>
          </w:smartTag>
        </w:smartTag>
      </w:smartTag>
      <w:r>
        <w:t xml:space="preserve"> high.</w:t>
      </w:r>
    </w:p>
    <w:p w:rsidR="008F6BED" w:rsidRDefault="008F6BED"/>
    <w:p w:rsidR="008F6BED" w:rsidRDefault="008F6BED">
      <w:r>
        <w:t xml:space="preserve">      G                A          D</w:t>
      </w:r>
    </w:p>
    <w:p w:rsidR="008F6BED" w:rsidRDefault="008F6BED">
      <w:r>
        <w:t>I've seen it rainin' fire in the sky.</w:t>
      </w:r>
    </w:p>
    <w:p w:rsidR="008F6BED" w:rsidRDefault="008F6BED"/>
    <w:p w:rsidR="008F6BED" w:rsidRDefault="008F6BED">
      <w:r>
        <w:t xml:space="preserve">   G                 A            D-Em7-D-G</w:t>
      </w:r>
    </w:p>
    <w:p w:rsidR="008F6BED" w:rsidRDefault="008F6BED">
      <w:r>
        <w:t>Friends around the campfire and everybody's high.</w:t>
      </w:r>
    </w:p>
    <w:p w:rsidR="008F6BED" w:rsidRDefault="008F6BED"/>
    <w:p w:rsidR="008F6BED" w:rsidRDefault="008F6BED">
      <w:r>
        <w:t xml:space="preserve">                D           Em7</w:t>
      </w:r>
    </w:p>
    <w:p w:rsidR="008F6BED" w:rsidRDefault="008F6BED">
      <w:r>
        <w:t xml:space="preserve">Rocky Mountain High, in </w:t>
      </w:r>
      <w:smartTag w:uri="urn:schemas-microsoft-com:office:smarttags" w:element="City">
        <w:smartTag w:uri="urn:schemas-microsoft-com:office:smarttags" w:element="place">
          <w:smartTag w:uri="urn:schemas-microsoft-com:office:smarttags" w:element="State">
            <w:r>
              <w:t>Colorado</w:t>
            </w:r>
          </w:smartTag>
        </w:smartTag>
      </w:smartTag>
    </w:p>
    <w:p w:rsidR="008F6BED" w:rsidRDefault="008F6BED"/>
    <w:p w:rsidR="008F6BED" w:rsidRDefault="008F6BED">
      <w:pPr>
        <w:pStyle w:val="NormalWeb"/>
        <w:spacing w:before="0" w:beforeAutospacing="0" w:after="0" w:afterAutospacing="0"/>
      </w:pPr>
      <w:r>
        <w:t xml:space="preserve">  G     A       D ---Em7</w:t>
      </w:r>
    </w:p>
    <w:p w:rsidR="008F6BED" w:rsidRDefault="008F6BED">
      <w:r>
        <w:t>Rocky Mountain High.</w:t>
      </w:r>
    </w:p>
    <w:p w:rsidR="008F6BED" w:rsidRDefault="008F6BED"/>
    <w:p w:rsidR="002C170E" w:rsidRDefault="002C170E"/>
    <w:p w:rsidR="002C170E" w:rsidRDefault="002C170E" w:rsidP="002C170E">
      <w:pPr>
        <w:pStyle w:val="Heading2"/>
      </w:pPr>
      <w:smartTag w:uri="urn:schemas-microsoft-com:office:smarttags" w:element="City">
        <w:smartTag w:uri="urn:schemas-microsoft-com:office:smarttags" w:element="place">
          <w:smartTag w:uri="urn:schemas-microsoft-com:office:smarttags" w:element="PlaceName">
            <w:r>
              <w:t>SOURWOOD</w:t>
            </w:r>
          </w:smartTag>
        </w:smartTag>
        <w:r>
          <w:t xml:space="preserve"> </w:t>
        </w:r>
        <w:smartTag w:uri="urn:schemas-microsoft-com:office:smarttags" w:element="City">
          <w:smartTag w:uri="urn:schemas-microsoft-com:office:smarttags" w:element="PlaceType">
            <w:r>
              <w:t>MOUNTAIN</w:t>
            </w:r>
          </w:smartTag>
        </w:smartTag>
      </w:smartTag>
    </w:p>
    <w:p w:rsidR="002C170E" w:rsidRDefault="002C170E" w:rsidP="002C170E">
      <w:r>
        <w:t xml:space="preserve">Chicken a-crowding on </w:t>
      </w:r>
      <w:smartTag w:uri="urn:schemas-microsoft-com:office:smarttags" w:element="City">
        <w:smartTag w:uri="urn:schemas-microsoft-com:office:smarttags" w:element="place">
          <w:smartTag w:uri="urn:schemas-microsoft-com:office:smarttags" w:element="PlaceName">
            <w:r>
              <w:t>Sourwood</w:t>
            </w:r>
          </w:smartTag>
        </w:smartTag>
        <w:r>
          <w:t xml:space="preserve"> </w:t>
        </w:r>
        <w:smartTag w:uri="urn:schemas-microsoft-com:office:smarttags" w:element="City">
          <w:smartTag w:uri="urn:schemas-microsoft-com:office:smarttags" w:element="PlaceType">
            <w:r>
              <w:t>Mountain</w:t>
            </w:r>
          </w:smartTag>
        </w:smartTag>
      </w:smartTag>
      <w:r>
        <w:t>,</w:t>
      </w:r>
    </w:p>
    <w:p w:rsidR="002C170E" w:rsidRDefault="002C170E" w:rsidP="002C170E">
      <w:r>
        <w:t>Hoe Dee-ing Di Did-Dy-I-Day;</w:t>
      </w:r>
    </w:p>
    <w:p w:rsidR="002C170E" w:rsidRDefault="002C170E" w:rsidP="002C170E">
      <w:r>
        <w:t>So many pretty girls, I can't count 'em</w:t>
      </w:r>
    </w:p>
    <w:p w:rsidR="002C170E" w:rsidRDefault="002C170E" w:rsidP="002C170E">
      <w:r>
        <w:t>Hoe Dee-ing Di Did-Dy-I-Day.</w:t>
      </w:r>
    </w:p>
    <w:p w:rsidR="002C170E" w:rsidRDefault="002C170E" w:rsidP="002C170E"/>
    <w:p w:rsidR="002C170E" w:rsidRDefault="002C170E" w:rsidP="002C170E">
      <w:r>
        <w:t>My true love is a blue-eyed Daisy,</w:t>
      </w:r>
    </w:p>
    <w:p w:rsidR="002C170E" w:rsidRDefault="002C170E" w:rsidP="002C170E">
      <w:r>
        <w:t>Hoe Dee-ing Di Did-Dy-I-Day;</w:t>
      </w:r>
    </w:p>
    <w:p w:rsidR="002C170E" w:rsidRDefault="002C170E" w:rsidP="002C170E">
      <w:r>
        <w:t>If I don't get her, I'll go crazy,</w:t>
      </w:r>
    </w:p>
    <w:p w:rsidR="002C170E" w:rsidRDefault="002C170E" w:rsidP="002C170E">
      <w:r>
        <w:t>Hoe Dee-ing Di Did-Dy-I-Day.</w:t>
      </w:r>
    </w:p>
    <w:p w:rsidR="002C170E" w:rsidRDefault="002C170E" w:rsidP="002C170E"/>
    <w:p w:rsidR="002C170E" w:rsidRDefault="002C170E" w:rsidP="002C170E">
      <w:r>
        <w:t>My true love lives at the head of the holler,</w:t>
      </w:r>
    </w:p>
    <w:p w:rsidR="002C170E" w:rsidRDefault="002C170E" w:rsidP="002C170E">
      <w:r>
        <w:t>Hoe Dee-ing Di Did-Dy-I-Day;</w:t>
      </w:r>
    </w:p>
    <w:p w:rsidR="002C170E" w:rsidRDefault="002C170E" w:rsidP="002C170E">
      <w:r>
        <w:t>She won't come and I won't foller,</w:t>
      </w:r>
    </w:p>
    <w:p w:rsidR="002C170E" w:rsidRDefault="002C170E" w:rsidP="002C170E">
      <w:r>
        <w:t>Hoe Dee-ing Di Did-Dy-I-Day.</w:t>
      </w:r>
    </w:p>
    <w:p w:rsidR="002C170E" w:rsidRDefault="002C170E" w:rsidP="002C170E"/>
    <w:p w:rsidR="002C170E" w:rsidRDefault="002C170E" w:rsidP="002C170E">
      <w:r>
        <w:t>Ducks in the pond, geese in the ocean,</w:t>
      </w:r>
    </w:p>
    <w:p w:rsidR="002C170E" w:rsidRDefault="002C170E" w:rsidP="002C170E">
      <w:r>
        <w:t>Hoe Dee-ing Di Did-Dy-I-Day;</w:t>
      </w:r>
    </w:p>
    <w:p w:rsidR="002C170E" w:rsidRDefault="002C170E" w:rsidP="002C170E">
      <w:r>
        <w:t>Devil's in woman if she takes the notion,</w:t>
      </w:r>
    </w:p>
    <w:p w:rsidR="002C170E" w:rsidRDefault="002C170E" w:rsidP="002C170E">
      <w:r>
        <w:t>Hoe Dee-ing Di Did-Dy-I-Day.</w:t>
      </w:r>
    </w:p>
    <w:p w:rsidR="002C170E" w:rsidRDefault="002C170E" w:rsidP="002C170E"/>
    <w:p w:rsidR="002C170E" w:rsidRDefault="002C170E"/>
    <w:p w:rsidR="002C170E" w:rsidRDefault="002C170E"/>
    <w:p w:rsidR="002C170E" w:rsidRDefault="002C170E"/>
    <w:p w:rsidR="009C6222" w:rsidRDefault="009C6222"/>
    <w:p w:rsidR="009C6222" w:rsidRDefault="009C6222"/>
    <w:p w:rsidR="009C6222" w:rsidRDefault="009C6222"/>
    <w:p w:rsidR="009C6222" w:rsidRDefault="009C6222"/>
    <w:p w:rsidR="009C6222" w:rsidRDefault="009C6222"/>
    <w:p w:rsidR="009C6222" w:rsidRDefault="009C6222"/>
    <w:p w:rsidR="009C6222" w:rsidRDefault="009C6222"/>
    <w:p w:rsidR="002C170E" w:rsidRDefault="002C170E"/>
    <w:p w:rsidR="008F6BED" w:rsidRDefault="008F6BED">
      <w:r>
        <w:lastRenderedPageBreak/>
        <w:tab/>
      </w:r>
      <w:r>
        <w:rPr>
          <w:b/>
          <w:bCs/>
        </w:rPr>
        <w:t>DARK AS A DUNGEON</w:t>
      </w:r>
      <w:r>
        <w:tab/>
        <w:t>By Merle Travis</w:t>
      </w:r>
    </w:p>
    <w:p w:rsidR="008F6BED" w:rsidRDefault="008F6BED">
      <w:r>
        <w:t xml:space="preserve">      A                          D           E7</w:t>
      </w:r>
    </w:p>
    <w:p w:rsidR="008F6BED" w:rsidRDefault="008F6BED">
      <w:r>
        <w:t>Come all you young fellows, so young and so fine, ----</w:t>
      </w:r>
    </w:p>
    <w:p w:rsidR="008F6BED" w:rsidRDefault="008F6BED"/>
    <w:p w:rsidR="008F6BED" w:rsidRDefault="008F6BED">
      <w:r>
        <w:t xml:space="preserve">      A                          D            A</w:t>
      </w:r>
    </w:p>
    <w:p w:rsidR="008F6BED" w:rsidRDefault="008F6BED">
      <w:r>
        <w:t>And seek not your for-tune in a dark drear-y mine,</w:t>
      </w:r>
    </w:p>
    <w:p w:rsidR="008F6BED" w:rsidRDefault="008F6BED"/>
    <w:p w:rsidR="008F6BED" w:rsidRDefault="008F6BED">
      <w:r>
        <w:t xml:space="preserve">                               D          E7</w:t>
      </w:r>
    </w:p>
    <w:p w:rsidR="008F6BED" w:rsidRDefault="008F6BED">
      <w:r>
        <w:t>It will form as a habit and seep in your soul,----</w:t>
      </w:r>
    </w:p>
    <w:p w:rsidR="008F6BED" w:rsidRDefault="008F6BED"/>
    <w:p w:rsidR="008F6BED" w:rsidRDefault="008F6BED">
      <w:r>
        <w:t xml:space="preserve">           A                            D            A</w:t>
      </w:r>
    </w:p>
    <w:p w:rsidR="008F6BED" w:rsidRDefault="008F6BED">
      <w:r>
        <w:t>'Till the stream of your blood runs as black as the coal.</w:t>
      </w:r>
    </w:p>
    <w:p w:rsidR="008F6BED" w:rsidRDefault="008F6BED"/>
    <w:p w:rsidR="008F6BED" w:rsidRDefault="008F6BED">
      <w:r>
        <w:t xml:space="preserve">             E7                   A       </w:t>
      </w:r>
    </w:p>
    <w:p w:rsidR="008F6BED" w:rsidRDefault="008F6BED">
      <w:r>
        <w:t>Where it's dark as a dungeon and damp as the dew, Where the</w:t>
      </w:r>
    </w:p>
    <w:p w:rsidR="008F6BED" w:rsidRDefault="008F6BED"/>
    <w:p w:rsidR="008F6BED" w:rsidRDefault="008F6BED">
      <w:r>
        <w:t xml:space="preserve">  E7                         A   </w:t>
      </w:r>
    </w:p>
    <w:p w:rsidR="008F6BED" w:rsidRDefault="008F6BED">
      <w:r>
        <w:t>danger is double and the pleasures are few. Where the rain</w:t>
      </w:r>
    </w:p>
    <w:p w:rsidR="008F6BED" w:rsidRDefault="008F6BED"/>
    <w:p w:rsidR="008F6BED" w:rsidRDefault="008F6BED">
      <w:r>
        <w:t xml:space="preserve">        A7          D           E7            A</w:t>
      </w:r>
    </w:p>
    <w:p w:rsidR="008F6BED" w:rsidRDefault="008F6BED">
      <w:r>
        <w:t>never falls and the sun never shines,--It's dark as a dungeon</w:t>
      </w:r>
    </w:p>
    <w:p w:rsidR="008F6BED" w:rsidRDefault="008F6BED"/>
    <w:p w:rsidR="008F6BED" w:rsidRDefault="008F6BED">
      <w:r>
        <w:t xml:space="preserve">                  A</w:t>
      </w:r>
    </w:p>
    <w:p w:rsidR="008F6BED" w:rsidRDefault="008F6BED">
      <w:r>
        <w:t>way down in the mines.----</w:t>
      </w:r>
    </w:p>
    <w:p w:rsidR="008F6BED" w:rsidRDefault="008F6BED"/>
    <w:p w:rsidR="008F6BED" w:rsidRDefault="008F6BED">
      <w:r>
        <w:t>Come on all you young fellows, so young and so fine,</w:t>
      </w:r>
    </w:p>
    <w:p w:rsidR="008F6BED" w:rsidRDefault="008F6BED">
      <w:r>
        <w:t>And seek not your fortune in a dark dreary mine,</w:t>
      </w:r>
    </w:p>
    <w:p w:rsidR="008F6BED" w:rsidRDefault="008F6BED">
      <w:r>
        <w:t>It will form as a habit and seep in your soul</w:t>
      </w:r>
    </w:p>
    <w:p w:rsidR="008F6BED" w:rsidRDefault="008F6BED">
      <w:r>
        <w:t>Till the stream of your blood runs as black as the coal.</w:t>
      </w:r>
    </w:p>
    <w:p w:rsidR="00E54B92" w:rsidRDefault="00E54B92"/>
    <w:p w:rsidR="008F6BED" w:rsidRDefault="008F6BED">
      <w:pPr>
        <w:ind w:firstLine="720"/>
      </w:pPr>
      <w:r>
        <w:t>(CHORUS)</w:t>
      </w:r>
    </w:p>
    <w:p w:rsidR="008F6BED" w:rsidRDefault="008F6BED" w:rsidP="00E54B92"/>
    <w:p w:rsidR="008F6BED" w:rsidRDefault="008F6BED">
      <w:r>
        <w:t>Where's it's dark as a dungeon and damp as the dew,</w:t>
      </w:r>
    </w:p>
    <w:p w:rsidR="008F6BED" w:rsidRDefault="008F6BED">
      <w:r>
        <w:t>Where the danger is double and the pleasures are few,</w:t>
      </w:r>
    </w:p>
    <w:p w:rsidR="008F6BED" w:rsidRDefault="008F6BED">
      <w:r>
        <w:t>Where the rain never falls and the sun never shines,</w:t>
      </w:r>
    </w:p>
    <w:p w:rsidR="008F6BED" w:rsidRDefault="008F6BED">
      <w:r>
        <w:t>It's dark as a dungeon way down in the mines.</w:t>
      </w:r>
    </w:p>
    <w:p w:rsidR="008F6BED" w:rsidRDefault="008F6BED"/>
    <w:p w:rsidR="008F6BED" w:rsidRDefault="008F6BED">
      <w:r>
        <w:t>It's many a man I've seen in my day,</w:t>
      </w:r>
    </w:p>
    <w:p w:rsidR="008F6BED" w:rsidRDefault="008F6BED">
      <w:r>
        <w:t>Who lived just to labor his life away,</w:t>
      </w:r>
    </w:p>
    <w:p w:rsidR="008F6BED" w:rsidRDefault="008F6BED">
      <w:r>
        <w:t>Like a fiend with his dope and drunkard his wine,</w:t>
      </w:r>
    </w:p>
    <w:p w:rsidR="008F6BED" w:rsidRDefault="008F6BED">
      <w:r>
        <w:t>A man will have a lust for the lure of a mine.</w:t>
      </w:r>
    </w:p>
    <w:p w:rsidR="00E54B92" w:rsidRDefault="00E54B92"/>
    <w:p w:rsidR="008F6BED" w:rsidRDefault="008F6BED">
      <w:pPr>
        <w:ind w:firstLine="720"/>
      </w:pPr>
      <w:r>
        <w:t>(CHORUS)</w:t>
      </w:r>
    </w:p>
    <w:p w:rsidR="00E54B92" w:rsidRDefault="00E54B92" w:rsidP="00E54B92"/>
    <w:p w:rsidR="008F6BED" w:rsidRDefault="008F6BED">
      <w:r>
        <w:t>I hope when I'm dead and the ages shall roll,</w:t>
      </w:r>
    </w:p>
    <w:p w:rsidR="008F6BED" w:rsidRDefault="008F6BED">
      <w:r>
        <w:t>My body will blacken and turn into coal,</w:t>
      </w:r>
    </w:p>
    <w:p w:rsidR="008F6BED" w:rsidRDefault="008F6BED">
      <w:r>
        <w:t>Then I'll look from the door of my heavenly home,</w:t>
      </w:r>
    </w:p>
    <w:p w:rsidR="008F6BED" w:rsidRDefault="008F6BED">
      <w:r>
        <w:t>And pity the miner a-digging my bones.</w:t>
      </w:r>
    </w:p>
    <w:p w:rsidR="00E54B92" w:rsidRDefault="00E54B92"/>
    <w:p w:rsidR="008F6BED" w:rsidRDefault="008F6BED">
      <w:pPr>
        <w:ind w:firstLine="720"/>
      </w:pPr>
      <w:r>
        <w:t>(CHORUS)</w:t>
      </w:r>
    </w:p>
    <w:p w:rsidR="002C170E" w:rsidRDefault="002C170E"/>
    <w:p w:rsidR="008F6BED" w:rsidRDefault="008F6BED">
      <w:pPr>
        <w:rPr>
          <w:b/>
          <w:bCs/>
        </w:rPr>
      </w:pPr>
      <w:r>
        <w:lastRenderedPageBreak/>
        <w:tab/>
      </w:r>
      <w:r>
        <w:rPr>
          <w:b/>
          <w:bCs/>
        </w:rPr>
        <w:t>ROCKY MOUNTAIN SUITE</w:t>
      </w:r>
    </w:p>
    <w:p w:rsidR="008F6BED" w:rsidRDefault="008F6BED">
      <w:r>
        <w:t xml:space="preserve"> D                 G       A</w:t>
      </w:r>
    </w:p>
    <w:p w:rsidR="008F6BED" w:rsidRDefault="008F6BED">
      <w:r>
        <w:t xml:space="preserve">Up in a meadow in Jasper, </w:t>
      </w:r>
      <w:smartTag w:uri="urn:schemas-microsoft-com:office:smarttags" w:element="City">
        <w:smartTag w:uri="urn:schemas-microsoft-com:office:smarttags" w:element="place">
          <w:smartTag w:uri="urn:schemas-microsoft-com:office:smarttags" w:element="State">
            <w:r>
              <w:t>Alberta</w:t>
            </w:r>
          </w:smartTag>
        </w:smartTag>
      </w:smartTag>
    </w:p>
    <w:p w:rsidR="008F6BED" w:rsidRDefault="008F6BED"/>
    <w:p w:rsidR="008F6BED" w:rsidRDefault="008F6BED">
      <w:r>
        <w:t xml:space="preserve"> D                            C             A</w:t>
      </w:r>
    </w:p>
    <w:p w:rsidR="008F6BED" w:rsidRDefault="008F6BED">
      <w:r>
        <w:t>Two men and four ponies on a long lonesome ride,</w:t>
      </w:r>
    </w:p>
    <w:p w:rsidR="008F6BED" w:rsidRDefault="008F6BED"/>
    <w:p w:rsidR="008F6BED" w:rsidRDefault="008F6BED">
      <w:r>
        <w:t xml:space="preserve"> D                           G             A</w:t>
      </w:r>
    </w:p>
    <w:p w:rsidR="008F6BED" w:rsidRDefault="008F6BED">
      <w:r>
        <w:t>To see the high country and learn of her people,</w:t>
      </w:r>
    </w:p>
    <w:p w:rsidR="008F6BED" w:rsidRDefault="008F6BED"/>
    <w:p w:rsidR="008F6BED" w:rsidRDefault="008F6BED">
      <w:r>
        <w:t xml:space="preserve"> D                                    C             A</w:t>
      </w:r>
    </w:p>
    <w:p w:rsidR="008F6BED" w:rsidRDefault="008F6BED">
      <w:r>
        <w:t>The ways that they lived there, the way that they died.</w:t>
      </w:r>
    </w:p>
    <w:p w:rsidR="008F6BED" w:rsidRDefault="008F6BED"/>
    <w:p w:rsidR="008F6BED" w:rsidRDefault="008F6BED">
      <w:r>
        <w:t>One is a teacher, and one a beginner,</w:t>
      </w:r>
    </w:p>
    <w:p w:rsidR="008F6BED" w:rsidRDefault="008F6BED">
      <w:r>
        <w:t>Just wanting to be there and wanting to know</w:t>
      </w:r>
    </w:p>
    <w:p w:rsidR="008F6BED" w:rsidRDefault="008F6BED">
      <w:r>
        <w:t>And together they're trying to tell us a story</w:t>
      </w:r>
    </w:p>
    <w:p w:rsidR="008F6BED" w:rsidRDefault="008F6BED">
      <w:r>
        <w:t>That should have been listened to a long time ago.</w:t>
      </w:r>
    </w:p>
    <w:p w:rsidR="008F6BED" w:rsidRDefault="008F6BED"/>
    <w:p w:rsidR="008F6BED" w:rsidRDefault="008F6BED">
      <w:r>
        <w:t xml:space="preserve">         G            A            D</w:t>
      </w:r>
    </w:p>
    <w:p w:rsidR="008F6BED" w:rsidRDefault="008F6BED">
      <w:r>
        <w:t>How the life in the mountains is living in danger</w:t>
      </w:r>
    </w:p>
    <w:p w:rsidR="008F6BED" w:rsidRDefault="008F6BED"/>
    <w:p w:rsidR="008F6BED" w:rsidRDefault="008F6BED">
      <w:r>
        <w:t xml:space="preserve">           G               E     A</w:t>
      </w:r>
    </w:p>
    <w:p w:rsidR="008F6BED" w:rsidRDefault="008F6BED">
      <w:r>
        <w:t>From too many people, too many machines.</w:t>
      </w:r>
    </w:p>
    <w:p w:rsidR="008F6BED" w:rsidRDefault="008F6BED"/>
    <w:p w:rsidR="008F6BED" w:rsidRDefault="008F6BED">
      <w:r>
        <w:t xml:space="preserve">          G                D</w:t>
      </w:r>
    </w:p>
    <w:p w:rsidR="008F6BED" w:rsidRDefault="008F6BED">
      <w:r>
        <w:t>And the time is upon us, today is forever,</w:t>
      </w:r>
    </w:p>
    <w:p w:rsidR="008F6BED" w:rsidRDefault="008F6BED"/>
    <w:p w:rsidR="008F6BED" w:rsidRDefault="008F6BED">
      <w:r>
        <w:t xml:space="preserve">    G                      E          A</w:t>
      </w:r>
    </w:p>
    <w:p w:rsidR="008F6BED" w:rsidRDefault="008F6BED">
      <w:r>
        <w:t>Tomorrow is just one of yesterday's dreams.</w:t>
      </w:r>
    </w:p>
    <w:p w:rsidR="008F6BED" w:rsidRDefault="008F6BED"/>
    <w:p w:rsidR="008F6BED" w:rsidRDefault="008F6BED">
      <w:r>
        <w:t xml:space="preserve">Cold nights in </w:t>
      </w:r>
      <w:smartTag w:uri="urn:schemas-microsoft-com:office:smarttags" w:element="City">
        <w:smartTag w:uri="urn:schemas-microsoft-com:office:smarttags" w:element="place">
          <w:smartTag w:uri="urn:schemas-microsoft-com:office:smarttags" w:element="country-region">
            <w:r>
              <w:t>Canada</w:t>
            </w:r>
          </w:smartTag>
        </w:smartTag>
      </w:smartTag>
      <w:r>
        <w:t xml:space="preserve"> and icy blue winds,</w:t>
      </w:r>
    </w:p>
    <w:p w:rsidR="008F6BED" w:rsidRDefault="008F6BED">
      <w:r>
        <w:t>The man and the mountains are brothers again.</w:t>
      </w:r>
    </w:p>
    <w:p w:rsidR="008F6BED" w:rsidRDefault="008F6BED">
      <w:r>
        <w:t>Clear waters are laughing, they sing to the sky,</w:t>
      </w:r>
    </w:p>
    <w:p w:rsidR="008F6BED" w:rsidRDefault="008F6BED">
      <w:r>
        <w:t xml:space="preserve">The </w:t>
      </w:r>
      <w:smartTag w:uri="urn:schemas-microsoft-com:office:smarttags" w:element="City">
        <w:smartTag w:uri="urn:schemas-microsoft-com:office:smarttags" w:element="place">
          <w:r>
            <w:t>Rockies</w:t>
          </w:r>
        </w:smartTag>
      </w:smartTag>
      <w:r>
        <w:t xml:space="preserve"> are living -- they never will die.</w:t>
      </w:r>
    </w:p>
    <w:p w:rsidR="008F6BED" w:rsidRDefault="008F6BED"/>
    <w:p w:rsidR="008F6BED" w:rsidRDefault="008F6BED">
      <w:pPr>
        <w:pStyle w:val="NormalWeb"/>
        <w:spacing w:before="0" w:beforeAutospacing="0" w:after="0" w:afterAutospacing="0"/>
      </w:pPr>
      <w:r>
        <w:t xml:space="preserve">Up in the meadow in Jasper, </w:t>
      </w:r>
      <w:smartTag w:uri="urn:schemas-microsoft-com:office:smarttags" w:element="City">
        <w:smartTag w:uri="urn:schemas-microsoft-com:office:smarttags" w:element="place">
          <w:smartTag w:uri="urn:schemas-microsoft-com:office:smarttags" w:element="State">
            <w:r>
              <w:t>Alberta</w:t>
            </w:r>
          </w:smartTag>
        </w:smartTag>
      </w:smartTag>
      <w:r>
        <w:t xml:space="preserve">  </w:t>
      </w:r>
    </w:p>
    <w:p w:rsidR="008F6BED" w:rsidRDefault="008F6BED">
      <w:r>
        <w:t>Two men and four ponies on a long lonesome ride . . . .</w:t>
      </w:r>
    </w:p>
    <w:p w:rsidR="008F6BED" w:rsidRDefault="008F6BED"/>
    <w:p w:rsidR="008F6BED" w:rsidRDefault="008F6BED"/>
    <w:p w:rsidR="002C170E" w:rsidRDefault="002C170E"/>
    <w:p w:rsidR="002C170E" w:rsidRDefault="002C170E"/>
    <w:p w:rsidR="002C170E" w:rsidRDefault="002C170E"/>
    <w:p w:rsidR="002C170E" w:rsidRDefault="002C170E"/>
    <w:p w:rsidR="002C170E" w:rsidRDefault="002C170E"/>
    <w:p w:rsidR="002C170E" w:rsidRDefault="002C170E"/>
    <w:p w:rsidR="002C170E" w:rsidRDefault="002C170E"/>
    <w:p w:rsidR="009C6222" w:rsidRDefault="009C6222"/>
    <w:p w:rsidR="002C170E" w:rsidRDefault="002C170E"/>
    <w:p w:rsidR="002C170E" w:rsidRDefault="002C170E"/>
    <w:p w:rsidR="002C170E" w:rsidRDefault="002C170E"/>
    <w:p w:rsidR="002C170E" w:rsidRDefault="002C170E"/>
    <w:p w:rsidR="008F6BED" w:rsidRDefault="008F6BED">
      <w:r>
        <w:lastRenderedPageBreak/>
        <w:tab/>
      </w:r>
      <w:r>
        <w:rPr>
          <w:b/>
          <w:bCs/>
        </w:rPr>
        <w:t>JEREMIAH JOHNSON</w:t>
      </w:r>
      <w:r>
        <w:tab/>
        <w:t>(Capo-2)</w:t>
      </w:r>
    </w:p>
    <w:p w:rsidR="008F6BED" w:rsidRDefault="008F6BED">
      <w:r>
        <w:t xml:space="preserve"> G          Em             G            Em</w:t>
      </w:r>
    </w:p>
    <w:p w:rsidR="008F6BED" w:rsidRDefault="008F6BED">
      <w:r>
        <w:t>Jeremiah Johnson made his way into the mountains</w:t>
      </w:r>
    </w:p>
    <w:p w:rsidR="008F6BED" w:rsidRDefault="008F6BED"/>
    <w:p w:rsidR="008F6BED" w:rsidRDefault="008F6BED">
      <w:r>
        <w:t xml:space="preserve"> G          Em        </w:t>
      </w:r>
    </w:p>
    <w:p w:rsidR="008F6BED" w:rsidRDefault="008F6BED">
      <w:r>
        <w:t>Bettin' on forgettin' all the troubles that he knew</w:t>
      </w:r>
    </w:p>
    <w:p w:rsidR="008F6BED" w:rsidRDefault="008F6BED"/>
    <w:p w:rsidR="008F6BED" w:rsidRDefault="008F6BED">
      <w:r>
        <w:t xml:space="preserve">    G                  Em</w:t>
      </w:r>
    </w:p>
    <w:p w:rsidR="008F6BED" w:rsidRDefault="008F6BED">
      <w:r>
        <w:t>The trail was wide and narrow</w:t>
      </w:r>
    </w:p>
    <w:p w:rsidR="008F6BED" w:rsidRDefault="008F6BED"/>
    <w:p w:rsidR="008F6BED" w:rsidRDefault="008F6BED">
      <w:r>
        <w:t xml:space="preserve">        G             Em</w:t>
      </w:r>
    </w:p>
    <w:p w:rsidR="008F6BED" w:rsidRDefault="008F6BED">
      <w:r>
        <w:t>And the eagle or the sparrow</w:t>
      </w:r>
    </w:p>
    <w:p w:rsidR="008F6BED" w:rsidRDefault="008F6BED"/>
    <w:p w:rsidR="008F6BED" w:rsidRDefault="008F6BED">
      <w:r>
        <w:t xml:space="preserve">           G               Em</w:t>
      </w:r>
    </w:p>
    <w:p w:rsidR="008F6BED" w:rsidRDefault="008F6BED">
      <w:r>
        <w:t>Showed the path he was to follow as they flew.</w:t>
      </w:r>
    </w:p>
    <w:p w:rsidR="008F6BED" w:rsidRDefault="008F6BED"/>
    <w:p w:rsidR="008F6BED" w:rsidRDefault="008F6BED">
      <w:r>
        <w:t xml:space="preserve">    C                D</w:t>
      </w:r>
    </w:p>
    <w:p w:rsidR="008F6BED" w:rsidRDefault="008F6BED">
      <w:r>
        <w:t>A mountain man's a lonely man</w:t>
      </w:r>
    </w:p>
    <w:p w:rsidR="008F6BED" w:rsidRDefault="008F6BED"/>
    <w:p w:rsidR="008F6BED" w:rsidRDefault="008F6BED">
      <w:r>
        <w:t xml:space="preserve">       G               Em</w:t>
      </w:r>
    </w:p>
    <w:p w:rsidR="008F6BED" w:rsidRDefault="008F6BED">
      <w:r>
        <w:t>And he leaves a life behind</w:t>
      </w:r>
    </w:p>
    <w:p w:rsidR="008F6BED" w:rsidRDefault="008F6BED"/>
    <w:p w:rsidR="008F6BED" w:rsidRDefault="008F6BED">
      <w:r>
        <w:t xml:space="preserve">    C                  D           G                 Em</w:t>
      </w:r>
    </w:p>
    <w:p w:rsidR="008F6BED" w:rsidRDefault="008F6BED">
      <w:r>
        <w:t>He ought to have indifference, but oftimes you will find,</w:t>
      </w:r>
    </w:p>
    <w:p w:rsidR="008F6BED" w:rsidRDefault="008F6BED"/>
    <w:p w:rsidR="008F6BED" w:rsidRDefault="008F6BED">
      <w:r>
        <w:t xml:space="preserve">         G                 Em         G              Em</w:t>
      </w:r>
    </w:p>
    <w:p w:rsidR="008F6BED" w:rsidRDefault="008F6BED">
      <w:r>
        <w:t>That the story doesn't always go that way you had in mind.</w:t>
      </w:r>
    </w:p>
    <w:p w:rsidR="008F6BED" w:rsidRDefault="008F6BED"/>
    <w:p w:rsidR="008F6BED" w:rsidRDefault="008F6BED">
      <w:r>
        <w:t xml:space="preserve">    C      D             G</w:t>
      </w:r>
    </w:p>
    <w:p w:rsidR="008F6BED" w:rsidRDefault="008F6BED">
      <w:r>
        <w:t>Jeremiah's story is that kind. . .</w:t>
      </w:r>
    </w:p>
    <w:p w:rsidR="008F6BED" w:rsidRDefault="008F6BED"/>
    <w:p w:rsidR="008F6BED" w:rsidRDefault="008F6BED">
      <w:r>
        <w:t xml:space="preserve">    C      D        G</w:t>
      </w:r>
    </w:p>
    <w:p w:rsidR="008F6BED" w:rsidRDefault="008F6BED">
      <w:r>
        <w:t>Jeremiah's is that kind.</w:t>
      </w:r>
    </w:p>
    <w:p w:rsidR="008F6BED" w:rsidRDefault="008F6BED"/>
    <w:p w:rsidR="008F6BED" w:rsidRDefault="008F6BED">
      <w:r>
        <w:t xml:space="preserve">    G            Em             G            Em</w:t>
      </w:r>
    </w:p>
    <w:p w:rsidR="008F6BED" w:rsidRDefault="008F6BED">
      <w:r>
        <w:t>The way that you wander is the way that you choose,</w:t>
      </w:r>
    </w:p>
    <w:p w:rsidR="008F6BED" w:rsidRDefault="008F6BED"/>
    <w:p w:rsidR="008F6BED" w:rsidRDefault="008F6BED">
      <w:r>
        <w:t xml:space="preserve">    G             Em            G            Em</w:t>
      </w:r>
    </w:p>
    <w:p w:rsidR="008F6BED" w:rsidRDefault="008F6BED">
      <w:r>
        <w:t>The day that you tarry is the day that you lose.</w:t>
      </w:r>
    </w:p>
    <w:p w:rsidR="002C170E" w:rsidRDefault="002C170E"/>
    <w:p w:rsidR="008F6BED" w:rsidRDefault="008F6BED">
      <w:r>
        <w:t xml:space="preserve">   C          D         G               Em</w:t>
      </w:r>
    </w:p>
    <w:p w:rsidR="008F6BED" w:rsidRDefault="008F6BED">
      <w:r>
        <w:t>Sunshine or thunder, a man will always wonder.</w:t>
      </w:r>
    </w:p>
    <w:p w:rsidR="008F6BED" w:rsidRDefault="008F6BED">
      <w:r>
        <w:t xml:space="preserve">  C-D                G</w:t>
      </w:r>
    </w:p>
    <w:p w:rsidR="008F6BED" w:rsidRDefault="008F6BED">
      <w:r>
        <w:t>Where the fair wind blows.</w:t>
      </w:r>
    </w:p>
    <w:p w:rsidR="008F6BED" w:rsidRDefault="008F6BED"/>
    <w:p w:rsidR="008F6BED" w:rsidRDefault="008F6BED">
      <w:r>
        <w:t>An Indian says you search in vain for what you cannot find.</w:t>
      </w:r>
    </w:p>
    <w:p w:rsidR="008F6BED" w:rsidRDefault="008F6BED">
      <w:r>
        <w:t>He says you'll find a thousand ways for runnin' down your time.</w:t>
      </w:r>
    </w:p>
    <w:p w:rsidR="008F6BED" w:rsidRDefault="008F6BED">
      <w:r>
        <w:t>An Indian didn't scream it, he said it in a song,</w:t>
      </w:r>
    </w:p>
    <w:p w:rsidR="008F6BED" w:rsidRDefault="008F6BED">
      <w:r>
        <w:t>And he's never been known to be wrong.</w:t>
      </w:r>
    </w:p>
    <w:p w:rsidR="008F6BED" w:rsidRDefault="008F6BED">
      <w:r>
        <w:t>He's never been known to be wrong.</w:t>
      </w:r>
    </w:p>
    <w:p w:rsidR="002C170E" w:rsidRDefault="002C170E"/>
    <w:p w:rsidR="008F6BED" w:rsidRDefault="008F6BED">
      <w:pPr>
        <w:rPr>
          <w:bCs/>
          <w:i/>
        </w:rPr>
      </w:pPr>
      <w:r>
        <w:lastRenderedPageBreak/>
        <w:tab/>
      </w:r>
      <w:r>
        <w:rPr>
          <w:b/>
          <w:bCs/>
        </w:rPr>
        <w:t>SHADY GROV</w:t>
      </w:r>
      <w:r w:rsidRPr="00992247">
        <w:rPr>
          <w:b/>
          <w:bCs/>
        </w:rPr>
        <w:t>E</w:t>
      </w:r>
      <w:r w:rsidR="006B49CC" w:rsidRPr="00992247">
        <w:rPr>
          <w:b/>
          <w:bCs/>
        </w:rPr>
        <w:t xml:space="preserve"> </w:t>
      </w:r>
      <w:r w:rsidR="006B49CC" w:rsidRPr="00992247">
        <w:rPr>
          <w:b/>
          <w:bCs/>
          <w:sz w:val="20"/>
          <w:szCs w:val="20"/>
        </w:rPr>
        <w:t>(</w:t>
      </w:r>
      <w:r w:rsidR="00917C2E" w:rsidRPr="00992247">
        <w:rPr>
          <w:bCs/>
          <w:i/>
          <w:sz w:val="20"/>
          <w:szCs w:val="20"/>
        </w:rPr>
        <w:t>alternate</w:t>
      </w:r>
      <w:r w:rsidR="006B49CC" w:rsidRPr="00992247">
        <w:rPr>
          <w:bCs/>
          <w:i/>
          <w:sz w:val="20"/>
          <w:szCs w:val="20"/>
        </w:rPr>
        <w:t xml:space="preserve"> lyrics</w:t>
      </w:r>
      <w:r w:rsidR="00A01C8B" w:rsidRPr="00992247">
        <w:rPr>
          <w:bCs/>
          <w:i/>
          <w:sz w:val="20"/>
          <w:szCs w:val="20"/>
        </w:rPr>
        <w:t>)</w:t>
      </w:r>
    </w:p>
    <w:p w:rsidR="006B49CC" w:rsidRPr="00A01C8B" w:rsidRDefault="00A01C8B" w:rsidP="006B49CC">
      <w:pPr>
        <w:ind w:firstLine="720"/>
        <w:rPr>
          <w:bCs/>
          <w:i/>
          <w:sz w:val="20"/>
          <w:szCs w:val="20"/>
        </w:rPr>
      </w:pPr>
      <w:r w:rsidRPr="00A01C8B">
        <w:rPr>
          <w:bCs/>
          <w:i/>
          <w:sz w:val="20"/>
          <w:szCs w:val="20"/>
        </w:rPr>
        <w:t>(</w:t>
      </w:r>
      <w:r w:rsidR="006B49CC" w:rsidRPr="00A01C8B">
        <w:rPr>
          <w:bCs/>
          <w:i/>
          <w:sz w:val="20"/>
          <w:szCs w:val="20"/>
        </w:rPr>
        <w:t>Not on the Tobasco Donkeys CD)</w:t>
      </w:r>
    </w:p>
    <w:p w:rsidR="00A01C8B" w:rsidRDefault="005379C1" w:rsidP="00A01C8B">
      <w:pPr>
        <w:rPr>
          <w:bCs/>
          <w:i/>
        </w:rPr>
      </w:pPr>
      <w:r>
        <w:rPr>
          <w:bCs/>
          <w:i/>
        </w:rPr>
        <w:t xml:space="preserve">As </w:t>
      </w:r>
      <w:r w:rsidR="00C56946">
        <w:rPr>
          <w:bCs/>
          <w:i/>
        </w:rPr>
        <w:t xml:space="preserve">it is </w:t>
      </w:r>
      <w:r>
        <w:rPr>
          <w:bCs/>
          <w:i/>
        </w:rPr>
        <w:t>a traditional song it has many lyrics</w:t>
      </w:r>
      <w:r w:rsidR="00D013CD">
        <w:rPr>
          <w:bCs/>
          <w:i/>
        </w:rPr>
        <w:t>,</w:t>
      </w:r>
    </w:p>
    <w:p w:rsidR="005379C1" w:rsidRPr="006B49CC" w:rsidRDefault="00A01C8B" w:rsidP="00A01C8B">
      <w:pPr>
        <w:rPr>
          <w:bCs/>
          <w:i/>
        </w:rPr>
      </w:pPr>
      <w:r>
        <w:rPr>
          <w:bCs/>
          <w:i/>
        </w:rPr>
        <w:t xml:space="preserve">and </w:t>
      </w:r>
      <w:r w:rsidR="00C56946">
        <w:rPr>
          <w:bCs/>
          <w:i/>
        </w:rPr>
        <w:t xml:space="preserve">many </w:t>
      </w:r>
      <w:r>
        <w:rPr>
          <w:bCs/>
          <w:i/>
        </w:rPr>
        <w:t xml:space="preserve">variations, </w:t>
      </w:r>
      <w:r w:rsidR="005379C1">
        <w:rPr>
          <w:bCs/>
          <w:i/>
        </w:rPr>
        <w:t xml:space="preserve">developed over </w:t>
      </w:r>
      <w:r w:rsidR="009C6222">
        <w:rPr>
          <w:bCs/>
          <w:i/>
        </w:rPr>
        <w:t>its</w:t>
      </w:r>
      <w:r w:rsidR="005379C1">
        <w:rPr>
          <w:bCs/>
          <w:i/>
        </w:rPr>
        <w:t xml:space="preserve"> long history</w:t>
      </w:r>
      <w:r w:rsidR="0065610E">
        <w:rPr>
          <w:bCs/>
          <w:i/>
        </w:rPr>
        <w:t>.</w:t>
      </w:r>
    </w:p>
    <w:p w:rsidR="008F6BED" w:rsidRDefault="008F6BED"/>
    <w:p w:rsidR="00BA4AFE" w:rsidRDefault="00BA4AFE" w:rsidP="00BA4AFE">
      <w:r w:rsidRPr="00C56946">
        <w:t>Wish I had a big fine horse</w:t>
      </w:r>
    </w:p>
    <w:p w:rsidR="00BA4AFE" w:rsidRDefault="00BA4AFE" w:rsidP="00BA4AFE">
      <w:r w:rsidRPr="00C56946">
        <w:t>And the corn to feed him on</w:t>
      </w:r>
    </w:p>
    <w:p w:rsidR="00BA4AFE" w:rsidRDefault="00BA4AFE" w:rsidP="00BA4AFE">
      <w:r w:rsidRPr="00C56946">
        <w:t>Little Shady Grove to stay at home</w:t>
      </w:r>
    </w:p>
    <w:p w:rsidR="00BA4AFE" w:rsidRDefault="00BA4AFE" w:rsidP="00BA4AFE">
      <w:r>
        <w:t>And feed him while I'm gone</w:t>
      </w:r>
    </w:p>
    <w:p w:rsidR="00917C2E" w:rsidRDefault="00917C2E"/>
    <w:p w:rsidR="00917C2E" w:rsidRPr="006B49CC" w:rsidRDefault="00917C2E" w:rsidP="00917C2E">
      <w:pPr>
        <w:ind w:firstLine="720"/>
        <w:rPr>
          <w:i/>
        </w:rPr>
      </w:pPr>
      <w:r>
        <w:t xml:space="preserve">( CHORUS ) </w:t>
      </w:r>
      <w:r w:rsidRPr="00992247">
        <w:rPr>
          <w:i/>
          <w:sz w:val="20"/>
          <w:szCs w:val="20"/>
        </w:rPr>
        <w:t>alternate variation</w:t>
      </w:r>
    </w:p>
    <w:p w:rsidR="00917C2E" w:rsidRDefault="00917C2E" w:rsidP="00917C2E">
      <w:r>
        <w:tab/>
        <w:t xml:space="preserve">  Dm  </w:t>
      </w:r>
    </w:p>
    <w:p w:rsidR="00917C2E" w:rsidRDefault="00917C2E" w:rsidP="00917C2E">
      <w:r>
        <w:tab/>
        <w:t>Shady Grove, my little love</w:t>
      </w:r>
    </w:p>
    <w:p w:rsidR="00917C2E" w:rsidRDefault="00917C2E" w:rsidP="00917C2E">
      <w:r>
        <w:tab/>
        <w:t>Shady Grove I say</w:t>
      </w:r>
    </w:p>
    <w:p w:rsidR="00917C2E" w:rsidRDefault="00917C2E" w:rsidP="00917C2E">
      <w:r>
        <w:tab/>
        <w:t xml:space="preserve">            C</w:t>
      </w:r>
    </w:p>
    <w:p w:rsidR="00917C2E" w:rsidRDefault="00917C2E" w:rsidP="00917C2E">
      <w:r>
        <w:tab/>
        <w:t>Shady Grove my little love</w:t>
      </w:r>
    </w:p>
    <w:p w:rsidR="00917C2E" w:rsidRDefault="00917C2E" w:rsidP="00917C2E">
      <w:r>
        <w:tab/>
        <w:t>Am              Dm</w:t>
      </w:r>
    </w:p>
    <w:p w:rsidR="00AB4A14" w:rsidRDefault="00917C2E" w:rsidP="00917C2E">
      <w:r>
        <w:tab/>
        <w:t>I'm bound to go away</w:t>
      </w:r>
    </w:p>
    <w:p w:rsidR="00C56946" w:rsidRDefault="00C56946" w:rsidP="00C56946"/>
    <w:p w:rsidR="00C56946" w:rsidRDefault="00C56946" w:rsidP="00BA4AFE">
      <w:pPr>
        <w:ind w:firstLine="720"/>
      </w:pPr>
      <w:r w:rsidRPr="00C56946">
        <w:t>( CHORUS )</w:t>
      </w:r>
    </w:p>
    <w:p w:rsidR="00C56946" w:rsidRDefault="00C56946" w:rsidP="00C56946"/>
    <w:p w:rsidR="00C56946" w:rsidRDefault="00C56946" w:rsidP="00C56946">
      <w:r w:rsidRPr="00C56946">
        <w:t>When I was a little boy</w:t>
      </w:r>
    </w:p>
    <w:p w:rsidR="00C56946" w:rsidRDefault="00C56946" w:rsidP="00C56946">
      <w:r w:rsidRPr="00C56946">
        <w:t>I wanted a Barlow knife</w:t>
      </w:r>
    </w:p>
    <w:p w:rsidR="00C56946" w:rsidRDefault="00C56946" w:rsidP="00C56946">
      <w:r w:rsidRPr="00C56946">
        <w:t>Now I want little Shady Grove</w:t>
      </w:r>
    </w:p>
    <w:p w:rsidR="00C56946" w:rsidRDefault="00C56946" w:rsidP="00C56946">
      <w:r>
        <w:t>To be my little wife</w:t>
      </w:r>
    </w:p>
    <w:p w:rsidR="00C56946" w:rsidRDefault="00C56946" w:rsidP="00C56946"/>
    <w:p w:rsidR="00C56946" w:rsidRDefault="00C56946" w:rsidP="00BA4AFE">
      <w:pPr>
        <w:ind w:firstLine="720"/>
      </w:pPr>
      <w:r w:rsidRPr="00C56946">
        <w:t>( CHORUS )</w:t>
      </w:r>
    </w:p>
    <w:p w:rsidR="00C56946" w:rsidRDefault="00C56946" w:rsidP="00C56946"/>
    <w:p w:rsidR="00C56946" w:rsidRDefault="00C56946" w:rsidP="00C56946">
      <w:r w:rsidRPr="00C56946">
        <w:t>Cheeks as red as the bloomin' rose</w:t>
      </w:r>
    </w:p>
    <w:p w:rsidR="00C56946" w:rsidRDefault="00C56946" w:rsidP="00C56946">
      <w:r w:rsidRPr="00C56946">
        <w:t>Eyes of the pertiest brown</w:t>
      </w:r>
    </w:p>
    <w:p w:rsidR="00C56946" w:rsidRDefault="00C56946" w:rsidP="00C56946">
      <w:r w:rsidRPr="00C56946">
        <w:t>She's the darling of my heart</w:t>
      </w:r>
    </w:p>
    <w:p w:rsidR="00C56946" w:rsidRDefault="00C56946" w:rsidP="00C56946">
      <w:r>
        <w:t>Sweetest little girl in town</w:t>
      </w:r>
    </w:p>
    <w:p w:rsidR="00C56946" w:rsidRDefault="00C56946" w:rsidP="00C56946"/>
    <w:p w:rsidR="00C56946" w:rsidRDefault="00C56946" w:rsidP="00BA4AFE">
      <w:pPr>
        <w:ind w:firstLine="720"/>
      </w:pPr>
      <w:r w:rsidRPr="00C56946">
        <w:t>( CHORUS )</w:t>
      </w:r>
    </w:p>
    <w:p w:rsidR="00C56946" w:rsidRDefault="00C56946" w:rsidP="00C56946"/>
    <w:p w:rsidR="00C56946" w:rsidRPr="00C56946" w:rsidRDefault="00C56946" w:rsidP="00C56946">
      <w:pPr>
        <w:ind w:firstLine="720"/>
        <w:rPr>
          <w:i/>
          <w:sz w:val="20"/>
          <w:szCs w:val="20"/>
        </w:rPr>
      </w:pPr>
      <w:r w:rsidRPr="00C56946">
        <w:rPr>
          <w:i/>
          <w:sz w:val="20"/>
          <w:szCs w:val="20"/>
        </w:rPr>
        <w:t>(Alternate lyrics to the one above)</w:t>
      </w:r>
    </w:p>
    <w:p w:rsidR="00C56946" w:rsidRDefault="00C56946" w:rsidP="00C56946">
      <w:r w:rsidRPr="00C56946">
        <w:t>Cheeks as red as the blooming rose,</w:t>
      </w:r>
    </w:p>
    <w:p w:rsidR="00C56946" w:rsidRDefault="00C56946" w:rsidP="00C56946">
      <w:r w:rsidRPr="00C56946">
        <w:t>Eyes of the deepest brown</w:t>
      </w:r>
    </w:p>
    <w:p w:rsidR="00C56946" w:rsidRDefault="00C56946" w:rsidP="00C56946">
      <w:r w:rsidRPr="00C56946">
        <w:t>You are the darling of my heart,</w:t>
      </w:r>
    </w:p>
    <w:p w:rsidR="00C56946" w:rsidRDefault="00C56946" w:rsidP="00C56946">
      <w:r>
        <w:t>Stay until the sun goes down</w:t>
      </w:r>
    </w:p>
    <w:p w:rsidR="00C56946" w:rsidRDefault="00C56946" w:rsidP="00C56946"/>
    <w:p w:rsidR="008F6BED" w:rsidRPr="00C56946" w:rsidRDefault="00C56946" w:rsidP="00BA4AFE">
      <w:pPr>
        <w:ind w:firstLine="720"/>
      </w:pPr>
      <w:r w:rsidRPr="00C56946">
        <w:t>( CHORUS )</w:t>
      </w:r>
    </w:p>
    <w:p w:rsidR="008F6BED" w:rsidRDefault="008F6BED"/>
    <w:p w:rsidR="00C56946" w:rsidRDefault="00C56946" w:rsidP="00C56946">
      <w:r>
        <w:t>Wish I had a glass of wine</w:t>
      </w:r>
    </w:p>
    <w:p w:rsidR="00C56946" w:rsidRDefault="00C56946" w:rsidP="00C56946">
      <w:r>
        <w:t>Bread and meat for two</w:t>
      </w:r>
    </w:p>
    <w:p w:rsidR="00C56946" w:rsidRDefault="00C56946" w:rsidP="00C56946">
      <w:r>
        <w:t>I'd set it out on a golden plate</w:t>
      </w:r>
    </w:p>
    <w:p w:rsidR="00C56946" w:rsidRDefault="00C56946" w:rsidP="00C56946">
      <w:r>
        <w:t>And give it all to you</w:t>
      </w:r>
    </w:p>
    <w:p w:rsidR="00BA4AFE" w:rsidRDefault="00BA4AFE" w:rsidP="00C56946"/>
    <w:p w:rsidR="00C56946" w:rsidRDefault="00C56946" w:rsidP="00BA4AFE">
      <w:pPr>
        <w:ind w:firstLine="720"/>
      </w:pPr>
      <w:r>
        <w:t>( CHORUS )</w:t>
      </w:r>
    </w:p>
    <w:p w:rsidR="00BA4AFE" w:rsidRDefault="00BA4AFE" w:rsidP="00C56946"/>
    <w:p w:rsidR="00BA4AFE" w:rsidRDefault="00BA4AFE" w:rsidP="00C56946"/>
    <w:p w:rsidR="00C56946" w:rsidRDefault="00C56946" w:rsidP="00C56946">
      <w:r>
        <w:lastRenderedPageBreak/>
        <w:t>A kiss from my little Shady Grove</w:t>
      </w:r>
    </w:p>
    <w:p w:rsidR="00C56946" w:rsidRDefault="00C56946" w:rsidP="00C56946">
      <w:r>
        <w:t>Is sweet as brandy wine</w:t>
      </w:r>
    </w:p>
    <w:p w:rsidR="00C56946" w:rsidRDefault="00C56946" w:rsidP="00C56946">
      <w:r>
        <w:t>And there ain't no girl in this world</w:t>
      </w:r>
    </w:p>
    <w:p w:rsidR="00C56946" w:rsidRDefault="00C56946" w:rsidP="00C56946">
      <w:r>
        <w:t>That's prettier than mine</w:t>
      </w:r>
    </w:p>
    <w:p w:rsidR="00C56946" w:rsidRDefault="00C56946" w:rsidP="00C56946"/>
    <w:p w:rsidR="00C56946" w:rsidRDefault="00C56946" w:rsidP="00BA4AFE">
      <w:pPr>
        <w:ind w:firstLine="720"/>
      </w:pPr>
      <w:r>
        <w:t>( CHORUS )</w:t>
      </w:r>
    </w:p>
    <w:p w:rsidR="00C56946" w:rsidRDefault="00C56946" w:rsidP="00C56946"/>
    <w:p w:rsidR="00C56946" w:rsidRDefault="00C56946" w:rsidP="00C56946">
      <w:r>
        <w:t>I went to see little Shady Grove</w:t>
      </w:r>
    </w:p>
    <w:p w:rsidR="00C56946" w:rsidRDefault="00C56946" w:rsidP="00C56946">
      <w:r>
        <w:t>She was standing' in the door</w:t>
      </w:r>
    </w:p>
    <w:p w:rsidR="00C56946" w:rsidRDefault="00C56946" w:rsidP="00C56946">
      <w:r>
        <w:t>Her shoes and stockings in her hand</w:t>
      </w:r>
    </w:p>
    <w:p w:rsidR="00C56946" w:rsidRDefault="00C56946" w:rsidP="00C56946">
      <w:r>
        <w:t>And her little bare feet on the floor</w:t>
      </w:r>
    </w:p>
    <w:p w:rsidR="00C56946" w:rsidRDefault="00C56946" w:rsidP="00C56946"/>
    <w:p w:rsidR="00C56946" w:rsidRDefault="00C56946" w:rsidP="00BA4AFE">
      <w:pPr>
        <w:ind w:firstLine="720"/>
      </w:pPr>
      <w:r>
        <w:t>( CHORUS )</w:t>
      </w:r>
    </w:p>
    <w:p w:rsidR="00C56946" w:rsidRDefault="00C56946" w:rsidP="00C56946"/>
    <w:p w:rsidR="00C56946" w:rsidRPr="002862BA" w:rsidRDefault="00C56946" w:rsidP="002862BA">
      <w:pPr>
        <w:ind w:firstLine="720"/>
        <w:rPr>
          <w:sz w:val="20"/>
          <w:szCs w:val="20"/>
        </w:rPr>
      </w:pPr>
      <w:r w:rsidRPr="002862BA">
        <w:rPr>
          <w:sz w:val="20"/>
          <w:szCs w:val="20"/>
        </w:rPr>
        <w:t>(Alternate lyrics to the one above)</w:t>
      </w:r>
    </w:p>
    <w:p w:rsidR="00C56946" w:rsidRDefault="00C56946" w:rsidP="00C56946">
      <w:r>
        <w:t>Shady Grove, my little love,</w:t>
      </w:r>
    </w:p>
    <w:p w:rsidR="00C56946" w:rsidRDefault="00C56946" w:rsidP="00C56946">
      <w:r>
        <w:t>Standing at the door</w:t>
      </w:r>
    </w:p>
    <w:p w:rsidR="00C56946" w:rsidRDefault="00C56946" w:rsidP="00C56946">
      <w:r>
        <w:t>Shoes and stockings in her hand,</w:t>
      </w:r>
    </w:p>
    <w:p w:rsidR="00C56946" w:rsidRDefault="00C56946" w:rsidP="00C56946">
      <w:r>
        <w:t>Bare feet on the floor</w:t>
      </w:r>
    </w:p>
    <w:p w:rsidR="00C56946" w:rsidRDefault="00C56946" w:rsidP="00C56946"/>
    <w:p w:rsidR="00D31100" w:rsidRDefault="00C56946" w:rsidP="00BA4AFE">
      <w:pPr>
        <w:ind w:firstLine="720"/>
      </w:pPr>
      <w:r>
        <w:t>( CHORUS )</w:t>
      </w:r>
    </w:p>
    <w:p w:rsidR="002C170E" w:rsidRDefault="002C170E"/>
    <w:p w:rsidR="00BA4AFE" w:rsidRDefault="00BA4AFE"/>
    <w:p w:rsidR="008F6BED" w:rsidRDefault="008F6BED">
      <w:pPr>
        <w:rPr>
          <w:b/>
          <w:bCs/>
        </w:rPr>
      </w:pPr>
      <w:r>
        <w:tab/>
      </w:r>
      <w:r>
        <w:rPr>
          <w:b/>
          <w:bCs/>
        </w:rPr>
        <w:t>COTTON-EYED JOE</w:t>
      </w:r>
    </w:p>
    <w:p w:rsidR="008F6BED" w:rsidRDefault="008F6BED">
      <w:r>
        <w:t>Hey there Daddy, did you know</w:t>
      </w:r>
    </w:p>
    <w:p w:rsidR="008F6BED" w:rsidRDefault="008F6BED">
      <w:r>
        <w:tab/>
        <w:t>Papa worked a man called Cotton-Eyed Joe</w:t>
      </w:r>
    </w:p>
    <w:p w:rsidR="008F6BED" w:rsidRDefault="008F6BED">
      <w:r>
        <w:tab/>
        <w:t>Papa worked a man called Cotton-Eyed Joe</w:t>
      </w:r>
    </w:p>
    <w:p w:rsidR="008F6BED" w:rsidRDefault="008F6BED">
      <w:r>
        <w:t>Hadn't been for Cotton-Eyed Joe</w:t>
      </w:r>
    </w:p>
    <w:p w:rsidR="008F6BED" w:rsidRDefault="008F6BED">
      <w:r>
        <w:tab/>
        <w:t>Woulda’ married ten years ago.</w:t>
      </w:r>
    </w:p>
    <w:p w:rsidR="008F6BED" w:rsidRDefault="008F6BED">
      <w:r>
        <w:tab/>
        <w:t>Woulda’ married ten years ago.</w:t>
      </w:r>
    </w:p>
    <w:p w:rsidR="008F6BED" w:rsidRDefault="008F6BED">
      <w:r>
        <w:t>I fell down and stubbed my toe.</w:t>
      </w:r>
    </w:p>
    <w:p w:rsidR="008F6BED" w:rsidRDefault="008F6BED">
      <w:r>
        <w:tab/>
        <w:t>Called for a doctor -- Cotton Eyed Joe (repeat)</w:t>
      </w:r>
    </w:p>
    <w:p w:rsidR="008F6BED" w:rsidRDefault="008F6BED">
      <w:r>
        <w:t>Tune that fiddle and rosin the bow.</w:t>
      </w:r>
    </w:p>
    <w:p w:rsidR="008F6BED" w:rsidRDefault="008F6BED">
      <w:r>
        <w:tab/>
        <w:t>Play a little tune called Cotton-Eyed Joe (repeat)</w:t>
      </w:r>
    </w:p>
    <w:p w:rsidR="008F6BED" w:rsidRDefault="008F6BED">
      <w:r>
        <w:t>Have you heard 'bout Cotton-Eyed Joe?</w:t>
      </w:r>
    </w:p>
    <w:p w:rsidR="008F6BED" w:rsidRDefault="008F6BED">
      <w:r>
        <w:tab/>
        <w:t>He’s gone to Heaven or down below. (repeat)</w:t>
      </w:r>
    </w:p>
    <w:p w:rsidR="008F6BED" w:rsidRDefault="008F6BED">
      <w:r>
        <w:t>Tune that fiddle and rosin that bow.</w:t>
      </w:r>
    </w:p>
    <w:p w:rsidR="008F6BED" w:rsidRDefault="008F6BED">
      <w:r>
        <w:tab/>
        <w:t>Play a little tune wherever I go. (repeat)</w:t>
      </w:r>
    </w:p>
    <w:p w:rsidR="008F6BED" w:rsidRDefault="008F6BED">
      <w:r>
        <w:t>Where'd you come from, where'd you go</w:t>
      </w:r>
    </w:p>
    <w:p w:rsidR="008F6BED" w:rsidRDefault="008F6BED">
      <w:r>
        <w:tab/>
        <w:t>Where'd you come from Cotton-Eyed Joe? (repeat)</w:t>
      </w:r>
    </w:p>
    <w:p w:rsidR="008F6BED" w:rsidRDefault="008F6BED"/>
    <w:p w:rsidR="00BA4AFE" w:rsidRDefault="00BA4AFE"/>
    <w:p w:rsidR="00BA4AFE" w:rsidRDefault="00BA4AFE"/>
    <w:p w:rsidR="00BA4AFE" w:rsidRDefault="00BA4AFE"/>
    <w:p w:rsidR="00BA4AFE" w:rsidRDefault="00BA4AFE"/>
    <w:p w:rsidR="00BA4AFE" w:rsidRDefault="00BA4AFE"/>
    <w:p w:rsidR="009C6222" w:rsidRDefault="009C6222"/>
    <w:p w:rsidR="009C6222" w:rsidRDefault="009C6222"/>
    <w:p w:rsidR="00BA4AFE" w:rsidRDefault="00BA4AFE"/>
    <w:p w:rsidR="00BA4AFE" w:rsidRDefault="00BA4AFE"/>
    <w:p w:rsidR="002C170E" w:rsidRDefault="002C170E"/>
    <w:p w:rsidR="008F6BED" w:rsidRDefault="008F6BED">
      <w:pPr>
        <w:rPr>
          <w:b/>
          <w:bCs/>
        </w:rPr>
      </w:pPr>
      <w:r>
        <w:lastRenderedPageBreak/>
        <w:tab/>
      </w:r>
      <w:r w:rsidR="002862BA">
        <w:rPr>
          <w:b/>
          <w:bCs/>
        </w:rPr>
        <w:t>TOM DOOLEY</w:t>
      </w:r>
    </w:p>
    <w:p w:rsidR="008F6BED" w:rsidRDefault="008F6BED">
      <w:r>
        <w:t xml:space="preserve"> G</w:t>
      </w:r>
    </w:p>
    <w:p w:rsidR="008F6BED" w:rsidRDefault="008F6BED">
      <w:r>
        <w:t>Hand me down my banjo,</w:t>
      </w:r>
    </w:p>
    <w:p w:rsidR="008F6BED" w:rsidRDefault="008F6BED"/>
    <w:p w:rsidR="008F6BED" w:rsidRDefault="008F6BED">
      <w:r>
        <w:t xml:space="preserve">                       D7</w:t>
      </w:r>
    </w:p>
    <w:p w:rsidR="008F6BED" w:rsidRDefault="008F6BED">
      <w:r>
        <w:t>I'll pick hit - on me knee.</w:t>
      </w:r>
    </w:p>
    <w:p w:rsidR="008F6BED" w:rsidRDefault="008F6BED"/>
    <w:p w:rsidR="008F6BED" w:rsidRDefault="008F6BED">
      <w:r>
        <w:t>This time tomorrow night</w:t>
      </w:r>
    </w:p>
    <w:p w:rsidR="008F6BED" w:rsidRDefault="008F6BED"/>
    <w:p w:rsidR="008F6BED" w:rsidRDefault="008F6BED">
      <w:r>
        <w:t xml:space="preserve">                   G</w:t>
      </w:r>
    </w:p>
    <w:p w:rsidR="008F6BED" w:rsidRDefault="008F6BED">
      <w:r>
        <w:t>It'll be no use to me.</w:t>
      </w:r>
    </w:p>
    <w:p w:rsidR="008F6BED" w:rsidRDefault="008F6BED"/>
    <w:p w:rsidR="008F6BED" w:rsidRDefault="008F6BED">
      <w:r>
        <w:tab/>
        <w:t>(CHORUS)</w:t>
      </w:r>
    </w:p>
    <w:p w:rsidR="008F6BED" w:rsidRDefault="008F6BED">
      <w:r>
        <w:tab/>
        <w:t>Hang down your head, Tom Dooley</w:t>
      </w:r>
    </w:p>
    <w:p w:rsidR="008F6BED" w:rsidRDefault="008F6BED">
      <w:r>
        <w:tab/>
        <w:t>Hang down your head and cry,</w:t>
      </w:r>
    </w:p>
    <w:p w:rsidR="008F6BED" w:rsidRDefault="008F6BED">
      <w:r>
        <w:tab/>
        <w:t>Hand down your head, Tom Dooley,</w:t>
      </w:r>
    </w:p>
    <w:p w:rsidR="008F6BED" w:rsidRDefault="008F6BED">
      <w:r>
        <w:tab/>
        <w:t>Poor boy, you're bound to die.</w:t>
      </w:r>
    </w:p>
    <w:p w:rsidR="008F6BED" w:rsidRDefault="008F6BED"/>
    <w:p w:rsidR="008F6BED" w:rsidRDefault="008F6BED">
      <w:r>
        <w:t>I met her on the mountain,</w:t>
      </w:r>
    </w:p>
    <w:p w:rsidR="008F6BED" w:rsidRDefault="008F6BED">
      <w:r>
        <w:t>I swore she’d be my wife,</w:t>
      </w:r>
    </w:p>
    <w:p w:rsidR="008F6BED" w:rsidRDefault="008F6BED">
      <w:r>
        <w:t>I met her on the mountain,</w:t>
      </w:r>
    </w:p>
    <w:p w:rsidR="008F6BED" w:rsidRDefault="008F6BED">
      <w:r>
        <w:t>And I stabbed her with my knife.</w:t>
      </w:r>
    </w:p>
    <w:p w:rsidR="00D31100" w:rsidRDefault="00D31100"/>
    <w:p w:rsidR="008F6BED" w:rsidRDefault="008F6BED">
      <w:pPr>
        <w:ind w:firstLine="720"/>
      </w:pPr>
      <w:r>
        <w:t>(CHORUS)</w:t>
      </w:r>
    </w:p>
    <w:p w:rsidR="002C170E" w:rsidRDefault="002C170E">
      <w:pPr>
        <w:ind w:firstLine="720"/>
      </w:pPr>
    </w:p>
    <w:p w:rsidR="008F6BED" w:rsidRDefault="008F6BED">
      <w:r>
        <w:t>This time tomorrow,</w:t>
      </w:r>
    </w:p>
    <w:p w:rsidR="008F6BED" w:rsidRDefault="008F6BED">
      <w:r>
        <w:t>Reckon where I'll be,</w:t>
      </w:r>
    </w:p>
    <w:p w:rsidR="008F6BED" w:rsidRDefault="008F6BED">
      <w:r>
        <w:t>Down in some lonesome valley</w:t>
      </w:r>
    </w:p>
    <w:p w:rsidR="008F6BED" w:rsidRDefault="008F6BED">
      <w:r>
        <w:t>A-hanging' on a white oak tree.</w:t>
      </w:r>
    </w:p>
    <w:p w:rsidR="001C6959" w:rsidRDefault="001C6959"/>
    <w:p w:rsidR="00D31100" w:rsidRDefault="008F6BED" w:rsidP="00D31100">
      <w:pPr>
        <w:ind w:firstLine="720"/>
      </w:pPr>
      <w:r>
        <w:t>(CHORUS)</w:t>
      </w:r>
    </w:p>
    <w:p w:rsidR="008F6BED" w:rsidRDefault="008F6BED">
      <w:r>
        <w:t>I had my trial at Wilkesboro,</w:t>
      </w:r>
    </w:p>
    <w:p w:rsidR="008F6BED" w:rsidRDefault="008F6BED">
      <w:r>
        <w:t>And what d'you reckon they done?</w:t>
      </w:r>
    </w:p>
    <w:p w:rsidR="008F6BED" w:rsidRDefault="008F6BED">
      <w:r>
        <w:t xml:space="preserve">They bound me over to </w:t>
      </w:r>
      <w:smartTag w:uri="urn:schemas-microsoft-com:office:smarttags" w:element="City">
        <w:smartTag w:uri="urn:schemas-microsoft-com:office:smarttags" w:element="place">
          <w:r>
            <w:t>Statesville</w:t>
          </w:r>
        </w:smartTag>
      </w:smartTag>
      <w:r>
        <w:t>,</w:t>
      </w:r>
    </w:p>
    <w:p w:rsidR="008F6BED" w:rsidRDefault="008F6BED">
      <w:r>
        <w:t>And that's where I'll be hung.</w:t>
      </w:r>
    </w:p>
    <w:p w:rsidR="008F6BED" w:rsidRDefault="008F6BED">
      <w:pPr>
        <w:ind w:firstLine="720"/>
      </w:pPr>
      <w:r>
        <w:t>(CHORUS)</w:t>
      </w:r>
    </w:p>
    <w:p w:rsidR="008F6BED" w:rsidRDefault="008F6BED">
      <w:r>
        <w:t>The limb a-bein' oak, boys,</w:t>
      </w:r>
    </w:p>
    <w:p w:rsidR="008F6BED" w:rsidRDefault="008F6BED">
      <w:r>
        <w:t>The rope a-bein' strong,</w:t>
      </w:r>
    </w:p>
    <w:p w:rsidR="008F6BED" w:rsidRDefault="008F6BED">
      <w:r>
        <w:t>Bow down your head, Tom Dooley,</w:t>
      </w:r>
    </w:p>
    <w:p w:rsidR="008F6BED" w:rsidRDefault="008F6BED">
      <w:r>
        <w:t>You know you're gonna’ be hung.</w:t>
      </w:r>
    </w:p>
    <w:p w:rsidR="008F6BED" w:rsidRDefault="008F6BED"/>
    <w:p w:rsidR="008F6BED" w:rsidRDefault="008F6BED"/>
    <w:p w:rsidR="006B49CC" w:rsidRDefault="006B49CC"/>
    <w:p w:rsidR="006B49CC" w:rsidRDefault="006B49CC"/>
    <w:p w:rsidR="006B49CC" w:rsidRDefault="006B49CC"/>
    <w:p w:rsidR="006B49CC" w:rsidRDefault="006B49CC"/>
    <w:p w:rsidR="006B49CC" w:rsidRDefault="006B49CC"/>
    <w:p w:rsidR="006B49CC" w:rsidRDefault="006B49CC"/>
    <w:p w:rsidR="006B49CC" w:rsidRDefault="006B49CC"/>
    <w:p w:rsidR="006B49CC" w:rsidRDefault="006B49CC"/>
    <w:p w:rsidR="008F6BED" w:rsidRDefault="008F6BED"/>
    <w:p w:rsidR="008F6BED" w:rsidRDefault="008F6BED">
      <w:pPr>
        <w:rPr>
          <w:b/>
          <w:bCs/>
        </w:rPr>
      </w:pPr>
      <w:r>
        <w:lastRenderedPageBreak/>
        <w:tab/>
      </w:r>
      <w:r>
        <w:rPr>
          <w:b/>
          <w:bCs/>
        </w:rPr>
        <w:t>COUNTRY ROADS</w:t>
      </w:r>
    </w:p>
    <w:p w:rsidR="008F6BED" w:rsidRDefault="008F6BED">
      <w:r>
        <w:t xml:space="preserve">         G       Em</w:t>
      </w:r>
    </w:p>
    <w:p w:rsidR="008F6BED" w:rsidRDefault="008F6BED">
      <w:r>
        <w:t xml:space="preserve">Almost heaven, </w:t>
      </w:r>
      <w:smartTag w:uri="urn:schemas-microsoft-com:office:smarttags" w:element="City">
        <w:smartTag w:uri="urn:schemas-microsoft-com:office:smarttags" w:element="place">
          <w:smartTag w:uri="urn:schemas-microsoft-com:office:smarttags" w:element="State">
            <w:r>
              <w:t>West Virginia</w:t>
            </w:r>
          </w:smartTag>
        </w:smartTag>
      </w:smartTag>
    </w:p>
    <w:p w:rsidR="008F6BED" w:rsidRDefault="008F6BED">
      <w:r>
        <w:t xml:space="preserve"> D                       C        G(?)</w:t>
      </w:r>
    </w:p>
    <w:p w:rsidR="008F6BED" w:rsidRDefault="008F6BED">
      <w:r>
        <w:t xml:space="preserve">Blue Ridge Mountains, </w:t>
      </w:r>
      <w:smartTag w:uri="urn:schemas-microsoft-com:office:smarttags" w:element="City">
        <w:smartTag w:uri="urn:schemas-microsoft-com:office:smarttags" w:element="place">
          <w:smartTag w:uri="urn:schemas-microsoft-com:office:smarttags" w:element="PlaceName">
            <w:r>
              <w:t>Shenandoah</w:t>
            </w:r>
          </w:smartTag>
        </w:smartTag>
        <w:r>
          <w:t xml:space="preserve"> </w:t>
        </w:r>
        <w:smartTag w:uri="urn:schemas-microsoft-com:office:smarttags" w:element="City">
          <w:smartTag w:uri="urn:schemas-microsoft-com:office:smarttags" w:element="PlaceType">
            <w:r>
              <w:t>River</w:t>
            </w:r>
          </w:smartTag>
        </w:smartTag>
      </w:smartTag>
    </w:p>
    <w:p w:rsidR="008F6BED" w:rsidRDefault="008F6BED"/>
    <w:p w:rsidR="008F6BED" w:rsidRDefault="008F6BED">
      <w:r>
        <w:t>Life is old there, older that the trees</w:t>
      </w:r>
    </w:p>
    <w:p w:rsidR="008F6BED" w:rsidRDefault="008F6BED">
      <w:r>
        <w:t xml:space="preserve">  D                           C              G</w:t>
      </w:r>
    </w:p>
    <w:p w:rsidR="008F6BED" w:rsidRDefault="008F6BED">
      <w:r>
        <w:t>Younger that the mountains, blowing like a breeze.</w:t>
      </w:r>
    </w:p>
    <w:p w:rsidR="008F6BED" w:rsidRDefault="008F6BED"/>
    <w:p w:rsidR="008F6BED" w:rsidRDefault="008F6BED">
      <w:r>
        <w:tab/>
        <w:t>(CHORUS)</w:t>
      </w:r>
    </w:p>
    <w:p w:rsidR="008F6BED" w:rsidRDefault="008F6BED">
      <w:r>
        <w:tab/>
        <w:t xml:space="preserve">          G             D            Em        C</w:t>
      </w:r>
    </w:p>
    <w:p w:rsidR="008F6BED" w:rsidRDefault="008F6BED">
      <w:r>
        <w:tab/>
        <w:t>Country roads, take me home, to the place I belong</w:t>
      </w:r>
    </w:p>
    <w:p w:rsidR="008F6BED" w:rsidRDefault="008F6BED">
      <w:r>
        <w:tab/>
        <w:t xml:space="preserve">        G               D</w:t>
      </w:r>
    </w:p>
    <w:p w:rsidR="008F6BED" w:rsidRDefault="008F6BED">
      <w:r>
        <w:tab/>
      </w:r>
      <w:smartTag w:uri="urn:schemas-microsoft-com:office:smarttags" w:element="City">
        <w:smartTag w:uri="urn:schemas-microsoft-com:office:smarttags" w:element="place">
          <w:smartTag w:uri="urn:schemas-microsoft-com:office:smarttags" w:element="State">
            <w:r>
              <w:t>West Virginia</w:t>
            </w:r>
          </w:smartTag>
        </w:smartTag>
      </w:smartTag>
      <w:r>
        <w:t>, mountain momma</w:t>
      </w:r>
    </w:p>
    <w:p w:rsidR="008F6BED" w:rsidRDefault="008F6BED">
      <w:r>
        <w:tab/>
        <w:t xml:space="preserve">          C            G</w:t>
      </w:r>
    </w:p>
    <w:p w:rsidR="008F6BED" w:rsidRDefault="008F6BED">
      <w:r>
        <w:tab/>
        <w:t>Take me home, country roads</w:t>
      </w:r>
    </w:p>
    <w:p w:rsidR="008F6BED" w:rsidRDefault="008F6BED"/>
    <w:p w:rsidR="008F6BED" w:rsidRDefault="008F6BED">
      <w:r>
        <w:t>All my memories gather 'round her</w:t>
      </w:r>
    </w:p>
    <w:p w:rsidR="008F6BED" w:rsidRDefault="008F6BED">
      <w:r>
        <w:t>Miner's lady, stranger to blue water</w:t>
      </w:r>
    </w:p>
    <w:p w:rsidR="008F6BED" w:rsidRDefault="008F6BED">
      <w:r>
        <w:t>Dark and dusty painted on the sky</w:t>
      </w:r>
    </w:p>
    <w:p w:rsidR="008F6BED" w:rsidRDefault="008F6BED">
      <w:r>
        <w:t>Misty tasting moonshine, teardrop in my eye.</w:t>
      </w:r>
    </w:p>
    <w:p w:rsidR="008F6BED" w:rsidRDefault="008F6BED"/>
    <w:p w:rsidR="008F6BED" w:rsidRDefault="008F6BED">
      <w:r>
        <w:tab/>
        <w:t>(CHORUS)</w:t>
      </w:r>
    </w:p>
    <w:p w:rsidR="008F6BED" w:rsidRDefault="008F6BED">
      <w:r>
        <w:t>Em          D             G</w:t>
      </w:r>
    </w:p>
    <w:p w:rsidR="008F6BED" w:rsidRDefault="008F6BED">
      <w:r>
        <w:t>I hear her voice, in the morning hour she calls me</w:t>
      </w:r>
    </w:p>
    <w:p w:rsidR="008F6BED" w:rsidRDefault="008F6BED">
      <w:r>
        <w:t xml:space="preserve">     C      G               D</w:t>
      </w:r>
    </w:p>
    <w:p w:rsidR="008F6BED" w:rsidRDefault="008F6BED">
      <w:r>
        <w:t>The radio reminds me of my home far away</w:t>
      </w:r>
    </w:p>
    <w:p w:rsidR="008F6BED" w:rsidRDefault="008F6BED">
      <w:r>
        <w:t xml:space="preserve">    Em                F            C</w:t>
      </w:r>
    </w:p>
    <w:p w:rsidR="008F6BED" w:rsidRDefault="008F6BED">
      <w:r>
        <w:t>And driving down the road I get a feeling that</w:t>
      </w:r>
    </w:p>
    <w:p w:rsidR="008F6BED" w:rsidRDefault="008F6BED">
      <w:r>
        <w:t xml:space="preserve">                        D           D7</w:t>
      </w:r>
    </w:p>
    <w:p w:rsidR="008F6BED" w:rsidRDefault="008F6BED">
      <w:r>
        <w:t>I should have been home yesterday, yesterday</w:t>
      </w:r>
    </w:p>
    <w:p w:rsidR="00D31100" w:rsidRDefault="00D31100"/>
    <w:p w:rsidR="008F6BED" w:rsidRDefault="008F6BED">
      <w:r>
        <w:tab/>
        <w:t>(CHORUS)</w:t>
      </w:r>
    </w:p>
    <w:p w:rsidR="008F6BED" w:rsidRDefault="008F6BED"/>
    <w:p w:rsidR="002C170E" w:rsidRDefault="002C170E"/>
    <w:p w:rsidR="002C170E" w:rsidRDefault="002C170E"/>
    <w:p w:rsidR="006B49CC" w:rsidRDefault="006B49CC"/>
    <w:p w:rsidR="006B49CC" w:rsidRDefault="006B49CC"/>
    <w:p w:rsidR="006B49CC" w:rsidRDefault="006B49CC"/>
    <w:p w:rsidR="006B49CC" w:rsidRDefault="006B49CC"/>
    <w:p w:rsidR="006B49CC" w:rsidRDefault="006B49CC"/>
    <w:p w:rsidR="006B49CC" w:rsidRDefault="006B49CC"/>
    <w:p w:rsidR="006B49CC" w:rsidRDefault="006B49CC"/>
    <w:p w:rsidR="006B49CC" w:rsidRDefault="006B49CC"/>
    <w:p w:rsidR="006B49CC" w:rsidRDefault="006B49CC"/>
    <w:p w:rsidR="006B49CC" w:rsidRDefault="006B49CC"/>
    <w:p w:rsidR="009C6222" w:rsidRDefault="009C6222"/>
    <w:p w:rsidR="006B49CC" w:rsidRDefault="006B49CC"/>
    <w:p w:rsidR="006B49CC" w:rsidRDefault="006B49CC"/>
    <w:p w:rsidR="002C170E" w:rsidRDefault="002C170E"/>
    <w:p w:rsidR="008F6BED" w:rsidRDefault="008F6BED">
      <w:pPr>
        <w:rPr>
          <w:b/>
          <w:bCs/>
        </w:rPr>
      </w:pPr>
      <w:r>
        <w:lastRenderedPageBreak/>
        <w:tab/>
      </w:r>
      <w:r>
        <w:rPr>
          <w:b/>
          <w:bCs/>
        </w:rPr>
        <w:t>DOWN IN THE VALLEY</w:t>
      </w:r>
    </w:p>
    <w:p w:rsidR="008F6BED" w:rsidRDefault="008F6BED">
      <w:r>
        <w:t xml:space="preserve"> D7            G</w:t>
      </w:r>
    </w:p>
    <w:p w:rsidR="008F6BED" w:rsidRDefault="008F6BED">
      <w:r>
        <w:t>Down in the valley,</w:t>
      </w:r>
    </w:p>
    <w:p w:rsidR="008F6BED" w:rsidRDefault="008F6BED">
      <w:r>
        <w:t xml:space="preserve">      G        D7</w:t>
      </w:r>
    </w:p>
    <w:p w:rsidR="008F6BED" w:rsidRDefault="008F6BED">
      <w:r>
        <w:t>The valley so low,</w:t>
      </w:r>
    </w:p>
    <w:p w:rsidR="008F6BED" w:rsidRDefault="008F6BED">
      <w:r>
        <w:t xml:space="preserve"> D7</w:t>
      </w:r>
    </w:p>
    <w:p w:rsidR="008F6BED" w:rsidRDefault="008F6BED">
      <w:r>
        <w:t>Hang your head over,</w:t>
      </w:r>
    </w:p>
    <w:p w:rsidR="008F6BED" w:rsidRDefault="008F6BED">
      <w:r>
        <w:t xml:space="preserve"> D7             G</w:t>
      </w:r>
    </w:p>
    <w:p w:rsidR="008F6BED" w:rsidRDefault="008F6BED">
      <w:r>
        <w:t>Hear the wind blow.</w:t>
      </w:r>
    </w:p>
    <w:p w:rsidR="008F6BED" w:rsidRDefault="008F6BED"/>
    <w:p w:rsidR="008F6BED" w:rsidRDefault="008F6BED">
      <w:r>
        <w:t>Hear the wind blow, love,</w:t>
      </w:r>
    </w:p>
    <w:p w:rsidR="008F6BED" w:rsidRDefault="008F6BED">
      <w:r>
        <w:t>Hear the wind blow,</w:t>
      </w:r>
    </w:p>
    <w:p w:rsidR="008F6BED" w:rsidRDefault="008F6BED">
      <w:r>
        <w:t>Hang your head over,</w:t>
      </w:r>
    </w:p>
    <w:p w:rsidR="008F6BED" w:rsidRDefault="008F6BED">
      <w:r>
        <w:t>Hear the wind blow.</w:t>
      </w:r>
    </w:p>
    <w:p w:rsidR="008F6BED" w:rsidRDefault="008F6BED"/>
    <w:p w:rsidR="008F6BED" w:rsidRDefault="008F6BED">
      <w:r>
        <w:t>Roses love sunshine,</w:t>
      </w:r>
    </w:p>
    <w:p w:rsidR="008F6BED" w:rsidRDefault="008F6BED">
      <w:r>
        <w:t>Violets love dew,</w:t>
      </w:r>
    </w:p>
    <w:p w:rsidR="008F6BED" w:rsidRDefault="008F6BED">
      <w:r>
        <w:t>Angles in heaven</w:t>
      </w:r>
    </w:p>
    <w:p w:rsidR="008F6BED" w:rsidRDefault="008F6BED">
      <w:r>
        <w:t>Know I love you.</w:t>
      </w:r>
    </w:p>
    <w:p w:rsidR="008F6BED" w:rsidRDefault="008F6BED"/>
    <w:p w:rsidR="008F6BED" w:rsidRDefault="008F6BED">
      <w:r>
        <w:t>If you don't love me,</w:t>
      </w:r>
    </w:p>
    <w:p w:rsidR="008F6BED" w:rsidRDefault="008F6BED">
      <w:r>
        <w:t>Love who you please,</w:t>
      </w:r>
    </w:p>
    <w:p w:rsidR="008F6BED" w:rsidRDefault="008F6BED">
      <w:r>
        <w:t>Put your arms 'round me,</w:t>
      </w:r>
    </w:p>
    <w:p w:rsidR="008F6BED" w:rsidRDefault="008F6BED">
      <w:r>
        <w:t>Give my heart ease.</w:t>
      </w:r>
    </w:p>
    <w:p w:rsidR="008F6BED" w:rsidRDefault="008F6BED"/>
    <w:p w:rsidR="008F6BED" w:rsidRDefault="008F6BED">
      <w:r>
        <w:t>Give my heart ease, love,</w:t>
      </w:r>
    </w:p>
    <w:p w:rsidR="008F6BED" w:rsidRDefault="008F6BED">
      <w:r>
        <w:t>Give my heart ease,</w:t>
      </w:r>
    </w:p>
    <w:p w:rsidR="008F6BED" w:rsidRDefault="008F6BED">
      <w:r>
        <w:t>Put your arms 'round me,</w:t>
      </w:r>
    </w:p>
    <w:p w:rsidR="008F6BED" w:rsidRDefault="008F6BED">
      <w:r>
        <w:t>Give my heart ease.</w:t>
      </w:r>
    </w:p>
    <w:p w:rsidR="008F6BED" w:rsidRDefault="008F6BED"/>
    <w:p w:rsidR="008F6BED" w:rsidRDefault="008F6BED">
      <w:r>
        <w:t>Write me a letter,</w:t>
      </w:r>
    </w:p>
    <w:p w:rsidR="008F6BED" w:rsidRDefault="008F6BED">
      <w:r>
        <w:t>Send it by mail,</w:t>
      </w:r>
    </w:p>
    <w:p w:rsidR="008F6BED" w:rsidRDefault="008F6BED">
      <w:r>
        <w:t>Send it in care of,</w:t>
      </w:r>
    </w:p>
    <w:p w:rsidR="008F6BED" w:rsidRDefault="008F6BED">
      <w:r>
        <w:t xml:space="preserve">The </w:t>
      </w:r>
      <w:smartTag w:uri="urn:schemas-microsoft-com:office:smarttags" w:element="City">
        <w:smartTag w:uri="urn:schemas-microsoft-com:office:smarttags" w:element="place">
          <w:r>
            <w:t>Birmingham</w:t>
          </w:r>
        </w:smartTag>
      </w:smartTag>
      <w:r>
        <w:t xml:space="preserve"> Jail.</w:t>
      </w:r>
    </w:p>
    <w:p w:rsidR="008F6BED" w:rsidRDefault="008F6BED"/>
    <w:p w:rsidR="008F6BED" w:rsidRDefault="008F6BED">
      <w:r>
        <w:t>Birmingham Jail, love,</w:t>
      </w:r>
    </w:p>
    <w:p w:rsidR="008F6BED" w:rsidRDefault="008F6BED">
      <w:smartTag w:uri="urn:schemas-microsoft-com:office:smarttags" w:element="City">
        <w:smartTag w:uri="urn:schemas-microsoft-com:office:smarttags" w:element="place">
          <w:r>
            <w:t>Birmingham</w:t>
          </w:r>
        </w:smartTag>
      </w:smartTag>
      <w:r>
        <w:t xml:space="preserve"> Jail,</w:t>
      </w:r>
    </w:p>
    <w:p w:rsidR="008F6BED" w:rsidRDefault="008F6BED">
      <w:r>
        <w:t>Send it in care of</w:t>
      </w:r>
    </w:p>
    <w:p w:rsidR="008F6BED" w:rsidRDefault="008F6BED">
      <w:r>
        <w:t xml:space="preserve">The </w:t>
      </w:r>
      <w:smartTag w:uri="urn:schemas-microsoft-com:office:smarttags" w:element="City">
        <w:smartTag w:uri="urn:schemas-microsoft-com:office:smarttags" w:element="place">
          <w:r>
            <w:t>Birmingham</w:t>
          </w:r>
        </w:smartTag>
      </w:smartTag>
      <w:r>
        <w:t xml:space="preserve"> Jail.</w:t>
      </w:r>
    </w:p>
    <w:p w:rsidR="008F6BED" w:rsidRDefault="008F6BED"/>
    <w:p w:rsidR="008F6BED" w:rsidRDefault="008F6BED">
      <w:r>
        <w:t>Build me a castle</w:t>
      </w:r>
    </w:p>
    <w:p w:rsidR="008F6BED" w:rsidRDefault="008F6BED">
      <w:r>
        <w:t>Forty feet high,</w:t>
      </w:r>
    </w:p>
    <w:p w:rsidR="008F6BED" w:rsidRDefault="008F6BED">
      <w:r>
        <w:t>So I can see her</w:t>
      </w:r>
    </w:p>
    <w:p w:rsidR="008F6BED" w:rsidRDefault="008F6BED">
      <w:r>
        <w:t>As she rides by.</w:t>
      </w:r>
    </w:p>
    <w:p w:rsidR="008F6BED" w:rsidRDefault="008F6BED"/>
    <w:p w:rsidR="008F6BED" w:rsidRDefault="008F6BED">
      <w:r>
        <w:t>As she rides by, love</w:t>
      </w:r>
    </w:p>
    <w:p w:rsidR="008F6BED" w:rsidRDefault="008F6BED">
      <w:r>
        <w:t>As she rides by,</w:t>
      </w:r>
    </w:p>
    <w:p w:rsidR="008F6BED" w:rsidRDefault="008F6BED">
      <w:r>
        <w:t xml:space="preserve">So I can see her, </w:t>
      </w:r>
    </w:p>
    <w:p w:rsidR="008F6BED" w:rsidRDefault="008F6BED">
      <w:r>
        <w:t>As she rides by.</w:t>
      </w:r>
    </w:p>
    <w:p w:rsidR="008F6BED" w:rsidRDefault="008F6BED"/>
    <w:p w:rsidR="008F6BED" w:rsidRDefault="005A1D6A" w:rsidP="001C6959">
      <w:pPr>
        <w:ind w:firstLine="720"/>
      </w:pPr>
      <w:r>
        <w:t>(repeat first verse)</w:t>
      </w:r>
    </w:p>
    <w:p w:rsidR="008F6BED" w:rsidRDefault="008F6BED">
      <w:pPr>
        <w:rPr>
          <w:b/>
          <w:bCs/>
        </w:rPr>
      </w:pPr>
      <w:r>
        <w:lastRenderedPageBreak/>
        <w:tab/>
      </w:r>
      <w:r>
        <w:rPr>
          <w:b/>
          <w:bCs/>
        </w:rPr>
        <w:t xml:space="preserve">ROCKY TOP </w:t>
      </w:r>
    </w:p>
    <w:p w:rsidR="008F6BED" w:rsidRDefault="008F6BED">
      <w:pPr>
        <w:rPr>
          <w:b/>
          <w:bCs/>
        </w:rPr>
      </w:pPr>
    </w:p>
    <w:p w:rsidR="008F6BED" w:rsidRDefault="008F6BED">
      <w:r>
        <w:t xml:space="preserve"> G              C        G</w:t>
      </w:r>
    </w:p>
    <w:p w:rsidR="008F6BED" w:rsidRDefault="008F6BED">
      <w:r>
        <w:t>Wish that I was on old Rocky Top</w:t>
      </w:r>
    </w:p>
    <w:p w:rsidR="008F6BED" w:rsidRDefault="008F6BED">
      <w:r>
        <w:t>Em           D         G</w:t>
      </w:r>
    </w:p>
    <w:p w:rsidR="008F6BED" w:rsidRDefault="008F6BED">
      <w:r>
        <w:t xml:space="preserve">Down in the </w:t>
      </w:r>
      <w:smartTag w:uri="urn:schemas-microsoft-com:office:smarttags" w:element="City">
        <w:smartTag w:uri="urn:schemas-microsoft-com:office:smarttags" w:element="place">
          <w:smartTag w:uri="urn:schemas-microsoft-com:office:smarttags" w:element="State">
            <w:r>
              <w:t>Tennessee</w:t>
            </w:r>
          </w:smartTag>
        </w:smartTag>
      </w:smartTag>
      <w:r>
        <w:t xml:space="preserve"> hills</w:t>
      </w:r>
    </w:p>
    <w:p w:rsidR="008F6BED" w:rsidRDefault="008F6BED">
      <w:r>
        <w:t xml:space="preserve">                C        G   </w:t>
      </w:r>
    </w:p>
    <w:p w:rsidR="008F6BED" w:rsidRDefault="008F6BED">
      <w:r>
        <w:t>Ain’t no fog or smog on Rocky Top</w:t>
      </w:r>
    </w:p>
    <w:p w:rsidR="008F6BED" w:rsidRDefault="008F6BED">
      <w:r>
        <w:t>Em         D      G</w:t>
      </w:r>
    </w:p>
    <w:p w:rsidR="008F6BED" w:rsidRDefault="008F6BED">
      <w:r>
        <w:t>Ain’t no telephone bills.</w:t>
      </w:r>
    </w:p>
    <w:p w:rsidR="008F6BED" w:rsidRDefault="008F6BED">
      <w:r>
        <w:t>G             C        G</w:t>
      </w:r>
    </w:p>
    <w:p w:rsidR="008F6BED" w:rsidRDefault="008F6BED">
      <w:r>
        <w:t>I once met a girl on Rocky Top,</w:t>
      </w:r>
    </w:p>
    <w:p w:rsidR="008F6BED" w:rsidRDefault="008F6BED">
      <w:r>
        <w:t>Em              D         G</w:t>
      </w:r>
    </w:p>
    <w:p w:rsidR="008F6BED" w:rsidRDefault="008F6BED">
      <w:r>
        <w:t>Half bear, the other half cat.</w:t>
      </w:r>
    </w:p>
    <w:p w:rsidR="008F6BED" w:rsidRDefault="008F6BED">
      <w:r>
        <w:t xml:space="preserve">                      C       G</w:t>
      </w:r>
    </w:p>
    <w:p w:rsidR="008F6BED" w:rsidRDefault="008F6BED">
      <w:r>
        <w:t>Wild as a mink, but sweet as soda pop,</w:t>
      </w:r>
    </w:p>
    <w:p w:rsidR="008F6BED" w:rsidRDefault="008F6BED">
      <w:r>
        <w:t xml:space="preserve"> Em      D           G</w:t>
      </w:r>
    </w:p>
    <w:p w:rsidR="008F6BED" w:rsidRDefault="008F6BED">
      <w:r>
        <w:t>I still dream about that.</w:t>
      </w:r>
    </w:p>
    <w:p w:rsidR="008F6BED" w:rsidRDefault="008F6BED">
      <w:r>
        <w:tab/>
        <w:t>(CHORUS)</w:t>
      </w:r>
    </w:p>
    <w:p w:rsidR="008F6BED" w:rsidRDefault="008F6BED"/>
    <w:p w:rsidR="008F6BED" w:rsidRDefault="008F6BED">
      <w:r>
        <w:tab/>
        <w:t xml:space="preserve">  Em               D</w:t>
      </w:r>
    </w:p>
    <w:p w:rsidR="008F6BED" w:rsidRDefault="008F6BED">
      <w:r>
        <w:tab/>
        <w:t>Rocky Top, you'll always be</w:t>
      </w:r>
    </w:p>
    <w:p w:rsidR="008F6BED" w:rsidRDefault="008F6BED">
      <w:r>
        <w:tab/>
        <w:t xml:space="preserve"> F                  C</w:t>
      </w:r>
    </w:p>
    <w:p w:rsidR="008F6BED" w:rsidRDefault="008F6BED">
      <w:r>
        <w:tab/>
        <w:t>Home sweet home to me.</w:t>
      </w:r>
    </w:p>
    <w:p w:rsidR="008F6BED" w:rsidRDefault="008F6BED">
      <w:r>
        <w:tab/>
        <w:t xml:space="preserve">          G     Em</w:t>
      </w:r>
    </w:p>
    <w:p w:rsidR="008F6BED" w:rsidRDefault="008F6BED">
      <w:r>
        <w:tab/>
        <w:t>Good ol' Rocky Top,</w:t>
      </w:r>
    </w:p>
    <w:p w:rsidR="008F6BED" w:rsidRDefault="008F6BED">
      <w:r>
        <w:tab/>
        <w:t xml:space="preserve"> G          D     G</w:t>
      </w:r>
    </w:p>
    <w:p w:rsidR="008F6BED" w:rsidRDefault="008F6BED">
      <w:r>
        <w:tab/>
        <w:t xml:space="preserve">Rocky Top, </w:t>
      </w:r>
      <w:smartTag w:uri="urn:schemas-microsoft-com:office:smarttags" w:element="City">
        <w:smartTag w:uri="urn:schemas-microsoft-com:office:smarttags" w:element="place">
          <w:smartTag w:uri="urn:schemas-microsoft-com:office:smarttags" w:element="State">
            <w:r>
              <w:t>Tennessee</w:t>
            </w:r>
          </w:smartTag>
        </w:smartTag>
      </w:smartTag>
      <w:r>
        <w:t>,</w:t>
      </w:r>
    </w:p>
    <w:p w:rsidR="008F6BED" w:rsidRDefault="008F6BED">
      <w:r>
        <w:tab/>
        <w:t xml:space="preserve">            D     G</w:t>
      </w:r>
    </w:p>
    <w:p w:rsidR="008F6BED" w:rsidRDefault="008F6BED">
      <w:r>
        <w:tab/>
        <w:t xml:space="preserve">Rocky Top, </w:t>
      </w:r>
      <w:smartTag w:uri="urn:schemas-microsoft-com:office:smarttags" w:element="City">
        <w:smartTag w:uri="urn:schemas-microsoft-com:office:smarttags" w:element="place">
          <w:smartTag w:uri="urn:schemas-microsoft-com:office:smarttags" w:element="State">
            <w:r>
              <w:t>Tennessee</w:t>
            </w:r>
          </w:smartTag>
        </w:smartTag>
      </w:smartTag>
      <w:r>
        <w:t>.</w:t>
      </w:r>
    </w:p>
    <w:p w:rsidR="008F6BED" w:rsidRDefault="008F6BED"/>
    <w:p w:rsidR="008F6BED" w:rsidRDefault="008F6BED">
      <w:r>
        <w:t>Once two strangers climbed old Rocky Top,</w:t>
      </w:r>
    </w:p>
    <w:p w:rsidR="008F6BED" w:rsidRDefault="008F6BED">
      <w:r>
        <w:t>Looking for a moonshine still.</w:t>
      </w:r>
    </w:p>
    <w:p w:rsidR="008F6BED" w:rsidRDefault="008F6BED">
      <w:r>
        <w:t>Strangers ain't come down from Rocky Top,</w:t>
      </w:r>
    </w:p>
    <w:p w:rsidR="008F6BED" w:rsidRDefault="008F6BED">
      <w:r>
        <w:t>Reckon they never will.</w:t>
      </w:r>
    </w:p>
    <w:p w:rsidR="008F6BED" w:rsidRDefault="008F6BED">
      <w:r>
        <w:tab/>
        <w:t>(CHORUS)</w:t>
      </w:r>
    </w:p>
    <w:p w:rsidR="008F6BED" w:rsidRDefault="008F6BED">
      <w:r>
        <w:t>Corn won't grow at all on Rocky Top,</w:t>
      </w:r>
    </w:p>
    <w:p w:rsidR="008F6BED" w:rsidRDefault="008F6BED">
      <w:r>
        <w:t>Dirt's too rocky by far.</w:t>
      </w:r>
    </w:p>
    <w:p w:rsidR="008F6BED" w:rsidRDefault="008F6BED">
      <w:r>
        <w:t>That's why all the folks on Rocky Top</w:t>
      </w:r>
    </w:p>
    <w:p w:rsidR="008F6BED" w:rsidRDefault="008F6BED">
      <w:r>
        <w:t>Drink their corn from a jar.</w:t>
      </w:r>
    </w:p>
    <w:p w:rsidR="008F6BED" w:rsidRDefault="008F6BED">
      <w:r>
        <w:tab/>
        <w:t>(CHORUS)</w:t>
      </w:r>
    </w:p>
    <w:p w:rsidR="008F6BED" w:rsidRDefault="008F6BED">
      <w:r>
        <w:t>I've had years of cramped-up city life,</w:t>
      </w:r>
    </w:p>
    <w:p w:rsidR="008F6BED" w:rsidRDefault="008F6BED">
      <w:r>
        <w:t>Struck like a duck in a pen.</w:t>
      </w:r>
    </w:p>
    <w:p w:rsidR="008F6BED" w:rsidRDefault="008F6BED">
      <w:r>
        <w:t>All I know is it's a pity life</w:t>
      </w:r>
    </w:p>
    <w:p w:rsidR="008F6BED" w:rsidRDefault="008F6BED">
      <w:r>
        <w:t>Can't be simple again.</w:t>
      </w:r>
    </w:p>
    <w:p w:rsidR="008F6BED" w:rsidRDefault="008F6BED">
      <w:r>
        <w:tab/>
        <w:t xml:space="preserve">(CHORUS) </w:t>
      </w:r>
    </w:p>
    <w:p w:rsidR="008F6BED" w:rsidRDefault="008F6BED"/>
    <w:p w:rsidR="001C6959" w:rsidRDefault="001C6959"/>
    <w:p w:rsidR="001C6959" w:rsidRDefault="001C6959"/>
    <w:p w:rsidR="001C6959" w:rsidRDefault="001C6959"/>
    <w:p w:rsidR="006B49CC" w:rsidRDefault="006B49CC"/>
    <w:p w:rsidR="008F6BED" w:rsidRDefault="008F6BED">
      <w:pPr>
        <w:rPr>
          <w:b/>
          <w:bCs/>
        </w:rPr>
      </w:pPr>
      <w:r>
        <w:lastRenderedPageBreak/>
        <w:tab/>
      </w:r>
      <w:r>
        <w:rPr>
          <w:b/>
          <w:bCs/>
        </w:rPr>
        <w:t>MOUNTAIN DEW</w:t>
      </w:r>
    </w:p>
    <w:p w:rsidR="008F6BED" w:rsidRDefault="008F6BED">
      <w:r>
        <w:t>(When I first learned this song at Philmont,</w:t>
      </w:r>
    </w:p>
    <w:p w:rsidR="008F6BED" w:rsidRDefault="008F6BED">
      <w:r>
        <w:t>the version I learned didn't have a G7 chord as noted in the songbook.</w:t>
      </w:r>
    </w:p>
    <w:p w:rsidR="008F6BED" w:rsidRDefault="008F6BED">
      <w:r>
        <w:t>I've heard this song played differently by every camp at Philmont,</w:t>
      </w:r>
    </w:p>
    <w:p w:rsidR="008F6BED" w:rsidRDefault="008F6BED">
      <w:r>
        <w:t>or person outside of Philmont, but no one throws in a G7.</w:t>
      </w:r>
    </w:p>
    <w:p w:rsidR="008F6BED" w:rsidRDefault="008F6BED">
      <w:r>
        <w:t>However if you do play the G7 it doesn't sound bad. I say play it however you want.)</w:t>
      </w:r>
    </w:p>
    <w:p w:rsidR="008F6BED" w:rsidRDefault="008F6BED"/>
    <w:p w:rsidR="008F6BED" w:rsidRDefault="008F6BED">
      <w:r>
        <w:tab/>
        <w:t>(CHORUS)</w:t>
      </w:r>
    </w:p>
    <w:p w:rsidR="008F6BED" w:rsidRDefault="008F6BED">
      <w:r>
        <w:tab/>
        <w:t xml:space="preserve">      G                             G          G7</w:t>
      </w:r>
    </w:p>
    <w:p w:rsidR="008F6BED" w:rsidRDefault="008F6BED">
      <w:r>
        <w:tab/>
        <w:t>They call it that good ol' Mountain Dew, dew, dew,</w:t>
      </w:r>
    </w:p>
    <w:p w:rsidR="008F6BED" w:rsidRDefault="008F6BED">
      <w:r>
        <w:tab/>
        <w:t xml:space="preserve">     C                       G</w:t>
      </w:r>
    </w:p>
    <w:p w:rsidR="008F6BED" w:rsidRDefault="008F6BED">
      <w:r>
        <w:tab/>
        <w:t>And them that refuse it are few (are few)</w:t>
      </w:r>
    </w:p>
    <w:p w:rsidR="008F6BED" w:rsidRDefault="008F6BED">
      <w:r>
        <w:t xml:space="preserve">                            Em         C</w:t>
      </w:r>
    </w:p>
    <w:p w:rsidR="008F6BED" w:rsidRDefault="008F6BED">
      <w:r>
        <w:tab/>
        <w:t xml:space="preserve">I'll hush up my mug if you fill up my jug </w:t>
      </w:r>
    </w:p>
    <w:p w:rsidR="008F6BED" w:rsidRDefault="008F6BED">
      <w:r>
        <w:tab/>
        <w:t xml:space="preserve">            D                 G</w:t>
      </w:r>
    </w:p>
    <w:p w:rsidR="008F6BED" w:rsidRDefault="008F6BED">
      <w:r>
        <w:tab/>
        <w:t>With that good ol' Mountain Dew.</w:t>
      </w:r>
    </w:p>
    <w:p w:rsidR="008F6BED" w:rsidRDefault="008F6BED"/>
    <w:p w:rsidR="008F6BED" w:rsidRDefault="008F6BED">
      <w:r>
        <w:t>My uncle Bill has a still on the hill</w:t>
      </w:r>
    </w:p>
    <w:p w:rsidR="008F6BED" w:rsidRDefault="008F6BED">
      <w:r>
        <w:t>Where he brews up a gallon or two (or two)</w:t>
      </w:r>
    </w:p>
    <w:p w:rsidR="008F6BED" w:rsidRDefault="008F6BED">
      <w:r>
        <w:t>The buzzards in the sky get so drunk they can't fly</w:t>
      </w:r>
    </w:p>
    <w:p w:rsidR="008F6BED" w:rsidRDefault="008F6BED">
      <w:r>
        <w:t>Just from sniffin' that good ol' Mountain Dew.</w:t>
      </w:r>
    </w:p>
    <w:p w:rsidR="008F6BED" w:rsidRDefault="008F6BED">
      <w:r>
        <w:tab/>
        <w:t>(CHORUS)</w:t>
      </w:r>
    </w:p>
    <w:p w:rsidR="008F6BED" w:rsidRDefault="008F6BED">
      <w:r>
        <w:t>Old Rev'rend Gus, ya never heard him cuss</w:t>
      </w:r>
    </w:p>
    <w:p w:rsidR="008F6BED" w:rsidRDefault="008F6BED">
      <w:r>
        <w:t>Not even a word or two (or two)</w:t>
      </w:r>
    </w:p>
    <w:p w:rsidR="008F6BED" w:rsidRDefault="008F6BED">
      <w:r>
        <w:t xml:space="preserve">But ya should have heard him swear </w:t>
      </w:r>
    </w:p>
    <w:p w:rsidR="008F6BED" w:rsidRDefault="008F6BED">
      <w:r>
        <w:t xml:space="preserve">When he didn't get his share </w:t>
      </w:r>
    </w:p>
    <w:p w:rsidR="008F6BED" w:rsidRDefault="008F6BED">
      <w:r>
        <w:t>Of that good ol' Mountain Dew.</w:t>
      </w:r>
    </w:p>
    <w:p w:rsidR="008F6BED" w:rsidRDefault="008F6BED">
      <w:r>
        <w:tab/>
        <w:t>(CHORUS)</w:t>
      </w:r>
    </w:p>
    <w:p w:rsidR="008F6BED" w:rsidRDefault="008F6BED">
      <w:r>
        <w:t>My Uncle Fred had a still in the bed</w:t>
      </w:r>
    </w:p>
    <w:p w:rsidR="008F6BED" w:rsidRDefault="008F6BED">
      <w:r>
        <w:t>Where he brewed up a gallon or two (or two)</w:t>
      </w:r>
    </w:p>
    <w:p w:rsidR="008F6BED" w:rsidRDefault="008F6BED">
      <w:r>
        <w:t>His wife drank it all, then you heard that matin' call</w:t>
      </w:r>
    </w:p>
    <w:p w:rsidR="008F6BED" w:rsidRDefault="008F6BED">
      <w:r>
        <w:t>Just from drinkin' that good ol' Mountain Dew.</w:t>
      </w:r>
    </w:p>
    <w:p w:rsidR="008F6BED" w:rsidRDefault="008F6BED">
      <w:r>
        <w:tab/>
        <w:t>(CHORUS)</w:t>
      </w:r>
    </w:p>
    <w:p w:rsidR="008F6BED" w:rsidRDefault="008F6BED">
      <w:r>
        <w:t>My Uncle Hank had an old army tank</w:t>
      </w:r>
    </w:p>
    <w:p w:rsidR="008F6BED" w:rsidRDefault="008F6BED">
      <w:r>
        <w:t>That he got back in 'forty-two ('forty-two)</w:t>
      </w:r>
    </w:p>
    <w:p w:rsidR="008F6BED" w:rsidRDefault="008F6BED">
      <w:r>
        <w:t>It wouldn't move a nudge till he gave it a gludge</w:t>
      </w:r>
    </w:p>
    <w:p w:rsidR="008F6BED" w:rsidRDefault="008F6BED">
      <w:r>
        <w:t>Of that good ol' Mountain Dew.</w:t>
      </w:r>
    </w:p>
    <w:p w:rsidR="008F6BED" w:rsidRDefault="008F6BED">
      <w:r>
        <w:tab/>
        <w:t>(CHORUS)</w:t>
      </w:r>
    </w:p>
    <w:p w:rsidR="008F6BED" w:rsidRDefault="008F6BED">
      <w:r>
        <w:t>My Uncle Ron had still on the john</w:t>
      </w:r>
    </w:p>
    <w:p w:rsidR="008F6BED" w:rsidRDefault="008F6BED">
      <w:r>
        <w:t>Where he brewed up a gallon or two (or two)</w:t>
      </w:r>
    </w:p>
    <w:p w:rsidR="008F6BED" w:rsidRDefault="008F6BED">
      <w:r>
        <w:t>When the revenuers came a rushin' he'd give it a flushin'</w:t>
      </w:r>
    </w:p>
    <w:p w:rsidR="008F6BED" w:rsidRDefault="008F6BED">
      <w:r>
        <w:t>Of that good old Mountain Dew.</w:t>
      </w:r>
    </w:p>
    <w:p w:rsidR="008F6BED" w:rsidRDefault="008F6BED">
      <w:r>
        <w:tab/>
        <w:t>(CHORUS)</w:t>
      </w:r>
    </w:p>
    <w:p w:rsidR="008F6BED" w:rsidRDefault="008F6BED">
      <w:r>
        <w:t>My Uncle Mort, he's sawed-off and short</w:t>
      </w:r>
    </w:p>
    <w:p w:rsidR="008F6BED" w:rsidRDefault="008F6BED">
      <w:r>
        <w:t>He stands about four-foot two (four’ two)</w:t>
      </w:r>
    </w:p>
    <w:p w:rsidR="008F6BED" w:rsidRDefault="008F6BED">
      <w:r>
        <w:t xml:space="preserve">But he thinks he's a giant when he guzzles a pint </w:t>
      </w:r>
    </w:p>
    <w:p w:rsidR="008F6BED" w:rsidRDefault="008F6BED">
      <w:r>
        <w:t>Of that good old Mountain Dew.</w:t>
      </w:r>
    </w:p>
    <w:p w:rsidR="008F6BED" w:rsidRDefault="008F6BED"/>
    <w:p w:rsidR="001C6959" w:rsidRDefault="001C6959"/>
    <w:p w:rsidR="00D31100" w:rsidRDefault="00D31100"/>
    <w:p w:rsidR="008F6BED" w:rsidRDefault="008F6BED"/>
    <w:p w:rsidR="008F6BED" w:rsidRDefault="008F6BED">
      <w:pPr>
        <w:rPr>
          <w:b/>
          <w:bCs/>
        </w:rPr>
      </w:pPr>
      <w:r>
        <w:lastRenderedPageBreak/>
        <w:tab/>
      </w:r>
      <w:r>
        <w:rPr>
          <w:b/>
          <w:bCs/>
        </w:rPr>
        <w:t>CLEMENTINE</w:t>
      </w:r>
    </w:p>
    <w:p w:rsidR="008F6BED" w:rsidRDefault="008F6BED">
      <w:r>
        <w:t xml:space="preserve"> G       </w:t>
      </w:r>
    </w:p>
    <w:p w:rsidR="008F6BED" w:rsidRDefault="008F6BED">
      <w:r>
        <w:t>In a cavern, in a canyon</w:t>
      </w:r>
    </w:p>
    <w:p w:rsidR="008F6BED" w:rsidRDefault="008F6BED">
      <w:r>
        <w:t xml:space="preserve">                  D</w:t>
      </w:r>
    </w:p>
    <w:p w:rsidR="008F6BED" w:rsidRDefault="008F6BED">
      <w:r>
        <w:t>Excavating for a mine,</w:t>
      </w:r>
    </w:p>
    <w:p w:rsidR="008F6BED" w:rsidRDefault="008F6BED">
      <w:r>
        <w:t xml:space="preserve">                      G</w:t>
      </w:r>
    </w:p>
    <w:p w:rsidR="008F6BED" w:rsidRDefault="008F6BED">
      <w:r>
        <w:t>Dwelt a miner, 'forty-niner,</w:t>
      </w:r>
    </w:p>
    <w:p w:rsidR="008F6BED" w:rsidRDefault="008F6BED">
      <w:r>
        <w:t xml:space="preserve">          D            G</w:t>
      </w:r>
    </w:p>
    <w:p w:rsidR="008F6BED" w:rsidRDefault="008F6BED">
      <w:r>
        <w:t>And his daughter Clementine</w:t>
      </w:r>
    </w:p>
    <w:p w:rsidR="008F6BED" w:rsidRDefault="008F6BED">
      <w:r>
        <w:tab/>
        <w:t>(CHORUS)</w:t>
      </w:r>
    </w:p>
    <w:p w:rsidR="008F6BED" w:rsidRDefault="008F6BED">
      <w:r>
        <w:tab/>
        <w:t xml:space="preserve">G </w:t>
      </w:r>
    </w:p>
    <w:p w:rsidR="008F6BED" w:rsidRDefault="008F6BED">
      <w:r>
        <w:tab/>
        <w:t>Oh my Darling, oh my Darling,</w:t>
      </w:r>
    </w:p>
    <w:p w:rsidR="008F6BED" w:rsidRDefault="008F6BED">
      <w:r>
        <w:tab/>
        <w:t xml:space="preserve">                      D</w:t>
      </w:r>
    </w:p>
    <w:p w:rsidR="008F6BED" w:rsidRDefault="008F6BED">
      <w:r>
        <w:tab/>
        <w:t>Oh my Darling Clementine!</w:t>
      </w:r>
    </w:p>
    <w:p w:rsidR="008F6BED" w:rsidRDefault="008F6BED">
      <w:r>
        <w:tab/>
        <w:t xml:space="preserve">                          G</w:t>
      </w:r>
    </w:p>
    <w:p w:rsidR="008F6BED" w:rsidRDefault="008F6BED">
      <w:r>
        <w:tab/>
        <w:t>Thou are lost and gone forever,</w:t>
      </w:r>
    </w:p>
    <w:p w:rsidR="008F6BED" w:rsidRDefault="008F6BED">
      <w:r>
        <w:tab/>
        <w:t xml:space="preserve">             D           G</w:t>
      </w:r>
    </w:p>
    <w:p w:rsidR="008F6BED" w:rsidRDefault="008F6BED">
      <w:r>
        <w:tab/>
        <w:t>Dreadfully sorry, Clementine.</w:t>
      </w:r>
    </w:p>
    <w:p w:rsidR="008F6BED" w:rsidRDefault="008F6BED"/>
    <w:p w:rsidR="008F6BED" w:rsidRDefault="008F6BED">
      <w:r>
        <w:t>Light she was and like a fairy,</w:t>
      </w:r>
    </w:p>
    <w:p w:rsidR="008F6BED" w:rsidRDefault="008F6BED">
      <w:r>
        <w:t>And her shoes were number nine,</w:t>
      </w:r>
    </w:p>
    <w:p w:rsidR="008F6BED" w:rsidRDefault="008F6BED">
      <w:r>
        <w:t>Herring boxes without topses</w:t>
      </w:r>
    </w:p>
    <w:p w:rsidR="008F6BED" w:rsidRDefault="008F6BED">
      <w:r>
        <w:t>Sandals were for Clementine.</w:t>
      </w:r>
    </w:p>
    <w:p w:rsidR="008F6BED" w:rsidRDefault="008F6BED">
      <w:r>
        <w:tab/>
        <w:t>(CHORUS)</w:t>
      </w:r>
    </w:p>
    <w:p w:rsidR="008F6BED" w:rsidRDefault="008F6BED">
      <w:r>
        <w:t>Drove she ducklings to the water,</w:t>
      </w:r>
    </w:p>
    <w:p w:rsidR="008F6BED" w:rsidRDefault="008F6BED">
      <w:r>
        <w:t>Ev're morning just at nine</w:t>
      </w:r>
    </w:p>
    <w:p w:rsidR="008F6BED" w:rsidRDefault="008F6BED">
      <w:r>
        <w:t>Hit her foot against a splinter,</w:t>
      </w:r>
    </w:p>
    <w:p w:rsidR="008F6BED" w:rsidRDefault="008F6BED">
      <w:r>
        <w:t>Fell into the foaming brine.</w:t>
      </w:r>
    </w:p>
    <w:p w:rsidR="008F6BED" w:rsidRDefault="008F6BED">
      <w:r>
        <w:tab/>
        <w:t>(CHORUS)</w:t>
      </w:r>
    </w:p>
    <w:p w:rsidR="008F6BED" w:rsidRDefault="008F6BED">
      <w:r>
        <w:t>Ruby lips above the water,</w:t>
      </w:r>
    </w:p>
    <w:p w:rsidR="008F6BED" w:rsidRDefault="008F6BED">
      <w:r>
        <w:t>Blowing bubbles soft and fine</w:t>
      </w:r>
    </w:p>
    <w:p w:rsidR="008F6BED" w:rsidRDefault="008F6BED">
      <w:r>
        <w:t>But alas, I was no swimmer,</w:t>
      </w:r>
    </w:p>
    <w:p w:rsidR="008F6BED" w:rsidRDefault="008F6BED">
      <w:r>
        <w:t>So I lost my Clementine.</w:t>
      </w:r>
    </w:p>
    <w:p w:rsidR="008F6BED" w:rsidRDefault="008F6BED">
      <w:r>
        <w:tab/>
        <w:t>(CHORUS)</w:t>
      </w:r>
    </w:p>
    <w:p w:rsidR="008F6BED" w:rsidRDefault="008F6BED">
      <w:r>
        <w:t>Then the miner, 'forty-niner,</w:t>
      </w:r>
    </w:p>
    <w:p w:rsidR="008F6BED" w:rsidRDefault="008F6BED">
      <w:r>
        <w:t>Soon began to peak and pine</w:t>
      </w:r>
    </w:p>
    <w:p w:rsidR="008F6BED" w:rsidRDefault="008F6BED">
      <w:r>
        <w:t>Thought he ‘oughter find his daughter,</w:t>
      </w:r>
    </w:p>
    <w:p w:rsidR="008F6BED" w:rsidRDefault="008F6BED">
      <w:r>
        <w:t>Now he's with his Clementine.</w:t>
      </w:r>
    </w:p>
    <w:p w:rsidR="008F6BED" w:rsidRDefault="008F6BED">
      <w:r>
        <w:tab/>
        <w:t>(CHORUS)</w:t>
      </w:r>
    </w:p>
    <w:p w:rsidR="008F6BED" w:rsidRDefault="008F6BED">
      <w:r>
        <w:t>In my dreams she still doth haunt me,</w:t>
      </w:r>
    </w:p>
    <w:p w:rsidR="008F6BED" w:rsidRDefault="008F6BED">
      <w:r>
        <w:t>Robed in garments soaked in brine.</w:t>
      </w:r>
    </w:p>
    <w:p w:rsidR="008F6BED" w:rsidRDefault="008F6BED">
      <w:r>
        <w:t>Though in life I used to hug her,</w:t>
      </w:r>
    </w:p>
    <w:p w:rsidR="008F6BED" w:rsidRDefault="008F6BED">
      <w:r>
        <w:t>Now she's dead I draw the line</w:t>
      </w:r>
    </w:p>
    <w:p w:rsidR="008F6BED" w:rsidRDefault="008F6BED"/>
    <w:p w:rsidR="008F6BED" w:rsidRDefault="008F6BED"/>
    <w:p w:rsidR="001C6959" w:rsidRDefault="001C6959"/>
    <w:p w:rsidR="001C6959" w:rsidRDefault="001C6959"/>
    <w:p w:rsidR="001C6959" w:rsidRDefault="001C6959"/>
    <w:p w:rsidR="001C6959" w:rsidRDefault="001C6959"/>
    <w:p w:rsidR="001C6959" w:rsidRDefault="001C6959"/>
    <w:p w:rsidR="001C6959" w:rsidRDefault="001C6959"/>
    <w:p w:rsidR="008F6BED" w:rsidRDefault="008F6BED">
      <w:pPr>
        <w:rPr>
          <w:b/>
          <w:bCs/>
        </w:rPr>
      </w:pPr>
      <w:r>
        <w:lastRenderedPageBreak/>
        <w:tab/>
      </w:r>
      <w:r>
        <w:rPr>
          <w:b/>
          <w:bCs/>
        </w:rPr>
        <w:t>SIXTEEN TONS</w:t>
      </w:r>
    </w:p>
    <w:p w:rsidR="008F6BED" w:rsidRDefault="00006783">
      <w:r>
        <w:t xml:space="preserve">  Am                </w:t>
      </w:r>
      <w:r w:rsidR="008F6BED">
        <w:t xml:space="preserve"> Dm          E7</w:t>
      </w:r>
    </w:p>
    <w:p w:rsidR="008F6BED" w:rsidRDefault="00006783">
      <w:r>
        <w:t>S</w:t>
      </w:r>
      <w:r w:rsidR="008F6BED">
        <w:t>ome people say a man's made out of mud</w:t>
      </w:r>
    </w:p>
    <w:p w:rsidR="008F6BED" w:rsidRDefault="00006783">
      <w:r>
        <w:t xml:space="preserve">   </w:t>
      </w:r>
      <w:r w:rsidR="008F6BED">
        <w:t>Am                                E7</w:t>
      </w:r>
    </w:p>
    <w:p w:rsidR="008F6BED" w:rsidRDefault="00006783">
      <w:r>
        <w:t>A</w:t>
      </w:r>
      <w:r w:rsidR="00F64E17">
        <w:t xml:space="preserve"> poor man i</w:t>
      </w:r>
      <w:r w:rsidR="008F6BED">
        <w:t>s made out of muscle and blood</w:t>
      </w:r>
    </w:p>
    <w:p w:rsidR="008F6BED" w:rsidRDefault="008F6BED">
      <w:r>
        <w:t>Am                 Dm</w:t>
      </w:r>
    </w:p>
    <w:p w:rsidR="008F6BED" w:rsidRDefault="008F6BED">
      <w:r>
        <w:t xml:space="preserve">Muscle and blood, </w:t>
      </w:r>
      <w:r w:rsidR="00F64E17">
        <w:t xml:space="preserve">and </w:t>
      </w:r>
      <w:r>
        <w:t>skin and bones,</w:t>
      </w:r>
    </w:p>
    <w:p w:rsidR="008F6BED" w:rsidRDefault="008F6BED">
      <w:r>
        <w:t xml:space="preserve">   Am                                 E7</w:t>
      </w:r>
    </w:p>
    <w:p w:rsidR="008F6BED" w:rsidRDefault="008F6BED">
      <w:r>
        <w:t>A mind that's weak and a back that's strong.</w:t>
      </w:r>
    </w:p>
    <w:p w:rsidR="008F6BED" w:rsidRDefault="008F6BED"/>
    <w:p w:rsidR="008F6BED" w:rsidRDefault="008F6BED">
      <w:r>
        <w:tab/>
        <w:t>(CHORUS)</w:t>
      </w:r>
    </w:p>
    <w:p w:rsidR="008F6BED" w:rsidRDefault="008F6BED">
      <w:r>
        <w:tab/>
        <w:t xml:space="preserve">          Am               Dm          E7</w:t>
      </w:r>
    </w:p>
    <w:p w:rsidR="008F6BED" w:rsidRDefault="008F6BED">
      <w:r>
        <w:tab/>
        <w:t>You load sixteen tons and what do you get?</w:t>
      </w:r>
    </w:p>
    <w:p w:rsidR="008F6BED" w:rsidRDefault="008F6BED">
      <w:r>
        <w:tab/>
        <w:t xml:space="preserve"> Am                    Dm        E7</w:t>
      </w:r>
    </w:p>
    <w:p w:rsidR="008F6BED" w:rsidRDefault="008F6BED">
      <w:r>
        <w:tab/>
        <w:t>Another day older and deeper in debt</w:t>
      </w:r>
    </w:p>
    <w:p w:rsidR="008F6BED" w:rsidRDefault="008F6BED">
      <w:r>
        <w:tab/>
        <w:t xml:space="preserve">       Am                            Dm</w:t>
      </w:r>
    </w:p>
    <w:p w:rsidR="008F6BED" w:rsidRDefault="008F6BED">
      <w:r>
        <w:tab/>
        <w:t>Saint Peter, don't you call me 'cause I can't go,</w:t>
      </w:r>
    </w:p>
    <w:p w:rsidR="008F6BED" w:rsidRDefault="008F6BED">
      <w:r>
        <w:tab/>
        <w:t xml:space="preserve">  Am                  E7      Am</w:t>
      </w:r>
    </w:p>
    <w:p w:rsidR="008F6BED" w:rsidRDefault="008F6BED">
      <w:r>
        <w:tab/>
        <w:t>I owe my soul to the company store.</w:t>
      </w:r>
    </w:p>
    <w:p w:rsidR="009B6955" w:rsidRDefault="009B6955"/>
    <w:p w:rsidR="008F6BED" w:rsidRDefault="008F6BED">
      <w:r>
        <w:t>I was born one mornin' when the sun didn't shine,</w:t>
      </w:r>
    </w:p>
    <w:p w:rsidR="008F6BED" w:rsidRDefault="008F6BED">
      <w:r>
        <w:t>I picked up my shovel and I walked to the mine</w:t>
      </w:r>
    </w:p>
    <w:p w:rsidR="008F6BED" w:rsidRDefault="008F6BED">
      <w:r>
        <w:t>I loaded sixteen tons of number nine coal</w:t>
      </w:r>
    </w:p>
    <w:p w:rsidR="008F6BED" w:rsidRDefault="00006783">
      <w:r>
        <w:t>T</w:t>
      </w:r>
      <w:r w:rsidR="008F6BED">
        <w:t>he strawboss said, "Well bless my soul!"</w:t>
      </w:r>
    </w:p>
    <w:p w:rsidR="008F6BED" w:rsidRDefault="008F6BED">
      <w:r>
        <w:tab/>
        <w:t>(CHORUS)</w:t>
      </w:r>
    </w:p>
    <w:p w:rsidR="009B6955" w:rsidRDefault="009B6955" w:rsidP="009B6955">
      <w:r>
        <w:t xml:space="preserve">I was born one mornin' it was drizzlin' rain </w:t>
      </w:r>
    </w:p>
    <w:p w:rsidR="009B6955" w:rsidRDefault="009B6955" w:rsidP="009B6955">
      <w:r>
        <w:t xml:space="preserve">fightin' and trouble are my middle name </w:t>
      </w:r>
    </w:p>
    <w:p w:rsidR="009B6955" w:rsidRDefault="009B6955" w:rsidP="009B6955">
      <w:r>
        <w:t xml:space="preserve">I was raised in a cane-brake by an old mama lion </w:t>
      </w:r>
    </w:p>
    <w:p w:rsidR="009B6955" w:rsidRDefault="009B6955" w:rsidP="009B6955">
      <w:r>
        <w:t>cain't no high-toned woman make me walk the line.</w:t>
      </w:r>
    </w:p>
    <w:p w:rsidR="009B6955" w:rsidRDefault="009B6955">
      <w:r>
        <w:tab/>
        <w:t>(CHORUS)</w:t>
      </w:r>
    </w:p>
    <w:p w:rsidR="008F6BED" w:rsidRDefault="00006783">
      <w:r>
        <w:t xml:space="preserve">If you see me comin', </w:t>
      </w:r>
      <w:r w:rsidR="008F6BED">
        <w:t>better step aside,</w:t>
      </w:r>
    </w:p>
    <w:p w:rsidR="00006783" w:rsidRDefault="00006783" w:rsidP="00006783">
      <w:r>
        <w:t>A lot of men didn't, a lot of men died</w:t>
      </w:r>
    </w:p>
    <w:p w:rsidR="00006783" w:rsidRDefault="00006783" w:rsidP="00006783">
      <w:r>
        <w:t>One fist of iron, the other of steel</w:t>
      </w:r>
    </w:p>
    <w:p w:rsidR="001C6959" w:rsidRDefault="00006783">
      <w:r>
        <w:t>If the right one don't get you, then the left one will.</w:t>
      </w:r>
    </w:p>
    <w:p w:rsidR="00006783" w:rsidRDefault="00006783" w:rsidP="00006783">
      <w:r>
        <w:tab/>
        <w:t>(CHORUS)</w:t>
      </w:r>
    </w:p>
    <w:p w:rsidR="009B6955" w:rsidRDefault="009B6955" w:rsidP="009B6955">
      <w:r>
        <w:t>I owe my soul to the company store.</w:t>
      </w:r>
    </w:p>
    <w:p w:rsidR="001C6959" w:rsidRDefault="001C6959"/>
    <w:p w:rsidR="009B6955" w:rsidRDefault="009B6955"/>
    <w:p w:rsidR="009B6955" w:rsidRDefault="009B6955"/>
    <w:p w:rsidR="008F6BED" w:rsidRDefault="008F6BED">
      <w:pPr>
        <w:rPr>
          <w:b/>
          <w:bCs/>
        </w:rPr>
      </w:pPr>
      <w:r>
        <w:tab/>
      </w:r>
      <w:r>
        <w:rPr>
          <w:b/>
          <w:bCs/>
        </w:rPr>
        <w:t xml:space="preserve">SHE'LL BE COMIN' AROUND THE MOUNTAIN </w:t>
      </w:r>
    </w:p>
    <w:p w:rsidR="008F6BED" w:rsidRDefault="008F6BED">
      <w:r>
        <w:t>She'll be comin' around the mountain when she comes,</w:t>
      </w:r>
    </w:p>
    <w:p w:rsidR="008F6BED" w:rsidRDefault="008F6BED">
      <w:r>
        <w:t>She'll be comin' around the mountain when she comes,</w:t>
      </w:r>
    </w:p>
    <w:p w:rsidR="008F6BED" w:rsidRDefault="008F6BED">
      <w:r>
        <w:t>She'll be comin' around the mountain,</w:t>
      </w:r>
    </w:p>
    <w:p w:rsidR="008F6BED" w:rsidRDefault="008F6BED">
      <w:r>
        <w:t>She'll be comin' around the mountain,</w:t>
      </w:r>
    </w:p>
    <w:p w:rsidR="008F6BED" w:rsidRDefault="008F6BED">
      <w:r>
        <w:t>She'll be comin' around the mountain when she comes,</w:t>
      </w:r>
    </w:p>
    <w:p w:rsidR="008F6BED" w:rsidRDefault="008F6BED"/>
    <w:p w:rsidR="008F6BED" w:rsidRDefault="008F6BED">
      <w:r>
        <w:t>She'll be drivin' six white horses, etc.</w:t>
      </w:r>
    </w:p>
    <w:p w:rsidR="008F6BED" w:rsidRDefault="008F6BED">
      <w:r>
        <w:t>We will all go out to meet her, etc.</w:t>
      </w:r>
    </w:p>
    <w:p w:rsidR="008F6BED" w:rsidRDefault="008F6BED">
      <w:r>
        <w:t>We will have chicken an' dumplings, etc.</w:t>
      </w:r>
    </w:p>
    <w:p w:rsidR="008F6BED" w:rsidRDefault="008F6BED">
      <w:r>
        <w:t>She'll be reelin' an a-rockin', etc.</w:t>
      </w:r>
    </w:p>
    <w:p w:rsidR="009B6955" w:rsidRDefault="008F6BED">
      <w:r>
        <w:t>We'll shout glory hallelujah, etc.</w:t>
      </w:r>
    </w:p>
    <w:p w:rsidR="008F6BED" w:rsidRDefault="008F6BED">
      <w:pPr>
        <w:rPr>
          <w:b/>
          <w:bCs/>
        </w:rPr>
      </w:pPr>
      <w:r>
        <w:lastRenderedPageBreak/>
        <w:tab/>
      </w:r>
      <w:r>
        <w:rPr>
          <w:b/>
          <w:bCs/>
        </w:rPr>
        <w:t>THE EAGLE AND THE HAWK</w:t>
      </w:r>
    </w:p>
    <w:p w:rsidR="008F6BED" w:rsidRDefault="008F6BED">
      <w:r>
        <w:t xml:space="preserve">D   </w:t>
      </w:r>
    </w:p>
    <w:p w:rsidR="008F6BED" w:rsidRDefault="008F6BED">
      <w:r>
        <w:t>I am the eagle I live in high country</w:t>
      </w:r>
    </w:p>
    <w:p w:rsidR="008F6BED" w:rsidRDefault="008F6BED">
      <w:r>
        <w:t xml:space="preserve">                                       C</w:t>
      </w:r>
    </w:p>
    <w:p w:rsidR="008F6BED" w:rsidRDefault="008F6BED">
      <w:r>
        <w:t>in rocky cathedrals that reach to the sky;</w:t>
      </w:r>
    </w:p>
    <w:p w:rsidR="008F6BED" w:rsidRDefault="008F6BED">
      <w:r>
        <w:t>D</w:t>
      </w:r>
    </w:p>
    <w:p w:rsidR="008F6BED" w:rsidRDefault="008F6BED">
      <w:r>
        <w:t>I am the hawk and there's blood on my feathers,</w:t>
      </w:r>
    </w:p>
    <w:p w:rsidR="008F6BED" w:rsidRDefault="008F6BED">
      <w:r>
        <w:t xml:space="preserve">                                            C</w:t>
      </w:r>
    </w:p>
    <w:p w:rsidR="008F6BED" w:rsidRDefault="008F6BED">
      <w:r>
        <w:t>but time is still turning they soon will be dry</w:t>
      </w:r>
    </w:p>
    <w:p w:rsidR="008F6BED" w:rsidRDefault="008F6BED">
      <w:r>
        <w:t xml:space="preserve">  D</w:t>
      </w:r>
    </w:p>
    <w:p w:rsidR="008F6BED" w:rsidRDefault="008F6BED">
      <w:r>
        <w:t>and all those who see me and all who believe in me</w:t>
      </w:r>
    </w:p>
    <w:p w:rsidR="008F6BED" w:rsidRDefault="008F6BED">
      <w:r>
        <w:t xml:space="preserve">                                   F    E    A</w:t>
      </w:r>
    </w:p>
    <w:p w:rsidR="008F6BED" w:rsidRDefault="008F6BED">
      <w:r>
        <w:t>share in the freedom I feel when I fly.</w:t>
      </w:r>
    </w:p>
    <w:p w:rsidR="008F6BED" w:rsidRDefault="008F6BED">
      <w:r>
        <w:t xml:space="preserve">      D             Bm            G             A</w:t>
      </w:r>
    </w:p>
    <w:p w:rsidR="008F6BED" w:rsidRDefault="008F6BED">
      <w:r>
        <w:t>Come dance with the west wind and touch on the mountain</w:t>
      </w:r>
    </w:p>
    <w:p w:rsidR="008F6BED" w:rsidRDefault="008F6BED">
      <w:r>
        <w:t xml:space="preserve">      Dmaj7         Bm          G          A</w:t>
      </w:r>
    </w:p>
    <w:p w:rsidR="008F6BED" w:rsidRDefault="008F6BED">
      <w:r>
        <w:t>tops, sail o're the canyons and up to the stars,</w:t>
      </w:r>
    </w:p>
    <w:p w:rsidR="008F6BED" w:rsidRDefault="008F6BED">
      <w:r>
        <w:t xml:space="preserve">     D                        G             D</w:t>
      </w:r>
    </w:p>
    <w:p w:rsidR="008F6BED" w:rsidRDefault="008F6BED">
      <w:r>
        <w:t>And reach for the heavens and hope for the future</w:t>
      </w:r>
    </w:p>
    <w:p w:rsidR="008F6BED" w:rsidRDefault="008F6BED">
      <w:r>
        <w:t xml:space="preserve">                G          Em7         A</w:t>
      </w:r>
    </w:p>
    <w:p w:rsidR="008F6BED" w:rsidRDefault="008F6BED">
      <w:r>
        <w:t>and all that we can be and not what we are.</w:t>
      </w:r>
    </w:p>
    <w:p w:rsidR="008F6BED" w:rsidRDefault="008F6BED">
      <w:r>
        <w:t xml:space="preserve">                                       BaddE A G Fmaj-5 E</w:t>
      </w:r>
    </w:p>
    <w:p w:rsidR="001C6959" w:rsidRDefault="001C6959"/>
    <w:p w:rsidR="001C6959" w:rsidRDefault="001C6959"/>
    <w:p w:rsidR="001C6959" w:rsidRDefault="001C6959" w:rsidP="001C6959">
      <w:pPr>
        <w:pStyle w:val="Heading2"/>
      </w:pPr>
      <w:r>
        <w:t>THE DYING COWBOY</w:t>
      </w:r>
    </w:p>
    <w:p w:rsidR="001C6959" w:rsidRDefault="001C6959" w:rsidP="001C6959">
      <w:r>
        <w:t>(Rather slowly.)</w:t>
      </w:r>
    </w:p>
    <w:p w:rsidR="001C6959" w:rsidRDefault="001C6959" w:rsidP="001C6959">
      <w:r>
        <w:t xml:space="preserve">           G</w:t>
      </w:r>
    </w:p>
    <w:p w:rsidR="001C6959" w:rsidRDefault="001C6959" w:rsidP="001C6959">
      <w:r>
        <w:t>O bur-y me not on the lone prairie,</w:t>
      </w:r>
    </w:p>
    <w:p w:rsidR="001C6959" w:rsidRDefault="001C6959" w:rsidP="001C6959">
      <w:r>
        <w:t xml:space="preserve">                     D</w:t>
      </w:r>
    </w:p>
    <w:p w:rsidR="001C6959" w:rsidRDefault="001C6959" w:rsidP="001C6959">
      <w:r>
        <w:t>ie, These words came low and mournful-</w:t>
      </w:r>
    </w:p>
    <w:p w:rsidR="001C6959" w:rsidRDefault="001C6959" w:rsidP="001C6959">
      <w:r>
        <w:t>G                      G</w:t>
      </w:r>
    </w:p>
    <w:p w:rsidR="001C6959" w:rsidRDefault="001C6959" w:rsidP="001C6959">
      <w:r>
        <w:t>ly, From the pal - lid lips of a youth who</w:t>
      </w:r>
    </w:p>
    <w:p w:rsidR="001C6959" w:rsidRDefault="001C6959" w:rsidP="001C6959"/>
    <w:p w:rsidR="001C6959" w:rsidRDefault="001C6959" w:rsidP="001C6959">
      <w:r>
        <w:t>lay on his dy - ing</w:t>
      </w:r>
    </w:p>
    <w:p w:rsidR="001C6959" w:rsidRDefault="001C6959" w:rsidP="001C6959">
      <w:pPr>
        <w:pStyle w:val="NormalWeb"/>
        <w:spacing w:before="0" w:beforeAutospacing="0" w:after="0" w:afterAutospacing="0"/>
      </w:pPr>
      <w:r>
        <w:t>D                   G</w:t>
      </w:r>
    </w:p>
    <w:p w:rsidR="001C6959" w:rsidRDefault="001C6959" w:rsidP="001C6959">
      <w:r>
        <w:t>bed at the close of day.</w:t>
      </w:r>
    </w:p>
    <w:p w:rsidR="001C6959" w:rsidRDefault="001C6959" w:rsidP="001C6959"/>
    <w:p w:rsidR="008F6BED" w:rsidRDefault="008F6BED"/>
    <w:p w:rsidR="001C6959" w:rsidRDefault="001C6959"/>
    <w:p w:rsidR="001C6959" w:rsidRDefault="001C6959"/>
    <w:p w:rsidR="001C6959" w:rsidRDefault="001C6959"/>
    <w:p w:rsidR="001C6959" w:rsidRDefault="001C6959"/>
    <w:p w:rsidR="001C6959" w:rsidRDefault="001C6959"/>
    <w:p w:rsidR="001C6959" w:rsidRDefault="001C6959"/>
    <w:p w:rsidR="001C6959" w:rsidRDefault="001C6959"/>
    <w:p w:rsidR="001C6959" w:rsidRDefault="001C6959"/>
    <w:p w:rsidR="00882089" w:rsidRDefault="00882089"/>
    <w:p w:rsidR="00882089" w:rsidRDefault="00882089"/>
    <w:p w:rsidR="001C6959" w:rsidRDefault="001C6959"/>
    <w:p w:rsidR="001C6959" w:rsidRDefault="001C6959"/>
    <w:p w:rsidR="008F6BED" w:rsidRDefault="008F6BED"/>
    <w:p w:rsidR="008F6BED" w:rsidRDefault="008F6BED">
      <w:pPr>
        <w:rPr>
          <w:b/>
          <w:bCs/>
        </w:rPr>
      </w:pPr>
      <w:r>
        <w:lastRenderedPageBreak/>
        <w:tab/>
      </w:r>
      <w:r>
        <w:rPr>
          <w:b/>
          <w:bCs/>
        </w:rPr>
        <w:t>HAPPY WANDERER</w:t>
      </w:r>
    </w:p>
    <w:p w:rsidR="008F6BED" w:rsidRDefault="008F6BED">
      <w:r>
        <w:t xml:space="preserve">   C                                         G7</w:t>
      </w:r>
    </w:p>
    <w:p w:rsidR="008F6BED" w:rsidRDefault="008F6BED">
      <w:r>
        <w:t>I love to go a-wandering along the mountain tracks</w:t>
      </w:r>
    </w:p>
    <w:p w:rsidR="008F6BED" w:rsidRDefault="008F6BED">
      <w:r>
        <w:t xml:space="preserve">                C                F      G      C</w:t>
      </w:r>
    </w:p>
    <w:p w:rsidR="008F6BED" w:rsidRDefault="008F6BED">
      <w:r>
        <w:t>And as I go I love to sing, my knapsack on my back.</w:t>
      </w:r>
    </w:p>
    <w:p w:rsidR="008F6BED" w:rsidRDefault="008F6BED"/>
    <w:p w:rsidR="008F6BED" w:rsidRDefault="008F6BED">
      <w:r>
        <w:tab/>
        <w:t>(CHORUS)</w:t>
      </w:r>
    </w:p>
    <w:p w:rsidR="008F6BED" w:rsidRDefault="008F6BED">
      <w:r>
        <w:tab/>
        <w:t xml:space="preserve">       G          C</w:t>
      </w:r>
    </w:p>
    <w:p w:rsidR="008F6BED" w:rsidRDefault="008F6BED">
      <w:r>
        <w:tab/>
        <w:t>Val-de-ri, val-de-ra</w:t>
      </w:r>
    </w:p>
    <w:p w:rsidR="008F6BED" w:rsidRDefault="008F6BED">
      <w:r>
        <w:tab/>
        <w:t xml:space="preserve">       G          G</w:t>
      </w:r>
    </w:p>
    <w:p w:rsidR="008F6BED" w:rsidRDefault="008F6BED">
      <w:r>
        <w:tab/>
        <w:t>Val-de-re, val-de-ra-ha-ha-ha-ha</w:t>
      </w:r>
    </w:p>
    <w:p w:rsidR="008F6BED" w:rsidRDefault="008F6BED">
      <w:r>
        <w:tab/>
        <w:t xml:space="preserve">       G          C</w:t>
      </w:r>
    </w:p>
    <w:p w:rsidR="008F6BED" w:rsidRDefault="008F6BED">
      <w:r>
        <w:tab/>
        <w:t>Val-de-ri, val-de-ra</w:t>
      </w:r>
    </w:p>
    <w:p w:rsidR="008F6BED" w:rsidRDefault="008F6BED">
      <w:r>
        <w:tab/>
        <w:t xml:space="preserve">    F        G      C</w:t>
      </w:r>
    </w:p>
    <w:p w:rsidR="008F6BED" w:rsidRDefault="008F6BED">
      <w:r>
        <w:tab/>
        <w:t>My knapsack on my back.</w:t>
      </w:r>
    </w:p>
    <w:p w:rsidR="008F6BED" w:rsidRDefault="008F6BED"/>
    <w:p w:rsidR="008F6BED" w:rsidRDefault="008F6BED">
      <w:r>
        <w:t>I love to wander by the stream that dances in the sun</w:t>
      </w:r>
    </w:p>
    <w:p w:rsidR="008F6BED" w:rsidRDefault="008F6BED">
      <w:r>
        <w:t>So joyously it calls to me, "Come join my happy song"</w:t>
      </w:r>
    </w:p>
    <w:p w:rsidR="008F6BED" w:rsidRDefault="008F6BED">
      <w:r>
        <w:tab/>
        <w:t>(CHORUS)</w:t>
      </w:r>
    </w:p>
    <w:p w:rsidR="008F6BED" w:rsidRDefault="008F6BED">
      <w:r>
        <w:t>I wave my hat to all I see and they wave back to me</w:t>
      </w:r>
    </w:p>
    <w:p w:rsidR="008F6BED" w:rsidRDefault="008F6BED">
      <w:r>
        <w:t>And blackbirds call so loud and free from every greenwood tree.</w:t>
      </w:r>
    </w:p>
    <w:p w:rsidR="008F6BED" w:rsidRDefault="008F6BED">
      <w:r>
        <w:tab/>
        <w:t>(CHORUS)</w:t>
      </w:r>
    </w:p>
    <w:p w:rsidR="008F6BED" w:rsidRDefault="008F6BED">
      <w:r>
        <w:t>High overhead the blackbird wings, they never rest at home</w:t>
      </w:r>
    </w:p>
    <w:p w:rsidR="008F6BED" w:rsidRDefault="008F6BED">
      <w:r>
        <w:t>But just like me they love to sing as o're the world we roam.</w:t>
      </w:r>
    </w:p>
    <w:p w:rsidR="008F6BED" w:rsidRDefault="008F6BED">
      <w:r>
        <w:tab/>
        <w:t>(CHORUS)</w:t>
      </w:r>
    </w:p>
    <w:p w:rsidR="008F6BED" w:rsidRDefault="008F6BED">
      <w:r>
        <w:t>Oh, may I go a-wandering until the day I die</w:t>
      </w:r>
    </w:p>
    <w:p w:rsidR="008F6BED" w:rsidRDefault="008F6BED">
      <w:r>
        <w:t>Oh, may I always laugh and sing beneath God's clear blue sky.</w:t>
      </w:r>
    </w:p>
    <w:p w:rsidR="008F6BED" w:rsidRDefault="008F6BED">
      <w:r>
        <w:tab/>
        <w:t>(CHORUS)</w:t>
      </w:r>
    </w:p>
    <w:p w:rsidR="008F6BED" w:rsidRDefault="008F6BED"/>
    <w:p w:rsidR="001C6959" w:rsidRDefault="001C6959"/>
    <w:p w:rsidR="008F6BED" w:rsidRDefault="008F6BED">
      <w:r>
        <w:tab/>
      </w:r>
      <w:smartTag w:uri="urn:schemas-microsoft-com:office:smarttags" w:element="City">
        <w:smartTag w:uri="urn:schemas-microsoft-com:office:smarttags" w:element="place">
          <w:r>
            <w:rPr>
              <w:b/>
              <w:bCs/>
            </w:rPr>
            <w:t>SANTA FE</w:t>
          </w:r>
        </w:smartTag>
      </w:smartTag>
      <w:r>
        <w:rPr>
          <w:b/>
          <w:bCs/>
        </w:rPr>
        <w:t xml:space="preserve"> TRAPPER</w:t>
      </w:r>
      <w:r>
        <w:tab/>
      </w:r>
      <w:r>
        <w:tab/>
        <w:t>Music - Sam Shupe</w:t>
      </w:r>
    </w:p>
    <w:p w:rsidR="008F6BED" w:rsidRDefault="008F6BED">
      <w:r>
        <w:t>G       D          C          G</w:t>
      </w:r>
      <w:r>
        <w:tab/>
      </w:r>
      <w:r>
        <w:tab/>
      </w:r>
      <w:r>
        <w:tab/>
        <w:t>Words - Tony "Snake" Gerard</w:t>
      </w:r>
    </w:p>
    <w:p w:rsidR="008F6BED" w:rsidRDefault="008F6BED">
      <w:r>
        <w:t>In the summer of eighteen and three</w:t>
      </w:r>
    </w:p>
    <w:p w:rsidR="008F6BED" w:rsidRDefault="008F6BED">
      <w:r>
        <w:t xml:space="preserve"> G         Em         C          D</w:t>
      </w:r>
    </w:p>
    <w:p w:rsidR="008F6BED" w:rsidRDefault="008F6BED">
      <w:r>
        <w:t xml:space="preserve">We left </w:t>
      </w:r>
      <w:smartTag w:uri="urn:schemas-microsoft-com:office:smarttags" w:element="City">
        <w:smartTag w:uri="urn:schemas-microsoft-com:office:smarttags" w:element="place">
          <w:smartTag w:uri="urn:schemas-microsoft-com:office:smarttags" w:element="State">
            <w:r>
              <w:t>Kentucky</w:t>
            </w:r>
          </w:smartTag>
        </w:smartTag>
      </w:smartTag>
      <w:r>
        <w:t>, my brother, and me</w:t>
      </w:r>
    </w:p>
    <w:p w:rsidR="008F6BED" w:rsidRDefault="008F6BED">
      <w:r>
        <w:t xml:space="preserve"> G                  Em           C              G</w:t>
      </w:r>
    </w:p>
    <w:p w:rsidR="008F6BED" w:rsidRDefault="008F6BED">
      <w:r>
        <w:t>For the wanderlust had us, and wouldn't set us free</w:t>
      </w:r>
    </w:p>
    <w:p w:rsidR="008F6BED" w:rsidRDefault="008F6BED">
      <w:r>
        <w:t xml:space="preserve">  Em            C             G</w:t>
      </w:r>
    </w:p>
    <w:p w:rsidR="008F6BED" w:rsidRDefault="008F6BED">
      <w:r>
        <w:t>And we set our path for the West</w:t>
      </w:r>
    </w:p>
    <w:p w:rsidR="008F6BED" w:rsidRDefault="008F6BED"/>
    <w:p w:rsidR="008F6BED" w:rsidRDefault="008F6BED">
      <w:r>
        <w:t xml:space="preserve">Over the </w:t>
      </w:r>
      <w:smartTag w:uri="urn:schemas-microsoft-com:office:smarttags" w:element="City">
        <w:smartTag w:uri="urn:schemas-microsoft-com:office:smarttags" w:element="place">
          <w:smartTag w:uri="urn:schemas-microsoft-com:office:smarttags" w:element="State">
            <w:r>
              <w:t>Missouri</w:t>
            </w:r>
          </w:smartTag>
        </w:smartTag>
      </w:smartTag>
      <w:r>
        <w:t xml:space="preserve"> we come upon a land</w:t>
      </w:r>
    </w:p>
    <w:p w:rsidR="008F6BED" w:rsidRDefault="008F6BED">
      <w:r>
        <w:t>Got a job driving mules for a man named LaLand</w:t>
      </w:r>
    </w:p>
    <w:p w:rsidR="008F6BED" w:rsidRDefault="008F6BED">
      <w:r>
        <w:t>The pay wasn't so good, but it was better than none</w:t>
      </w:r>
    </w:p>
    <w:p w:rsidR="008F6BED" w:rsidRDefault="008F6BED">
      <w:r>
        <w:t>And we got fed for free.</w:t>
      </w:r>
    </w:p>
    <w:p w:rsidR="008F6BED" w:rsidRDefault="008F6BED"/>
    <w:p w:rsidR="008F6BED" w:rsidRDefault="008F6BED">
      <w:r>
        <w:t xml:space="preserve">Headed across the plains to </w:t>
      </w:r>
      <w:smartTag w:uri="urn:schemas-microsoft-com:office:smarttags" w:element="City">
        <w:smartTag w:uri="urn:schemas-microsoft-com:office:smarttags" w:element="place">
          <w:r>
            <w:t>Santa Fe</w:t>
          </w:r>
        </w:smartTag>
      </w:smartTag>
    </w:p>
    <w:p w:rsidR="008F6BED" w:rsidRDefault="008F6BED">
      <w:r>
        <w:t>A man called Gervaes, who knew, he led the way</w:t>
      </w:r>
    </w:p>
    <w:p w:rsidR="008F6BED" w:rsidRDefault="008F6BED">
      <w:r>
        <w:t>The Pawnees was bothersome and they killed three mules</w:t>
      </w:r>
    </w:p>
    <w:p w:rsidR="008F6BED" w:rsidRDefault="008F6BED">
      <w:r>
        <w:t>And it was hotter than hell.</w:t>
      </w:r>
    </w:p>
    <w:p w:rsidR="008F6BED" w:rsidRDefault="008F6BED"/>
    <w:p w:rsidR="008F6BED" w:rsidRDefault="008F6BED">
      <w:r>
        <w:t xml:space="preserve">For three years we trapped north of </w:t>
      </w:r>
      <w:smartTag w:uri="urn:schemas-microsoft-com:office:smarttags" w:element="City">
        <w:smartTag w:uri="urn:schemas-microsoft-com:office:smarttags" w:element="place">
          <w:r>
            <w:t>Santa Fe</w:t>
          </w:r>
        </w:smartTag>
      </w:smartTag>
    </w:p>
    <w:p w:rsidR="008F6BED" w:rsidRDefault="008F6BED">
      <w:r>
        <w:lastRenderedPageBreak/>
        <w:t>My brother, me and our partners Juan and Jay</w:t>
      </w:r>
    </w:p>
    <w:p w:rsidR="008F6BED" w:rsidRDefault="008F6BED">
      <w:r>
        <w:t>The fur we took was prime, but it wasn't legal then</w:t>
      </w:r>
    </w:p>
    <w:p w:rsidR="008F6BED" w:rsidRDefault="008F6BED">
      <w:r>
        <w:t xml:space="preserve">So Juan snuck our plews to </w:t>
      </w:r>
      <w:smartTag w:uri="urn:schemas-microsoft-com:office:smarttags" w:element="City">
        <w:smartTag w:uri="urn:schemas-microsoft-com:office:smarttags" w:element="place">
          <w:r>
            <w:t>Taos</w:t>
          </w:r>
        </w:smartTag>
      </w:smartTag>
    </w:p>
    <w:p w:rsidR="008F6BED" w:rsidRDefault="008F6BED"/>
    <w:p w:rsidR="008F6BED" w:rsidRDefault="008F6BED">
      <w:r>
        <w:t xml:space="preserve">Down along the </w:t>
      </w:r>
      <w:smartTag w:uri="urn:schemas-microsoft-com:office:smarttags" w:element="City">
        <w:smartTag w:uri="urn:schemas-microsoft-com:office:smarttags" w:element="place">
          <w:r>
            <w:t>Pecos</w:t>
          </w:r>
        </w:smartTag>
      </w:smartTag>
      <w:r>
        <w:t xml:space="preserve"> was where Juan met his end</w:t>
      </w:r>
    </w:p>
    <w:p w:rsidR="008F6BED" w:rsidRDefault="008F6BED">
      <w:r>
        <w:t>With an arrow through the chest, but he died among friends</w:t>
      </w:r>
    </w:p>
    <w:p w:rsidR="008F6BED" w:rsidRDefault="008F6BED">
      <w:r>
        <w:t>We buried him deep, so the wolves couldn't gnaw his bones</w:t>
      </w:r>
    </w:p>
    <w:p w:rsidR="008F6BED" w:rsidRDefault="008F6BED">
      <w:r>
        <w:t>And left no marker on his grave.</w:t>
      </w:r>
    </w:p>
    <w:p w:rsidR="008F6BED" w:rsidRDefault="008F6BED"/>
    <w:p w:rsidR="008F6BED" w:rsidRDefault="008F6BED">
      <w:r>
        <w:t>A Comanche warrior's daughter I bought as my wife</w:t>
      </w:r>
    </w:p>
    <w:p w:rsidR="008F6BED" w:rsidRDefault="008F6BED">
      <w:r>
        <w:t>For two kegs of powder and fusee and my knife</w:t>
      </w:r>
    </w:p>
    <w:p w:rsidR="008F6BED" w:rsidRDefault="008F6BED">
      <w:r>
        <w:t>She makes things go easier and soon she took on the life</w:t>
      </w:r>
    </w:p>
    <w:p w:rsidR="008F6BED" w:rsidRDefault="008F6BED">
      <w:r>
        <w:t>And bore me a son that same year.</w:t>
      </w:r>
    </w:p>
    <w:p w:rsidR="008F6BED" w:rsidRDefault="008F6BED"/>
    <w:p w:rsidR="008F6BED" w:rsidRDefault="008F6BED">
      <w:r>
        <w:t xml:space="preserve">Smuggling our plews back into </w:t>
      </w:r>
      <w:smartTag w:uri="urn:schemas-microsoft-com:office:smarttags" w:element="City">
        <w:smartTag w:uri="urn:schemas-microsoft-com:office:smarttags" w:element="place">
          <w:r>
            <w:t>Santa Fe</w:t>
          </w:r>
        </w:smartTag>
      </w:smartTag>
    </w:p>
    <w:p w:rsidR="008F6BED" w:rsidRDefault="008F6BED">
      <w:r>
        <w:t>In eighteen and fourteen, that's how they caught ole' Jay</w:t>
      </w:r>
    </w:p>
    <w:p w:rsidR="008F6BED" w:rsidRDefault="008F6BED">
      <w:r>
        <w:t>Me and my brother we both got clean away</w:t>
      </w:r>
    </w:p>
    <w:p w:rsidR="008F6BED" w:rsidRDefault="008F6BED">
      <w:r>
        <w:t>But they sent Jay to prison way down south.</w:t>
      </w:r>
    </w:p>
    <w:p w:rsidR="008F6BED" w:rsidRDefault="008F6BED"/>
    <w:p w:rsidR="008F6BED" w:rsidRDefault="008F6BED">
      <w:r>
        <w:t>These long twenty years I ain't gained a whole lot</w:t>
      </w:r>
    </w:p>
    <w:p w:rsidR="008F6BED" w:rsidRDefault="008F6BED">
      <w:r>
        <w:t>My brother died from a grizzly bear's swat</w:t>
      </w:r>
    </w:p>
    <w:p w:rsidR="008F6BED" w:rsidRDefault="008F6BED">
      <w:r>
        <w:t>My woman she died in the spring of twenty-three</w:t>
      </w:r>
    </w:p>
    <w:p w:rsidR="008F6BED" w:rsidRDefault="008F6BED">
      <w:r>
        <w:t xml:space="preserve">And </w:t>
      </w:r>
      <w:smartTag w:uri="urn:schemas-microsoft-com:office:smarttags" w:element="City">
        <w:smartTag w:uri="urn:schemas-microsoft-com:office:smarttags" w:element="place">
          <w:smartTag w:uri="urn:schemas-microsoft-com:office:smarttags" w:element="State">
            <w:r>
              <w:t>Kentucky</w:t>
            </w:r>
          </w:smartTag>
        </w:smartTag>
      </w:smartTag>
      <w:r>
        <w:t xml:space="preserve"> haunts my memory.</w:t>
      </w:r>
    </w:p>
    <w:p w:rsidR="008F6BED" w:rsidRDefault="008F6BED"/>
    <w:p w:rsidR="008F6BED" w:rsidRDefault="008F6BED">
      <w:r>
        <w:tab/>
        <w:t>(CHORUS)</w:t>
      </w:r>
    </w:p>
    <w:p w:rsidR="008F6BED" w:rsidRDefault="008F6BED">
      <w:r>
        <w:tab/>
        <w:t xml:space="preserve">         G             Em         C                     D</w:t>
      </w:r>
    </w:p>
    <w:p w:rsidR="008F6BED" w:rsidRDefault="008F6BED">
      <w:r>
        <w:t xml:space="preserve">And the </w:t>
      </w:r>
      <w:smartTag w:uri="urn:schemas-microsoft-com:office:smarttags" w:element="City">
        <w:smartTag w:uri="urn:schemas-microsoft-com:office:smarttags" w:element="place">
          <w:r>
            <w:t>Ohio River</w:t>
          </w:r>
        </w:smartTag>
      </w:smartTag>
      <w:r>
        <w:t xml:space="preserve"> flows slow and easy in the summertime</w:t>
      </w:r>
    </w:p>
    <w:p w:rsidR="008F6BED" w:rsidRDefault="008F6BED">
      <w:r>
        <w:t>G                     Em</w:t>
      </w:r>
    </w:p>
    <w:p w:rsidR="008F6BED" w:rsidRDefault="008F6BED">
      <w:r>
        <w:t>And a breeze comin' across it</w:t>
      </w:r>
    </w:p>
    <w:p w:rsidR="008F6BED" w:rsidRDefault="008F6BED">
      <w:r>
        <w:t>C                  D</w:t>
      </w:r>
    </w:p>
    <w:p w:rsidR="008F6BED" w:rsidRDefault="008F6BED">
      <w:r>
        <w:t>Sure does make a man feel fine</w:t>
      </w:r>
    </w:p>
    <w:p w:rsidR="008F6BED" w:rsidRDefault="008F6BED">
      <w:r>
        <w:t xml:space="preserve">      C             Em                      C</w:t>
      </w:r>
    </w:p>
    <w:p w:rsidR="008F6BED" w:rsidRDefault="008F6BED">
      <w:r>
        <w:t>And why I left that cool green valley, I'll never know</w:t>
      </w:r>
    </w:p>
    <w:p w:rsidR="008F6BED" w:rsidRDefault="008F6BED">
      <w:r>
        <w:t xml:space="preserve">       Em                    C</w:t>
      </w:r>
    </w:p>
    <w:p w:rsidR="008F6BED" w:rsidRDefault="008F6BED">
      <w:r>
        <w:t>Just to die out here in the desert</w:t>
      </w:r>
    </w:p>
    <w:p w:rsidR="008F6BED" w:rsidRDefault="008F6BED">
      <w:r>
        <w:t xml:space="preserve">           D</w:t>
      </w:r>
    </w:p>
    <w:p w:rsidR="008F6BED" w:rsidRDefault="008F6BED">
      <w:r>
        <w:t xml:space="preserve">In </w:t>
      </w:r>
      <w:smartTag w:uri="urn:schemas-microsoft-com:office:smarttags" w:element="City">
        <w:smartTag w:uri="urn:schemas-microsoft-com:office:smarttags" w:element="place">
          <w:smartTag w:uri="urn:schemas-microsoft-com:office:smarttags" w:element="State">
            <w:r>
              <w:t>New Mexico</w:t>
            </w:r>
          </w:smartTag>
        </w:smartTag>
      </w:smartTag>
      <w:r>
        <w:t>.</w:t>
      </w:r>
    </w:p>
    <w:p w:rsidR="008F6BED" w:rsidRDefault="008F6BED"/>
    <w:p w:rsidR="008F6BED" w:rsidRDefault="008F6BED">
      <w:pPr>
        <w:ind w:firstLine="720"/>
      </w:pPr>
      <w:r>
        <w:t>(CHORUS)</w:t>
      </w:r>
    </w:p>
    <w:p w:rsidR="008F6BED" w:rsidRDefault="008F6BED">
      <w:r>
        <w:t xml:space="preserve">And the </w:t>
      </w:r>
      <w:smartTag w:uri="urn:schemas-microsoft-com:office:smarttags" w:element="City">
        <w:smartTag w:uri="urn:schemas-microsoft-com:office:smarttags" w:element="place">
          <w:smartTag w:uri="urn:schemas-microsoft-com:office:smarttags" w:element="PlaceName">
            <w:r>
              <w:t>Cimarron</w:t>
            </w:r>
          </w:smartTag>
        </w:smartTag>
        <w:r>
          <w:t xml:space="preserve"> </w:t>
        </w:r>
        <w:smartTag w:uri="urn:schemas-microsoft-com:office:smarttags" w:element="City">
          <w:smartTag w:uri="urn:schemas-microsoft-com:office:smarttags" w:element="PlaceType">
            <w:r>
              <w:t>River</w:t>
            </w:r>
          </w:smartTag>
        </w:smartTag>
      </w:smartTag>
      <w:r>
        <w:t xml:space="preserve"> flows clear and cold in the summertime</w:t>
      </w:r>
    </w:p>
    <w:p w:rsidR="008F6BED" w:rsidRDefault="008F6BED">
      <w:r>
        <w:t>And those mountains are full of beaver</w:t>
      </w:r>
    </w:p>
    <w:p w:rsidR="008F6BED" w:rsidRDefault="008F6BED">
      <w:r>
        <w:t>And you know so oh they're gonna' be prime</w:t>
      </w:r>
    </w:p>
    <w:p w:rsidR="008F6BED" w:rsidRDefault="008F6BED">
      <w:r>
        <w:t>And why I sometimes think about leaving, I'll never know</w:t>
      </w:r>
    </w:p>
    <w:p w:rsidR="008F6BED" w:rsidRDefault="008F6BED">
      <w:r>
        <w:t>The life of a trapper out here</w:t>
      </w:r>
    </w:p>
    <w:p w:rsidR="008F6BED" w:rsidRDefault="008F6BED">
      <w:r>
        <w:t xml:space="preserve">In </w:t>
      </w:r>
      <w:smartTag w:uri="urn:schemas-microsoft-com:office:smarttags" w:element="City">
        <w:smartTag w:uri="urn:schemas-microsoft-com:office:smarttags" w:element="place">
          <w:smartTag w:uri="urn:schemas-microsoft-com:office:smarttags" w:element="State">
            <w:r>
              <w:t>New Mexico</w:t>
            </w:r>
          </w:smartTag>
        </w:smartTag>
      </w:smartTag>
      <w:r>
        <w:t>.</w:t>
      </w:r>
    </w:p>
    <w:p w:rsidR="008F6BED" w:rsidRDefault="008F6BED"/>
    <w:p w:rsidR="008F6BED" w:rsidRDefault="008F6BED"/>
    <w:p w:rsidR="008F6BED" w:rsidRDefault="008F6BED"/>
    <w:p w:rsidR="00882089" w:rsidRDefault="00882089"/>
    <w:p w:rsidR="001C6959" w:rsidRDefault="001C6959"/>
    <w:p w:rsidR="001C6959" w:rsidRDefault="001C6959"/>
    <w:p w:rsidR="008F6BED" w:rsidRDefault="008F6BED">
      <w:r>
        <w:lastRenderedPageBreak/>
        <w:tab/>
      </w:r>
      <w:r>
        <w:rPr>
          <w:b/>
          <w:bCs/>
        </w:rPr>
        <w:t>THE TRAPPER'S LIFE</w:t>
      </w:r>
      <w:r w:rsidR="00BF1B3B">
        <w:tab/>
        <w:t xml:space="preserve">Words and music by Greg </w:t>
      </w:r>
      <w:r w:rsidR="00E02B79">
        <w:t xml:space="preserve">(Doc) </w:t>
      </w:r>
      <w:smartTag w:uri="urn:schemas-microsoft-com:office:smarttags" w:element="City">
        <w:smartTag w:uri="urn:schemas-microsoft-com:office:smarttags" w:element="place">
          <w:r w:rsidR="00BF1B3B">
            <w:t>Walker</w:t>
          </w:r>
        </w:smartTag>
      </w:smartTag>
    </w:p>
    <w:p w:rsidR="008F6BED" w:rsidRDefault="008F6BED">
      <w:r>
        <w:t>I've lived a trapper's life,</w:t>
      </w:r>
    </w:p>
    <w:p w:rsidR="008F6BED" w:rsidRDefault="008F6BED">
      <w:r>
        <w:t>Took a Cheyenne Woman for my wife.</w:t>
      </w:r>
    </w:p>
    <w:p w:rsidR="008F6BED" w:rsidRDefault="008F6BED">
      <w:r>
        <w:t>I've trapped for beaver plew,</w:t>
      </w:r>
    </w:p>
    <w:p w:rsidR="008F6BED" w:rsidRDefault="008F6BED">
      <w:r>
        <w:t>Learned to speak the language</w:t>
      </w:r>
    </w:p>
    <w:p w:rsidR="008F6BED" w:rsidRDefault="008F6BED">
      <w:r>
        <w:t>Of the Sioux.</w:t>
      </w:r>
    </w:p>
    <w:p w:rsidR="008F6BED" w:rsidRDefault="008F6BED"/>
    <w:p w:rsidR="008F6BED" w:rsidRDefault="008F6BED">
      <w:r>
        <w:tab/>
        <w:t>(CHORUS)</w:t>
      </w:r>
    </w:p>
    <w:p w:rsidR="008F6BED" w:rsidRDefault="008F6BED">
      <w:r>
        <w:tab/>
        <w:t>Shine on you shinnin' mountains</w:t>
      </w:r>
    </w:p>
    <w:p w:rsidR="008F6BED" w:rsidRDefault="008F6BED">
      <w:r>
        <w:tab/>
        <w:t>I'll return to you.</w:t>
      </w:r>
    </w:p>
    <w:p w:rsidR="008F6BED" w:rsidRDefault="008F6BED">
      <w:r>
        <w:tab/>
        <w:t>Shine on you shinnin' mountains.</w:t>
      </w:r>
    </w:p>
    <w:p w:rsidR="008F6BED" w:rsidRDefault="008F6BED">
      <w:r>
        <w:tab/>
        <w:t>You’re the only life I ever knew.</w:t>
      </w:r>
    </w:p>
    <w:p w:rsidR="008F6BED" w:rsidRDefault="008F6BED"/>
    <w:p w:rsidR="008F6BED" w:rsidRDefault="008F6BED">
      <w:r>
        <w:t>Trapper Doc I be, of the Rocky Mountain Fur Company</w:t>
      </w:r>
    </w:p>
    <w:p w:rsidR="008F6BED" w:rsidRDefault="008F6BED">
      <w:r>
        <w:t>Meet my partners James, Alan, and Tom are their Christian names.</w:t>
      </w:r>
    </w:p>
    <w:p w:rsidR="008F6BED" w:rsidRDefault="008F6BED">
      <w:r>
        <w:tab/>
        <w:t xml:space="preserve">(CHORUS) </w:t>
      </w:r>
    </w:p>
    <w:p w:rsidR="008F6BED" w:rsidRDefault="008F6BED">
      <w:r>
        <w:t>I trap by day. I rest by night.</w:t>
      </w:r>
    </w:p>
    <w:p w:rsidR="008F6BED" w:rsidRDefault="008F6BED">
      <w:r>
        <w:t>I keep my Hawken within my sight.</w:t>
      </w:r>
    </w:p>
    <w:p w:rsidR="008F6BED" w:rsidRDefault="008F6BED">
      <w:r>
        <w:t>I walk along your mountain streams</w:t>
      </w:r>
    </w:p>
    <w:p w:rsidR="008F6BED" w:rsidRDefault="008F6BED">
      <w:r>
        <w:t>It's in your arms that I live my dreams.</w:t>
      </w:r>
    </w:p>
    <w:p w:rsidR="008F6BED" w:rsidRDefault="008F6BED">
      <w:r>
        <w:tab/>
        <w:t>(CHORUS)</w:t>
      </w:r>
    </w:p>
    <w:p w:rsidR="008F6BED" w:rsidRDefault="008F6BED">
      <w:r>
        <w:t>We trapped Rayado Creek</w:t>
      </w:r>
    </w:p>
    <w:p w:rsidR="008F6BED" w:rsidRDefault="008F6BED">
      <w:r>
        <w:t xml:space="preserve">Shinin' times for about a week </w:t>
      </w:r>
    </w:p>
    <w:p w:rsidR="008F6BED" w:rsidRDefault="008F6BED">
      <w:r>
        <w:t>Crossed trails with some Arapaho</w:t>
      </w:r>
    </w:p>
    <w:p w:rsidR="008F6BED" w:rsidRDefault="008F6BED">
      <w:r>
        <w:t>They stole our plews and then forced us to go.</w:t>
      </w:r>
    </w:p>
    <w:p w:rsidR="008F6BED" w:rsidRDefault="008F6BED">
      <w:r>
        <w:tab/>
        <w:t>(CHORUS)</w:t>
      </w:r>
    </w:p>
    <w:p w:rsidR="008F6BED" w:rsidRDefault="008F6BED">
      <w:r>
        <w:t>We headed for the rendezvous,</w:t>
      </w:r>
    </w:p>
    <w:p w:rsidR="008F6BED" w:rsidRDefault="008F6BED">
      <w:r>
        <w:t>Four free trappers without a plew</w:t>
      </w:r>
    </w:p>
    <w:p w:rsidR="008F6BED" w:rsidRDefault="008F6BED">
      <w:r>
        <w:t xml:space="preserve">We cached at </w:t>
      </w:r>
      <w:smartTag w:uri="urn:schemas-microsoft-com:office:smarttags" w:element="City">
        <w:smartTag w:uri="urn:schemas-microsoft-com:office:smarttags" w:element="place">
          <w:r>
            <w:t>Taos</w:t>
          </w:r>
        </w:smartTag>
      </w:smartTag>
      <w:r>
        <w:t xml:space="preserve"> town</w:t>
      </w:r>
    </w:p>
    <w:p w:rsidR="008F6BED" w:rsidRDefault="008F6BED">
      <w:r>
        <w:t>Found ole Gabe and we all "threw down."</w:t>
      </w:r>
    </w:p>
    <w:p w:rsidR="008F6BED" w:rsidRDefault="008F6BED">
      <w:r>
        <w:tab/>
        <w:t>(CHORUS)</w:t>
      </w:r>
    </w:p>
    <w:p w:rsidR="008F6BED" w:rsidRDefault="008F6BED">
      <w:r>
        <w:t>The years have come, the years have gone</w:t>
      </w:r>
    </w:p>
    <w:p w:rsidR="008F6BED" w:rsidRDefault="008F6BED">
      <w:r>
        <w:t>Yet these shinin' mountains still sing my song.</w:t>
      </w:r>
    </w:p>
    <w:p w:rsidR="008F6BED" w:rsidRDefault="008F6BED">
      <w:r>
        <w:t>You'll feel it in your bones tonight,</w:t>
      </w:r>
    </w:p>
    <w:p w:rsidR="008F6BED" w:rsidRDefault="008F6BED">
      <w:r>
        <w:t>As you sleep along 'neath the soft starlight.</w:t>
      </w:r>
    </w:p>
    <w:p w:rsidR="008F6BED" w:rsidRDefault="008F6BED">
      <w:r>
        <w:tab/>
        <w:t>(CHORUS)</w:t>
      </w:r>
    </w:p>
    <w:p w:rsidR="008F6BED" w:rsidRDefault="008F6BED"/>
    <w:p w:rsidR="008F6BED" w:rsidRDefault="008F6BED"/>
    <w:p w:rsidR="001C6959" w:rsidRDefault="001C6959"/>
    <w:p w:rsidR="001C6959" w:rsidRDefault="001C6959"/>
    <w:p w:rsidR="001C6959" w:rsidRDefault="001C6959"/>
    <w:p w:rsidR="001C6959" w:rsidRDefault="001C6959"/>
    <w:p w:rsidR="001C6959" w:rsidRDefault="001C6959"/>
    <w:p w:rsidR="001C6959" w:rsidRDefault="001C6959"/>
    <w:p w:rsidR="001C6959" w:rsidRDefault="001C6959"/>
    <w:p w:rsidR="001C6959" w:rsidRDefault="001C6959"/>
    <w:p w:rsidR="001C6959" w:rsidRDefault="001C6959"/>
    <w:p w:rsidR="001C6959" w:rsidRDefault="001C6959"/>
    <w:p w:rsidR="001C6959" w:rsidRDefault="001C6959"/>
    <w:p w:rsidR="001C6959" w:rsidRDefault="001C6959"/>
    <w:p w:rsidR="001C6959" w:rsidRDefault="001C6959"/>
    <w:p w:rsidR="008F6BED" w:rsidRDefault="008F6BED">
      <w:r>
        <w:lastRenderedPageBreak/>
        <w:tab/>
      </w:r>
      <w:r>
        <w:rPr>
          <w:b/>
          <w:bCs/>
        </w:rPr>
        <w:t>THE SOUND OF MUSIC</w:t>
      </w:r>
      <w:r>
        <w:tab/>
        <w:t>Oscar Hammerstein, II</w:t>
      </w:r>
    </w:p>
    <w:p w:rsidR="008F6BED" w:rsidRDefault="008F6BED">
      <w:r>
        <w:t>The hills are alive with the sound of music</w:t>
      </w:r>
    </w:p>
    <w:p w:rsidR="008F6BED" w:rsidRDefault="008F6BED">
      <w:r>
        <w:t>With songs that have sung for a thousand years.</w:t>
      </w:r>
    </w:p>
    <w:p w:rsidR="008F6BED" w:rsidRDefault="008F6BED">
      <w:r>
        <w:t>The hills fill my heart with the sound of music,</w:t>
      </w:r>
    </w:p>
    <w:p w:rsidR="008F6BED" w:rsidRDefault="008F6BED">
      <w:r>
        <w:t>My heart wants to sing every song it hears.</w:t>
      </w:r>
    </w:p>
    <w:p w:rsidR="008F6BED" w:rsidRDefault="008F6BED"/>
    <w:p w:rsidR="008F6BED" w:rsidRDefault="008F6BED">
      <w:r>
        <w:t>My heart wants to beat like the wings of the birds that rise,</w:t>
      </w:r>
    </w:p>
    <w:p w:rsidR="008F6BED" w:rsidRDefault="008F6BED">
      <w:r>
        <w:t>From the lake to the trees.</w:t>
      </w:r>
    </w:p>
    <w:p w:rsidR="008F6BED" w:rsidRDefault="008F6BED">
      <w:r>
        <w:t>My heart wants to sigh like a chime that flies</w:t>
      </w:r>
    </w:p>
    <w:p w:rsidR="008F6BED" w:rsidRDefault="008F6BED">
      <w:r>
        <w:t>From a church on a breeze,</w:t>
      </w:r>
    </w:p>
    <w:p w:rsidR="008F6BED" w:rsidRDefault="008F6BED"/>
    <w:p w:rsidR="008F6BED" w:rsidRDefault="008F6BED">
      <w:r>
        <w:t>To laugh like a brook when it trips and falls over stones on its way.</w:t>
      </w:r>
    </w:p>
    <w:p w:rsidR="008F6BED" w:rsidRDefault="008F6BED">
      <w:r>
        <w:t>To sing through the night like a lark who is learning to pray.</w:t>
      </w:r>
    </w:p>
    <w:p w:rsidR="008F6BED" w:rsidRDefault="008F6BED"/>
    <w:p w:rsidR="008F6BED" w:rsidRDefault="008F6BED">
      <w:r>
        <w:t>I come to the hills when my heart is lonely,</w:t>
      </w:r>
    </w:p>
    <w:p w:rsidR="008F6BED" w:rsidRDefault="008F6BED">
      <w:r>
        <w:t>I know I will hear what I've heard before.</w:t>
      </w:r>
    </w:p>
    <w:p w:rsidR="008F6BED" w:rsidRDefault="008F6BED">
      <w:r>
        <w:t>My heart will be blessed with the sound of music.</w:t>
      </w:r>
    </w:p>
    <w:p w:rsidR="008F6BED" w:rsidRDefault="008F6BED">
      <w:r>
        <w:t>And I'll sing once more.</w:t>
      </w:r>
    </w:p>
    <w:p w:rsidR="008F6BED" w:rsidRDefault="008F6BED"/>
    <w:p w:rsidR="008F6BED" w:rsidRDefault="008F6BED"/>
    <w:p w:rsidR="008F6BED" w:rsidRDefault="008F6BED">
      <w:pPr>
        <w:rPr>
          <w:b/>
          <w:bCs/>
        </w:rPr>
      </w:pPr>
      <w:r>
        <w:tab/>
      </w:r>
      <w:r>
        <w:rPr>
          <w:b/>
          <w:bCs/>
        </w:rPr>
        <w:t>THE GAMBLER</w:t>
      </w:r>
    </w:p>
    <w:p w:rsidR="008F6BED" w:rsidRDefault="008F6BED">
      <w:r>
        <w:t xml:space="preserve">On a warm summer's eve, on a train bound for </w:t>
      </w:r>
      <w:smartTag w:uri="urn:schemas-microsoft-com:office:smarttags" w:element="City">
        <w:smartTag w:uri="urn:schemas-microsoft-com:office:smarttags" w:element="place">
          <w:r>
            <w:t>Dover</w:t>
          </w:r>
        </w:smartTag>
      </w:smartTag>
    </w:p>
    <w:p w:rsidR="008F6BED" w:rsidRDefault="008F6BED">
      <w:r>
        <w:t>Met up with a gambler we were both too tried to sleep.</w:t>
      </w:r>
    </w:p>
    <w:p w:rsidR="008F6BED" w:rsidRDefault="008F6BED">
      <w:r>
        <w:t>So we took turns a'starin, out the window at the darkness</w:t>
      </w:r>
    </w:p>
    <w:p w:rsidR="008F6BED" w:rsidRDefault="008F6BED">
      <w:r>
        <w:t>And when boredom overtook us, he began to sing:</w:t>
      </w:r>
    </w:p>
    <w:p w:rsidR="008F6BED" w:rsidRDefault="008F6BED"/>
    <w:p w:rsidR="008F6BED" w:rsidRDefault="008F6BED">
      <w:r>
        <w:t>He said, "Son I've made a life, out of readin' peoples' faces</w:t>
      </w:r>
    </w:p>
    <w:p w:rsidR="008F6BED" w:rsidRDefault="008F6BED">
      <w:r>
        <w:t>Knowing what the cards say by the way they held their eyes.</w:t>
      </w:r>
    </w:p>
    <w:p w:rsidR="008F6BED" w:rsidRDefault="008F6BED">
      <w:r>
        <w:t>So if you don't mind me sayin', I can see your out of aces</w:t>
      </w:r>
    </w:p>
    <w:p w:rsidR="008F6BED" w:rsidRDefault="008F6BED">
      <w:r>
        <w:t>For a taste of your whiskey I'll give you some advice.</w:t>
      </w:r>
    </w:p>
    <w:p w:rsidR="008F6BED" w:rsidRDefault="008F6BED"/>
    <w:p w:rsidR="008F6BED" w:rsidRDefault="008F6BED">
      <w:r>
        <w:t>So I handed him my bottle, and he drank down my last swallow</w:t>
      </w:r>
    </w:p>
    <w:p w:rsidR="008F6BED" w:rsidRDefault="008F6BED">
      <w:r>
        <w:t>Then he bummed a cigarette, and asked me for a light.</w:t>
      </w:r>
    </w:p>
    <w:p w:rsidR="008F6BED" w:rsidRDefault="008F6BED">
      <w:r>
        <w:t>And the night got deathly quite, and his face lost all expression</w:t>
      </w:r>
    </w:p>
    <w:p w:rsidR="008F6BED" w:rsidRDefault="008F6BED">
      <w:r>
        <w:t>"If you're going to play the game, boy, you got to play it right.</w:t>
      </w:r>
    </w:p>
    <w:p w:rsidR="001C6959" w:rsidRDefault="001C6959"/>
    <w:p w:rsidR="008F6BED" w:rsidRDefault="008F6BED">
      <w:r>
        <w:tab/>
        <w:t>(CHORUS)</w:t>
      </w:r>
    </w:p>
    <w:p w:rsidR="008F6BED" w:rsidRDefault="008F6BED">
      <w:r>
        <w:tab/>
        <w:t>You've got to know when to hold 'em, know when to fold 'em</w:t>
      </w:r>
    </w:p>
    <w:p w:rsidR="008F6BED" w:rsidRDefault="008F6BED">
      <w:r>
        <w:tab/>
        <w:t xml:space="preserve">Know when to walk away, know when to run. You never count </w:t>
      </w:r>
    </w:p>
    <w:p w:rsidR="008F6BED" w:rsidRDefault="008F6BED">
      <w:r>
        <w:tab/>
        <w:t>your money, when you're sittin' at the table, there'll be</w:t>
      </w:r>
    </w:p>
    <w:p w:rsidR="008F6BED" w:rsidRDefault="008F6BED">
      <w:r>
        <w:tab/>
        <w:t>time enough for countin', when the dealin's done.</w:t>
      </w:r>
    </w:p>
    <w:p w:rsidR="008F6BED" w:rsidRDefault="008F6BED"/>
    <w:p w:rsidR="008F6BED" w:rsidRDefault="008F6BED">
      <w:r>
        <w:t>Every gambler knows, there's a secret to survivin',</w:t>
      </w:r>
    </w:p>
    <w:p w:rsidR="008F6BED" w:rsidRDefault="008F6BED">
      <w:r>
        <w:t>Knowin' what to throw away, knowin' what to keep.</w:t>
      </w:r>
    </w:p>
    <w:p w:rsidR="008F6BED" w:rsidRDefault="008F6BED">
      <w:r>
        <w:t>Cause every hand's a winner, and every hand's a loser.</w:t>
      </w:r>
    </w:p>
    <w:p w:rsidR="008F6BED" w:rsidRDefault="008F6BED">
      <w:r>
        <w:t>And the best that you can hope for is to die in your sleep."</w:t>
      </w:r>
    </w:p>
    <w:p w:rsidR="00D31100" w:rsidRDefault="00D31100"/>
    <w:p w:rsidR="008F6BED" w:rsidRDefault="008F6BED">
      <w:r>
        <w:t>And when he finished speaking, he turned to the window,</w:t>
      </w:r>
    </w:p>
    <w:p w:rsidR="008F6BED" w:rsidRDefault="008F6BED">
      <w:r>
        <w:t>Crushed out his cigarette, and faded off to sleep.</w:t>
      </w:r>
    </w:p>
    <w:p w:rsidR="008F6BED" w:rsidRDefault="008F6BED">
      <w:r>
        <w:t>And somewhere in the darkness, the gambler he broke even</w:t>
      </w:r>
    </w:p>
    <w:p w:rsidR="008F6BED" w:rsidRDefault="008F6BED">
      <w:r>
        <w:t>And in his final words I found an ace I could keep.</w:t>
      </w:r>
    </w:p>
    <w:p w:rsidR="008F6BED" w:rsidRDefault="008F6BED">
      <w:r>
        <w:lastRenderedPageBreak/>
        <w:tab/>
        <w:t>(CHORUS)</w:t>
      </w:r>
    </w:p>
    <w:p w:rsidR="008F6BED" w:rsidRDefault="008F6BED">
      <w:r>
        <w:tab/>
        <w:t>(CHORUS)</w:t>
      </w:r>
    </w:p>
    <w:p w:rsidR="008F6BED" w:rsidRDefault="008F6BED">
      <w:r>
        <w:tab/>
        <w:t>(CHORUS)</w:t>
      </w:r>
    </w:p>
    <w:p w:rsidR="001C6959" w:rsidRDefault="001C6959"/>
    <w:p w:rsidR="008F6BED" w:rsidRDefault="008F6BED"/>
    <w:p w:rsidR="008F6BED" w:rsidRDefault="008F6BED">
      <w:r>
        <w:tab/>
      </w:r>
      <w:r>
        <w:rPr>
          <w:b/>
          <w:bCs/>
        </w:rPr>
        <w:t>MARIAH</w:t>
      </w:r>
      <w:r>
        <w:tab/>
        <w:t>By Alan Jay Lerner &amp; Frederick Lowe</w:t>
      </w:r>
    </w:p>
    <w:p w:rsidR="008F6BED" w:rsidRDefault="008F6BED">
      <w:r>
        <w:t xml:space="preserve">    C                Am</w:t>
      </w:r>
    </w:p>
    <w:p w:rsidR="008F6BED" w:rsidRDefault="008F6BED">
      <w:r>
        <w:t>Away out here they have a name</w:t>
      </w:r>
    </w:p>
    <w:p w:rsidR="008F6BED" w:rsidRDefault="008F6BED">
      <w:r>
        <w:t xml:space="preserve">     C                 Am</w:t>
      </w:r>
    </w:p>
    <w:p w:rsidR="008F6BED" w:rsidRDefault="008F6BED">
      <w:r>
        <w:t>For rain and wind and fire.</w:t>
      </w:r>
    </w:p>
    <w:p w:rsidR="008F6BED" w:rsidRDefault="008F6BED">
      <w:r>
        <w:t xml:space="preserve">     C                     Am</w:t>
      </w:r>
    </w:p>
    <w:p w:rsidR="008F6BED" w:rsidRDefault="008F6BED">
      <w:r>
        <w:t>The rain is Tess; the fire is Joe</w:t>
      </w:r>
    </w:p>
    <w:p w:rsidR="008F6BED" w:rsidRDefault="008F6BED">
      <w:r>
        <w:t xml:space="preserve">          F        G      C</w:t>
      </w:r>
    </w:p>
    <w:p w:rsidR="008F6BED" w:rsidRDefault="008F6BED">
      <w:r>
        <w:t>And they call the wind Mariah.</w:t>
      </w:r>
    </w:p>
    <w:p w:rsidR="008F6BED" w:rsidRDefault="008F6BED">
      <w:r>
        <w:t xml:space="preserve">  C                Am</w:t>
      </w:r>
    </w:p>
    <w:p w:rsidR="008F6BED" w:rsidRDefault="008F6BED">
      <w:r>
        <w:t>Mariah blows the stars around</w:t>
      </w:r>
    </w:p>
    <w:p w:rsidR="008F6BED" w:rsidRDefault="008F6BED">
      <w:r>
        <w:t xml:space="preserve">  C                      Am</w:t>
      </w:r>
    </w:p>
    <w:p w:rsidR="008F6BED" w:rsidRDefault="008F6BED">
      <w:r>
        <w:t>And sets the clouds a-flyin'</w:t>
      </w:r>
    </w:p>
    <w:p w:rsidR="008F6BED" w:rsidRDefault="008F6BED">
      <w:r>
        <w:t xml:space="preserve"> C                Am</w:t>
      </w:r>
    </w:p>
    <w:p w:rsidR="008F6BED" w:rsidRDefault="008F6BED">
      <w:r>
        <w:t>Mariah makes the mountains sound</w:t>
      </w:r>
    </w:p>
    <w:p w:rsidR="008F6BED" w:rsidRDefault="008F6BED">
      <w:r>
        <w:t xml:space="preserve">       F         G         C</w:t>
      </w:r>
    </w:p>
    <w:p w:rsidR="008F6BED" w:rsidRDefault="008F6BED">
      <w:pPr>
        <w:rPr>
          <w:sz w:val="16"/>
          <w:szCs w:val="16"/>
        </w:rPr>
      </w:pPr>
      <w:r>
        <w:t>Like folks were out there dyin'</w:t>
      </w:r>
    </w:p>
    <w:p w:rsidR="008F6BED" w:rsidRDefault="008F6BED">
      <w:r>
        <w:tab/>
        <w:t>(CHORUS)</w:t>
      </w:r>
    </w:p>
    <w:p w:rsidR="008F6BED" w:rsidRDefault="008F6BED">
      <w:r>
        <w:tab/>
        <w:t xml:space="preserve">  Am      C            F       G      C</w:t>
      </w:r>
    </w:p>
    <w:p w:rsidR="008F6BED" w:rsidRDefault="008F6BED">
      <w:pPr>
        <w:rPr>
          <w:sz w:val="16"/>
          <w:szCs w:val="16"/>
        </w:rPr>
      </w:pPr>
      <w:r>
        <w:tab/>
        <w:t>Mariah, Mariah, they call the wind Mariah</w:t>
      </w:r>
    </w:p>
    <w:p w:rsidR="008F6BED" w:rsidRDefault="008F6BED">
      <w:r>
        <w:t>Before I knew Mariah's name</w:t>
      </w:r>
    </w:p>
    <w:p w:rsidR="008F6BED" w:rsidRDefault="008F6BED">
      <w:r>
        <w:t>Or heard her wailing-whinin'</w:t>
      </w:r>
    </w:p>
    <w:p w:rsidR="008F6BED" w:rsidRDefault="008F6BED">
      <w:r>
        <w:t>I had a girl and she had me</w:t>
      </w:r>
    </w:p>
    <w:p w:rsidR="008F6BED" w:rsidRDefault="008F6BED">
      <w:r>
        <w:t>And the sun was always shinin'</w:t>
      </w:r>
    </w:p>
    <w:p w:rsidR="008F6BED" w:rsidRDefault="008F6BED">
      <w:r>
        <w:t>Then one day I left that girl</w:t>
      </w:r>
    </w:p>
    <w:p w:rsidR="008F6BED" w:rsidRDefault="008F6BED">
      <w:r>
        <w:t>I left her far behind me</w:t>
      </w:r>
    </w:p>
    <w:p w:rsidR="008F6BED" w:rsidRDefault="008F6BED">
      <w:r>
        <w:t>And now I'm lost, so doggone lost</w:t>
      </w:r>
    </w:p>
    <w:p w:rsidR="008F6BED" w:rsidRDefault="008F6BED">
      <w:r>
        <w:t>Not even God can find me.</w:t>
      </w:r>
    </w:p>
    <w:p w:rsidR="008F6BED" w:rsidRDefault="008F6BED">
      <w:pPr>
        <w:ind w:firstLine="720"/>
      </w:pPr>
      <w:r>
        <w:t>(CHORUS)</w:t>
      </w:r>
    </w:p>
    <w:p w:rsidR="008F6BED" w:rsidRDefault="008F6BED">
      <w:r>
        <w:t>Out here they have a name for rain, for wind</w:t>
      </w:r>
    </w:p>
    <w:p w:rsidR="008F6BED" w:rsidRDefault="008F6BED">
      <w:r>
        <w:t>And fire only and when you're lost</w:t>
      </w:r>
    </w:p>
    <w:p w:rsidR="008F6BED" w:rsidRDefault="008F6BED">
      <w:r>
        <w:t>And all alone, there ain't no word for lonely</w:t>
      </w:r>
    </w:p>
    <w:p w:rsidR="008F6BED" w:rsidRDefault="008F6BED">
      <w:r>
        <w:t>Now I'm a lost and lonely man</w:t>
      </w:r>
    </w:p>
    <w:p w:rsidR="008F6BED" w:rsidRDefault="008F6BED">
      <w:r>
        <w:t>Without a star to guide me</w:t>
      </w:r>
    </w:p>
    <w:p w:rsidR="008F6BED" w:rsidRDefault="008F6BED">
      <w:r>
        <w:t>Mariah blow my love to me</w:t>
      </w:r>
    </w:p>
    <w:p w:rsidR="008F6BED" w:rsidRDefault="008F6BED">
      <w:r>
        <w:t>I need my love beside me.</w:t>
      </w:r>
    </w:p>
    <w:p w:rsidR="008F6BED" w:rsidRDefault="008F6BED">
      <w:pPr>
        <w:ind w:firstLine="720"/>
      </w:pPr>
      <w:r>
        <w:t>(CHORUS)</w:t>
      </w:r>
    </w:p>
    <w:p w:rsidR="001C6959" w:rsidRDefault="001C6959">
      <w:pPr>
        <w:ind w:firstLine="720"/>
      </w:pPr>
    </w:p>
    <w:p w:rsidR="001C6959" w:rsidRDefault="001C6959">
      <w:pPr>
        <w:ind w:firstLine="720"/>
      </w:pPr>
    </w:p>
    <w:p w:rsidR="001C6959" w:rsidRDefault="001C6959">
      <w:pPr>
        <w:ind w:firstLine="720"/>
      </w:pPr>
    </w:p>
    <w:p w:rsidR="001C6959" w:rsidRDefault="001C6959">
      <w:pPr>
        <w:ind w:firstLine="720"/>
      </w:pPr>
    </w:p>
    <w:p w:rsidR="005E05AB" w:rsidRDefault="005E05AB">
      <w:pPr>
        <w:ind w:firstLine="720"/>
      </w:pPr>
    </w:p>
    <w:p w:rsidR="005E05AB" w:rsidRDefault="005E05AB">
      <w:pPr>
        <w:ind w:firstLine="720"/>
      </w:pPr>
    </w:p>
    <w:p w:rsidR="005E05AB" w:rsidRDefault="005E05AB">
      <w:pPr>
        <w:ind w:firstLine="720"/>
      </w:pPr>
    </w:p>
    <w:p w:rsidR="005E05AB" w:rsidRDefault="005E05AB">
      <w:pPr>
        <w:ind w:firstLine="720"/>
      </w:pPr>
    </w:p>
    <w:p w:rsidR="005E05AB" w:rsidRDefault="005E05AB">
      <w:pPr>
        <w:ind w:firstLine="720"/>
      </w:pPr>
    </w:p>
    <w:p w:rsidR="008F6BED" w:rsidRDefault="008F6BED">
      <w:pPr>
        <w:rPr>
          <w:b/>
          <w:bCs/>
        </w:rPr>
      </w:pPr>
      <w:r>
        <w:lastRenderedPageBreak/>
        <w:tab/>
      </w:r>
      <w:r>
        <w:rPr>
          <w:b/>
          <w:bCs/>
        </w:rPr>
        <w:t xml:space="preserve">SONG OF </w:t>
      </w:r>
      <w:smartTag w:uri="urn:schemas-microsoft-com:office:smarttags" w:element="City">
        <w:smartTag w:uri="urn:schemas-microsoft-com:office:smarttags" w:element="place">
          <w:smartTag w:uri="urn:schemas-microsoft-com:office:smarttags" w:element="State">
            <w:r>
              <w:rPr>
                <w:b/>
                <w:bCs/>
              </w:rPr>
              <w:t>WYOMING</w:t>
            </w:r>
          </w:smartTag>
        </w:smartTag>
      </w:smartTag>
    </w:p>
    <w:p w:rsidR="008F6BED" w:rsidRDefault="008F6BED">
      <w:r>
        <w:t xml:space="preserve">          C          C7         F             Fm</w:t>
      </w:r>
    </w:p>
    <w:p w:rsidR="008F6BED" w:rsidRDefault="008F6BED">
      <w:r>
        <w:t>Well, I'm weary and tired, I've done my days ridin',</w:t>
      </w:r>
    </w:p>
    <w:p w:rsidR="008F6BED" w:rsidRDefault="008F6BED">
      <w:r>
        <w:t xml:space="preserve"> C                       Dm7-G7</w:t>
      </w:r>
    </w:p>
    <w:p w:rsidR="008F6BED" w:rsidRDefault="008F6BED">
      <w:r>
        <w:t>Nighttime is rolling my way.</w:t>
      </w:r>
    </w:p>
    <w:p w:rsidR="008F6BED" w:rsidRDefault="008F6BED">
      <w:r>
        <w:t xml:space="preserve">     C            C7        F                Fm</w:t>
      </w:r>
    </w:p>
    <w:p w:rsidR="008F6BED" w:rsidRDefault="008F6BED">
      <w:r>
        <w:t>The sky's all on fire, the light's slowly fading,</w:t>
      </w:r>
    </w:p>
    <w:p w:rsidR="008F6BED" w:rsidRDefault="008F6BED">
      <w:r>
        <w:t xml:space="preserve">   C          G              C</w:t>
      </w:r>
    </w:p>
    <w:p w:rsidR="008F6BED" w:rsidRDefault="008F6BED">
      <w:r>
        <w:t>Peaceful and still ends the day.</w:t>
      </w:r>
    </w:p>
    <w:p w:rsidR="008F6BED" w:rsidRDefault="008F6BED">
      <w:r>
        <w:t>Em          Am         Em          C7</w:t>
      </w:r>
    </w:p>
    <w:p w:rsidR="008F6BED" w:rsidRDefault="008F6BED">
      <w:r>
        <w:t>Out on the trail the night birds calling</w:t>
      </w:r>
    </w:p>
    <w:p w:rsidR="008F6BED" w:rsidRDefault="008F6BED">
      <w:r>
        <w:t xml:space="preserve"> F            Fm     C</w:t>
      </w:r>
    </w:p>
    <w:p w:rsidR="008F6BED" w:rsidRDefault="008F6BED">
      <w:r>
        <w:t>Singing their wild melody.</w:t>
      </w:r>
    </w:p>
    <w:p w:rsidR="008F6BED" w:rsidRDefault="008F6BED">
      <w:r>
        <w:t>Em            Am             Em     C7</w:t>
      </w:r>
    </w:p>
    <w:p w:rsidR="008F6BED" w:rsidRDefault="008F6BED">
      <w:r>
        <w:t>Down in the canyon, the cottonwoods whisper</w:t>
      </w:r>
    </w:p>
    <w:p w:rsidR="008F6BED" w:rsidRDefault="008F6BED">
      <w:r>
        <w:t xml:space="preserve">   F        Fm         C      F-Fm-C</w:t>
      </w:r>
    </w:p>
    <w:p w:rsidR="008F6BED" w:rsidRDefault="008F6BED">
      <w:r>
        <w:t xml:space="preserve">A song of </w:t>
      </w:r>
      <w:smartTag w:uri="urn:schemas-microsoft-com:office:smarttags" w:element="City">
        <w:smartTag w:uri="urn:schemas-microsoft-com:office:smarttags" w:element="place">
          <w:smartTag w:uri="urn:schemas-microsoft-com:office:smarttags" w:element="State">
            <w:r>
              <w:t>Wyoming</w:t>
            </w:r>
          </w:smartTag>
        </w:smartTag>
      </w:smartTag>
      <w:r>
        <w:t xml:space="preserve"> for me.</w:t>
      </w:r>
    </w:p>
    <w:p w:rsidR="008F6BED" w:rsidRDefault="008F6BED"/>
    <w:p w:rsidR="008F6BED" w:rsidRDefault="008F6BED">
      <w:r>
        <w:t>Well, I wandered around the town and the city,</w:t>
      </w:r>
    </w:p>
    <w:p w:rsidR="008F6BED" w:rsidRDefault="008F6BED">
      <w:r>
        <w:t>Tried to figure the how and the why,</w:t>
      </w:r>
    </w:p>
    <w:p w:rsidR="008F6BED" w:rsidRDefault="008F6BED">
      <w:r>
        <w:t>I've stopped all my scheming, I'm just drifting'</w:t>
      </w:r>
    </w:p>
    <w:p w:rsidR="008F6BED" w:rsidRDefault="008F6BED">
      <w:r>
        <w:t xml:space="preserve">     and dreamin',</w:t>
      </w:r>
    </w:p>
    <w:p w:rsidR="008F6BED" w:rsidRDefault="008F6BED">
      <w:r>
        <w:t>And watching the river roll by.</w:t>
      </w:r>
    </w:p>
    <w:p w:rsidR="008F6BED" w:rsidRDefault="008F6BED">
      <w:r>
        <w:t>Here comes that big old prairie moon rising,</w:t>
      </w:r>
    </w:p>
    <w:p w:rsidR="008F6BED" w:rsidRDefault="008F6BED">
      <w:r>
        <w:t>Shining down as bright as can be,</w:t>
      </w:r>
    </w:p>
    <w:p w:rsidR="008F6BED" w:rsidRDefault="008F6BED">
      <w:r>
        <w:t>High on a hill, there's a coyote singing</w:t>
      </w:r>
    </w:p>
    <w:p w:rsidR="008F6BED" w:rsidRDefault="008F6BED">
      <w:r>
        <w:t xml:space="preserve">The song of </w:t>
      </w:r>
      <w:smartTag w:uri="urn:schemas-microsoft-com:office:smarttags" w:element="City">
        <w:smartTag w:uri="urn:schemas-microsoft-com:office:smarttags" w:element="place">
          <w:smartTag w:uri="urn:schemas-microsoft-com:office:smarttags" w:element="State">
            <w:r>
              <w:t>Wyoming</w:t>
            </w:r>
          </w:smartTag>
        </w:smartTag>
      </w:smartTag>
      <w:r>
        <w:t xml:space="preserve"> for me.</w:t>
      </w:r>
    </w:p>
    <w:p w:rsidR="008F6BED" w:rsidRDefault="008F6BED"/>
    <w:p w:rsidR="008F6BED" w:rsidRDefault="008F6BED">
      <w:r>
        <w:t>Now it's whiskey and tobacco and bitter black coffee</w:t>
      </w:r>
    </w:p>
    <w:p w:rsidR="008F6BED" w:rsidRDefault="008F6BED">
      <w:r>
        <w:t>A lonesome old dogie am I</w:t>
      </w:r>
    </w:p>
    <w:p w:rsidR="008F6BED" w:rsidRDefault="008F6BED">
      <w:r>
        <w:t>But waking up on the range, Lord, I feel like an angel,</w:t>
      </w:r>
    </w:p>
    <w:p w:rsidR="008F6BED" w:rsidRDefault="008F6BED">
      <w:r>
        <w:t>I feel like I almost could fly.</w:t>
      </w:r>
    </w:p>
    <w:p w:rsidR="008F6BED" w:rsidRDefault="008F6BED">
      <w:r>
        <w:t>Drift like a cloud out over the badlands</w:t>
      </w:r>
    </w:p>
    <w:p w:rsidR="008F6BED" w:rsidRDefault="008F6BED">
      <w:r>
        <w:t>Sing like a bird in the tree,</w:t>
      </w:r>
    </w:p>
    <w:p w:rsidR="008F6BED" w:rsidRDefault="008F6BED">
      <w:r>
        <w:t>The wind in the sage sounds like heaven, singing,</w:t>
      </w:r>
    </w:p>
    <w:p w:rsidR="008F6BED" w:rsidRDefault="008F6BED">
      <w:r>
        <w:t xml:space="preserve">The song of </w:t>
      </w:r>
      <w:smartTag w:uri="urn:schemas-microsoft-com:office:smarttags" w:element="City">
        <w:smartTag w:uri="urn:schemas-microsoft-com:office:smarttags" w:element="place">
          <w:smartTag w:uri="urn:schemas-microsoft-com:office:smarttags" w:element="State">
            <w:r>
              <w:t>Wyoming</w:t>
            </w:r>
          </w:smartTag>
        </w:smartTag>
      </w:smartTag>
      <w:r>
        <w:t xml:space="preserve"> for me.</w:t>
      </w:r>
    </w:p>
    <w:p w:rsidR="008F6BED" w:rsidRDefault="008F6BED">
      <w:r>
        <w:t xml:space="preserve">The song of </w:t>
      </w:r>
      <w:smartTag w:uri="urn:schemas-microsoft-com:office:smarttags" w:element="City">
        <w:smartTag w:uri="urn:schemas-microsoft-com:office:smarttags" w:element="place">
          <w:smartTag w:uri="urn:schemas-microsoft-com:office:smarttags" w:element="State">
            <w:r>
              <w:t>Wyoming</w:t>
            </w:r>
          </w:smartTag>
        </w:smartTag>
      </w:smartTag>
      <w:r>
        <w:t xml:space="preserve"> for me.</w:t>
      </w:r>
    </w:p>
    <w:p w:rsidR="008F6BED" w:rsidRDefault="008F6BED"/>
    <w:p w:rsidR="001C6959" w:rsidRDefault="001C6959"/>
    <w:p w:rsidR="00325CA1" w:rsidRDefault="00325CA1" w:rsidP="00325CA1">
      <w:pPr>
        <w:rPr>
          <w:b/>
          <w:bCs/>
        </w:rPr>
      </w:pPr>
      <w:r>
        <w:tab/>
      </w:r>
      <w:r>
        <w:rPr>
          <w:b/>
          <w:bCs/>
        </w:rPr>
        <w:t>HAPPY TRAILS TO YOU</w:t>
      </w:r>
    </w:p>
    <w:p w:rsidR="00325CA1" w:rsidRDefault="00325CA1" w:rsidP="00325CA1">
      <w:r>
        <w:t>Happy trails to you,</w:t>
      </w:r>
    </w:p>
    <w:p w:rsidR="00325CA1" w:rsidRDefault="00325CA1" w:rsidP="00325CA1">
      <w:r>
        <w:t>Until we meet again.</w:t>
      </w:r>
    </w:p>
    <w:p w:rsidR="00325CA1" w:rsidRDefault="00325CA1" w:rsidP="00325CA1">
      <w:r>
        <w:t>Happy trails to you,</w:t>
      </w:r>
    </w:p>
    <w:p w:rsidR="00325CA1" w:rsidRDefault="00325CA1" w:rsidP="00325CA1">
      <w:r>
        <w:t>Keep smilin' on till then.</w:t>
      </w:r>
    </w:p>
    <w:p w:rsidR="00325CA1" w:rsidRDefault="00325CA1" w:rsidP="00325CA1">
      <w:r>
        <w:t>Happy trails to you,</w:t>
      </w:r>
    </w:p>
    <w:p w:rsidR="00325CA1" w:rsidRDefault="00325CA1" w:rsidP="00325CA1">
      <w:r>
        <w:t>Till we meet again.</w:t>
      </w:r>
    </w:p>
    <w:p w:rsidR="00325CA1" w:rsidRDefault="00325CA1" w:rsidP="00325CA1"/>
    <w:p w:rsidR="00325CA1" w:rsidRDefault="00325CA1" w:rsidP="00325CA1"/>
    <w:p w:rsidR="001C6959" w:rsidRDefault="001C6959"/>
    <w:p w:rsidR="005E05AB" w:rsidRDefault="005E05AB"/>
    <w:p w:rsidR="001C6959" w:rsidRDefault="001C6959"/>
    <w:p w:rsidR="008F6BED" w:rsidRDefault="008F6BED">
      <w:pPr>
        <w:rPr>
          <w:b/>
          <w:bCs/>
        </w:rPr>
      </w:pPr>
      <w:r>
        <w:lastRenderedPageBreak/>
        <w:tab/>
      </w:r>
      <w:r>
        <w:rPr>
          <w:b/>
          <w:bCs/>
        </w:rPr>
        <w:t>ME AND MY UNCLE</w:t>
      </w:r>
    </w:p>
    <w:p w:rsidR="008F6BED" w:rsidRDefault="008F6BED">
      <w:r>
        <w:t xml:space="preserve"> Em </w:t>
      </w:r>
    </w:p>
    <w:p w:rsidR="008F6BED" w:rsidRDefault="008F6BED">
      <w:r>
        <w:t>Me and my uncle went ridin' down</w:t>
      </w:r>
    </w:p>
    <w:p w:rsidR="008F6BED" w:rsidRDefault="008F6BED">
      <w:r>
        <w:t xml:space="preserve">        G                  Em</w:t>
      </w:r>
    </w:p>
    <w:p w:rsidR="008F6BED" w:rsidRDefault="008F6BED">
      <w:r>
        <w:t xml:space="preserve">From </w:t>
      </w:r>
      <w:smartTag w:uri="urn:schemas-microsoft-com:office:smarttags" w:element="City">
        <w:smartTag w:uri="urn:schemas-microsoft-com:office:smarttags" w:element="State">
          <w:r>
            <w:t>Colorado</w:t>
          </w:r>
        </w:smartTag>
      </w:smartTag>
      <w:r>
        <w:t xml:space="preserve">, </w:t>
      </w:r>
      <w:smartTag w:uri="urn:schemas-microsoft-com:office:smarttags" w:element="City">
        <w:smartTag w:uri="urn:schemas-microsoft-com:office:smarttags" w:element="place">
          <w:r>
            <w:t>West Texas</w:t>
          </w:r>
        </w:smartTag>
      </w:smartTag>
      <w:r>
        <w:t xml:space="preserve"> bound,</w:t>
      </w:r>
    </w:p>
    <w:p w:rsidR="008F6BED" w:rsidRDefault="008F6BED"/>
    <w:p w:rsidR="008F6BED" w:rsidRDefault="008F6BED">
      <w:r>
        <w:t xml:space="preserve">We stopped off, in </w:t>
      </w:r>
      <w:smartTag w:uri="urn:schemas-microsoft-com:office:smarttags" w:element="City">
        <w:smartTag w:uri="urn:schemas-microsoft-com:office:smarttags" w:element="place">
          <w:r>
            <w:t>Santa Fe</w:t>
          </w:r>
        </w:smartTag>
      </w:smartTag>
      <w:r>
        <w:t>,</w:t>
      </w:r>
    </w:p>
    <w:p w:rsidR="008F6BED" w:rsidRDefault="008F6BED">
      <w:r>
        <w:t xml:space="preserve">          G                   Am</w:t>
      </w:r>
    </w:p>
    <w:p w:rsidR="008F6BED" w:rsidRDefault="008F6BED">
      <w:r>
        <w:t>It bein' part, just about half way</w:t>
      </w:r>
    </w:p>
    <w:p w:rsidR="008F6BED" w:rsidRDefault="008F6BED">
      <w:r>
        <w:t xml:space="preserve">        C                D                   Em</w:t>
      </w:r>
    </w:p>
    <w:p w:rsidR="008F6BED" w:rsidRDefault="008F6BED">
      <w:r>
        <w:t>And besides it was the hottest part of the day.</w:t>
      </w:r>
    </w:p>
    <w:p w:rsidR="008F6BED" w:rsidRDefault="008F6BED"/>
    <w:p w:rsidR="008F6BED" w:rsidRDefault="008F6BED">
      <w:r>
        <w:t>We led our ponies into a stall,</w:t>
      </w:r>
    </w:p>
    <w:p w:rsidR="008F6BED" w:rsidRDefault="008F6BED">
      <w:r>
        <w:t>Went to the bar boys bought drinks for all,</w:t>
      </w:r>
    </w:p>
    <w:p w:rsidR="008F6BED" w:rsidRDefault="008F6BED">
      <w:r>
        <w:t>Ten days in the saddle, you know my body hurt,</w:t>
      </w:r>
    </w:p>
    <w:p w:rsidR="008F6BED" w:rsidRDefault="008F6BED">
      <w:r>
        <w:t>It bein' summertime, I took off my shirt,</w:t>
      </w:r>
    </w:p>
    <w:p w:rsidR="008F6BED" w:rsidRDefault="008F6BED">
      <w:r>
        <w:t>And I tried to wash off some of that dust and dirt.</w:t>
      </w:r>
    </w:p>
    <w:p w:rsidR="008F6BED" w:rsidRDefault="008F6BED"/>
    <w:p w:rsidR="008F6BED" w:rsidRDefault="008F6BED">
      <w:smartTag w:uri="urn:schemas-microsoft-com:office:smarttags" w:element="City">
        <w:smartTag w:uri="urn:schemas-microsoft-com:office:smarttags" w:element="place">
          <w:r>
            <w:t>West Texas</w:t>
          </w:r>
        </w:smartTag>
      </w:smartTag>
      <w:r>
        <w:t xml:space="preserve"> cowboys, they're all over town,</w:t>
      </w:r>
    </w:p>
    <w:p w:rsidR="008F6BED" w:rsidRDefault="008F6BED">
      <w:r>
        <w:t>With gold and silver, there’re loaded down,</w:t>
      </w:r>
    </w:p>
    <w:p w:rsidR="008F6BED" w:rsidRDefault="008F6BED">
      <w:r>
        <w:t>Just in from roundup, you know it seemed a shame,</w:t>
      </w:r>
    </w:p>
    <w:p w:rsidR="008F6BED" w:rsidRDefault="008F6BED">
      <w:r>
        <w:t>And so my uncle, he starts a friendly game</w:t>
      </w:r>
    </w:p>
    <w:p w:rsidR="008F6BED" w:rsidRDefault="008F6BED">
      <w:r>
        <w:t>Of High-Low Jacks and the winner takes the game.</w:t>
      </w:r>
    </w:p>
    <w:p w:rsidR="008F6BED" w:rsidRDefault="008F6BED"/>
    <w:p w:rsidR="008F6BED" w:rsidRDefault="008F6BED">
      <w:r>
        <w:t>Right from the start boys Uncle start to win,</w:t>
      </w:r>
    </w:p>
    <w:p w:rsidR="008F6BED" w:rsidRDefault="008F6BED">
      <w:smartTag w:uri="urn:schemas-microsoft-com:office:smarttags" w:element="City">
        <w:smartTag w:uri="urn:schemas-microsoft-com:office:smarttags" w:element="place">
          <w:r>
            <w:t>West Texas</w:t>
          </w:r>
        </w:smartTag>
      </w:smartTag>
      <w:r>
        <w:t xml:space="preserve"> cowboys, they's mad as sin,</w:t>
      </w:r>
    </w:p>
    <w:p w:rsidR="008F6BED" w:rsidRDefault="008F6BED">
      <w:r>
        <w:t>Some say he's cheatin', Ah but that can't be,</w:t>
      </w:r>
    </w:p>
    <w:p w:rsidR="008F6BED" w:rsidRDefault="008F6BED">
      <w:r>
        <w:t>Cause my Uncle, he's 'bout as honest as me.</w:t>
      </w:r>
    </w:p>
    <w:p w:rsidR="008F6BED" w:rsidRDefault="008F6BED"/>
    <w:p w:rsidR="008F6BED" w:rsidRDefault="008F6BED">
      <w:r>
        <w:t>One of them cowboys, he starts to draw,</w:t>
      </w:r>
    </w:p>
    <w:p w:rsidR="008F6BED" w:rsidRDefault="008F6BED">
      <w:r>
        <w:t>I grabs a bottle, I cracked him on the jaw,</w:t>
      </w:r>
    </w:p>
    <w:p w:rsidR="008F6BED" w:rsidRDefault="008F6BED">
      <w:r>
        <w:t>I shot another, he won't grow old,</w:t>
      </w:r>
    </w:p>
    <w:p w:rsidR="008F6BED" w:rsidRDefault="008F6BED">
      <w:r>
        <w:t>And in the confusion, my uncle grabs the gold,</w:t>
      </w:r>
    </w:p>
    <w:p w:rsidR="008F6BED" w:rsidRDefault="008F6BED">
      <w:r>
        <w:t xml:space="preserve">And we high-tail it down to </w:t>
      </w:r>
      <w:smartTag w:uri="urn:schemas-microsoft-com:office:smarttags" w:element="City">
        <w:smartTag w:uri="urn:schemas-microsoft-com:office:smarttags" w:element="place">
          <w:smartTag w:uri="urn:schemas-microsoft-com:office:smarttags" w:element="country-region">
            <w:r>
              <w:t>Mexico</w:t>
            </w:r>
          </w:smartTag>
        </w:smartTag>
      </w:smartTag>
      <w:r>
        <w:t>.</w:t>
      </w:r>
    </w:p>
    <w:p w:rsidR="008F6BED" w:rsidRDefault="008F6BED"/>
    <w:p w:rsidR="008F6BED" w:rsidRDefault="008F6BED">
      <w:r>
        <w:t>Well God Bless cowboys, and God bless gold,</w:t>
      </w:r>
    </w:p>
    <w:p w:rsidR="008F6BED" w:rsidRDefault="008F6BED">
      <w:r>
        <w:t>God bless my uncle, God rest his soul,</w:t>
      </w:r>
    </w:p>
    <w:p w:rsidR="008F6BED" w:rsidRDefault="008F6BED">
      <w:r>
        <w:t>He taught me well boys, he taught me all I know,</w:t>
      </w:r>
    </w:p>
    <w:p w:rsidR="008F6BED" w:rsidRDefault="008F6BED">
      <w:r>
        <w:t>He taught me so well, that I grabbed that gold,</w:t>
      </w:r>
    </w:p>
    <w:p w:rsidR="008F6BED" w:rsidRDefault="008F6BED">
      <w:r>
        <w:t>And I left my uncle dead by the side of the road.</w:t>
      </w:r>
    </w:p>
    <w:p w:rsidR="008F6BED" w:rsidRDefault="008F6BED"/>
    <w:p w:rsidR="008F6BED" w:rsidRDefault="008F6BED"/>
    <w:p w:rsidR="001C6959" w:rsidRDefault="001C6959"/>
    <w:p w:rsidR="001C6959" w:rsidRDefault="001C6959"/>
    <w:p w:rsidR="001C6959" w:rsidRDefault="001C6959"/>
    <w:p w:rsidR="001C6959" w:rsidRDefault="001C6959"/>
    <w:p w:rsidR="001C6959" w:rsidRDefault="001C6959"/>
    <w:p w:rsidR="001C6959" w:rsidRDefault="001C6959"/>
    <w:p w:rsidR="001C6959" w:rsidRDefault="001C6959"/>
    <w:p w:rsidR="001C6959" w:rsidRDefault="001C6959"/>
    <w:p w:rsidR="001C6959" w:rsidRDefault="001C6959"/>
    <w:p w:rsidR="008F6BED" w:rsidRDefault="008F6BED">
      <w:pPr>
        <w:rPr>
          <w:b/>
          <w:bCs/>
        </w:rPr>
      </w:pPr>
      <w:r>
        <w:lastRenderedPageBreak/>
        <w:tab/>
      </w:r>
      <w:r>
        <w:rPr>
          <w:b/>
          <w:bCs/>
        </w:rPr>
        <w:t>DESPERADO</w:t>
      </w:r>
    </w:p>
    <w:p w:rsidR="008F6BED" w:rsidRDefault="008F6BED">
      <w:r>
        <w:t>Desperado, why don't you come to your senses?</w:t>
      </w:r>
    </w:p>
    <w:p w:rsidR="008F6BED" w:rsidRDefault="008F6BED">
      <w:r>
        <w:t>You've been out riding fences for so long now.</w:t>
      </w:r>
    </w:p>
    <w:p w:rsidR="008F6BED" w:rsidRDefault="008F6BED">
      <w:r>
        <w:t>Oh, you're a hard one.</w:t>
      </w:r>
    </w:p>
    <w:p w:rsidR="008F6BED" w:rsidRDefault="008F6BED">
      <w:r>
        <w:t>And I know that you got your reasons</w:t>
      </w:r>
    </w:p>
    <w:p w:rsidR="008F6BED" w:rsidRDefault="008F6BED">
      <w:r>
        <w:t>But these things that are pleasing you</w:t>
      </w:r>
    </w:p>
    <w:p w:rsidR="008F6BED" w:rsidRDefault="008F6BED">
      <w:r>
        <w:t>Will hurt you somehow.</w:t>
      </w:r>
    </w:p>
    <w:p w:rsidR="008F6BED" w:rsidRDefault="008F6BED"/>
    <w:p w:rsidR="008F6BED" w:rsidRDefault="008F6BED">
      <w:r>
        <w:t>Don't you draw the Queen of Diamonds, boy,</w:t>
      </w:r>
    </w:p>
    <w:p w:rsidR="008F6BED" w:rsidRDefault="008F6BED">
      <w:r>
        <w:t>She'll beat you if she's able</w:t>
      </w:r>
    </w:p>
    <w:p w:rsidR="008F6BED" w:rsidRDefault="008F6BED">
      <w:r>
        <w:t>You know the Queen of Hearts is always your best bet.</w:t>
      </w:r>
    </w:p>
    <w:p w:rsidR="008F6BED" w:rsidRDefault="008F6BED">
      <w:r>
        <w:t>Now it seem to me some fine things have been laid upon your table,</w:t>
      </w:r>
    </w:p>
    <w:p w:rsidR="008F6BED" w:rsidRDefault="008F6BED">
      <w:r>
        <w:t>But you only want the ones that you can't get.</w:t>
      </w:r>
    </w:p>
    <w:p w:rsidR="008F6BED" w:rsidRDefault="008F6BED"/>
    <w:p w:rsidR="008F6BED" w:rsidRDefault="008F6BED">
      <w:r>
        <w:t>Desperado, oh, you ain't gettin' no younger</w:t>
      </w:r>
    </w:p>
    <w:p w:rsidR="008F6BED" w:rsidRDefault="008F6BED">
      <w:r>
        <w:t>Your pain and your hunger, they're driving you on.</w:t>
      </w:r>
    </w:p>
    <w:p w:rsidR="008F6BED" w:rsidRDefault="008F6BED">
      <w:r>
        <w:t>Your freedom, oh, freedom</w:t>
      </w:r>
    </w:p>
    <w:p w:rsidR="008F6BED" w:rsidRDefault="008F6BED">
      <w:r>
        <w:t>Well, that's just some people talking</w:t>
      </w:r>
    </w:p>
    <w:p w:rsidR="008F6BED" w:rsidRDefault="008F6BED">
      <w:r>
        <w:t>We're prisoners walking through this world all alone.</w:t>
      </w:r>
    </w:p>
    <w:p w:rsidR="008F6BED" w:rsidRDefault="008F6BED"/>
    <w:p w:rsidR="008F6BED" w:rsidRDefault="008F6BED">
      <w:r>
        <w:t>Don't your feet get cold in the wintertime,</w:t>
      </w:r>
    </w:p>
    <w:p w:rsidR="008F6BED" w:rsidRDefault="008F6BED">
      <w:r>
        <w:t>The sky won't snow, and the sun won't shine</w:t>
      </w:r>
    </w:p>
    <w:p w:rsidR="008F6BED" w:rsidRDefault="008F6BED">
      <w:r>
        <w:t>It's hard to tell the nighttime from the day.</w:t>
      </w:r>
    </w:p>
    <w:p w:rsidR="008F6BED" w:rsidRDefault="008F6BED">
      <w:r>
        <w:t>You're losin' all your highs and lows</w:t>
      </w:r>
    </w:p>
    <w:p w:rsidR="008F6BED" w:rsidRDefault="008F6BED">
      <w:r>
        <w:t>Ain't it funny how the feeling goes ... away.</w:t>
      </w:r>
    </w:p>
    <w:p w:rsidR="008F6BED" w:rsidRDefault="008F6BED"/>
    <w:p w:rsidR="008F6BED" w:rsidRDefault="008F6BED">
      <w:r>
        <w:t>Desperado, why don't you come to your senses?</w:t>
      </w:r>
    </w:p>
    <w:p w:rsidR="008F6BED" w:rsidRDefault="008F6BED">
      <w:r>
        <w:t>Come down from your fences-- open the gate.</w:t>
      </w:r>
    </w:p>
    <w:p w:rsidR="008F6BED" w:rsidRDefault="008F6BED">
      <w:r>
        <w:t>It may be raining</w:t>
      </w:r>
    </w:p>
    <w:p w:rsidR="008F6BED" w:rsidRDefault="008F6BED">
      <w:r>
        <w:t>But there's a rainbow above you.</w:t>
      </w:r>
    </w:p>
    <w:p w:rsidR="008F6BED" w:rsidRDefault="008F6BED">
      <w:r>
        <w:t>You better let somebody love,</w:t>
      </w:r>
    </w:p>
    <w:p w:rsidR="008F6BED" w:rsidRDefault="008F6BED">
      <w:r>
        <w:t>Before it's too late.</w:t>
      </w:r>
    </w:p>
    <w:p w:rsidR="008F6BED" w:rsidRDefault="008F6BED"/>
    <w:p w:rsidR="008F6BED" w:rsidRDefault="008F6BED"/>
    <w:p w:rsidR="008F6BED" w:rsidRDefault="008F6BED">
      <w:pPr>
        <w:rPr>
          <w:b/>
          <w:bCs/>
        </w:rPr>
      </w:pPr>
      <w:r>
        <w:tab/>
      </w:r>
      <w:r>
        <w:rPr>
          <w:b/>
          <w:bCs/>
        </w:rPr>
        <w:t xml:space="preserve">THE STRAWBERRY ROAN </w:t>
      </w:r>
    </w:p>
    <w:p w:rsidR="008F6BED" w:rsidRDefault="008F6BED">
      <w:r>
        <w:t xml:space="preserve">         C                   G</w:t>
      </w:r>
    </w:p>
    <w:p w:rsidR="008F6BED" w:rsidRDefault="008F6BED">
      <w:r>
        <w:t>I was loafin' around just spendin' muh time</w:t>
      </w:r>
    </w:p>
    <w:p w:rsidR="008F6BED" w:rsidRDefault="008F6BED">
      <w:r>
        <w:t xml:space="preserve">      G                       C</w:t>
      </w:r>
    </w:p>
    <w:p w:rsidR="008F6BED" w:rsidRDefault="008F6BED">
      <w:r>
        <w:t>Out of a job and I hadn't a dime,</w:t>
      </w:r>
    </w:p>
    <w:p w:rsidR="008F6BED" w:rsidRDefault="008F6BED">
      <w:r>
        <w:t xml:space="preserve">     C                      F</w:t>
      </w:r>
    </w:p>
    <w:p w:rsidR="008F6BED" w:rsidRDefault="008F6BED">
      <w:r>
        <w:t>When a feller steps up and sez he "I suppose</w:t>
      </w:r>
    </w:p>
    <w:p w:rsidR="008F6BED" w:rsidRDefault="008F6BED">
      <w:r>
        <w:t xml:space="preserve">       G</w:t>
      </w:r>
    </w:p>
    <w:p w:rsidR="008F6BED" w:rsidRDefault="008F6BED">
      <w:r>
        <w:t>That yore uh bronc fighter by the looks o' yer clothes."</w:t>
      </w:r>
    </w:p>
    <w:p w:rsidR="008F6BED" w:rsidRDefault="008F6BED"/>
    <w:p w:rsidR="008F6BED" w:rsidRDefault="008F6BED">
      <w:r>
        <w:t xml:space="preserve">         C                              G</w:t>
      </w:r>
    </w:p>
    <w:p w:rsidR="008F6BED" w:rsidRDefault="008F6BED">
      <w:r>
        <w:t>Well I thought he was right and I told him the same,</w:t>
      </w:r>
    </w:p>
    <w:p w:rsidR="008F6BED" w:rsidRDefault="008F6BED">
      <w:r>
        <w:t xml:space="preserve">      G                          C</w:t>
      </w:r>
    </w:p>
    <w:p w:rsidR="008F6BED" w:rsidRDefault="008F6BED">
      <w:r>
        <w:t>Then I asks has he got any bad ones to tame.</w:t>
      </w:r>
    </w:p>
    <w:p w:rsidR="008F6BED" w:rsidRDefault="008F6BED">
      <w:r>
        <w:t xml:space="preserve">                      F</w:t>
      </w:r>
    </w:p>
    <w:p w:rsidR="008F6BED" w:rsidRDefault="008F6BED">
      <w:r>
        <w:t>He says he has one a bad one tuh buck,</w:t>
      </w:r>
    </w:p>
    <w:p w:rsidR="008F6BED" w:rsidRDefault="008F6BED">
      <w:r>
        <w:t xml:space="preserve">        G                                C</w:t>
      </w:r>
    </w:p>
    <w:p w:rsidR="008F6BED" w:rsidRDefault="008F6BED">
      <w:r>
        <w:lastRenderedPageBreak/>
        <w:t>And fur piling good cowboys he has lots uh luck.</w:t>
      </w:r>
    </w:p>
    <w:p w:rsidR="008F6BED" w:rsidRDefault="008F6BED"/>
    <w:p w:rsidR="008F6BED" w:rsidRDefault="008F6BED">
      <w:r>
        <w:t>Well I gets all excited and asks what he pays,</w:t>
      </w:r>
    </w:p>
    <w:p w:rsidR="008F6BED" w:rsidRDefault="008F6BED">
      <w:r>
        <w:t>Tuh ride that old pony a couple uh days.</w:t>
      </w:r>
    </w:p>
    <w:p w:rsidR="008F6BED" w:rsidRDefault="008F6BED">
      <w:r>
        <w:t>He offers ten dollars. Sez I "I'm yure man,</w:t>
      </w:r>
    </w:p>
    <w:p w:rsidR="008F6BED" w:rsidRDefault="008F6BED">
      <w:r>
        <w:t>Fur the bronc never lived that I couldn't fan."</w:t>
      </w:r>
    </w:p>
    <w:p w:rsidR="008F6BED" w:rsidRDefault="008F6BED"/>
    <w:p w:rsidR="008F6BED" w:rsidRDefault="008F6BED">
      <w:r>
        <w:t>I don't like to brag but I got this tuh say,</w:t>
      </w:r>
    </w:p>
    <w:p w:rsidR="008F6BED" w:rsidRDefault="008F6BED">
      <w:r>
        <w:t>That I ain't been throwed fur many a day.</w:t>
      </w:r>
    </w:p>
    <w:p w:rsidR="008F6BED" w:rsidRDefault="008F6BED">
      <w:r>
        <w:t>Sez he git yure saddle I'll give yuh a chance,</w:t>
      </w:r>
    </w:p>
    <w:p w:rsidR="008F6BED" w:rsidRDefault="008F6BED">
      <w:r>
        <w:t>So I gits in his buckboard and drifts tuh his ranch.</w:t>
      </w:r>
    </w:p>
    <w:p w:rsidR="008F6BED" w:rsidRDefault="008F6BED"/>
    <w:p w:rsidR="008F6BED" w:rsidRDefault="008F6BED">
      <w:r>
        <w:t>I stays until mornin' and right after chuck,</w:t>
      </w:r>
    </w:p>
    <w:p w:rsidR="008F6BED" w:rsidRDefault="008F6BED">
      <w:r>
        <w:t>I steps out tuh see if that outlaw can buck.</w:t>
      </w:r>
    </w:p>
    <w:p w:rsidR="008F6BED" w:rsidRDefault="008F6BED">
      <w:r>
        <w:t>He was down in the hoss corral standing alone,</w:t>
      </w:r>
    </w:p>
    <w:p w:rsidR="008F6BED" w:rsidRDefault="008F6BED">
      <w:r>
        <w:t>A snake eyed outlaw, a strawberry roan.</w:t>
      </w:r>
    </w:p>
    <w:p w:rsidR="008F6BED" w:rsidRDefault="008F6BED"/>
    <w:p w:rsidR="008F6BED" w:rsidRDefault="008F6BED">
      <w:r>
        <w:t>His legs is all spavined he's got pigeon toes,</w:t>
      </w:r>
    </w:p>
    <w:p w:rsidR="008F6BED" w:rsidRDefault="008F6BED">
      <w:r>
        <w:t>Little pig eyes and a long roman nose,</w:t>
      </w:r>
    </w:p>
    <w:p w:rsidR="008F6BED" w:rsidRDefault="008F6BED">
      <w:r>
        <w:t>Little pin ears that touched at the tip,</w:t>
      </w:r>
    </w:p>
    <w:p w:rsidR="008F6BED" w:rsidRDefault="008F6BED">
      <w:r>
        <w:t>An X.Y.Z. iron stamped on his hip.</w:t>
      </w:r>
    </w:p>
    <w:p w:rsidR="008F6BED" w:rsidRDefault="008F6BED"/>
    <w:p w:rsidR="008F6BED" w:rsidRDefault="008F6BED">
      <w:r>
        <w:t>Yew necked he is with a long lower jaw,</w:t>
      </w:r>
    </w:p>
    <w:p w:rsidR="008F6BED" w:rsidRDefault="008F6BED">
      <w:r>
        <w:t>All the things that you'll see in a wild outlaw.</w:t>
      </w:r>
    </w:p>
    <w:p w:rsidR="008F6BED" w:rsidRDefault="008F6BED">
      <w:r>
        <w:t>Well I puts on muh spurs I'm sure feelin' fine,</w:t>
      </w:r>
    </w:p>
    <w:p w:rsidR="008F6BED" w:rsidRDefault="008F6BED">
      <w:r>
        <w:t>Turns up muh hat and picks up muh twine.</w:t>
      </w:r>
    </w:p>
    <w:p w:rsidR="008F6BED" w:rsidRDefault="008F6BED"/>
    <w:p w:rsidR="008F6BED" w:rsidRDefault="008F6BED">
      <w:r>
        <w:t>I dabs that loop on him and well I knows then,</w:t>
      </w:r>
    </w:p>
    <w:p w:rsidR="008F6BED" w:rsidRDefault="008F6BED">
      <w:r>
        <w:t>That before he is rode I'll sure earn that ten.</w:t>
      </w:r>
    </w:p>
    <w:p w:rsidR="008F6BED" w:rsidRDefault="008F6BED">
      <w:r>
        <w:t>I gets muh blinds on him it shore is a fight,</w:t>
      </w:r>
    </w:p>
    <w:p w:rsidR="008F6BED" w:rsidRDefault="008F6BED">
      <w:r>
        <w:t>Next comes muh saddle I screws it down tight.</w:t>
      </w:r>
    </w:p>
    <w:p w:rsidR="008F6BED" w:rsidRDefault="008F6BED"/>
    <w:p w:rsidR="008F6BED" w:rsidRDefault="008F6BED">
      <w:r>
        <w:t>Then I gets on him I sez "Raise the blind,</w:t>
      </w:r>
    </w:p>
    <w:p w:rsidR="008F6BED" w:rsidRDefault="008F6BED">
      <w:r>
        <w:t>Move out uv his way and les see him unwind."</w:t>
      </w:r>
    </w:p>
    <w:p w:rsidR="008F6BED" w:rsidRDefault="008F6BED">
      <w:r>
        <w:t>Well he bows his old neck and I guess he unwound,</w:t>
      </w:r>
    </w:p>
    <w:p w:rsidR="008F6BED" w:rsidRDefault="008F6BED">
      <w:r>
        <w:t>Fur he ain't spendin' much uv his time on the ground.</w:t>
      </w:r>
    </w:p>
    <w:p w:rsidR="008F6BED" w:rsidRDefault="008F6BED"/>
    <w:p w:rsidR="008F6BED" w:rsidRDefault="008F6BED">
      <w:r>
        <w:t>He turns his old belly right up to the sun,</w:t>
      </w:r>
    </w:p>
    <w:p w:rsidR="008F6BED" w:rsidRDefault="008F6BED">
      <w:r>
        <w:t>He shore is a sunfishing sun-of-a-gun.</w:t>
      </w:r>
    </w:p>
    <w:p w:rsidR="008F6BED" w:rsidRDefault="008F6BED">
      <w:r>
        <w:t>He goes up towards the east and comes down toward the west,</w:t>
      </w:r>
    </w:p>
    <w:p w:rsidR="008F6BED" w:rsidRDefault="008F6BED">
      <w:r>
        <w:t>To stay on his middle I'm doin' muh best.</w:t>
      </w:r>
    </w:p>
    <w:p w:rsidR="008F6BED" w:rsidRDefault="008F6BED"/>
    <w:p w:rsidR="008F6BED" w:rsidRDefault="008F6BED">
      <w:r>
        <w:t>He is the worst bucker I sees on the range,</w:t>
      </w:r>
    </w:p>
    <w:p w:rsidR="008F6BED" w:rsidRDefault="008F6BED">
      <w:r>
        <w:t>He could turn on a dime and give you back change.</w:t>
      </w:r>
    </w:p>
    <w:p w:rsidR="008F6BED" w:rsidRDefault="008F6BED">
      <w:r>
        <w:t>He hits on all fours and turns up on his side,</w:t>
      </w:r>
    </w:p>
    <w:p w:rsidR="008F6BED" w:rsidRDefault="008F6BED">
      <w:r>
        <w:t>I don't see how he keeps from sheddin' his hide.</w:t>
      </w:r>
    </w:p>
    <w:p w:rsidR="00AD4E94" w:rsidRDefault="00AD4E94"/>
    <w:p w:rsidR="008F6BED" w:rsidRDefault="008F6BED">
      <w:r>
        <w:t>I tell yuh, no foolin', that caballo can step,</w:t>
      </w:r>
    </w:p>
    <w:p w:rsidR="008F6BED" w:rsidRDefault="008F6BED">
      <w:r>
        <w:t>I was still in my saddle, a buildin' some rep.</w:t>
      </w:r>
    </w:p>
    <w:p w:rsidR="008F6BED" w:rsidRDefault="008F6BED">
      <w:r>
        <w:t>Away goes muh stirrups and I loses muh hat,</w:t>
      </w:r>
    </w:p>
    <w:p w:rsidR="008F6BED" w:rsidRDefault="008F6BED">
      <w:r>
        <w:t>I'm grabbin' the apple and blind as a bat.</w:t>
      </w:r>
    </w:p>
    <w:p w:rsidR="008F6BED" w:rsidRDefault="008F6BED"/>
    <w:p w:rsidR="008F6BED" w:rsidRDefault="008F6BED">
      <w:r>
        <w:t>He shore is frog walkin' he heaves a big sigh,</w:t>
      </w:r>
    </w:p>
    <w:p w:rsidR="008F6BED" w:rsidRDefault="008F6BED">
      <w:r>
        <w:t>He only lacks wings fur tuh be on the fly.</w:t>
      </w:r>
    </w:p>
    <w:p w:rsidR="008F6BED" w:rsidRDefault="008F6BED">
      <w:r>
        <w:t>An while he's a bucking he squeals like a shoat,</w:t>
      </w:r>
    </w:p>
    <w:p w:rsidR="008F6BED" w:rsidRDefault="008F6BED">
      <w:r>
        <w:t>I tell yuh that pony has shore got muh goat.</w:t>
      </w:r>
    </w:p>
    <w:p w:rsidR="008F6BED" w:rsidRDefault="008F6BED"/>
    <w:p w:rsidR="008F6BED" w:rsidRDefault="008F6BED">
      <w:r>
        <w:t>With a phenomenal jump he kicks her in high,</w:t>
      </w:r>
    </w:p>
    <w:p w:rsidR="008F6BED" w:rsidRDefault="008F6BED">
      <w:r>
        <w:t>And I'm settin' on nothin' way up in the sky.</w:t>
      </w:r>
    </w:p>
    <w:p w:rsidR="008F6BED" w:rsidRDefault="008F6BED">
      <w:r>
        <w:t>And then I descends, I comes back to earth,</w:t>
      </w:r>
    </w:p>
    <w:p w:rsidR="008F6BED" w:rsidRDefault="008F6BED">
      <w:r>
        <w:t>And I lights inta cussin' the day of his birth.</w:t>
      </w:r>
    </w:p>
    <w:p w:rsidR="008F6BED" w:rsidRDefault="008F6BED"/>
    <w:p w:rsidR="008F6BED" w:rsidRDefault="008F6BED">
      <w:r>
        <w:t>Then I knows that the hosses I ain't able tuh ride,</w:t>
      </w:r>
    </w:p>
    <w:p w:rsidR="008F6BED" w:rsidRDefault="008F6BED">
      <w:r>
        <w:t>Is some uv them livin', they haven't all died.</w:t>
      </w:r>
    </w:p>
    <w:p w:rsidR="008F6BED" w:rsidRDefault="008F6BED">
      <w:r>
        <w:t>And I bets all muh money that no man alive,</w:t>
      </w:r>
    </w:p>
    <w:p w:rsidR="008F6BED" w:rsidRDefault="008F6BED">
      <w:r>
        <w:t>Can stay with that bronc when he makes the high dive.</w:t>
      </w:r>
    </w:p>
    <w:p w:rsidR="00325CA1" w:rsidRDefault="00325CA1"/>
    <w:p w:rsidR="008F6BED" w:rsidRDefault="008F6BED"/>
    <w:p w:rsidR="008F6BED" w:rsidRDefault="008F6BED">
      <w:pPr>
        <w:rPr>
          <w:b/>
          <w:bCs/>
        </w:rPr>
      </w:pPr>
      <w:r>
        <w:tab/>
      </w:r>
      <w:r>
        <w:rPr>
          <w:b/>
          <w:bCs/>
        </w:rPr>
        <w:t>TUMBLING TUMBLEWEEDS</w:t>
      </w:r>
    </w:p>
    <w:p w:rsidR="008F6BED" w:rsidRDefault="008F6BED">
      <w:r>
        <w:t xml:space="preserve">  C           C</w:t>
      </w:r>
    </w:p>
    <w:p w:rsidR="008F6BED" w:rsidRDefault="008F6BED">
      <w:r>
        <w:t>See them tumbling down,</w:t>
      </w:r>
    </w:p>
    <w:p w:rsidR="008F6BED" w:rsidRDefault="008F6BED">
      <w:r>
        <w:t xml:space="preserve"> D</w:t>
      </w:r>
    </w:p>
    <w:p w:rsidR="008F6BED" w:rsidRDefault="008F6BED">
      <w:r>
        <w:t>Nodding their heads to the ground,</w:t>
      </w:r>
    </w:p>
    <w:p w:rsidR="008F6BED" w:rsidRDefault="008F6BED">
      <w:r>
        <w:t xml:space="preserve"> C                          G</w:t>
      </w:r>
    </w:p>
    <w:p w:rsidR="008F6BED" w:rsidRDefault="008F6BED">
      <w:r>
        <w:t>Lonely, but free I'll be found,</w:t>
      </w:r>
    </w:p>
    <w:p w:rsidR="008F6BED" w:rsidRDefault="008F6BED">
      <w:r>
        <w:t xml:space="preserve"> D                                  G</w:t>
      </w:r>
    </w:p>
    <w:p w:rsidR="008F6BED" w:rsidRDefault="008F6BED">
      <w:r>
        <w:t>Driftin' along with the tumblin' tumbleweeds.</w:t>
      </w:r>
    </w:p>
    <w:p w:rsidR="008F6BED" w:rsidRDefault="008F6BED"/>
    <w:p w:rsidR="008F6BED" w:rsidRDefault="008F6BED">
      <w:r>
        <w:t>Cares of the past left behind,</w:t>
      </w:r>
    </w:p>
    <w:p w:rsidR="008F6BED" w:rsidRDefault="008F6BED">
      <w:r>
        <w:t>Nowhere to ride but I'll find,</w:t>
      </w:r>
    </w:p>
    <w:p w:rsidR="008F6BED" w:rsidRDefault="008F6BED">
      <w:r>
        <w:t>Just where the trail will wind,</w:t>
      </w:r>
    </w:p>
    <w:p w:rsidR="008F6BED" w:rsidRDefault="008F6BED">
      <w:r>
        <w:t>Driftin' along with the tumblin' tumbleweeds</w:t>
      </w:r>
    </w:p>
    <w:p w:rsidR="008F6BED" w:rsidRDefault="008F6BED"/>
    <w:p w:rsidR="008F6BED" w:rsidRDefault="008F6BED">
      <w:r>
        <w:t xml:space="preserve">    D</w:t>
      </w:r>
    </w:p>
    <w:p w:rsidR="008F6BED" w:rsidRDefault="008F6BED">
      <w:r>
        <w:t>I know when night is gone,</w:t>
      </w:r>
    </w:p>
    <w:p w:rsidR="008F6BED" w:rsidRDefault="008F6BED">
      <w:r>
        <w:t xml:space="preserve">           A                 D</w:t>
      </w:r>
    </w:p>
    <w:p w:rsidR="008F6BED" w:rsidRDefault="008F6BED">
      <w:r>
        <w:t>There's a new world born at dawn,</w:t>
      </w:r>
    </w:p>
    <w:p w:rsidR="008F6BED" w:rsidRDefault="008F6BED">
      <w:r>
        <w:t xml:space="preserve"> C   </w:t>
      </w:r>
    </w:p>
    <w:p w:rsidR="008F6BED" w:rsidRDefault="008F6BED">
      <w:r>
        <w:t>Deep in my heart is a song,</w:t>
      </w:r>
    </w:p>
    <w:p w:rsidR="008F6BED" w:rsidRDefault="008F6BED">
      <w:r>
        <w:t xml:space="preserve"> D</w:t>
      </w:r>
    </w:p>
    <w:p w:rsidR="008F6BED" w:rsidRDefault="008F6BED">
      <w:r>
        <w:t>Here on the range I belong,</w:t>
      </w:r>
    </w:p>
    <w:p w:rsidR="008F6BED" w:rsidRDefault="008F6BED">
      <w:r>
        <w:t xml:space="preserve"> C                   G</w:t>
      </w:r>
    </w:p>
    <w:p w:rsidR="008F6BED" w:rsidRDefault="008F6BED">
      <w:r>
        <w:t>I'll keep rollin' along,</w:t>
      </w:r>
    </w:p>
    <w:p w:rsidR="008F6BED" w:rsidRDefault="008F6BED">
      <w:r>
        <w:t xml:space="preserve"> D                                  G</w:t>
      </w:r>
    </w:p>
    <w:p w:rsidR="008F6BED" w:rsidRDefault="008F6BED">
      <w:r>
        <w:t>Driftin' along with the tumblin' tumbleweeds.</w:t>
      </w:r>
    </w:p>
    <w:p w:rsidR="008F6BED" w:rsidRDefault="008F6BED"/>
    <w:p w:rsidR="008F6BED" w:rsidRDefault="008F6BED"/>
    <w:p w:rsidR="008F6BED" w:rsidRDefault="008F6BED">
      <w:pPr>
        <w:rPr>
          <w:b/>
          <w:bCs/>
        </w:rPr>
      </w:pPr>
      <w:r>
        <w:tab/>
      </w:r>
      <w:r>
        <w:rPr>
          <w:b/>
          <w:bCs/>
        </w:rPr>
        <w:t>THE COWBOY'S LAMENT</w:t>
      </w:r>
    </w:p>
    <w:p w:rsidR="008F6BED" w:rsidRDefault="008F6BED">
      <w:r>
        <w:t xml:space="preserve">   G         C                       D7</w:t>
      </w:r>
    </w:p>
    <w:p w:rsidR="008F6BED" w:rsidRDefault="008F6BED">
      <w:r>
        <w:t xml:space="preserve">As I walked out in the streets of </w:t>
      </w:r>
      <w:smartTag w:uri="urn:schemas-microsoft-com:office:smarttags" w:element="City">
        <w:smartTag w:uri="urn:schemas-microsoft-com:office:smarttags" w:element="place">
          <w:r>
            <w:t>Laredo</w:t>
          </w:r>
        </w:smartTag>
      </w:smartTag>
      <w:r>
        <w:t>,</w:t>
      </w:r>
    </w:p>
    <w:p w:rsidR="008F6BED" w:rsidRDefault="008F6BED">
      <w:r>
        <w:t xml:space="preserve">   G         C       G         D7</w:t>
      </w:r>
    </w:p>
    <w:p w:rsidR="008F6BED" w:rsidRDefault="008F6BED">
      <w:r>
        <w:t xml:space="preserve">As I walked out in </w:t>
      </w:r>
      <w:smartTag w:uri="urn:schemas-microsoft-com:office:smarttags" w:element="City">
        <w:smartTag w:uri="urn:schemas-microsoft-com:office:smarttags" w:element="place">
          <w:r>
            <w:t>Laredo</w:t>
          </w:r>
        </w:smartTag>
      </w:smartTag>
      <w:r>
        <w:t xml:space="preserve"> one day,</w:t>
      </w:r>
    </w:p>
    <w:p w:rsidR="008F6BED" w:rsidRDefault="008F6BED">
      <w:r>
        <w:lastRenderedPageBreak/>
        <w:t xml:space="preserve">   G              C           G               D7</w:t>
      </w:r>
    </w:p>
    <w:p w:rsidR="008F6BED" w:rsidRDefault="008F6BED">
      <w:r>
        <w:t>I spied a young cowboy all wrapped in white linen</w:t>
      </w:r>
    </w:p>
    <w:p w:rsidR="008F6BED" w:rsidRDefault="008F6BED">
      <w:r>
        <w:t xml:space="preserve">     G                  C     D           G</w:t>
      </w:r>
    </w:p>
    <w:p w:rsidR="008F6BED" w:rsidRDefault="008F6BED">
      <w:r>
        <w:t>All wrapped in white linen as cold as the clay.</w:t>
      </w:r>
    </w:p>
    <w:p w:rsidR="008F6BED" w:rsidRDefault="008F6BED">
      <w:r>
        <w:t>"I see by your outfit that you are a cowboy"</w:t>
      </w:r>
    </w:p>
    <w:p w:rsidR="008F6BED" w:rsidRDefault="008F6BED">
      <w:r>
        <w:t>These words he did say as I boldly walked by;</w:t>
      </w:r>
    </w:p>
    <w:p w:rsidR="008F6BED" w:rsidRDefault="008F6BED">
      <w:r>
        <w:t>"Come sit down beside me and hear my sad story,</w:t>
      </w:r>
    </w:p>
    <w:p w:rsidR="008F6BED" w:rsidRDefault="008F6BED">
      <w:r>
        <w:t>I'm shot in the breast and I know I must die.</w:t>
      </w:r>
    </w:p>
    <w:p w:rsidR="008F6BED" w:rsidRDefault="008F6BED"/>
    <w:p w:rsidR="008F6BED" w:rsidRDefault="008F6BED">
      <w:r>
        <w:t>'Twas once in the saddle I used to go dashing,</w:t>
      </w:r>
    </w:p>
    <w:p w:rsidR="008F6BED" w:rsidRDefault="008F6BED">
      <w:r>
        <w:t>'Twas once in the saddle I used to go gay;</w:t>
      </w:r>
    </w:p>
    <w:p w:rsidR="008F6BED" w:rsidRDefault="008F6BED">
      <w:r>
        <w:t>First down to Rosie's and then to the card house;</w:t>
      </w:r>
    </w:p>
    <w:p w:rsidR="008F6BED" w:rsidRDefault="008F6BED">
      <w:r>
        <w:t>Got shot in the breast and I'm dying today.</w:t>
      </w:r>
    </w:p>
    <w:p w:rsidR="008F6BED" w:rsidRDefault="008F6BED"/>
    <w:p w:rsidR="008F6BED" w:rsidRDefault="008F6BED">
      <w:r>
        <w:t>Get sixteen gamblers to handle my coffin,</w:t>
      </w:r>
    </w:p>
    <w:p w:rsidR="008F6BED" w:rsidRDefault="008F6BED">
      <w:r>
        <w:t>Let six jolly cowboys come sing me a song</w:t>
      </w:r>
    </w:p>
    <w:p w:rsidR="008F6BED" w:rsidRDefault="008F6BED">
      <w:r>
        <w:t>Take me to the graveyard and lay the sod o're me,</w:t>
      </w:r>
    </w:p>
    <w:p w:rsidR="008F6BED" w:rsidRDefault="008F6BED">
      <w:r>
        <w:t>For I'm a young cowboy and I know I've done wrong.</w:t>
      </w:r>
    </w:p>
    <w:p w:rsidR="008F6BED" w:rsidRDefault="008F6BED"/>
    <w:p w:rsidR="008F6BED" w:rsidRDefault="008F6BED">
      <w:r>
        <w:t>Get six jolly cowboys to carry my coffin,</w:t>
      </w:r>
    </w:p>
    <w:p w:rsidR="008F6BED" w:rsidRDefault="008F6BED">
      <w:r>
        <w:t>Get six pretty maidens to sing me a song</w:t>
      </w:r>
    </w:p>
    <w:p w:rsidR="008F6BED" w:rsidRDefault="008F6BED">
      <w:r>
        <w:t>Take me to the valley and lay the sod o're me.</w:t>
      </w:r>
    </w:p>
    <w:p w:rsidR="008F6BED" w:rsidRDefault="008F6BED">
      <w:r>
        <w:t>For I'm a young cowboy and I know I've done wrong.</w:t>
      </w:r>
    </w:p>
    <w:p w:rsidR="008F6BED" w:rsidRDefault="008F6BED"/>
    <w:p w:rsidR="008F6BED" w:rsidRDefault="008F6BED">
      <w:r>
        <w:t>Oh, beat the drum slowly and play the fife lowly,</w:t>
      </w:r>
    </w:p>
    <w:p w:rsidR="008F6BED" w:rsidRDefault="008F6BED">
      <w:r>
        <w:t>Play the death march as you carry me along;</w:t>
      </w:r>
    </w:p>
    <w:p w:rsidR="008F6BED" w:rsidRDefault="008F6BED">
      <w:r>
        <w:t>Put bunches of roses all over my coffin,</w:t>
      </w:r>
    </w:p>
    <w:p w:rsidR="008F6BED" w:rsidRDefault="008F6BED">
      <w:r>
        <w:t>Put roses to deaden the clods as they fall."</w:t>
      </w:r>
    </w:p>
    <w:p w:rsidR="008F6BED" w:rsidRDefault="008F6BED"/>
    <w:p w:rsidR="008F6BED" w:rsidRDefault="008F6BED">
      <w:r>
        <w:t xml:space="preserve">As I walked out in the streets of </w:t>
      </w:r>
      <w:smartTag w:uri="urn:schemas-microsoft-com:office:smarttags" w:element="City">
        <w:smartTag w:uri="urn:schemas-microsoft-com:office:smarttags" w:element="place">
          <w:r>
            <w:t>Laredo</w:t>
          </w:r>
        </w:smartTag>
      </w:smartTag>
      <w:r>
        <w:t>,</w:t>
      </w:r>
    </w:p>
    <w:p w:rsidR="008F6BED" w:rsidRDefault="008F6BED">
      <w:r>
        <w:t xml:space="preserve">As I walked out in </w:t>
      </w:r>
      <w:smartTag w:uri="urn:schemas-microsoft-com:office:smarttags" w:element="City">
        <w:smartTag w:uri="urn:schemas-microsoft-com:office:smarttags" w:element="place">
          <w:r>
            <w:t>Laredo</w:t>
          </w:r>
        </w:smartTag>
      </w:smartTag>
      <w:r>
        <w:t xml:space="preserve"> one day,</w:t>
      </w:r>
    </w:p>
    <w:p w:rsidR="008F6BED" w:rsidRDefault="008F6BED">
      <w:r>
        <w:t>I spied a young cowboy all wrapped in white linen,</w:t>
      </w:r>
    </w:p>
    <w:p w:rsidR="008F6BED" w:rsidRDefault="008F6BED">
      <w:r>
        <w:t>All wrapped in white linen as cold as the clay.</w:t>
      </w:r>
    </w:p>
    <w:p w:rsidR="008F6BED" w:rsidRDefault="008F6BED"/>
    <w:p w:rsidR="00325CA1" w:rsidRDefault="00325CA1"/>
    <w:p w:rsidR="00325CA1" w:rsidRDefault="00325CA1"/>
    <w:p w:rsidR="00325CA1" w:rsidRDefault="00325CA1"/>
    <w:p w:rsidR="00325CA1" w:rsidRDefault="00325CA1"/>
    <w:p w:rsidR="00325CA1" w:rsidRDefault="00325CA1"/>
    <w:p w:rsidR="00325CA1" w:rsidRDefault="00325CA1"/>
    <w:p w:rsidR="00325CA1" w:rsidRDefault="00325CA1"/>
    <w:p w:rsidR="00325CA1" w:rsidRDefault="00325CA1"/>
    <w:p w:rsidR="00325CA1" w:rsidRDefault="00325CA1"/>
    <w:p w:rsidR="008F6BED" w:rsidRDefault="008F6BED"/>
    <w:p w:rsidR="005E05AB" w:rsidRDefault="005E05AB"/>
    <w:p w:rsidR="005E05AB" w:rsidRDefault="005E05AB"/>
    <w:p w:rsidR="005E05AB" w:rsidRDefault="005E05AB"/>
    <w:p w:rsidR="005E05AB" w:rsidRDefault="005E05AB"/>
    <w:p w:rsidR="005E05AB" w:rsidRDefault="005E05AB"/>
    <w:p w:rsidR="00AD4E94" w:rsidRDefault="00AD4E94"/>
    <w:p w:rsidR="00AD4E94" w:rsidRDefault="00AD4E94"/>
    <w:p w:rsidR="00AD4E94" w:rsidRDefault="008F6BED">
      <w:pPr>
        <w:rPr>
          <w:b/>
          <w:bCs/>
        </w:rPr>
      </w:pPr>
      <w:r>
        <w:lastRenderedPageBreak/>
        <w:tab/>
      </w:r>
      <w:r>
        <w:rPr>
          <w:b/>
          <w:bCs/>
        </w:rPr>
        <w:t>BIG IRON</w:t>
      </w:r>
    </w:p>
    <w:p w:rsidR="008F6BED" w:rsidRDefault="008F6BED">
      <w:r>
        <w:t xml:space="preserve">To the town of </w:t>
      </w:r>
      <w:smartTag w:uri="urn:schemas-microsoft-com:office:smarttags" w:element="City">
        <w:smartTag w:uri="urn:schemas-microsoft-com:office:smarttags" w:element="place">
          <w:r>
            <w:t>Agua Fria</w:t>
          </w:r>
        </w:smartTag>
      </w:smartTag>
      <w:r>
        <w:t xml:space="preserve"> rode a stranger one fine day</w:t>
      </w:r>
    </w:p>
    <w:p w:rsidR="008F6BED" w:rsidRDefault="008F6BED">
      <w:r>
        <w:t>Didn't speak to folks around him, didn't have too much to say.</w:t>
      </w:r>
    </w:p>
    <w:p w:rsidR="008F6BED" w:rsidRDefault="008F6BED">
      <w:r>
        <w:t>No one dared to ask his business, no one dared to make a slip</w:t>
      </w:r>
    </w:p>
    <w:p w:rsidR="008F6BED" w:rsidRDefault="008F6BED">
      <w:r>
        <w:t>For the stranger there among them wore a big iron on his hip,</w:t>
      </w:r>
    </w:p>
    <w:p w:rsidR="008F6BED" w:rsidRDefault="008F6BED">
      <w:r>
        <w:t>Big iron on his hip.</w:t>
      </w:r>
    </w:p>
    <w:p w:rsidR="008F6BED" w:rsidRDefault="008F6BED"/>
    <w:p w:rsidR="008F6BED" w:rsidRDefault="008F6BED">
      <w:r>
        <w:t>It was early in the morning when he rode into town,</w:t>
      </w:r>
    </w:p>
    <w:p w:rsidR="008F6BED" w:rsidRDefault="008F6BED">
      <w:r>
        <w:t>He came riding from the south side slowly looking all around</w:t>
      </w:r>
    </w:p>
    <w:p w:rsidR="008F6BED" w:rsidRDefault="008F6BED">
      <w:r>
        <w:t>He's an outlaw loose and running came the whisper from each lip</w:t>
      </w:r>
    </w:p>
    <w:p w:rsidR="008F6BED" w:rsidRDefault="008F6BED">
      <w:r>
        <w:t>And he's here to do some business with the big iron on his hip</w:t>
      </w:r>
    </w:p>
    <w:p w:rsidR="008F6BED" w:rsidRDefault="008F6BED">
      <w:r>
        <w:t>Big iron on his hip</w:t>
      </w:r>
    </w:p>
    <w:p w:rsidR="008F6BED" w:rsidRDefault="008F6BED"/>
    <w:p w:rsidR="008F6BED" w:rsidRDefault="008F6BED">
      <w:r>
        <w:t>In this town there lived an outlaw by the name of Texas Red</w:t>
      </w:r>
    </w:p>
    <w:p w:rsidR="008F6BED" w:rsidRDefault="008F6BED">
      <w:r>
        <w:t>Many men had tried to take him and that many men were dead</w:t>
      </w:r>
    </w:p>
    <w:p w:rsidR="008F6BED" w:rsidRDefault="008F6BED">
      <w:r>
        <w:t>He was vicious and a killer through, he used a forty-four</w:t>
      </w:r>
    </w:p>
    <w:p w:rsidR="008F6BED" w:rsidRDefault="008F6BED">
      <w:r>
        <w:t>And the notches on his six-gun numbered one and nineteen more</w:t>
      </w:r>
    </w:p>
    <w:p w:rsidR="008F6BED" w:rsidRDefault="008F6BED">
      <w:r>
        <w:t>One and nineteen more.</w:t>
      </w:r>
    </w:p>
    <w:p w:rsidR="008F6BED" w:rsidRDefault="008F6BED"/>
    <w:p w:rsidR="008F6BED" w:rsidRDefault="008F6BED">
      <w:r>
        <w:t>Now the stranger started talking, made it plain to folks around</w:t>
      </w:r>
    </w:p>
    <w:p w:rsidR="008F6BED" w:rsidRDefault="008F6BED">
      <w:r>
        <w:t xml:space="preserve">Was an </w:t>
      </w:r>
      <w:smartTag w:uri="urn:schemas-microsoft-com:office:smarttags" w:element="City">
        <w:smartTag w:uri="urn:schemas-microsoft-com:office:smarttags" w:element="place">
          <w:smartTag w:uri="urn:schemas-microsoft-com:office:smarttags" w:element="State">
            <w:r>
              <w:t>Arizona</w:t>
            </w:r>
          </w:smartTag>
        </w:smartTag>
      </w:smartTag>
      <w:r>
        <w:t xml:space="preserve"> ranger wouldn't be too long in town</w:t>
      </w:r>
    </w:p>
    <w:p w:rsidR="008F6BED" w:rsidRDefault="008F6BED">
      <w:r>
        <w:t>He was here to take an outlaw back alive and maybe dead</w:t>
      </w:r>
    </w:p>
    <w:p w:rsidR="008F6BED" w:rsidRDefault="008F6BED">
      <w:r>
        <w:t>and he said it didn't matter, he was after Texas Red</w:t>
      </w:r>
    </w:p>
    <w:p w:rsidR="008F6BED" w:rsidRDefault="008F6BED">
      <w:r>
        <w:t xml:space="preserve">After </w:t>
      </w:r>
      <w:smartTag w:uri="urn:schemas-microsoft-com:office:smarttags" w:element="City">
        <w:smartTag w:uri="urn:schemas-microsoft-com:office:smarttags" w:element="place">
          <w:smartTag w:uri="urn:schemas-microsoft-com:office:smarttags" w:element="State">
            <w:r>
              <w:t>Texas</w:t>
            </w:r>
          </w:smartTag>
        </w:smartTag>
      </w:smartTag>
      <w:r>
        <w:t xml:space="preserve"> Red.</w:t>
      </w:r>
    </w:p>
    <w:p w:rsidR="008F6BED" w:rsidRDefault="008F6BED"/>
    <w:p w:rsidR="008F6BED" w:rsidRDefault="008F6BED">
      <w:r>
        <w:t>Wasn't long before the story was relayed to Texas Red</w:t>
      </w:r>
    </w:p>
    <w:p w:rsidR="008F6BED" w:rsidRDefault="008F6BED">
      <w:r>
        <w:t>But the outlaw didn't worry men who tried before were dead</w:t>
      </w:r>
    </w:p>
    <w:p w:rsidR="008F6BED" w:rsidRDefault="008F6BED">
      <w:r>
        <w:t>Twenty men had tried to take him, twenty men had made a slip</w:t>
      </w:r>
    </w:p>
    <w:p w:rsidR="008F6BED" w:rsidRDefault="008F6BED">
      <w:r>
        <w:t>Twenty-one would be the ranger with the big iron on his hip,</w:t>
      </w:r>
    </w:p>
    <w:p w:rsidR="008F6BED" w:rsidRDefault="008F6BED">
      <w:r>
        <w:t>Big iron on his hip.</w:t>
      </w:r>
    </w:p>
    <w:p w:rsidR="008F6BED" w:rsidRDefault="008F6BED"/>
    <w:p w:rsidR="008F6BED" w:rsidRDefault="008F6BED">
      <w:r>
        <w:t>Now the morning passed so quickly it was time for them to meet</w:t>
      </w:r>
    </w:p>
    <w:p w:rsidR="008F6BED" w:rsidRDefault="008F6BED">
      <w:r>
        <w:t>It was twenty passed eleven when they walked into the street</w:t>
      </w:r>
    </w:p>
    <w:p w:rsidR="008F6BED" w:rsidRDefault="008F6BED">
      <w:r>
        <w:t>Folks were watching from their windows everybody held their breath</w:t>
      </w:r>
    </w:p>
    <w:p w:rsidR="008F6BED" w:rsidRDefault="008F6BED">
      <w:r>
        <w:t>For they knew the handsome stranger was about to meet his death,</w:t>
      </w:r>
    </w:p>
    <w:p w:rsidR="008F6BED" w:rsidRDefault="008F6BED">
      <w:r>
        <w:t>About to meet his death</w:t>
      </w:r>
    </w:p>
    <w:p w:rsidR="008F6BED" w:rsidRDefault="008F6BED"/>
    <w:p w:rsidR="008F6BED" w:rsidRDefault="008F6BED">
      <w:r>
        <w:t>There was forty feet between them when they stopped to make their play</w:t>
      </w:r>
    </w:p>
    <w:p w:rsidR="008F6BED" w:rsidRDefault="008F6BED">
      <w:r>
        <w:t>And the swiftness of the ranger is still talked about today</w:t>
      </w:r>
    </w:p>
    <w:p w:rsidR="008F6BED" w:rsidRDefault="008F6BED">
      <w:r>
        <w:t xml:space="preserve">Texas Red had not cleared leather when the bullet plainly ripped </w:t>
      </w:r>
    </w:p>
    <w:p w:rsidR="008F6BED" w:rsidRDefault="008F6BED">
      <w:r>
        <w:t>And the ranger's aim was deadly with the big iron on his hip</w:t>
      </w:r>
    </w:p>
    <w:p w:rsidR="008F6BED" w:rsidRDefault="008F6BED">
      <w:r>
        <w:t>Big iron on his hip.</w:t>
      </w:r>
    </w:p>
    <w:p w:rsidR="008F6BED" w:rsidRDefault="008F6BED"/>
    <w:p w:rsidR="008F6BED" w:rsidRDefault="008F6BED">
      <w:r>
        <w:t>It was over in a moment and the folks had gathered 'round</w:t>
      </w:r>
    </w:p>
    <w:p w:rsidR="008F6BED" w:rsidRDefault="008F6BED">
      <w:r>
        <w:t>There before them lay the body of the outlaw on the ground</w:t>
      </w:r>
    </w:p>
    <w:p w:rsidR="008F6BED" w:rsidRDefault="008F6BED">
      <w:r>
        <w:t>Well, he might have gone on living but he made one final slip</w:t>
      </w:r>
    </w:p>
    <w:p w:rsidR="008F6BED" w:rsidRDefault="008F6BED">
      <w:r>
        <w:t>When he tried to match the ranger with the big gun on his hip</w:t>
      </w:r>
    </w:p>
    <w:p w:rsidR="008F6BED" w:rsidRDefault="008F6BED">
      <w:r>
        <w:t>Big gun on his hip</w:t>
      </w:r>
    </w:p>
    <w:p w:rsidR="008F6BED" w:rsidRDefault="008F6BED"/>
    <w:p w:rsidR="005E05AB" w:rsidRDefault="005E05AB"/>
    <w:p w:rsidR="008F6BED" w:rsidRDefault="008F6BED"/>
    <w:p w:rsidR="008F6BED" w:rsidRDefault="008F6BED">
      <w:pPr>
        <w:rPr>
          <w:b/>
          <w:bCs/>
        </w:rPr>
      </w:pPr>
      <w:r>
        <w:lastRenderedPageBreak/>
        <w:tab/>
      </w:r>
      <w:r>
        <w:rPr>
          <w:b/>
          <w:bCs/>
        </w:rPr>
        <w:t>LONG BLACK VEIL</w:t>
      </w:r>
    </w:p>
    <w:p w:rsidR="008F6BED" w:rsidRDefault="008F6BED">
      <w:r>
        <w:t xml:space="preserve"> D                                       A</w:t>
      </w:r>
    </w:p>
    <w:p w:rsidR="008F6BED" w:rsidRDefault="008F6BED">
      <w:r>
        <w:t>Ten years ago on a cold, dark night, a stranger was</w:t>
      </w:r>
    </w:p>
    <w:p w:rsidR="008F6BED" w:rsidRDefault="008F6BED">
      <w:r>
        <w:t xml:space="preserve">                        G          D</w:t>
      </w:r>
    </w:p>
    <w:p w:rsidR="008F6BED" w:rsidRDefault="008F6BED">
      <w:r>
        <w:t xml:space="preserve">     killed 'neath the town hall light.</w:t>
      </w:r>
    </w:p>
    <w:p w:rsidR="008F6BED" w:rsidRDefault="008F6BED">
      <w:r>
        <w:t xml:space="preserve">   </w:t>
      </w:r>
    </w:p>
    <w:p w:rsidR="008F6BED" w:rsidRDefault="008F6BED">
      <w:r>
        <w:t>There were few at the scene, but they all did agree, that</w:t>
      </w:r>
    </w:p>
    <w:p w:rsidR="008F6BED" w:rsidRDefault="008F6BED">
      <w:r>
        <w:t xml:space="preserve">        A                            G       D</w:t>
      </w:r>
    </w:p>
    <w:p w:rsidR="008F6BED" w:rsidRDefault="008F6BED">
      <w:r>
        <w:t xml:space="preserve">     the stranger who fled looked a lot like me.</w:t>
      </w:r>
    </w:p>
    <w:p w:rsidR="008F6BED" w:rsidRDefault="008F6BED"/>
    <w:p w:rsidR="008F6BED" w:rsidRDefault="008F6BED">
      <w:r>
        <w:t>The judge said, "Son, what is your alibi? If you were</w:t>
      </w:r>
    </w:p>
    <w:p w:rsidR="008F6BED" w:rsidRDefault="008F6BED">
      <w:r>
        <w:t>somewhere else you won't have to die."</w:t>
      </w:r>
    </w:p>
    <w:p w:rsidR="008F6BED" w:rsidRDefault="008F6BED">
      <w:r>
        <w:t>But I spoke not a word though it meant my life.</w:t>
      </w:r>
    </w:p>
    <w:p w:rsidR="008F6BED" w:rsidRDefault="008F6BED">
      <w:r>
        <w:t>For I'd been in the arms of my best friends wife.</w:t>
      </w:r>
    </w:p>
    <w:p w:rsidR="008F6BED" w:rsidRDefault="008F6BED"/>
    <w:p w:rsidR="008F6BED" w:rsidRDefault="008F6BED">
      <w:r>
        <w:tab/>
        <w:t>(CHORUS)</w:t>
      </w:r>
    </w:p>
    <w:p w:rsidR="008F6BED" w:rsidRDefault="008F6BED">
      <w:r>
        <w:tab/>
        <w:t xml:space="preserve">   G                D       G            D</w:t>
      </w:r>
    </w:p>
    <w:p w:rsidR="008F6BED" w:rsidRDefault="008F6BED">
      <w:r>
        <w:tab/>
        <w:t>She roams these hills in a long black veil.</w:t>
      </w:r>
    </w:p>
    <w:p w:rsidR="008F6BED" w:rsidRDefault="008F6BED">
      <w:r>
        <w:tab/>
        <w:t xml:space="preserve">     G         D              G            D</w:t>
      </w:r>
    </w:p>
    <w:p w:rsidR="008F6BED" w:rsidRDefault="008F6BED">
      <w:r>
        <w:tab/>
        <w:t>She visits my grave when the night winds wail.</w:t>
      </w:r>
    </w:p>
    <w:p w:rsidR="008F6BED" w:rsidRDefault="008F6BED">
      <w:r>
        <w:tab/>
        <w:t xml:space="preserve">  D             G      D    G       A        D</w:t>
      </w:r>
    </w:p>
    <w:p w:rsidR="008F6BED" w:rsidRDefault="008F6BED">
      <w:r>
        <w:tab/>
        <w:t>Nobody knows, nobody sees, nobody knows but me.</w:t>
      </w:r>
    </w:p>
    <w:p w:rsidR="008F6BED" w:rsidRDefault="008F6BED"/>
    <w:p w:rsidR="008F6BED" w:rsidRDefault="008F6BED">
      <w:r>
        <w:t>The scaffold's high and eternity's near.</w:t>
      </w:r>
    </w:p>
    <w:p w:rsidR="008F6BED" w:rsidRDefault="008F6BED">
      <w:r>
        <w:t>She stood in the crowd and shed not a tear.</w:t>
      </w:r>
    </w:p>
    <w:p w:rsidR="008F6BED" w:rsidRDefault="008F6BED">
      <w:r>
        <w:t>But sometimes at night, when the night winds moan.</w:t>
      </w:r>
    </w:p>
    <w:p w:rsidR="008F6BED" w:rsidRDefault="008F6BED">
      <w:r>
        <w:t>She stands over my grave and cries over my bones.</w:t>
      </w:r>
    </w:p>
    <w:p w:rsidR="008F6BED" w:rsidRDefault="008F6BED">
      <w:r>
        <w:tab/>
        <w:t>(CHORUS)</w:t>
      </w:r>
    </w:p>
    <w:p w:rsidR="00325CA1" w:rsidRDefault="00325CA1"/>
    <w:p w:rsidR="008F6BED" w:rsidRDefault="008F6BED"/>
    <w:p w:rsidR="008F6BED" w:rsidRDefault="008F6BED">
      <w:pPr>
        <w:rPr>
          <w:b/>
          <w:bCs/>
        </w:rPr>
      </w:pPr>
      <w:r>
        <w:tab/>
      </w:r>
      <w:r>
        <w:rPr>
          <w:b/>
          <w:bCs/>
        </w:rPr>
        <w:t>LITTLE JOE THE WRANGLER</w:t>
      </w:r>
    </w:p>
    <w:p w:rsidR="008F6BED" w:rsidRDefault="008F6BED">
      <w:r>
        <w:tab/>
        <w:t>(Chord Sequence #1)</w:t>
      </w:r>
    </w:p>
    <w:p w:rsidR="008F6BED" w:rsidRDefault="008F6BED">
      <w:r>
        <w:t xml:space="preserve">   C                          F             C</w:t>
      </w:r>
    </w:p>
    <w:p w:rsidR="008F6BED" w:rsidRDefault="008F6BED">
      <w:r>
        <w:t>Little Joe the wrangler will wrangle never more.</w:t>
      </w:r>
    </w:p>
    <w:p w:rsidR="008F6BED" w:rsidRDefault="008F6BED">
      <w:r>
        <w:t xml:space="preserve">                                  G</w:t>
      </w:r>
    </w:p>
    <w:p w:rsidR="008F6BED" w:rsidRDefault="008F6BED">
      <w:r>
        <w:t>His days with the remuda they are o'er.</w:t>
      </w:r>
    </w:p>
    <w:p w:rsidR="008F6BED" w:rsidRDefault="008F6BED">
      <w:r>
        <w:t xml:space="preserve">       C                                F               C</w:t>
      </w:r>
    </w:p>
    <w:p w:rsidR="008F6BED" w:rsidRDefault="008F6BED">
      <w:r>
        <w:t>'Twas just about last April, when he joined our outfit here,</w:t>
      </w:r>
    </w:p>
    <w:p w:rsidR="008F6BED" w:rsidRDefault="008F6BED">
      <w:r>
        <w:t xml:space="preserve">                      G</w:t>
      </w:r>
    </w:p>
    <w:p w:rsidR="008F6BED" w:rsidRDefault="008F6BED">
      <w:r>
        <w:t xml:space="preserve">Just a little </w:t>
      </w:r>
      <w:smartTag w:uri="urn:schemas-microsoft-com:office:smarttags" w:element="City">
        <w:smartTag w:uri="urn:schemas-microsoft-com:office:smarttags" w:element="place">
          <w:smartTag w:uri="urn:schemas-microsoft-com:office:smarttags" w:element="State">
            <w:r>
              <w:t>Texas</w:t>
            </w:r>
          </w:smartTag>
        </w:smartTag>
      </w:smartTag>
      <w:r>
        <w:t xml:space="preserve"> stray and nothin' more.</w:t>
      </w:r>
    </w:p>
    <w:p w:rsidR="008F6BED" w:rsidRDefault="008F6BED"/>
    <w:p w:rsidR="008F6BED" w:rsidRDefault="008F6BED">
      <w:r>
        <w:t xml:space="preserve">   C                               F             C</w:t>
      </w:r>
    </w:p>
    <w:p w:rsidR="008F6BED" w:rsidRDefault="008F6BED">
      <w:r>
        <w:t>'Twas long late in the evening he rode into our camp.</w:t>
      </w:r>
    </w:p>
    <w:p w:rsidR="008F6BED" w:rsidRDefault="008F6BED">
      <w:r>
        <w:t xml:space="preserve">                                G</w:t>
      </w:r>
    </w:p>
    <w:p w:rsidR="008F6BED" w:rsidRDefault="008F6BED">
      <w:r>
        <w:t xml:space="preserve">On a little </w:t>
      </w:r>
      <w:smartTag w:uri="urn:schemas-microsoft-com:office:smarttags" w:element="City">
        <w:smartTag w:uri="urn:schemas-microsoft-com:office:smarttags" w:element="place">
          <w:smartTag w:uri="urn:schemas-microsoft-com:office:smarttags" w:element="State">
            <w:r>
              <w:t>Texas</w:t>
            </w:r>
          </w:smartTag>
        </w:smartTag>
      </w:smartTag>
      <w:r>
        <w:t xml:space="preserve"> pony called Chaw.</w:t>
      </w:r>
    </w:p>
    <w:p w:rsidR="008F6BED" w:rsidRDefault="008F6BED">
      <w:r>
        <w:t xml:space="preserve">          C                             F              C</w:t>
      </w:r>
    </w:p>
    <w:p w:rsidR="00325CA1" w:rsidRDefault="008F6BED">
      <w:r>
        <w:t>With his brogan shoes and overalls, a tougher lookin' kid</w:t>
      </w:r>
    </w:p>
    <w:p w:rsidR="008F6BED" w:rsidRDefault="008F6BED">
      <w:r>
        <w:t xml:space="preserve">                   G           C</w:t>
      </w:r>
    </w:p>
    <w:p w:rsidR="008F6BED" w:rsidRDefault="008F6BED">
      <w:r>
        <w:t>You never in your life before saw.</w:t>
      </w:r>
    </w:p>
    <w:p w:rsidR="008F6BED" w:rsidRDefault="008F6BED"/>
    <w:p w:rsidR="008F6BED" w:rsidRDefault="008F6BED">
      <w:r>
        <w:tab/>
        <w:t>(Chord Sequence #2)</w:t>
      </w:r>
    </w:p>
    <w:p w:rsidR="008F6BED" w:rsidRDefault="008F6BED">
      <w:r>
        <w:lastRenderedPageBreak/>
        <w:t xml:space="preserve">     F                             C </w:t>
      </w:r>
    </w:p>
    <w:p w:rsidR="008F6BED" w:rsidRDefault="008F6BED">
      <w:r>
        <w:t xml:space="preserve">His saddle was a </w:t>
      </w:r>
      <w:smartTag w:uri="urn:schemas-microsoft-com:office:smarttags" w:element="City">
        <w:smartTag w:uri="urn:schemas-microsoft-com:office:smarttags" w:element="place">
          <w:smartTag w:uri="urn:schemas-microsoft-com:office:smarttags" w:element="State">
            <w:r>
              <w:t>Texas</w:t>
            </w:r>
          </w:smartTag>
        </w:smartTag>
      </w:smartTag>
      <w:r>
        <w:t xml:space="preserve"> kack built many year ago.</w:t>
      </w:r>
    </w:p>
    <w:p w:rsidR="008F6BED" w:rsidRDefault="008F6BED">
      <w:r>
        <w:t xml:space="preserve">                                G</w:t>
      </w:r>
    </w:p>
    <w:p w:rsidR="008F6BED" w:rsidRDefault="008F6BED">
      <w:r>
        <w:t>And O.K. spur on one foot idly hung,</w:t>
      </w:r>
    </w:p>
    <w:p w:rsidR="008F6BED" w:rsidRDefault="008F6BED">
      <w:r>
        <w:t xml:space="preserve">           C                            F            C</w:t>
      </w:r>
    </w:p>
    <w:p w:rsidR="008F6BED" w:rsidRDefault="008F6BED">
      <w:r>
        <w:t>While his hot roll in a cotton sack so loosely tied behind</w:t>
      </w:r>
    </w:p>
    <w:p w:rsidR="008F6BED" w:rsidRDefault="008F6BED">
      <w:r>
        <w:t xml:space="preserve">                        G               C</w:t>
      </w:r>
    </w:p>
    <w:p w:rsidR="008F6BED" w:rsidRDefault="008F6BED">
      <w:r>
        <w:t>And a canteen from the saddle horn was hung.</w:t>
      </w:r>
    </w:p>
    <w:p w:rsidR="008F6BED" w:rsidRDefault="008F6BED"/>
    <w:p w:rsidR="008F6BED" w:rsidRDefault="008F6BED">
      <w:r>
        <w:tab/>
        <w:t>(Chord Sequence #1)</w:t>
      </w:r>
    </w:p>
    <w:p w:rsidR="008F6BED" w:rsidRDefault="008F6BED">
      <w:r>
        <w:t>He said he'd had to leave his home, his Pa had married twice</w:t>
      </w:r>
    </w:p>
    <w:p w:rsidR="008F6BED" w:rsidRDefault="008F6BED">
      <w:r>
        <w:t>And his new ma whopped him every day or two,</w:t>
      </w:r>
    </w:p>
    <w:p w:rsidR="008F6BED" w:rsidRDefault="008F6BED">
      <w:r>
        <w:t>So he saddled up old Chaw one night and lit a shuck this way.</w:t>
      </w:r>
    </w:p>
    <w:p w:rsidR="008F6BED" w:rsidRDefault="008F6BED">
      <w:r>
        <w:t>Said now it's time to paddle his own canoe.</w:t>
      </w:r>
    </w:p>
    <w:p w:rsidR="008F6BED" w:rsidRDefault="008F6BED">
      <w:r>
        <w:tab/>
        <w:t>(Chord Sequence #2)</w:t>
      </w:r>
    </w:p>
    <w:p w:rsidR="008F6BED" w:rsidRDefault="008F6BED">
      <w:r>
        <w:t>Said he'd do the best he could if we'd only give him work,</w:t>
      </w:r>
    </w:p>
    <w:p w:rsidR="008F6BED" w:rsidRDefault="008F6BED">
      <w:r>
        <w:t>Though he didn't know straight up about a cow.</w:t>
      </w:r>
    </w:p>
    <w:p w:rsidR="008F6BED" w:rsidRDefault="008F6BED">
      <w:r>
        <w:t>So the boss he cut him out a mount and kinder put him on,</w:t>
      </w:r>
    </w:p>
    <w:p w:rsidR="008F6BED" w:rsidRDefault="008F6BED">
      <w:r>
        <w:t>And we knowed he liked the little stray somehow.</w:t>
      </w:r>
    </w:p>
    <w:p w:rsidR="008F6BED" w:rsidRDefault="008F6BED">
      <w:r>
        <w:tab/>
        <w:t>(Chord Sequence #1)</w:t>
      </w:r>
    </w:p>
    <w:p w:rsidR="008F6BED" w:rsidRDefault="008F6BED">
      <w:r>
        <w:t>We taught him to jingle the horses and to learn to know them all,</w:t>
      </w:r>
    </w:p>
    <w:p w:rsidR="008F6BED" w:rsidRDefault="008F6BED">
      <w:r>
        <w:t>To get'em in by daybreak; if he could.</w:t>
      </w:r>
    </w:p>
    <w:p w:rsidR="008F6BED" w:rsidRDefault="008F6BED">
      <w:r>
        <w:t>To follow the chuckwagon and to always hitch the team</w:t>
      </w:r>
    </w:p>
    <w:p w:rsidR="008F6BED" w:rsidRDefault="008F6BED">
      <w:r>
        <w:t>And help the cocinero rustle wood.</w:t>
      </w:r>
    </w:p>
    <w:p w:rsidR="008F6BED" w:rsidRDefault="008F6BED">
      <w:r>
        <w:tab/>
        <w:t>(Chord Sequence #2)</w:t>
      </w:r>
    </w:p>
    <w:p w:rsidR="008F6BED" w:rsidRDefault="008F6BED">
      <w:r>
        <w:t xml:space="preserve">We'd driven to the </w:t>
      </w:r>
      <w:smartTag w:uri="urn:schemas-microsoft-com:office:smarttags" w:element="City">
        <w:smartTag w:uri="urn:schemas-microsoft-com:office:smarttags" w:element="place">
          <w:r>
            <w:t>Pecos</w:t>
          </w:r>
        </w:smartTag>
      </w:smartTag>
      <w:r>
        <w:t>, the weather bein' fine.</w:t>
      </w:r>
    </w:p>
    <w:p w:rsidR="008F6BED" w:rsidRDefault="008F6BED">
      <w:r>
        <w:t>We were camped down in the South side in a bend.</w:t>
      </w:r>
    </w:p>
    <w:p w:rsidR="008F6BED" w:rsidRDefault="008F6BED">
      <w:r>
        <w:t>When a Norther commenced blowin' and we doubled up our guard</w:t>
      </w:r>
    </w:p>
    <w:p w:rsidR="008F6BED" w:rsidRDefault="008F6BED">
      <w:r>
        <w:t>For it took all hands to hold the cattle then.</w:t>
      </w:r>
    </w:p>
    <w:p w:rsidR="008F6BED" w:rsidRDefault="008F6BED">
      <w:r>
        <w:tab/>
        <w:t>(Chord Sequence #1)</w:t>
      </w:r>
    </w:p>
    <w:p w:rsidR="008F6BED" w:rsidRDefault="008F6BED">
      <w:r>
        <w:t>Little Joe the wrangler was called out with the rest</w:t>
      </w:r>
    </w:p>
    <w:p w:rsidR="008F6BED" w:rsidRDefault="008F6BED">
      <w:r>
        <w:t>And scarcely had the little feller reached the heard</w:t>
      </w:r>
    </w:p>
    <w:p w:rsidR="008F6BED" w:rsidRDefault="008F6BED">
      <w:r>
        <w:t>When the cattle they stampeded, like a hailstorm long they fled.</w:t>
      </w:r>
    </w:p>
    <w:p w:rsidR="008F6BED" w:rsidRDefault="008F6BED">
      <w:r>
        <w:t>And all of us ridin' for the lead.</w:t>
      </w:r>
    </w:p>
    <w:p w:rsidR="008F6BED" w:rsidRDefault="008F6BED">
      <w:r>
        <w:tab/>
        <w:t>(Chord Sequence #2)</w:t>
      </w:r>
    </w:p>
    <w:p w:rsidR="008F6BED" w:rsidRDefault="008F6BED">
      <w:r>
        <w:t>'Tween the streaks of lightening we could see a horse ahead.</w:t>
      </w:r>
    </w:p>
    <w:p w:rsidR="008F6BED" w:rsidRDefault="008F6BED">
      <w:r>
        <w:t>'Twas Little Joe the wrangler, in the lead.</w:t>
      </w:r>
    </w:p>
    <w:p w:rsidR="008F6BED" w:rsidRDefault="008F6BED">
      <w:r>
        <w:t>He was ridin' old Blue Rocket with his slicker o'er his head.</w:t>
      </w:r>
    </w:p>
    <w:p w:rsidR="008F6BED" w:rsidRDefault="008F6BED">
      <w:r>
        <w:t>Tryin' to check the leaders in their speed.</w:t>
      </w:r>
    </w:p>
    <w:p w:rsidR="008F6BED" w:rsidRDefault="008F6BED">
      <w:r>
        <w:tab/>
        <w:t>(Chord Sequence #1)</w:t>
      </w:r>
    </w:p>
    <w:p w:rsidR="008F6BED" w:rsidRDefault="008F6BED">
      <w:r>
        <w:t>We finally got them millin' and kinda quieted down,</w:t>
      </w:r>
    </w:p>
    <w:p w:rsidR="008F6BED" w:rsidRDefault="008F6BED">
      <w:r>
        <w:t>And the extra guard back to camp did go;</w:t>
      </w:r>
    </w:p>
    <w:p w:rsidR="008F6BED" w:rsidRDefault="008F6BED">
      <w:r>
        <w:t>But one of them was missing, and we knowed it at a glance</w:t>
      </w:r>
    </w:p>
    <w:p w:rsidR="008F6BED" w:rsidRDefault="008F6BED">
      <w:r>
        <w:t xml:space="preserve">Twas our little </w:t>
      </w:r>
      <w:smartTag w:uri="urn:schemas-microsoft-com:office:smarttags" w:element="City">
        <w:smartTag w:uri="urn:schemas-microsoft-com:office:smarttags" w:element="place">
          <w:smartTag w:uri="urn:schemas-microsoft-com:office:smarttags" w:element="State">
            <w:r>
              <w:t>Texas</w:t>
            </w:r>
          </w:smartTag>
        </w:smartTag>
      </w:smartTag>
      <w:r>
        <w:t xml:space="preserve"> stray - poor Wrangler Joe</w:t>
      </w:r>
    </w:p>
    <w:p w:rsidR="008F6BED" w:rsidRDefault="008F6BED">
      <w:r>
        <w:tab/>
        <w:t>(Chord Sequence #1)</w:t>
      </w:r>
    </w:p>
    <w:p w:rsidR="008F6BED" w:rsidRDefault="008F6BED">
      <w:r>
        <w:t>Little Joe the Wrangler will wrangle no more.</w:t>
      </w:r>
    </w:p>
    <w:p w:rsidR="008F6BED" w:rsidRDefault="008F6BED">
      <w:r>
        <w:t>His days with the remuda are o'er.</w:t>
      </w:r>
    </w:p>
    <w:p w:rsidR="008F6BED" w:rsidRDefault="008F6BED">
      <w:r>
        <w:t>'Twas just about last April he joined our outfit here,</w:t>
      </w:r>
    </w:p>
    <w:p w:rsidR="008F6BED" w:rsidRDefault="008F6BED">
      <w:r>
        <w:t xml:space="preserve">Just a little </w:t>
      </w:r>
      <w:smartTag w:uri="urn:schemas-microsoft-com:office:smarttags" w:element="City">
        <w:smartTag w:uri="urn:schemas-microsoft-com:office:smarttags" w:element="place">
          <w:smartTag w:uri="urn:schemas-microsoft-com:office:smarttags" w:element="State">
            <w:r>
              <w:t>Texas</w:t>
            </w:r>
          </w:smartTag>
        </w:smartTag>
      </w:smartTag>
      <w:r>
        <w:t xml:space="preserve"> stray and nothin' more.</w:t>
      </w:r>
    </w:p>
    <w:p w:rsidR="008F6BED" w:rsidRDefault="008F6BED"/>
    <w:p w:rsidR="005E05AB" w:rsidRDefault="005E05AB"/>
    <w:p w:rsidR="008F6BED" w:rsidRDefault="008F6BED">
      <w:pPr>
        <w:rPr>
          <w:b/>
          <w:bCs/>
        </w:rPr>
      </w:pPr>
      <w:r>
        <w:lastRenderedPageBreak/>
        <w:tab/>
      </w:r>
      <w:smartTag w:uri="urn:schemas-microsoft-com:office:smarttags" w:element="City">
        <w:smartTag w:uri="urn:schemas-microsoft-com:office:smarttags" w:element="place">
          <w:r>
            <w:rPr>
              <w:b/>
              <w:bCs/>
            </w:rPr>
            <w:t>BUFFALO</w:t>
          </w:r>
        </w:smartTag>
      </w:smartTag>
      <w:r>
        <w:rPr>
          <w:b/>
          <w:bCs/>
        </w:rPr>
        <w:t xml:space="preserve"> SKINNERS</w:t>
      </w:r>
    </w:p>
    <w:p w:rsidR="008F6BED" w:rsidRDefault="008F6BED">
      <w:r>
        <w:t xml:space="preserve"> Dm                                       C</w:t>
      </w:r>
    </w:p>
    <w:p w:rsidR="008F6BED" w:rsidRDefault="008F6BED">
      <w:r>
        <w:t xml:space="preserve">Well, I found myself in </w:t>
      </w:r>
      <w:smartTag w:uri="urn:schemas-microsoft-com:office:smarttags" w:element="City">
        <w:smartTag w:uri="urn:schemas-microsoft-com:office:smarttags" w:element="place">
          <w:r>
            <w:t>Griffin</w:t>
          </w:r>
        </w:smartTag>
      </w:smartTag>
      <w:r>
        <w:t xml:space="preserve"> in the Spring of '23</w:t>
      </w:r>
    </w:p>
    <w:p w:rsidR="008F6BED" w:rsidRDefault="008F6BED">
      <w:r>
        <w:t>Dm                                         G</w:t>
      </w:r>
    </w:p>
    <w:p w:rsidR="008F6BED" w:rsidRDefault="008F6BED">
      <w:r>
        <w:t>When a well-known, famous drover came a'walkin' up to me.</w:t>
      </w:r>
    </w:p>
    <w:p w:rsidR="008F6BED" w:rsidRDefault="008F6BED">
      <w:r>
        <w:t xml:space="preserve"> Dm</w:t>
      </w:r>
    </w:p>
    <w:p w:rsidR="008F6BED" w:rsidRDefault="008F6BED">
      <w:r>
        <w:t>He said, "How ya doin' young feller"</w:t>
      </w:r>
    </w:p>
    <w:p w:rsidR="008F6BED" w:rsidRDefault="008F6BED">
      <w:r>
        <w:t xml:space="preserve">         C                         Dm</w:t>
      </w:r>
    </w:p>
    <w:p w:rsidR="008F6BED" w:rsidRDefault="008F6BED">
      <w:r>
        <w:t>And how would you like to go and spend the summer pleasant</w:t>
      </w:r>
    </w:p>
    <w:p w:rsidR="008F6BED" w:rsidRDefault="008F6BED">
      <w:r>
        <w:t xml:space="preserve">                   A</w:t>
      </w:r>
    </w:p>
    <w:p w:rsidR="008F6BED" w:rsidRDefault="008F6BED">
      <w:r>
        <w:t xml:space="preserve">          on the range of the buffalo."</w:t>
      </w:r>
    </w:p>
    <w:p w:rsidR="008F6BED" w:rsidRDefault="008F6BED"/>
    <w:p w:rsidR="008F6BED" w:rsidRDefault="008F6BED">
      <w:r>
        <w:t>Well, me being out of work right then, to the drover I did say</w:t>
      </w:r>
    </w:p>
    <w:p w:rsidR="008F6BED" w:rsidRDefault="008F6BED">
      <w:r>
        <w:t>"This goin' out there on the buffalo range depends on what you pay;</w:t>
      </w:r>
    </w:p>
    <w:p w:rsidR="008F6BED" w:rsidRDefault="008F6BED">
      <w:r>
        <w:t>and if you pay good wages, transportation to and fro,</w:t>
      </w:r>
    </w:p>
    <w:p w:rsidR="008F6BED" w:rsidRDefault="008F6BED">
      <w:r>
        <w:t>I think I might go with you to the range of the buffalo."</w:t>
      </w:r>
    </w:p>
    <w:p w:rsidR="008F6BED" w:rsidRDefault="008F6BED"/>
    <w:p w:rsidR="008F6BED" w:rsidRDefault="008F6BED">
      <w:r>
        <w:t>He said, "Course I pay good wages-pay your transportation too.</w:t>
      </w:r>
    </w:p>
    <w:p w:rsidR="008F6BED" w:rsidRDefault="008F6BED">
      <w:r>
        <w:t>If you'll agree to work for me until the season's through,</w:t>
      </w:r>
    </w:p>
    <w:p w:rsidR="008F6BED" w:rsidRDefault="008F6BED">
      <w:r>
        <w:t>But, if you get weary and you try to run away</w:t>
      </w:r>
    </w:p>
    <w:p w:rsidR="008F6BED" w:rsidRDefault="008F6BED">
      <w:r>
        <w:t>You'll starve to death along the trail and you'll also loose your way."</w:t>
      </w:r>
    </w:p>
    <w:p w:rsidR="008F6BED" w:rsidRDefault="008F6BED"/>
    <w:p w:rsidR="008F6BED" w:rsidRDefault="008F6BED">
      <w:r>
        <w:t>The trip was a pleasant one as we hit the westward trail.</w:t>
      </w:r>
    </w:p>
    <w:p w:rsidR="008F6BED" w:rsidRDefault="008F6BED">
      <w:r>
        <w:t>And crossed the old Baggey Creek down into Old New Mexico.</w:t>
      </w:r>
    </w:p>
    <w:p w:rsidR="008F6BED" w:rsidRDefault="008F6BED">
      <w:r>
        <w:t>There our pleasures ended and our trouble all began,</w:t>
      </w:r>
    </w:p>
    <w:p w:rsidR="008F6BED" w:rsidRDefault="008F6BED">
      <w:r>
        <w:t>A lightening storm hit us and it made the cattle run.</w:t>
      </w:r>
    </w:p>
    <w:p w:rsidR="008F6BED" w:rsidRDefault="008F6BED"/>
    <w:p w:rsidR="008F6BED" w:rsidRDefault="008F6BED">
      <w:r>
        <w:t>Got all full of stickers from the cactus that did grow</w:t>
      </w:r>
    </w:p>
    <w:p w:rsidR="008F6BED" w:rsidRDefault="008F6BED">
      <w:r>
        <w:t>And outlaws waitin' to pick us off in the hills of the Rayado.</w:t>
      </w:r>
    </w:p>
    <w:p w:rsidR="008F6BED" w:rsidRDefault="008F6BED">
      <w:r>
        <w:t>Well, the workin' season ended and that drover would not pay.</w:t>
      </w:r>
    </w:p>
    <w:p w:rsidR="008F6BED" w:rsidRDefault="008F6BED">
      <w:r>
        <w:t>He said, "You all have drunk too much, and you're all in debt to me”.</w:t>
      </w:r>
    </w:p>
    <w:p w:rsidR="008F6BED" w:rsidRDefault="008F6BED"/>
    <w:p w:rsidR="008F6BED" w:rsidRDefault="008F6BED">
      <w:r>
        <w:t>But we bein' mountain men as we were, we didn't believe in bankrupt law.</w:t>
      </w:r>
    </w:p>
    <w:p w:rsidR="008F6BED" w:rsidRDefault="008F6BED">
      <w:r>
        <w:t>So we left that driver's bones to bleach on the range of the buffalo.</w:t>
      </w:r>
    </w:p>
    <w:p w:rsidR="008F6BED" w:rsidRDefault="008F6BED"/>
    <w:p w:rsidR="008F6BED" w:rsidRDefault="008F6BED"/>
    <w:p w:rsidR="008F6BED" w:rsidRDefault="008F6BED"/>
    <w:p w:rsidR="00325CA1" w:rsidRDefault="00325CA1"/>
    <w:p w:rsidR="00325CA1" w:rsidRDefault="00325CA1"/>
    <w:p w:rsidR="00325CA1" w:rsidRDefault="00325CA1"/>
    <w:p w:rsidR="00325CA1" w:rsidRDefault="00325CA1"/>
    <w:p w:rsidR="00325CA1" w:rsidRDefault="00325CA1"/>
    <w:p w:rsidR="00325CA1" w:rsidRDefault="00325CA1"/>
    <w:p w:rsidR="00325CA1" w:rsidRDefault="00325CA1"/>
    <w:p w:rsidR="00AD4E94" w:rsidRDefault="00AD4E94"/>
    <w:p w:rsidR="00AD4E94" w:rsidRDefault="00AD4E94"/>
    <w:p w:rsidR="00AD4E94" w:rsidRDefault="00AD4E94"/>
    <w:p w:rsidR="00AD4E94" w:rsidRDefault="00AD4E94"/>
    <w:p w:rsidR="00AD4E94" w:rsidRDefault="00AD4E94"/>
    <w:p w:rsidR="00AD4E94" w:rsidRDefault="00AD4E94"/>
    <w:p w:rsidR="00325CA1" w:rsidRDefault="00325CA1"/>
    <w:p w:rsidR="008F6BED" w:rsidRDefault="008F6BED">
      <w:pPr>
        <w:rPr>
          <w:b/>
          <w:bCs/>
        </w:rPr>
      </w:pPr>
      <w:r>
        <w:lastRenderedPageBreak/>
        <w:tab/>
      </w:r>
      <w:r>
        <w:rPr>
          <w:b/>
          <w:bCs/>
        </w:rPr>
        <w:t>GHOST RIDERS</w:t>
      </w:r>
    </w:p>
    <w:p w:rsidR="008F6BED" w:rsidRDefault="008F6BED">
      <w:r>
        <w:t xml:space="preserve">Em                                  G  </w:t>
      </w:r>
    </w:p>
    <w:p w:rsidR="008F6BED" w:rsidRDefault="008F6BED">
      <w:r>
        <w:t>An old cowpoke went riding out, one hot and windy day,</w:t>
      </w:r>
    </w:p>
    <w:p w:rsidR="008F6BED" w:rsidRDefault="008F6BED">
      <w:r>
        <w:t xml:space="preserve"> Em                           G              B7</w:t>
      </w:r>
    </w:p>
    <w:p w:rsidR="008F6BED" w:rsidRDefault="008F6BED">
      <w:r>
        <w:t>Upon a ridge he rested as he went along his way,</w:t>
      </w:r>
    </w:p>
    <w:p w:rsidR="008F6BED" w:rsidRDefault="008F6BED">
      <w:r>
        <w:t xml:space="preserve">     Em           </w:t>
      </w:r>
    </w:p>
    <w:p w:rsidR="008F6BED" w:rsidRDefault="008F6BED">
      <w:r>
        <w:t>When all at once a mighty herd of red-eyed cows he saw,</w:t>
      </w:r>
    </w:p>
    <w:p w:rsidR="008F6BED" w:rsidRDefault="008F6BED">
      <w:r>
        <w:t xml:space="preserve">  C                                 Em    </w:t>
      </w:r>
    </w:p>
    <w:p w:rsidR="008F6BED" w:rsidRDefault="008F6BED">
      <w:r>
        <w:t>A-plowin' through the ragged skies and up the cloudy draw.</w:t>
      </w:r>
    </w:p>
    <w:p w:rsidR="008F6BED" w:rsidRDefault="008F6BED"/>
    <w:p w:rsidR="008F6BED" w:rsidRDefault="008F6BED">
      <w:r>
        <w:tab/>
        <w:t>(CHORUS)</w:t>
      </w:r>
    </w:p>
    <w:p w:rsidR="008F6BED" w:rsidRDefault="008F6BED">
      <w:r>
        <w:tab/>
        <w:t xml:space="preserve"> Em      G           Em</w:t>
      </w:r>
    </w:p>
    <w:p w:rsidR="008F6BED" w:rsidRDefault="008F6BED">
      <w:r>
        <w:tab/>
        <w:t>yip-i-ya-a, Yip-i-ya-o,</w:t>
      </w:r>
    </w:p>
    <w:p w:rsidR="008F6BED" w:rsidRDefault="008F6BED">
      <w:r>
        <w:tab/>
        <w:t xml:space="preserve">  C                  Em</w:t>
      </w:r>
    </w:p>
    <w:p w:rsidR="008F6BED" w:rsidRDefault="008F6BED">
      <w:r>
        <w:tab/>
        <w:t>Ghost Riders in the sky.</w:t>
      </w:r>
    </w:p>
    <w:p w:rsidR="008F6BED" w:rsidRDefault="008F6BED"/>
    <w:p w:rsidR="008F6BED" w:rsidRDefault="008F6BED">
      <w:r>
        <w:t>Their brands were still on fire and their hooves were made of steel.</w:t>
      </w:r>
    </w:p>
    <w:p w:rsidR="008F6BED" w:rsidRDefault="008F6BED">
      <w:r>
        <w:t>Their horns were black and shiny and their hot breath he could feel.</w:t>
      </w:r>
    </w:p>
    <w:p w:rsidR="008F6BED" w:rsidRDefault="008F6BED">
      <w:r>
        <w:t>A bolt of fear went through him as they thundered through the sky.</w:t>
      </w:r>
    </w:p>
    <w:p w:rsidR="008F6BED" w:rsidRDefault="008F6BED">
      <w:r>
        <w:t>For as he saw the riders coming hard he could hear their mournful cry.</w:t>
      </w:r>
    </w:p>
    <w:p w:rsidR="008F6BED" w:rsidRDefault="008F6BED">
      <w:r>
        <w:tab/>
        <w:t>(CHORUS)</w:t>
      </w:r>
    </w:p>
    <w:p w:rsidR="008F6BED" w:rsidRDefault="008F6BED">
      <w:r>
        <w:t>Their faces gaunt, their eyes were blurred, their shirts all soaked with sweat,</w:t>
      </w:r>
    </w:p>
    <w:p w:rsidR="008F6BED" w:rsidRDefault="008F6BED">
      <w:r>
        <w:t>They're riddin' hard to catch the herd, but they ain't caught them yet.</w:t>
      </w:r>
    </w:p>
    <w:p w:rsidR="008F6BED" w:rsidRDefault="008F6BED">
      <w:r>
        <w:t>They've got to ride forever on that range up in the sky.</w:t>
      </w:r>
    </w:p>
    <w:p w:rsidR="008F6BED" w:rsidRDefault="008F6BED">
      <w:r>
        <w:t>On horses snorting fire, as they ride on, hear them cry.</w:t>
      </w:r>
    </w:p>
    <w:p w:rsidR="008F6BED" w:rsidRDefault="008F6BED">
      <w:r>
        <w:tab/>
        <w:t>(CHORUS)</w:t>
      </w:r>
    </w:p>
    <w:p w:rsidR="008F6BED" w:rsidRDefault="008F6BED">
      <w:r>
        <w:t>And as the riders loped on by him, he heard them call his name,</w:t>
      </w:r>
    </w:p>
    <w:p w:rsidR="008F6BED" w:rsidRDefault="008F6BED">
      <w:r>
        <w:t>If you want to save your soul from hell a-ridding on our range,</w:t>
      </w:r>
    </w:p>
    <w:p w:rsidR="008F6BED" w:rsidRDefault="008F6BED">
      <w:r>
        <w:t>Then cowboy change your ways today, or with us you will ride,</w:t>
      </w:r>
    </w:p>
    <w:p w:rsidR="008F6BED" w:rsidRDefault="008F6BED">
      <w:r>
        <w:t>Trying to catch the devil's herd across the endless sky.</w:t>
      </w:r>
    </w:p>
    <w:p w:rsidR="008F6BED" w:rsidRDefault="008F6BED"/>
    <w:p w:rsidR="00325CA1" w:rsidRDefault="00325CA1"/>
    <w:p w:rsidR="008F6BED" w:rsidRDefault="008F6BED">
      <w:r>
        <w:tab/>
      </w:r>
      <w:r>
        <w:rPr>
          <w:b/>
          <w:bCs/>
        </w:rPr>
        <w:t>HOME ON THE RANGE</w:t>
      </w:r>
      <w:r>
        <w:tab/>
        <w:t xml:space="preserve">William Goodwin - 1905 </w:t>
      </w:r>
    </w:p>
    <w:p w:rsidR="008F6BED" w:rsidRDefault="008F6BED">
      <w:r>
        <w:t xml:space="preserve">     C                         F </w:t>
      </w:r>
    </w:p>
    <w:p w:rsidR="008F6BED" w:rsidRDefault="008F6BED">
      <w:r>
        <w:t>Oh, give me a home where the buffalo roam</w:t>
      </w:r>
    </w:p>
    <w:p w:rsidR="008F6BED" w:rsidRPr="00BB4FDA" w:rsidRDefault="008F6BED">
      <w:pPr>
        <w:rPr>
          <w:i/>
          <w:sz w:val="20"/>
          <w:szCs w:val="20"/>
        </w:rPr>
      </w:pPr>
      <w:r>
        <w:t xml:space="preserve">      </w:t>
      </w:r>
      <w:r w:rsidR="00BB4FDA">
        <w:tab/>
      </w:r>
      <w:r w:rsidR="00BB4FDA">
        <w:tab/>
      </w:r>
      <w:r w:rsidR="00BB4FDA">
        <w:tab/>
      </w:r>
      <w:r w:rsidR="00BB4FDA">
        <w:tab/>
      </w:r>
      <w:r w:rsidRPr="00BB4FDA">
        <w:rPr>
          <w:i/>
          <w:sz w:val="20"/>
          <w:szCs w:val="20"/>
        </w:rPr>
        <w:t>(</w:t>
      </w:r>
      <w:r w:rsidR="00BB4FDA">
        <w:rPr>
          <w:i/>
          <w:sz w:val="20"/>
          <w:szCs w:val="20"/>
        </w:rPr>
        <w:t>…</w:t>
      </w:r>
      <w:r w:rsidRPr="00BB4FDA">
        <w:rPr>
          <w:i/>
          <w:sz w:val="20"/>
          <w:szCs w:val="20"/>
        </w:rPr>
        <w:t>and I will show you a DIRTY carpet)</w:t>
      </w:r>
    </w:p>
    <w:p w:rsidR="008F6BED" w:rsidRDefault="008F6BED">
      <w:r>
        <w:t xml:space="preserve">          C           D7        G</w:t>
      </w:r>
    </w:p>
    <w:p w:rsidR="008F6BED" w:rsidRDefault="008F6BED">
      <w:r>
        <w:t>And the deer and the antelope play</w:t>
      </w:r>
    </w:p>
    <w:p w:rsidR="008F6BED" w:rsidRDefault="008F6BED">
      <w:r>
        <w:t xml:space="preserve">        C                    F</w:t>
      </w:r>
    </w:p>
    <w:p w:rsidR="008F6BED" w:rsidRDefault="008F6BED">
      <w:r>
        <w:t>Where seldom is heard, a discouraging word</w:t>
      </w:r>
    </w:p>
    <w:p w:rsidR="008F6BED" w:rsidRDefault="008F6BED">
      <w:r>
        <w:t xml:space="preserve">         C             G       C</w:t>
      </w:r>
    </w:p>
    <w:p w:rsidR="008F6BED" w:rsidRDefault="008F6BED">
      <w:r>
        <w:t>And the sky is not cloudy all day.</w:t>
      </w:r>
    </w:p>
    <w:p w:rsidR="008F6BED" w:rsidRDefault="008F6BED">
      <w:pPr>
        <w:rPr>
          <w:sz w:val="16"/>
          <w:szCs w:val="16"/>
        </w:rPr>
      </w:pPr>
    </w:p>
    <w:p w:rsidR="008F6BED" w:rsidRDefault="008F6BED">
      <w:pPr>
        <w:rPr>
          <w:sz w:val="20"/>
          <w:szCs w:val="20"/>
        </w:rPr>
      </w:pPr>
      <w:r>
        <w:rPr>
          <w:sz w:val="20"/>
          <w:szCs w:val="20"/>
        </w:rPr>
        <w:tab/>
        <w:t>(CHORUS)</w:t>
      </w:r>
    </w:p>
    <w:p w:rsidR="008F6BED" w:rsidRDefault="008F6BED">
      <w:r>
        <w:tab/>
        <w:t xml:space="preserve">  C     F           C</w:t>
      </w:r>
    </w:p>
    <w:p w:rsidR="008F6BED" w:rsidRDefault="008F6BED">
      <w:r>
        <w:tab/>
        <w:t>Home, home on the range,</w:t>
      </w:r>
    </w:p>
    <w:p w:rsidR="008F6BED" w:rsidRDefault="008F6BED">
      <w:r>
        <w:tab/>
        <w:t xml:space="preserve">           Am           D7       G</w:t>
      </w:r>
    </w:p>
    <w:p w:rsidR="008F6BED" w:rsidRDefault="008F6BED">
      <w:r>
        <w:tab/>
        <w:t>Where the deer and the antelope play</w:t>
      </w:r>
    </w:p>
    <w:p w:rsidR="00AD4E94" w:rsidRDefault="008F6BED">
      <w:r>
        <w:tab/>
        <w:t xml:space="preserve">        C                     F</w:t>
      </w:r>
    </w:p>
    <w:p w:rsidR="004540B4" w:rsidRDefault="004540B4"/>
    <w:p w:rsidR="008F6BED" w:rsidRDefault="008F6BED">
      <w:r>
        <w:tab/>
        <w:t>Where seldom is heard a discouraging word,</w:t>
      </w:r>
    </w:p>
    <w:p w:rsidR="008F6BED" w:rsidRDefault="008F6BED">
      <w:r>
        <w:lastRenderedPageBreak/>
        <w:tab/>
        <w:t xml:space="preserve">        C          G          C</w:t>
      </w:r>
    </w:p>
    <w:p w:rsidR="008F6BED" w:rsidRDefault="008F6BED">
      <w:r>
        <w:tab/>
        <w:t>And the sky is not cloudy all day.</w:t>
      </w:r>
    </w:p>
    <w:p w:rsidR="008F6BED" w:rsidRDefault="008F6BED">
      <w:pPr>
        <w:rPr>
          <w:sz w:val="16"/>
          <w:szCs w:val="16"/>
        </w:rPr>
      </w:pPr>
    </w:p>
    <w:p w:rsidR="008F6BED" w:rsidRDefault="008F6BED">
      <w:r>
        <w:t>Yes, give me the glean of a swift mountain stream</w:t>
      </w:r>
    </w:p>
    <w:p w:rsidR="008F6BED" w:rsidRDefault="008F6BED">
      <w:r>
        <w:t>And the place where no hurricanes blow</w:t>
      </w:r>
    </w:p>
    <w:p w:rsidR="008F6BED" w:rsidRDefault="008F6BED">
      <w:r>
        <w:t>Oh give me the park where the prairie dogs bark</w:t>
      </w:r>
    </w:p>
    <w:p w:rsidR="008F6BED" w:rsidRDefault="008F6BED">
      <w:r>
        <w:t>And the mountains all covered with snow.</w:t>
      </w:r>
    </w:p>
    <w:p w:rsidR="008F6BED" w:rsidRDefault="008F6BED">
      <w:pPr>
        <w:rPr>
          <w:sz w:val="20"/>
          <w:szCs w:val="20"/>
        </w:rPr>
      </w:pPr>
      <w:r>
        <w:rPr>
          <w:sz w:val="20"/>
          <w:szCs w:val="20"/>
        </w:rPr>
        <w:tab/>
        <w:t>(CHORUS)</w:t>
      </w:r>
    </w:p>
    <w:p w:rsidR="008F6BED" w:rsidRDefault="008F6BED">
      <w:r>
        <w:t xml:space="preserve">Oh give me the hills and the ring of the drills </w:t>
      </w:r>
    </w:p>
    <w:p w:rsidR="008F6BED" w:rsidRDefault="008F6BED">
      <w:r>
        <w:t>And the rich silver ore in the ground</w:t>
      </w:r>
    </w:p>
    <w:p w:rsidR="008F6BED" w:rsidRDefault="008F6BED">
      <w:r>
        <w:t>Yes, give me the gulch where the miners can sluice</w:t>
      </w:r>
    </w:p>
    <w:p w:rsidR="008F6BED" w:rsidRDefault="008F6BED">
      <w:r>
        <w:t>And the bright yellow gold can be found</w:t>
      </w:r>
    </w:p>
    <w:p w:rsidR="008F6BED" w:rsidRDefault="008F6BED">
      <w:pPr>
        <w:rPr>
          <w:sz w:val="20"/>
          <w:szCs w:val="20"/>
        </w:rPr>
      </w:pPr>
      <w:r>
        <w:rPr>
          <w:sz w:val="20"/>
          <w:szCs w:val="20"/>
        </w:rPr>
        <w:tab/>
        <w:t>(CHORUS)</w:t>
      </w:r>
    </w:p>
    <w:p w:rsidR="008F6BED" w:rsidRDefault="008F6BED">
      <w:r>
        <w:t>Oh give me the mine where the prospectors find</w:t>
      </w:r>
    </w:p>
    <w:p w:rsidR="008F6BED" w:rsidRDefault="008F6BED">
      <w:r>
        <w:t>The gold in its native land</w:t>
      </w:r>
    </w:p>
    <w:p w:rsidR="008F6BED" w:rsidRDefault="008F6BED">
      <w:r>
        <w:t>And the hot springs below, where the sick people go</w:t>
      </w:r>
    </w:p>
    <w:p w:rsidR="008F6BED" w:rsidRDefault="008F6BED">
      <w:r>
        <w:t>And camp on the banks of the Grand.</w:t>
      </w:r>
    </w:p>
    <w:p w:rsidR="008F6BED" w:rsidRDefault="008F6BED">
      <w:pPr>
        <w:rPr>
          <w:sz w:val="20"/>
          <w:szCs w:val="20"/>
        </w:rPr>
      </w:pPr>
      <w:r>
        <w:rPr>
          <w:sz w:val="20"/>
          <w:szCs w:val="20"/>
        </w:rPr>
        <w:tab/>
        <w:t>(CHORUS)</w:t>
      </w:r>
    </w:p>
    <w:p w:rsidR="008F6BED" w:rsidRDefault="008F6BED">
      <w:r>
        <w:t>Oh give me the steed and the gun that I need</w:t>
      </w:r>
    </w:p>
    <w:p w:rsidR="008F6BED" w:rsidRDefault="008F6BED">
      <w:r>
        <w:t>To shoot the game from my own cabin home</w:t>
      </w:r>
    </w:p>
    <w:p w:rsidR="008F6BED" w:rsidRDefault="008F6BED">
      <w:r>
        <w:t>Then give me the camp where the fire is a lamp</w:t>
      </w:r>
    </w:p>
    <w:p w:rsidR="008F6BED" w:rsidRDefault="008F6BED">
      <w:r>
        <w:t xml:space="preserve">And the wild rocky mountains roam. </w:t>
      </w:r>
    </w:p>
    <w:p w:rsidR="008F6BED" w:rsidRDefault="008F6BED">
      <w:pPr>
        <w:rPr>
          <w:sz w:val="20"/>
          <w:szCs w:val="20"/>
        </w:rPr>
      </w:pPr>
      <w:r>
        <w:rPr>
          <w:sz w:val="20"/>
          <w:szCs w:val="20"/>
        </w:rPr>
        <w:tab/>
        <w:t>(CHORUS)</w:t>
      </w:r>
    </w:p>
    <w:p w:rsidR="008F6BED" w:rsidRDefault="008F6BED">
      <w:r>
        <w:t>Yes give me the home where the prospectors roam</w:t>
      </w:r>
    </w:p>
    <w:p w:rsidR="008F6BED" w:rsidRDefault="008F6BED">
      <w:r>
        <w:t>There business is always alive</w:t>
      </w:r>
    </w:p>
    <w:p w:rsidR="008F6BED" w:rsidRDefault="008F6BED">
      <w:r>
        <w:t>In those wild western hills midst the ring of the drills,</w:t>
      </w:r>
    </w:p>
    <w:p w:rsidR="008F6BED" w:rsidRDefault="008F6BED">
      <w:r>
        <w:t>Oh let me live there till I die.</w:t>
      </w:r>
    </w:p>
    <w:p w:rsidR="008F6BED" w:rsidRDefault="008F6BED">
      <w:pPr>
        <w:rPr>
          <w:sz w:val="20"/>
          <w:szCs w:val="20"/>
        </w:rPr>
      </w:pPr>
      <w:r>
        <w:rPr>
          <w:sz w:val="20"/>
          <w:szCs w:val="20"/>
        </w:rPr>
        <w:tab/>
        <w:t>(CHORUS)</w:t>
      </w:r>
    </w:p>
    <w:p w:rsidR="00325CA1" w:rsidRDefault="00325CA1">
      <w:pPr>
        <w:rPr>
          <w:sz w:val="20"/>
          <w:szCs w:val="20"/>
        </w:rPr>
      </w:pPr>
    </w:p>
    <w:p w:rsidR="00325CA1" w:rsidRDefault="00325CA1">
      <w:pPr>
        <w:rPr>
          <w:sz w:val="20"/>
          <w:szCs w:val="20"/>
        </w:rPr>
      </w:pPr>
    </w:p>
    <w:p w:rsidR="008F6BED" w:rsidRDefault="008F6BED">
      <w:pPr>
        <w:rPr>
          <w:b/>
          <w:bCs/>
        </w:rPr>
      </w:pPr>
      <w:r>
        <w:tab/>
      </w:r>
      <w:r>
        <w:rPr>
          <w:b/>
          <w:bCs/>
        </w:rPr>
        <w:t xml:space="preserve">I'M BOUND TO LEAVE OL' </w:t>
      </w:r>
      <w:smartTag w:uri="urn:schemas-microsoft-com:office:smarttags" w:element="City">
        <w:smartTag w:uri="urn:schemas-microsoft-com:office:smarttags" w:element="place">
          <w:smartTag w:uri="urn:schemas-microsoft-com:office:smarttags" w:element="State">
            <w:r>
              <w:rPr>
                <w:b/>
                <w:bCs/>
              </w:rPr>
              <w:t>TEXAS</w:t>
            </w:r>
          </w:smartTag>
        </w:smartTag>
      </w:smartTag>
      <w:r>
        <w:rPr>
          <w:b/>
          <w:bCs/>
        </w:rPr>
        <w:t xml:space="preserve"> NOW</w:t>
      </w:r>
    </w:p>
    <w:p w:rsidR="008F6BED" w:rsidRDefault="008F6BED">
      <w:r>
        <w:t xml:space="preserve">      C</w:t>
      </w:r>
    </w:p>
    <w:p w:rsidR="008F6BED" w:rsidRDefault="008F6BED">
      <w:r>
        <w:t xml:space="preserve">I'm going to leave old </w:t>
      </w:r>
      <w:smartTag w:uri="urn:schemas-microsoft-com:office:smarttags" w:element="City">
        <w:smartTag w:uri="urn:schemas-microsoft-com:office:smarttags" w:element="place">
          <w:smartTag w:uri="urn:schemas-microsoft-com:office:smarttags" w:element="State">
            <w:r>
              <w:t>Texas</w:t>
            </w:r>
          </w:smartTag>
        </w:smartTag>
      </w:smartTag>
      <w:r>
        <w:t xml:space="preserve"> now</w:t>
      </w:r>
    </w:p>
    <w:p w:rsidR="008F6BED" w:rsidRDefault="008F6BED">
      <w:r>
        <w:t xml:space="preserve">                    G                    C</w:t>
      </w:r>
    </w:p>
    <w:p w:rsidR="008F6BED" w:rsidRDefault="008F6BED">
      <w:r>
        <w:t>For they've got no use for the long horn cow</w:t>
      </w:r>
    </w:p>
    <w:p w:rsidR="008F6BED" w:rsidRDefault="008F6BED"/>
    <w:p w:rsidR="008F6BED" w:rsidRDefault="008F6BED">
      <w:r>
        <w:t>They've plowed and fenced my cattle range</w:t>
      </w:r>
    </w:p>
    <w:p w:rsidR="008F6BED" w:rsidRDefault="008F6BED">
      <w:r>
        <w:t xml:space="preserve">                G                 C</w:t>
      </w:r>
    </w:p>
    <w:p w:rsidR="008F6BED" w:rsidRDefault="008F6BED">
      <w:r>
        <w:t>and the people there are all so strange.</w:t>
      </w:r>
    </w:p>
    <w:p w:rsidR="008F6BED" w:rsidRDefault="008F6BED"/>
    <w:p w:rsidR="008F6BED" w:rsidRDefault="008F6BED">
      <w:r>
        <w:t>I'll take my horse, I'll take my rope</w:t>
      </w:r>
    </w:p>
    <w:p w:rsidR="008F6BED" w:rsidRDefault="008F6BED">
      <w:r>
        <w:t>And hit the trail upon a lope</w:t>
      </w:r>
    </w:p>
    <w:p w:rsidR="008F6BED" w:rsidRDefault="008F6BED">
      <w:r>
        <w:t xml:space="preserve">Say adios to the </w:t>
      </w:r>
      <w:smartTag w:uri="urn:schemas-microsoft-com:office:smarttags" w:element="City">
        <w:smartTag w:uri="urn:schemas-microsoft-com:office:smarttags" w:element="place">
          <w:r>
            <w:t>Alamo</w:t>
          </w:r>
        </w:smartTag>
      </w:smartTag>
    </w:p>
    <w:p w:rsidR="008F6BED" w:rsidRDefault="008F6BED">
      <w:r>
        <w:t xml:space="preserve">And turn my head to </w:t>
      </w:r>
      <w:smartTag w:uri="urn:schemas-microsoft-com:office:smarttags" w:element="City">
        <w:smartTag w:uri="urn:schemas-microsoft-com:office:smarttags" w:element="place">
          <w:smartTag w:uri="urn:schemas-microsoft-com:office:smarttags" w:element="country-region">
            <w:r>
              <w:t>Mexico</w:t>
            </w:r>
          </w:smartTag>
        </w:smartTag>
      </w:smartTag>
      <w:r>
        <w:t xml:space="preserve">. </w:t>
      </w:r>
    </w:p>
    <w:p w:rsidR="008F6BED" w:rsidRDefault="008F6BED"/>
    <w:p w:rsidR="008F6BED" w:rsidRDefault="008F6BED">
      <w:r>
        <w:t>I'll make my home on the wide wide range</w:t>
      </w:r>
    </w:p>
    <w:p w:rsidR="008F6BED" w:rsidRDefault="008F6BED">
      <w:r>
        <w:t>The people there are not so strange</w:t>
      </w:r>
    </w:p>
    <w:p w:rsidR="008F6BED" w:rsidRDefault="008F6BED">
      <w:r>
        <w:t>The hard ground will be my bed</w:t>
      </w:r>
    </w:p>
    <w:p w:rsidR="008F6BED" w:rsidRDefault="008F6BED">
      <w:r>
        <w:t>And the saddle will hold my head.</w:t>
      </w:r>
    </w:p>
    <w:p w:rsidR="00325CA1" w:rsidRDefault="00325CA1"/>
    <w:p w:rsidR="008F6BED" w:rsidRDefault="008F6BED">
      <w:r>
        <w:t>And when I waken from my dreams</w:t>
      </w:r>
    </w:p>
    <w:p w:rsidR="008F6BED" w:rsidRDefault="008F6BED">
      <w:r>
        <w:t>I'll eat my bread and my sardines</w:t>
      </w:r>
    </w:p>
    <w:p w:rsidR="008F6BED" w:rsidRDefault="008F6BED">
      <w:r>
        <w:lastRenderedPageBreak/>
        <w:t>And then my ride on earth is done</w:t>
      </w:r>
    </w:p>
    <w:p w:rsidR="008F6BED" w:rsidRDefault="008F6BED">
      <w:r>
        <w:t>I'll take my turn with the holy one.</w:t>
      </w:r>
    </w:p>
    <w:p w:rsidR="008F6BED" w:rsidRDefault="008F6BED"/>
    <w:p w:rsidR="008F6BED" w:rsidRDefault="008F6BED">
      <w:r>
        <w:t>I'll tell Saint Peter that I know</w:t>
      </w:r>
    </w:p>
    <w:p w:rsidR="008F6BED" w:rsidRDefault="008F6BED">
      <w:r>
        <w:t>A cowboy's soul ain't as white as snow</w:t>
      </w:r>
    </w:p>
    <w:p w:rsidR="008F6BED" w:rsidRDefault="008F6BED">
      <w:r>
        <w:t>But in that far-off cattle land</w:t>
      </w:r>
    </w:p>
    <w:p w:rsidR="008F6BED" w:rsidRDefault="008F6BED">
      <w:r>
        <w:t>He sometimes acted as a man.</w:t>
      </w:r>
    </w:p>
    <w:p w:rsidR="008F6BED" w:rsidRDefault="008F6BED"/>
    <w:p w:rsidR="008F6BED" w:rsidRDefault="008F6BED"/>
    <w:p w:rsidR="008F6BED" w:rsidRDefault="008F6BED">
      <w:pPr>
        <w:rPr>
          <w:b/>
          <w:bCs/>
        </w:rPr>
      </w:pPr>
      <w:r>
        <w:tab/>
      </w:r>
      <w:smartTag w:uri="urn:schemas-microsoft-com:office:smarttags" w:element="City">
        <w:smartTag w:uri="urn:schemas-microsoft-com:office:smarttags" w:element="place">
          <w:smartTag w:uri="urn:schemas-microsoft-com:office:smarttags" w:element="State">
            <w:r>
              <w:rPr>
                <w:b/>
                <w:bCs/>
              </w:rPr>
              <w:t>TENNESSEE</w:t>
            </w:r>
          </w:smartTag>
        </w:smartTag>
      </w:smartTag>
      <w:r>
        <w:rPr>
          <w:b/>
          <w:bCs/>
        </w:rPr>
        <w:t xml:space="preserve"> STUD</w:t>
      </w:r>
    </w:p>
    <w:p w:rsidR="008F6BED" w:rsidRDefault="008F6BED">
      <w:r>
        <w:t xml:space="preserve">  D                  C</w:t>
      </w:r>
    </w:p>
    <w:p w:rsidR="008F6BED" w:rsidRDefault="008F6BED">
      <w:r>
        <w:t xml:space="preserve">Along about 1825, I left </w:t>
      </w:r>
      <w:smartTag w:uri="urn:schemas-microsoft-com:office:smarttags" w:element="City">
        <w:smartTag w:uri="urn:schemas-microsoft-com:office:smarttags" w:element="place">
          <w:smartTag w:uri="urn:schemas-microsoft-com:office:smarttags" w:element="State">
            <w:r>
              <w:t>Tennessee</w:t>
            </w:r>
          </w:smartTag>
        </w:smartTag>
      </w:smartTag>
      <w:r>
        <w:t xml:space="preserve"> very much alive,</w:t>
      </w:r>
    </w:p>
    <w:p w:rsidR="008F6BED" w:rsidRDefault="008F6BED">
      <w:r>
        <w:t xml:space="preserve">      D</w:t>
      </w:r>
    </w:p>
    <w:p w:rsidR="008F6BED" w:rsidRDefault="008F6BED">
      <w:r>
        <w:t xml:space="preserve">And I never would have got through the </w:t>
      </w:r>
      <w:smartTag w:uri="urn:schemas-microsoft-com:office:smarttags" w:element="City">
        <w:smartTag w:uri="urn:schemas-microsoft-com:office:smarttags" w:element="place">
          <w:smartTag w:uri="urn:schemas-microsoft-com:office:smarttags" w:element="State">
            <w:r>
              <w:t>Arkansas</w:t>
            </w:r>
          </w:smartTag>
        </w:smartTag>
      </w:smartTag>
      <w:r>
        <w:t xml:space="preserve"> mud</w:t>
      </w:r>
    </w:p>
    <w:p w:rsidR="008F6BED" w:rsidRDefault="008F6BED">
      <w:r>
        <w:t xml:space="preserve">                               C        D</w:t>
      </w:r>
    </w:p>
    <w:p w:rsidR="008F6BED" w:rsidRDefault="008F6BED">
      <w:r>
        <w:t>If I hadn't been ridin' that Tennessee Stud.</w:t>
      </w:r>
    </w:p>
    <w:p w:rsidR="008F6BED" w:rsidRDefault="008F6BED"/>
    <w:p w:rsidR="008F6BED" w:rsidRDefault="008F6BED">
      <w:r>
        <w:t xml:space="preserve">   D </w:t>
      </w:r>
    </w:p>
    <w:p w:rsidR="008F6BED" w:rsidRDefault="008F6BED">
      <w:r>
        <w:t>I had some trouble with my sweetheart's Pa,</w:t>
      </w:r>
    </w:p>
    <w:p w:rsidR="008F6BED" w:rsidRDefault="008F6BED">
      <w:r>
        <w:t xml:space="preserve">     C       </w:t>
      </w:r>
    </w:p>
    <w:p w:rsidR="008F6BED" w:rsidRDefault="008F6BED">
      <w:r>
        <w:t>And one of her brothers was a bad outlaw.</w:t>
      </w:r>
    </w:p>
    <w:p w:rsidR="008F6BED" w:rsidRDefault="008F6BED">
      <w:r>
        <w:t xml:space="preserve">   D</w:t>
      </w:r>
    </w:p>
    <w:p w:rsidR="008F6BED" w:rsidRDefault="008F6BED">
      <w:r>
        <w:t>I sent her a letter by my Uncle Fud.</w:t>
      </w:r>
    </w:p>
    <w:p w:rsidR="008F6BED" w:rsidRDefault="008F6BED">
      <w:r>
        <w:t xml:space="preserve">                           C        D</w:t>
      </w:r>
    </w:p>
    <w:p w:rsidR="008F6BED" w:rsidRDefault="008F6BED">
      <w:r>
        <w:t>Then I rode away on the Tennessee Stud.</w:t>
      </w:r>
    </w:p>
    <w:p w:rsidR="008F6BED" w:rsidRDefault="008F6BED"/>
    <w:p w:rsidR="008F6BED" w:rsidRDefault="008F6BED">
      <w:r>
        <w:tab/>
        <w:t>(CHORUS)</w:t>
      </w:r>
    </w:p>
    <w:p w:rsidR="008F6BED" w:rsidRDefault="008F6BED">
      <w:r>
        <w:tab/>
        <w:t xml:space="preserve">     D                 C</w:t>
      </w:r>
    </w:p>
    <w:p w:rsidR="008F6BED" w:rsidRDefault="008F6BED">
      <w:r>
        <w:tab/>
        <w:t>The Tennessee Stud was long and lean,</w:t>
      </w:r>
    </w:p>
    <w:p w:rsidR="008F6BED" w:rsidRDefault="008F6BED">
      <w:r>
        <w:tab/>
        <w:t xml:space="preserve">      G                       A</w:t>
      </w:r>
    </w:p>
    <w:p w:rsidR="008F6BED" w:rsidRDefault="008F6BED">
      <w:r>
        <w:tab/>
        <w:t>The color of the sun and his eyes were green.</w:t>
      </w:r>
    </w:p>
    <w:p w:rsidR="008F6BED" w:rsidRDefault="008F6BED">
      <w:r>
        <w:tab/>
        <w:t xml:space="preserve">   D     </w:t>
      </w:r>
    </w:p>
    <w:p w:rsidR="008F6BED" w:rsidRDefault="008F6BED">
      <w:r>
        <w:tab/>
        <w:t>He had the nerve and he had the blood,</w:t>
      </w:r>
    </w:p>
    <w:p w:rsidR="008F6BED" w:rsidRDefault="008F6BED">
      <w:r>
        <w:tab/>
        <w:t xml:space="preserve">                                        C      D</w:t>
      </w:r>
    </w:p>
    <w:p w:rsidR="008F6BED" w:rsidRDefault="008F6BED">
      <w:r>
        <w:tab/>
        <w:t>And there never was a hoss like the Tennessee Stud.</w:t>
      </w:r>
    </w:p>
    <w:p w:rsidR="008F6BED" w:rsidRDefault="008F6BED"/>
    <w:p w:rsidR="008F6BED" w:rsidRDefault="008F6BED">
      <w:r>
        <w:t>We drifted on down into no-mans land,</w:t>
      </w:r>
    </w:p>
    <w:p w:rsidR="008F6BED" w:rsidRDefault="008F6BED">
      <w:r>
        <w:t>We crossed that River called the Rio Grand.</w:t>
      </w:r>
    </w:p>
    <w:p w:rsidR="008F6BED" w:rsidRDefault="008F6BED">
      <w:r>
        <w:t>I raced my horse with the Spaniards' folks,</w:t>
      </w:r>
    </w:p>
    <w:p w:rsidR="008F6BED" w:rsidRDefault="008F6BED">
      <w:r>
        <w:t>'Till I got me a skin covered with silver and gold.</w:t>
      </w:r>
    </w:p>
    <w:p w:rsidR="008F6BED" w:rsidRDefault="008F6BED">
      <w:r>
        <w:tab/>
        <w:t>(CHORUS)</w:t>
      </w:r>
    </w:p>
    <w:p w:rsidR="008F6BED" w:rsidRDefault="008F6BED">
      <w:r>
        <w:t>Me and a gambler, we couldn't agree.</w:t>
      </w:r>
    </w:p>
    <w:p w:rsidR="008F6BED" w:rsidRDefault="008F6BED">
      <w:r>
        <w:t>We got in a fight over a pair of queens</w:t>
      </w:r>
    </w:p>
    <w:p w:rsidR="008F6BED" w:rsidRDefault="008F6BED">
      <w:r>
        <w:t>We jerked out guns and he fell with a thud (?)</w:t>
      </w:r>
    </w:p>
    <w:p w:rsidR="008F6BED" w:rsidRDefault="008F6BED">
      <w:r>
        <w:t>And I got away on that Tennessee Stud.</w:t>
      </w:r>
    </w:p>
    <w:p w:rsidR="00DF2EDD" w:rsidRDefault="00DF2EDD"/>
    <w:p w:rsidR="008F6BED" w:rsidRDefault="008F6BED">
      <w:r>
        <w:tab/>
        <w:t>(CHORUS)</w:t>
      </w:r>
    </w:p>
    <w:p w:rsidR="008F6BED" w:rsidRDefault="008F6BED">
      <w:r>
        <w:t>Well, I got just as lonesome as a man can be</w:t>
      </w:r>
    </w:p>
    <w:p w:rsidR="008F6BED" w:rsidRDefault="008F6BED">
      <w:r>
        <w:t xml:space="preserve">A dreaming of my girl in </w:t>
      </w:r>
      <w:smartTag w:uri="urn:schemas-microsoft-com:office:smarttags" w:element="City">
        <w:smartTag w:uri="urn:schemas-microsoft-com:office:smarttags" w:element="place">
          <w:smartTag w:uri="urn:schemas-microsoft-com:office:smarttags" w:element="State">
            <w:r>
              <w:t>Tennessee</w:t>
            </w:r>
          </w:smartTag>
        </w:smartTag>
      </w:smartTag>
      <w:r>
        <w:t>.</w:t>
      </w:r>
    </w:p>
    <w:p w:rsidR="008F6BED" w:rsidRDefault="008F6BED">
      <w:r>
        <w:t>The Tennessee Stud's green eyes turned to blue,</w:t>
      </w:r>
    </w:p>
    <w:p w:rsidR="008F6BED" w:rsidRDefault="008F6BED">
      <w:r>
        <w:t>'cause he was dreamin' of a sweetheart too.</w:t>
      </w:r>
    </w:p>
    <w:p w:rsidR="008F6BED" w:rsidRDefault="008F6BED">
      <w:r>
        <w:lastRenderedPageBreak/>
        <w:tab/>
        <w:t>(CHORUS)</w:t>
      </w:r>
    </w:p>
    <w:p w:rsidR="008F6BED" w:rsidRDefault="008F6BED">
      <w:r>
        <w:t xml:space="preserve">We dropped right back across </w:t>
      </w:r>
      <w:smartTag w:uri="urn:schemas-microsoft-com:office:smarttags" w:element="City">
        <w:smartTag w:uri="urn:schemas-microsoft-com:office:smarttags" w:element="place">
          <w:smartTag w:uri="urn:schemas-microsoft-com:office:smarttags" w:element="State">
            <w:r>
              <w:t>Arkansas</w:t>
            </w:r>
          </w:smartTag>
        </w:smartTag>
      </w:smartTag>
      <w:r>
        <w:t>.</w:t>
      </w:r>
    </w:p>
    <w:p w:rsidR="008F6BED" w:rsidRDefault="008F6BED">
      <w:r>
        <w:t xml:space="preserve">I whipped her brother, I whipped her </w:t>
      </w:r>
      <w:smartTag w:uri="urn:schemas-microsoft-com:office:smarttags" w:element="City">
        <w:smartTag w:uri="urn:schemas-microsoft-com:office:smarttags" w:element="place">
          <w:smartTag w:uri="urn:schemas-microsoft-com:office:smarttags" w:element="State">
            <w:r>
              <w:t>Pa.</w:t>
            </w:r>
          </w:smartTag>
        </w:smartTag>
      </w:smartTag>
    </w:p>
    <w:p w:rsidR="008F6BED" w:rsidRDefault="008F6BED">
      <w:r>
        <w:t>When I found that girl with the golden hair</w:t>
      </w:r>
    </w:p>
    <w:p w:rsidR="008F6BED" w:rsidRDefault="008F6BED">
      <w:r>
        <w:t xml:space="preserve">She was ridin' that </w:t>
      </w:r>
      <w:smartTag w:uri="urn:schemas-microsoft-com:office:smarttags" w:element="City">
        <w:smartTag w:uri="urn:schemas-microsoft-com:office:smarttags" w:element="place">
          <w:smartTag w:uri="urn:schemas-microsoft-com:office:smarttags" w:element="State">
            <w:r>
              <w:t>Tennessee</w:t>
            </w:r>
          </w:smartTag>
        </w:smartTag>
      </w:smartTag>
      <w:r>
        <w:t xml:space="preserve"> mare.</w:t>
      </w:r>
    </w:p>
    <w:p w:rsidR="008F6BED" w:rsidRDefault="008F6BED">
      <w:r>
        <w:tab/>
        <w:t>(CHORUS)</w:t>
      </w:r>
    </w:p>
    <w:p w:rsidR="008F6BED" w:rsidRDefault="008F6BED">
      <w:r>
        <w:t>Stirrup in stirrup, and side by side</w:t>
      </w:r>
    </w:p>
    <w:p w:rsidR="008F6BED" w:rsidRDefault="008F6BED">
      <w:r>
        <w:t>We crossed them mountains and valleys wide.</w:t>
      </w:r>
    </w:p>
    <w:p w:rsidR="008F6BED" w:rsidRDefault="008F6BED">
      <w:r>
        <w:t>We came to Big Muddy, then we forded a flood</w:t>
      </w:r>
    </w:p>
    <w:p w:rsidR="008F6BED" w:rsidRDefault="008F6BED">
      <w:r>
        <w:t xml:space="preserve">On the </w:t>
      </w:r>
      <w:smartTag w:uri="urn:schemas-microsoft-com:office:smarttags" w:element="City">
        <w:smartTag w:uri="urn:schemas-microsoft-com:office:smarttags" w:element="place">
          <w:smartTag w:uri="urn:schemas-microsoft-com:office:smarttags" w:element="State">
            <w:r>
              <w:t>Tennessee</w:t>
            </w:r>
          </w:smartTag>
        </w:smartTag>
      </w:smartTag>
      <w:r>
        <w:t xml:space="preserve"> mare and the Tennessee Stud.</w:t>
      </w:r>
    </w:p>
    <w:p w:rsidR="008F6BED" w:rsidRDefault="008F6BED">
      <w:r>
        <w:tab/>
        <w:t>(CHORUS)</w:t>
      </w:r>
    </w:p>
    <w:p w:rsidR="008F6BED" w:rsidRDefault="008F6BED">
      <w:r>
        <w:t>There's a pretty little baby on the floor,</w:t>
      </w:r>
    </w:p>
    <w:p w:rsidR="008F6BED" w:rsidRDefault="008F6BED">
      <w:r>
        <w:t>And a little horse colt laying around the door,</w:t>
      </w:r>
    </w:p>
    <w:p w:rsidR="008F6BED" w:rsidRDefault="008F6BED">
      <w:r>
        <w:t>I love that girl with the golden hair,</w:t>
      </w:r>
    </w:p>
    <w:p w:rsidR="008F6BED" w:rsidRDefault="008F6BED">
      <w:r>
        <w:t>And the Tennessee Stud loves the Tennessee Mare.</w:t>
      </w:r>
    </w:p>
    <w:p w:rsidR="008F6BED" w:rsidRDefault="008F6BED">
      <w:r>
        <w:t xml:space="preserve">  (They's good horses)</w:t>
      </w:r>
    </w:p>
    <w:p w:rsidR="008F6BED" w:rsidRDefault="008F6BED">
      <w:r>
        <w:tab/>
        <w:t>(CHORUS)</w:t>
      </w:r>
    </w:p>
    <w:p w:rsidR="008F6BED" w:rsidRDefault="008F6BED"/>
    <w:p w:rsidR="008F6BED" w:rsidRDefault="008F6BED"/>
    <w:p w:rsidR="008F6BED" w:rsidRDefault="008F6BED">
      <w:r>
        <w:tab/>
      </w:r>
      <w:r>
        <w:rPr>
          <w:b/>
          <w:bCs/>
        </w:rPr>
        <w:t>COOL WATER</w:t>
      </w:r>
      <w:r w:rsidR="0060066C">
        <w:tab/>
        <w:t>By Bob Nolan</w:t>
      </w:r>
    </w:p>
    <w:p w:rsidR="008F6BED" w:rsidRDefault="008F6BED">
      <w:r>
        <w:t>All day I've faced the barren waste without the taste</w:t>
      </w:r>
    </w:p>
    <w:p w:rsidR="008F6BED" w:rsidRDefault="008F6BED">
      <w:r>
        <w:t xml:space="preserve">     of water -- Cool water.</w:t>
      </w:r>
    </w:p>
    <w:p w:rsidR="008F6BED" w:rsidRDefault="008F6BED">
      <w:r>
        <w:t>Old Dan and I with throats burned dry and souls that</w:t>
      </w:r>
    </w:p>
    <w:p w:rsidR="008F6BED" w:rsidRDefault="008F6BED">
      <w:r>
        <w:t xml:space="preserve">     cry for water. Cool, (water) clear, (water) water (water).</w:t>
      </w:r>
    </w:p>
    <w:p w:rsidR="008F6BED" w:rsidRDefault="008F6BED">
      <w:r>
        <w:tab/>
        <w:t>(CHORUS)</w:t>
      </w:r>
    </w:p>
    <w:p w:rsidR="008F6BED" w:rsidRDefault="008F6BED"/>
    <w:p w:rsidR="008F6BED" w:rsidRDefault="008F6BED">
      <w:r>
        <w:t>Keep-a movin' Dan, don't you listen to him, Dan,</w:t>
      </w:r>
    </w:p>
    <w:p w:rsidR="008F6BED" w:rsidRDefault="008F6BED">
      <w:r>
        <w:t>He's the devil not a man and he spreads the burning sand</w:t>
      </w:r>
    </w:p>
    <w:p w:rsidR="008F6BED" w:rsidRDefault="008F6BED">
      <w:r>
        <w:t xml:space="preserve">     with water.</w:t>
      </w:r>
    </w:p>
    <w:p w:rsidR="008F6BED" w:rsidRDefault="008F6BED">
      <w:r>
        <w:t>Dan can't you see that big, green tree</w:t>
      </w:r>
    </w:p>
    <w:p w:rsidR="008F6BED" w:rsidRDefault="008F6BED">
      <w:r>
        <w:t>Where the water's running free and it's waiting there for you</w:t>
      </w:r>
    </w:p>
    <w:p w:rsidR="008F6BED" w:rsidRDefault="008F6BED">
      <w:r>
        <w:t xml:space="preserve">     and me -- Water, cool, clear, water.</w:t>
      </w:r>
    </w:p>
    <w:p w:rsidR="008F6BED" w:rsidRDefault="008F6BED">
      <w:r>
        <w:tab/>
        <w:t>(CHORUS)</w:t>
      </w:r>
    </w:p>
    <w:p w:rsidR="008F6BED" w:rsidRDefault="008F6BED">
      <w:r>
        <w:t>The nights are cool and I'm a fool</w:t>
      </w:r>
    </w:p>
    <w:p w:rsidR="008F6BED" w:rsidRDefault="008F6BED">
      <w:r>
        <w:t>Each star's a pool of water -- cool water</w:t>
      </w:r>
    </w:p>
    <w:p w:rsidR="008F6BED" w:rsidRDefault="008F6BED">
      <w:r>
        <w:t>And way up there, He'll hear our prayer</w:t>
      </w:r>
    </w:p>
    <w:p w:rsidR="008F6BED" w:rsidRDefault="008F6BED">
      <w:r>
        <w:t>And show us where there's water --</w:t>
      </w:r>
    </w:p>
    <w:p w:rsidR="008F6BED" w:rsidRDefault="008F6BED">
      <w:r>
        <w:t>Cool, (water) clear, (water) water.</w:t>
      </w:r>
    </w:p>
    <w:p w:rsidR="008F6BED" w:rsidRDefault="008F6BED">
      <w:r>
        <w:tab/>
        <w:t>(CHORUS)</w:t>
      </w:r>
    </w:p>
    <w:p w:rsidR="008F6BED" w:rsidRDefault="008F6BED"/>
    <w:p w:rsidR="008F6BED" w:rsidRDefault="008F6BED"/>
    <w:p w:rsidR="008F6BED" w:rsidRDefault="008F6BED"/>
    <w:p w:rsidR="00DF2EDD" w:rsidRDefault="00DF2EDD"/>
    <w:p w:rsidR="005E05AB" w:rsidRDefault="005E05AB"/>
    <w:p w:rsidR="005E05AB" w:rsidRDefault="005E05AB"/>
    <w:p w:rsidR="005E05AB" w:rsidRDefault="005E05AB"/>
    <w:p w:rsidR="005E05AB" w:rsidRDefault="005E05AB"/>
    <w:p w:rsidR="005E05AB" w:rsidRDefault="005E05AB"/>
    <w:p w:rsidR="005E05AB" w:rsidRDefault="005E05AB"/>
    <w:p w:rsidR="008F6BED" w:rsidRDefault="008F6BED"/>
    <w:p w:rsidR="008F6BED" w:rsidRDefault="008F6BED"/>
    <w:p w:rsidR="008F6BED" w:rsidRDefault="008F6BED">
      <w:pPr>
        <w:rPr>
          <w:b/>
          <w:bCs/>
        </w:rPr>
      </w:pPr>
      <w:r>
        <w:lastRenderedPageBreak/>
        <w:tab/>
      </w:r>
      <w:r>
        <w:rPr>
          <w:b/>
          <w:bCs/>
        </w:rPr>
        <w:t>I RIDE AN OLD PAINT</w:t>
      </w:r>
    </w:p>
    <w:p w:rsidR="008F6BED" w:rsidRDefault="008F6BED">
      <w:pPr>
        <w:rPr>
          <w:b/>
          <w:bCs/>
        </w:rPr>
      </w:pPr>
    </w:p>
    <w:p w:rsidR="008F6BED" w:rsidRDefault="008F6BED">
      <w:r>
        <w:t xml:space="preserve">   G           D           G           D</w:t>
      </w:r>
    </w:p>
    <w:p w:rsidR="008F6BED" w:rsidRDefault="008F6BED">
      <w:r>
        <w:t>I ride an old paint and I lead an old Dan</w:t>
      </w:r>
    </w:p>
    <w:p w:rsidR="008F6BED" w:rsidRDefault="008F6BED">
      <w:r>
        <w:t xml:space="preserve">      D                      G</w:t>
      </w:r>
    </w:p>
    <w:p w:rsidR="008F6BED" w:rsidRDefault="008F6BED">
      <w:r>
        <w:t xml:space="preserve">I'm going to </w:t>
      </w:r>
      <w:smartTag w:uri="urn:schemas-microsoft-com:office:smarttags" w:element="City">
        <w:smartTag w:uri="urn:schemas-microsoft-com:office:smarttags" w:element="place">
          <w:smartTag w:uri="urn:schemas-microsoft-com:office:smarttags" w:element="State">
            <w:r>
              <w:t>Montana</w:t>
            </w:r>
          </w:smartTag>
        </w:smartTag>
      </w:smartTag>
      <w:r>
        <w:t xml:space="preserve"> for to throw the Houlihan.</w:t>
      </w:r>
    </w:p>
    <w:p w:rsidR="008F6BED" w:rsidRDefault="008F6BED">
      <w:r>
        <w:t xml:space="preserve">      D                       G</w:t>
      </w:r>
    </w:p>
    <w:p w:rsidR="008F6BED" w:rsidRDefault="008F6BED">
      <w:r>
        <w:t>They feed in the coulees and water in the draw,</w:t>
      </w:r>
    </w:p>
    <w:p w:rsidR="008F6BED" w:rsidRDefault="008F6BED">
      <w:r>
        <w:t xml:space="preserve">       D                              G</w:t>
      </w:r>
    </w:p>
    <w:p w:rsidR="008F6BED" w:rsidRDefault="008F6BED">
      <w:r>
        <w:t>Their tails are all matted and their backs are all raw.</w:t>
      </w:r>
    </w:p>
    <w:p w:rsidR="008F6BED" w:rsidRDefault="008F6BED"/>
    <w:p w:rsidR="008F6BED" w:rsidRDefault="008F6BED">
      <w:r>
        <w:tab/>
        <w:t>(CHORUS)</w:t>
      </w:r>
    </w:p>
    <w:p w:rsidR="008F6BED" w:rsidRDefault="008F6BED">
      <w:r>
        <w:tab/>
        <w:t xml:space="preserve">        D           G</w:t>
      </w:r>
    </w:p>
    <w:p w:rsidR="008F6BED" w:rsidRDefault="008F6BED">
      <w:r>
        <w:tab/>
        <w:t>Ride around, ride around real slow,</w:t>
      </w:r>
    </w:p>
    <w:p w:rsidR="008F6BED" w:rsidRDefault="008F6BED">
      <w:r>
        <w:tab/>
        <w:t xml:space="preserve">          D                          G</w:t>
      </w:r>
    </w:p>
    <w:p w:rsidR="008F6BED" w:rsidRDefault="008F6BED">
      <w:r>
        <w:tab/>
        <w:t>For the fiery and the snuffy are a-r'aring to go.</w:t>
      </w:r>
    </w:p>
    <w:p w:rsidR="008F6BED" w:rsidRDefault="008F6BED"/>
    <w:p w:rsidR="008F6BED" w:rsidRDefault="008F6BED">
      <w:r>
        <w:t>Old Bill Brown had a daughter and a son,</w:t>
      </w:r>
    </w:p>
    <w:p w:rsidR="008F6BED" w:rsidRDefault="008F6BED">
      <w:r>
        <w:t xml:space="preserve">One went to </w:t>
      </w:r>
      <w:smartTag w:uri="urn:schemas-microsoft-com:office:smarttags" w:element="City">
        <w:smartTag w:uri="urn:schemas-microsoft-com:office:smarttags" w:element="place">
          <w:r>
            <w:t>Denver</w:t>
          </w:r>
        </w:smartTag>
      </w:smartTag>
      <w:r>
        <w:t xml:space="preserve"> and the other went wrong.</w:t>
      </w:r>
    </w:p>
    <w:p w:rsidR="008F6BED" w:rsidRDefault="008F6BED">
      <w:r>
        <w:t>His wife she died in a poolroom fight,</w:t>
      </w:r>
    </w:p>
    <w:p w:rsidR="008F6BED" w:rsidRDefault="008F6BED">
      <w:r>
        <w:t>But he is still singing from morning till night.</w:t>
      </w:r>
    </w:p>
    <w:p w:rsidR="008F6BED" w:rsidRDefault="008F6BED">
      <w:r>
        <w:tab/>
        <w:t>(CHORUS)</w:t>
      </w:r>
    </w:p>
    <w:p w:rsidR="008F6BED" w:rsidRDefault="008F6BED">
      <w:r>
        <w:t>Oh when I die take my saddle from the wall</w:t>
      </w:r>
    </w:p>
    <w:p w:rsidR="008F6BED" w:rsidRDefault="008F6BED">
      <w:r>
        <w:t>Throw it on my pony, lead him from the stall,</w:t>
      </w:r>
    </w:p>
    <w:p w:rsidR="008F6BED" w:rsidRDefault="008F6BED">
      <w:r>
        <w:t>Tie my bones to his saddle, turn our faces to the west,</w:t>
      </w:r>
    </w:p>
    <w:p w:rsidR="008F6BED" w:rsidRDefault="008F6BED">
      <w:r>
        <w:t>And we'll ride the prairies that we love the best.</w:t>
      </w:r>
    </w:p>
    <w:p w:rsidR="008F6BED" w:rsidRDefault="008F6BED">
      <w:r>
        <w:tab/>
        <w:t>(CHORUS)   (repeat)</w:t>
      </w:r>
    </w:p>
    <w:p w:rsidR="008F6BED" w:rsidRDefault="008F6BED">
      <w:pPr>
        <w:pStyle w:val="NormalWeb"/>
        <w:spacing w:before="0" w:beforeAutospacing="0" w:after="0" w:afterAutospacing="0"/>
      </w:pPr>
    </w:p>
    <w:p w:rsidR="008F6BED" w:rsidRDefault="008F6BED"/>
    <w:p w:rsidR="008F6BED" w:rsidRDefault="008F6BED">
      <w:r>
        <w:tab/>
      </w:r>
      <w:smartTag w:uri="urn:schemas-microsoft-com:office:smarttags" w:element="City">
        <w:smartTag w:uri="urn:schemas-microsoft-com:office:smarttags" w:element="place">
          <w:smartTag w:uri="urn:schemas-microsoft-com:office:smarttags" w:element="PlaceName">
            <w:r>
              <w:rPr>
                <w:b/>
                <w:bCs/>
              </w:rPr>
              <w:t>DAKOTA</w:t>
            </w:r>
          </w:smartTag>
        </w:smartTag>
        <w:r>
          <w:rPr>
            <w:b/>
            <w:bCs/>
          </w:rPr>
          <w:t xml:space="preserve"> </w:t>
        </w:r>
        <w:smartTag w:uri="urn:schemas-microsoft-com:office:smarttags" w:element="City">
          <w:smartTag w:uri="urn:schemas-microsoft-com:office:smarttags" w:element="PlaceType">
            <w:r>
              <w:rPr>
                <w:b/>
                <w:bCs/>
              </w:rPr>
              <w:t>LAND</w:t>
            </w:r>
          </w:smartTag>
        </w:smartTag>
      </w:smartTag>
      <w:r>
        <w:tab/>
        <w:t xml:space="preserve">Tune: </w:t>
      </w:r>
      <w:r w:rsidRPr="005E05AB">
        <w:rPr>
          <w:i/>
        </w:rPr>
        <w:t>OH TANNEBAUM</w:t>
      </w:r>
    </w:p>
    <w:p w:rsidR="008F6BED" w:rsidRDefault="008F6BED">
      <w:r>
        <w:t>Dakota land, Dakota land, upon thy fertile ground we stand.</w:t>
      </w:r>
    </w:p>
    <w:p w:rsidR="008F6BED" w:rsidRDefault="008F6BED">
      <w:r>
        <w:t>And gaze across the burning plains, and pray to God to send</w:t>
      </w:r>
    </w:p>
    <w:p w:rsidR="008F6BED" w:rsidRDefault="008F6BED">
      <w:r>
        <w:t xml:space="preserve">      the rains, our horses are the finest race, starvation</w:t>
      </w:r>
    </w:p>
    <w:p w:rsidR="008F6BED" w:rsidRDefault="008F6BED">
      <w:r>
        <w:t xml:space="preserve">      stares them in the face.</w:t>
      </w:r>
    </w:p>
    <w:p w:rsidR="008F6BED" w:rsidRDefault="008F6BED">
      <w:r>
        <w:t>Our chickens are to poor to eat, they've scratched the toes</w:t>
      </w:r>
    </w:p>
    <w:p w:rsidR="008F6BED" w:rsidRDefault="008F6BED">
      <w:r>
        <w:t xml:space="preserve">      right off their feet, we have no wheat, we have no oats,</w:t>
      </w:r>
    </w:p>
    <w:p w:rsidR="008F6BED" w:rsidRDefault="008F6BED">
      <w:r>
        <w:t xml:space="preserve">      we have no corn to feed out goats,</w:t>
      </w:r>
    </w:p>
    <w:p w:rsidR="008F6BED" w:rsidRDefault="008F6BED">
      <w:r>
        <w:t>But with a smile upon our lips, we'll gather up the buffalo</w:t>
      </w:r>
    </w:p>
    <w:p w:rsidR="008F6BED" w:rsidRDefault="008F6BED">
      <w:r>
        <w:t xml:space="preserve">      chips, upon this land we'll have to stay, we're too darn</w:t>
      </w:r>
    </w:p>
    <w:p w:rsidR="008F6BED" w:rsidRDefault="008F6BED">
      <w:r>
        <w:t xml:space="preserve">      poor to move away.</w:t>
      </w:r>
    </w:p>
    <w:p w:rsidR="008F6BED" w:rsidRDefault="008F6BED">
      <w:r>
        <w:t>Dakota land so fertile and rich, we think you are a honey.</w:t>
      </w:r>
    </w:p>
    <w:p w:rsidR="008F6BED" w:rsidRDefault="008F6BED"/>
    <w:p w:rsidR="008F6BED" w:rsidRDefault="008F6BED">
      <w:r>
        <w:t>Dakota land, Dakota land, upon thy fertile ground we stand,</w:t>
      </w:r>
    </w:p>
    <w:p w:rsidR="008F6BED" w:rsidRDefault="008F6BED">
      <w:r>
        <w:t xml:space="preserve">      and gaze across the flooded plains and pray to God to</w:t>
      </w:r>
    </w:p>
    <w:p w:rsidR="008F6BED" w:rsidRDefault="008F6BED">
      <w:r>
        <w:t xml:space="preserve">      stop the rains, our horses are the finest race, they</w:t>
      </w:r>
    </w:p>
    <w:p w:rsidR="008F6BED" w:rsidRDefault="008F6BED">
      <w:r>
        <w:t xml:space="preserve">      have to swim from place to place.</w:t>
      </w:r>
    </w:p>
    <w:p w:rsidR="008F6BED" w:rsidRDefault="008F6BED">
      <w:r>
        <w:t>Our chickens are too poor to eat, they have no webs upon</w:t>
      </w:r>
    </w:p>
    <w:p w:rsidR="008F6BED" w:rsidRDefault="008F6BED">
      <w:r>
        <w:t xml:space="preserve">      their feet, we have no wheat, we have no oats, we cannot</w:t>
      </w:r>
    </w:p>
    <w:p w:rsidR="008F6BED" w:rsidRDefault="008F6BED">
      <w:r>
        <w:t xml:space="preserve">      harvest them from boats,</w:t>
      </w:r>
    </w:p>
    <w:p w:rsidR="00DF2EDD" w:rsidRDefault="00DF2EDD"/>
    <w:p w:rsidR="008F6BED" w:rsidRDefault="008F6BED">
      <w:r>
        <w:t xml:space="preserve">But with a smile upon our lips we stand in mud up to our </w:t>
      </w:r>
    </w:p>
    <w:p w:rsidR="008F6BED" w:rsidRDefault="008F6BED">
      <w:r>
        <w:lastRenderedPageBreak/>
        <w:t xml:space="preserve">      hips, upon this land we'll have to stay, we have no</w:t>
      </w:r>
    </w:p>
    <w:p w:rsidR="008F6BED" w:rsidRDefault="008F6BED">
      <w:r>
        <w:t xml:space="preserve">      boats to move away.</w:t>
      </w:r>
    </w:p>
    <w:p w:rsidR="008F6BED" w:rsidRDefault="008F6BED">
      <w:r>
        <w:t>Dakota land so fertile and rich, we think you are a honey.</w:t>
      </w:r>
    </w:p>
    <w:p w:rsidR="00AD4E94" w:rsidRDefault="00AD4E94">
      <w:pPr>
        <w:pStyle w:val="NormalWeb"/>
        <w:spacing w:before="0" w:beforeAutospacing="0" w:after="0" w:afterAutospacing="0"/>
      </w:pPr>
    </w:p>
    <w:p w:rsidR="008F6BED" w:rsidRDefault="008F6BED"/>
    <w:p w:rsidR="008F6BED" w:rsidRDefault="008F6BED">
      <w:r>
        <w:tab/>
      </w:r>
      <w:r>
        <w:rPr>
          <w:b/>
          <w:bCs/>
        </w:rPr>
        <w:t>COSMIC COWBOY</w:t>
      </w:r>
      <w:r>
        <w:tab/>
        <w:t xml:space="preserve">(Key of C) </w:t>
      </w:r>
    </w:p>
    <w:p w:rsidR="008F6BED" w:rsidRDefault="008F6BED">
      <w:r>
        <w:t xml:space="preserve"> C                                       F</w:t>
      </w:r>
    </w:p>
    <w:p w:rsidR="008F6BED" w:rsidRDefault="008F6BED">
      <w:r>
        <w:t>Merry go rounds and burial grounds are all the same to me,</w:t>
      </w:r>
    </w:p>
    <w:p w:rsidR="008F6BED" w:rsidRDefault="008F6BED">
      <w:r>
        <w:t xml:space="preserve"> G                            G7</w:t>
      </w:r>
    </w:p>
    <w:p w:rsidR="008F6BED" w:rsidRDefault="008F6BED">
      <w:r>
        <w:t>Horses on posts and kids and ghosts are spirits</w:t>
      </w:r>
    </w:p>
    <w:p w:rsidR="008F6BED" w:rsidRDefault="008F6BED">
      <w:r>
        <w:t xml:space="preserve">                      C</w:t>
      </w:r>
    </w:p>
    <w:p w:rsidR="008F6BED" w:rsidRDefault="008F6BED">
      <w:r>
        <w:t xml:space="preserve">     we ought to set free.</w:t>
      </w:r>
    </w:p>
    <w:p w:rsidR="008F6BED" w:rsidRDefault="008F6BED">
      <w:r>
        <w:t xml:space="preserve"> C                                      F</w:t>
      </w:r>
    </w:p>
    <w:p w:rsidR="008F6BED" w:rsidRDefault="008F6BED">
      <w:r>
        <w:t>Them city slicker pickers got a lot of slicker licks</w:t>
      </w:r>
    </w:p>
    <w:p w:rsidR="008F6BED" w:rsidRDefault="008F6BED"/>
    <w:p w:rsidR="008F6BED" w:rsidRDefault="008F6BED">
      <w:r>
        <w:t xml:space="preserve">     than you and me, but</w:t>
      </w:r>
    </w:p>
    <w:p w:rsidR="008F6BED" w:rsidRDefault="008F6BED">
      <w:r>
        <w:t xml:space="preserve"> G                                                     G</w:t>
      </w:r>
    </w:p>
    <w:p w:rsidR="008F6BED" w:rsidRDefault="008F6BED">
      <w:r>
        <w:t>Riding the range and acting strange is where I want to be.</w:t>
      </w:r>
    </w:p>
    <w:p w:rsidR="008F6BED" w:rsidRDefault="008F6BED"/>
    <w:p w:rsidR="008F6BED" w:rsidRDefault="008F6BED">
      <w:r>
        <w:tab/>
        <w:t>(CHORUS)</w:t>
      </w:r>
    </w:p>
    <w:p w:rsidR="008F6BED" w:rsidRDefault="008F6BED">
      <w:r>
        <w:tab/>
        <w:t>C                            F</w:t>
      </w:r>
    </w:p>
    <w:p w:rsidR="008F6BED" w:rsidRDefault="008F6BED">
      <w:r>
        <w:tab/>
        <w:t>I just want to be a cosmic cowboy</w:t>
      </w:r>
    </w:p>
    <w:p w:rsidR="008F6BED" w:rsidRDefault="008F6BED">
      <w:r>
        <w:tab/>
        <w:t>G                                 C</w:t>
      </w:r>
    </w:p>
    <w:p w:rsidR="008F6BED" w:rsidRDefault="008F6BED">
      <w:r>
        <w:tab/>
        <w:t>I just want to ride and rope and hoot.</w:t>
      </w:r>
    </w:p>
    <w:p w:rsidR="008F6BED" w:rsidRDefault="008F6BED">
      <w:r>
        <w:tab/>
        <w:t>C                            F</w:t>
      </w:r>
    </w:p>
    <w:p w:rsidR="008F6BED" w:rsidRDefault="008F6BED">
      <w:r>
        <w:tab/>
        <w:t>I just want to be a cosmic cowboy,</w:t>
      </w:r>
    </w:p>
    <w:p w:rsidR="008F6BED" w:rsidRDefault="008F6BED">
      <w:r>
        <w:tab/>
        <w:t>C                G7              C</w:t>
      </w:r>
    </w:p>
    <w:p w:rsidR="008F6BED" w:rsidRDefault="008F6BED">
      <w:r>
        <w:tab/>
        <w:t>A super-natural country-rockin' galoot.</w:t>
      </w:r>
    </w:p>
    <w:p w:rsidR="008F6BED" w:rsidRDefault="008F6BED"/>
    <w:p w:rsidR="008F6BED" w:rsidRDefault="008F6BED">
      <w:r>
        <w:t>Well, Lone Star sippin' and skinny dippin'</w:t>
      </w:r>
    </w:p>
    <w:p w:rsidR="008F6BED" w:rsidRDefault="008F6BED">
      <w:r>
        <w:t xml:space="preserve">     and steel guitars and stars,</w:t>
      </w:r>
    </w:p>
    <w:p w:rsidR="008F6BED" w:rsidRDefault="008F6BED">
      <w:r>
        <w:t xml:space="preserve">Are just as good as </w:t>
      </w:r>
      <w:smartTag w:uri="urn:schemas-microsoft-com:office:smarttags" w:element="City">
        <w:smartTag w:uri="urn:schemas-microsoft-com:office:smarttags" w:element="place">
          <w:r>
            <w:t>Hollywood</w:t>
          </w:r>
        </w:smartTag>
      </w:smartTag>
      <w:r>
        <w:t>, and them boogie woogie bars.</w:t>
      </w:r>
    </w:p>
    <w:p w:rsidR="008F6BED" w:rsidRDefault="008F6BED">
      <w:r>
        <w:t>I'm gonna buy me a vest and head out west</w:t>
      </w:r>
    </w:p>
    <w:p w:rsidR="008F6BED" w:rsidRDefault="008F6BED">
      <w:r>
        <w:t xml:space="preserve">     my little woman and myself.</w:t>
      </w:r>
    </w:p>
    <w:p w:rsidR="008F6BED" w:rsidRDefault="008F6BED">
      <w:r>
        <w:t>And when we come to town, they're gonna gather round,</w:t>
      </w:r>
    </w:p>
    <w:p w:rsidR="008F6BED" w:rsidRDefault="008F6BED">
      <w:r>
        <w:t xml:space="preserve">     and marvel at my baby's health</w:t>
      </w:r>
    </w:p>
    <w:p w:rsidR="008F6BED" w:rsidRDefault="008F6BED">
      <w:r>
        <w:tab/>
        <w:t>(CHORUS)</w:t>
      </w:r>
    </w:p>
    <w:p w:rsidR="008F6BED" w:rsidRDefault="008F6BED">
      <w:r>
        <w:t>Well, big raccoons and harvest moons keep rolling</w:t>
      </w:r>
    </w:p>
    <w:p w:rsidR="008F6BED" w:rsidRDefault="008F6BED">
      <w:r>
        <w:t xml:space="preserve">     through my mind.</w:t>
      </w:r>
    </w:p>
    <w:p w:rsidR="008F6BED" w:rsidRDefault="008F6BED">
      <w:r>
        <w:t>Home on the range where the antelope play is getting very</w:t>
      </w:r>
    </w:p>
    <w:p w:rsidR="008F6BED" w:rsidRDefault="008F6BED">
      <w:r>
        <w:t xml:space="preserve">     hard to find.</w:t>
      </w:r>
    </w:p>
    <w:p w:rsidR="008F6BED" w:rsidRDefault="008F6BED">
      <w:r>
        <w:t>Don't bury me on the lone prairie, I'd rather play there alive</w:t>
      </w:r>
    </w:p>
    <w:p w:rsidR="008F6BED" w:rsidRDefault="008F6BED">
      <w:r>
        <w:t>But I'm doing my best to deep my thumb to the west</w:t>
      </w:r>
    </w:p>
    <w:p w:rsidR="00DF2EDD" w:rsidRDefault="008F6BED">
      <w:r>
        <w:t>My little bronco in overdrive.</w:t>
      </w:r>
    </w:p>
    <w:p w:rsidR="00DF2EDD" w:rsidRDefault="00DF2EDD"/>
    <w:p w:rsidR="008F6BED" w:rsidRDefault="008F6BED">
      <w:r>
        <w:tab/>
        <w:t>(CHORUS)</w:t>
      </w:r>
    </w:p>
    <w:p w:rsidR="008F6BED" w:rsidRDefault="008F6BED">
      <w:r>
        <w:t xml:space="preserve">    F             G        G7     C</w:t>
      </w:r>
    </w:p>
    <w:p w:rsidR="008F6BED" w:rsidRDefault="008F6BED">
      <w:r>
        <w:t>And up is not the way I'm gonna shoot.        End. (C-F-C-G-C)</w:t>
      </w:r>
    </w:p>
    <w:p w:rsidR="008F6BED" w:rsidRDefault="008F6BED"/>
    <w:p w:rsidR="008F6BED" w:rsidRDefault="008F6BED"/>
    <w:p w:rsidR="00DF2EDD" w:rsidRDefault="00DF2EDD"/>
    <w:p w:rsidR="008F6BED" w:rsidRDefault="008F6BED">
      <w:pPr>
        <w:rPr>
          <w:b/>
          <w:bCs/>
        </w:rPr>
      </w:pPr>
      <w:r>
        <w:lastRenderedPageBreak/>
        <w:tab/>
      </w:r>
      <w:smartTag w:uri="urn:schemas-microsoft-com:office:smarttags" w:element="City">
        <w:smartTag w:uri="urn:schemas-microsoft-com:office:smarttags" w:element="place">
          <w:smartTag w:uri="urn:schemas-microsoft-com:office:smarttags" w:element="PlaceName">
            <w:r>
              <w:rPr>
                <w:b/>
                <w:bCs/>
              </w:rPr>
              <w:t>RED</w:t>
            </w:r>
          </w:smartTag>
        </w:smartTag>
        <w:r>
          <w:rPr>
            <w:b/>
            <w:bCs/>
          </w:rPr>
          <w:t xml:space="preserve"> </w:t>
        </w:r>
        <w:smartTag w:uri="urn:schemas-microsoft-com:office:smarttags" w:element="City">
          <w:smartTag w:uri="urn:schemas-microsoft-com:office:smarttags" w:element="PlaceType">
            <w:r>
              <w:rPr>
                <w:b/>
                <w:bCs/>
              </w:rPr>
              <w:t>RIVER</w:t>
            </w:r>
          </w:smartTag>
        </w:smartTag>
        <w:r>
          <w:rPr>
            <w:b/>
            <w:bCs/>
          </w:rPr>
          <w:t xml:space="preserve"> </w:t>
        </w:r>
        <w:smartTag w:uri="urn:schemas-microsoft-com:office:smarttags" w:element="City">
          <w:smartTag w:uri="urn:schemas-microsoft-com:office:smarttags" w:element="PlaceType">
            <w:r>
              <w:rPr>
                <w:b/>
                <w:bCs/>
              </w:rPr>
              <w:t>VALLEY</w:t>
            </w:r>
          </w:smartTag>
        </w:smartTag>
      </w:smartTag>
    </w:p>
    <w:p w:rsidR="008F6BED" w:rsidRDefault="008F6BED">
      <w:r>
        <w:t xml:space="preserve">          G</w:t>
      </w:r>
    </w:p>
    <w:p w:rsidR="008F6BED" w:rsidRDefault="008F6BED">
      <w:r>
        <w:t>From this valley they say you are going.</w:t>
      </w:r>
    </w:p>
    <w:p w:rsidR="008F6BED" w:rsidRDefault="008F6BED">
      <w:r>
        <w:t xml:space="preserve">                                        D7</w:t>
      </w:r>
    </w:p>
    <w:p w:rsidR="008F6BED" w:rsidRDefault="008F6BED">
      <w:r>
        <w:t>I will miss your bright eyes and sweet smile;</w:t>
      </w:r>
    </w:p>
    <w:p w:rsidR="008F6BED" w:rsidRDefault="008F6BED">
      <w:r>
        <w:t xml:space="preserve">          G                       C</w:t>
      </w:r>
    </w:p>
    <w:p w:rsidR="008F6BED" w:rsidRDefault="008F6BED">
      <w:r>
        <w:t>For they say you are taking the sunshine</w:t>
      </w:r>
    </w:p>
    <w:p w:rsidR="008F6BED" w:rsidRDefault="008F6BED">
      <w:r>
        <w:t xml:space="preserve">          G          D7       G</w:t>
      </w:r>
    </w:p>
    <w:p w:rsidR="008F6BED" w:rsidRDefault="008F6BED">
      <w:r>
        <w:t>That brightens our pathway awhile.</w:t>
      </w:r>
    </w:p>
    <w:p w:rsidR="008F6BED" w:rsidRDefault="008F6BED"/>
    <w:p w:rsidR="008F6BED" w:rsidRDefault="008F6BED">
      <w:r>
        <w:t>Oh, just think of the valley you are leaving;</w:t>
      </w:r>
    </w:p>
    <w:p w:rsidR="008F6BED" w:rsidRDefault="008F6BED">
      <w:r>
        <w:t>Oh, how lonely and sad it will be;</w:t>
      </w:r>
    </w:p>
    <w:p w:rsidR="008F6BED" w:rsidRDefault="008F6BED">
      <w:r>
        <w:t>And just think of the fond heart you're breaking,</w:t>
      </w:r>
    </w:p>
    <w:p w:rsidR="008F6BED" w:rsidRDefault="008F6BED">
      <w:r>
        <w:t>And the grief you are causing me.</w:t>
      </w:r>
    </w:p>
    <w:p w:rsidR="008F6BED" w:rsidRDefault="008F6BED"/>
    <w:p w:rsidR="008F6BED" w:rsidRDefault="008F6BED">
      <w:r>
        <w:t>Come and sit by my side if you love me,</w:t>
      </w:r>
    </w:p>
    <w:p w:rsidR="008F6BED" w:rsidRDefault="008F6BED">
      <w:r>
        <w:t>Do not hasten to bid me adieu;</w:t>
      </w:r>
    </w:p>
    <w:p w:rsidR="008F6BED" w:rsidRDefault="008F6BED">
      <w:r>
        <w:t xml:space="preserve">But remember the </w:t>
      </w:r>
      <w:smartTag w:uri="urn:schemas-microsoft-com:office:smarttags" w:element="City">
        <w:smartTag w:uri="urn:schemas-microsoft-com:office:smarttags" w:element="place">
          <w:smartTag w:uri="urn:schemas-microsoft-com:office:smarttags" w:element="PlaceName">
            <w:r>
              <w:t>Red River</w:t>
            </w:r>
          </w:smartTag>
        </w:smartTag>
        <w:r>
          <w:t xml:space="preserve"> </w:t>
        </w:r>
        <w:smartTag w:uri="urn:schemas-microsoft-com:office:smarttags" w:element="City">
          <w:smartTag w:uri="urn:schemas-microsoft-com:office:smarttags" w:element="PlaceType">
            <w:r>
              <w:t>Valley</w:t>
            </w:r>
          </w:smartTag>
        </w:smartTag>
      </w:smartTag>
    </w:p>
    <w:p w:rsidR="008F6BED" w:rsidRDefault="008F6BED">
      <w:r>
        <w:t>and the cowboy that loved you so true.</w:t>
      </w:r>
    </w:p>
    <w:p w:rsidR="00DF2EDD" w:rsidRDefault="00DF2EDD"/>
    <w:p w:rsidR="008F6BED" w:rsidRDefault="008F6BED"/>
    <w:p w:rsidR="008F6BED" w:rsidRDefault="008F6BED">
      <w:pPr>
        <w:rPr>
          <w:b/>
          <w:bCs/>
        </w:rPr>
      </w:pPr>
      <w:r>
        <w:tab/>
      </w:r>
      <w:r>
        <w:rPr>
          <w:b/>
          <w:bCs/>
        </w:rPr>
        <w:t>GIT ALONG LITTLE DOGIES</w:t>
      </w:r>
    </w:p>
    <w:p w:rsidR="008F6BED" w:rsidRDefault="008F6BED">
      <w:r>
        <w:t xml:space="preserve">     C       F           G           C</w:t>
      </w:r>
    </w:p>
    <w:p w:rsidR="008F6BED" w:rsidRDefault="008F6BED">
      <w:r>
        <w:t>As I was a walkin' one morning' for pleasure,</w:t>
      </w:r>
    </w:p>
    <w:p w:rsidR="008F6BED" w:rsidRDefault="008F6BED">
      <w:r>
        <w:t xml:space="preserve">    C         F          G      C</w:t>
      </w:r>
    </w:p>
    <w:p w:rsidR="008F6BED" w:rsidRDefault="008F6BED">
      <w:r>
        <w:t>I spied a cowpuncher a ridin' along</w:t>
      </w:r>
    </w:p>
    <w:p w:rsidR="008F6BED" w:rsidRDefault="008F6BED">
      <w:r>
        <w:t xml:space="preserve">    D          F                    G          C</w:t>
      </w:r>
    </w:p>
    <w:p w:rsidR="008F6BED" w:rsidRDefault="008F6BED">
      <w:r>
        <w:t>His hat was tipped back and his spurs were a-jinglin'</w:t>
      </w:r>
    </w:p>
    <w:p w:rsidR="008F6BED" w:rsidRDefault="008F6BED">
      <w:r>
        <w:t xml:space="preserve">    C         F              G             C</w:t>
      </w:r>
    </w:p>
    <w:p w:rsidR="008F6BED" w:rsidRDefault="008F6BED">
      <w:r>
        <w:t>And as he approached he was singin' this song.</w:t>
      </w:r>
    </w:p>
    <w:p w:rsidR="008F6BED" w:rsidRDefault="008F6BED">
      <w:r>
        <w:tab/>
        <w:t>(CHORUS)</w:t>
      </w:r>
    </w:p>
    <w:p w:rsidR="008F6BED" w:rsidRDefault="008F6BED">
      <w:r>
        <w:tab/>
        <w:t xml:space="preserve">        G             F             C</w:t>
      </w:r>
    </w:p>
    <w:p w:rsidR="008F6BED" w:rsidRDefault="008F6BED">
      <w:r>
        <w:tab/>
        <w:t>Whop-ee ti-yi-yo git along little dogies;</w:t>
      </w:r>
    </w:p>
    <w:p w:rsidR="008F6BED" w:rsidRDefault="008F6BED">
      <w:r>
        <w:tab/>
        <w:t xml:space="preserve">        G                  F          C</w:t>
      </w:r>
    </w:p>
    <w:p w:rsidR="008F6BED" w:rsidRDefault="008F6BED">
      <w:r>
        <w:tab/>
        <w:t>It is your misfortune and none of my own;</w:t>
      </w:r>
    </w:p>
    <w:p w:rsidR="008F6BED" w:rsidRDefault="008F6BED">
      <w:r>
        <w:tab/>
        <w:t xml:space="preserve">                F       G            C</w:t>
      </w:r>
    </w:p>
    <w:p w:rsidR="008F6BED" w:rsidRDefault="008F6BED">
      <w:r>
        <w:tab/>
        <w:t>Whoop-ee ti-yi-yo git along little dogies,</w:t>
      </w:r>
    </w:p>
    <w:p w:rsidR="008F6BED" w:rsidRDefault="008F6BED">
      <w:r>
        <w:tab/>
        <w:t xml:space="preserve">      C          F           G          C</w:t>
      </w:r>
    </w:p>
    <w:p w:rsidR="008F6BED" w:rsidRDefault="008F6BED">
      <w:r>
        <w:tab/>
        <w:t xml:space="preserve">You know that </w:t>
      </w:r>
      <w:smartTag w:uri="urn:schemas-microsoft-com:office:smarttags" w:element="City">
        <w:smartTag w:uri="urn:schemas-microsoft-com:office:smarttags" w:element="place">
          <w:smartTag w:uri="urn:schemas-microsoft-com:office:smarttags" w:element="State">
            <w:r>
              <w:t>Wyoming</w:t>
            </w:r>
          </w:smartTag>
        </w:smartTag>
      </w:smartTag>
      <w:r>
        <w:t xml:space="preserve"> will be your new home.</w:t>
      </w:r>
    </w:p>
    <w:p w:rsidR="008F6BED" w:rsidRDefault="008F6BED"/>
    <w:p w:rsidR="008F6BED" w:rsidRDefault="008F6BED">
      <w:r>
        <w:t>It's early spring when we round up the dogies.</w:t>
      </w:r>
    </w:p>
    <w:p w:rsidR="008F6BED" w:rsidRDefault="008F6BED">
      <w:r>
        <w:t>We mark 'em and brand 'em and bob off their tails,</w:t>
      </w:r>
    </w:p>
    <w:p w:rsidR="008F6BED" w:rsidRDefault="008F6BED">
      <w:r>
        <w:t>They round up the horses and load the chuck wagon,</w:t>
      </w:r>
    </w:p>
    <w:p w:rsidR="008F6BED" w:rsidRDefault="008F6BED">
      <w:r>
        <w:t>And throw the little doggies upon the long trail.</w:t>
      </w:r>
    </w:p>
    <w:p w:rsidR="008F6BED" w:rsidRDefault="008F6BED">
      <w:r>
        <w:t xml:space="preserve">Your mama was raised a way down in </w:t>
      </w:r>
      <w:smartTag w:uri="urn:schemas-microsoft-com:office:smarttags" w:element="City">
        <w:smartTag w:uri="urn:schemas-microsoft-com:office:smarttags" w:element="place">
          <w:smartTag w:uri="urn:schemas-microsoft-com:office:smarttags" w:element="State">
            <w:r>
              <w:t>Texas</w:t>
            </w:r>
          </w:smartTag>
        </w:smartTag>
      </w:smartTag>
      <w:r>
        <w:t>,</w:t>
      </w:r>
    </w:p>
    <w:p w:rsidR="008F6BED" w:rsidRDefault="008F6BED">
      <w:r>
        <w:t>Where the jimson weed and the cactus grow.</w:t>
      </w:r>
    </w:p>
    <w:p w:rsidR="008F6BED" w:rsidRDefault="008F6BED">
      <w:r>
        <w:t>We'll fill you up on prickly pear and cholla,</w:t>
      </w:r>
    </w:p>
    <w:p w:rsidR="008F6BED" w:rsidRDefault="008F6BED">
      <w:r>
        <w:t xml:space="preserve">'Till you are ready for </w:t>
      </w:r>
      <w:smartTag w:uri="urn:schemas-microsoft-com:office:smarttags" w:element="City">
        <w:smartTag w:uri="urn:schemas-microsoft-com:office:smarttags" w:element="place">
          <w:smartTag w:uri="urn:schemas-microsoft-com:office:smarttags" w:element="State">
            <w:r>
              <w:t>Idaho</w:t>
            </w:r>
          </w:smartTag>
        </w:smartTag>
      </w:smartTag>
      <w:r>
        <w:t>.</w:t>
      </w:r>
    </w:p>
    <w:p w:rsidR="008F6BED" w:rsidRDefault="008F6BED"/>
    <w:p w:rsidR="008F6BED" w:rsidRDefault="008F6BED">
      <w:r>
        <w:t>It's whoopin', it's yellin', it's drivin' the dogies.</w:t>
      </w:r>
    </w:p>
    <w:p w:rsidR="008F6BED" w:rsidRDefault="008F6BED">
      <w:r>
        <w:t>Oh, how I wish they would git along!</w:t>
      </w:r>
    </w:p>
    <w:p w:rsidR="008F6BED" w:rsidRDefault="008F6BED">
      <w:r>
        <w:lastRenderedPageBreak/>
        <w:t>It's a-whoopin' and a-punchin' and "Git along, little dogies,</w:t>
      </w:r>
    </w:p>
    <w:p w:rsidR="008F6BED" w:rsidRDefault="008F6BED">
      <w:r>
        <w:t xml:space="preserve">For you know that </w:t>
      </w:r>
      <w:smartTag w:uri="urn:schemas-microsoft-com:office:smarttags" w:element="City">
        <w:smartTag w:uri="urn:schemas-microsoft-com:office:smarttags" w:element="place">
          <w:smartTag w:uri="urn:schemas-microsoft-com:office:smarttags" w:element="State">
            <w:r>
              <w:t>Wyoming</w:t>
            </w:r>
          </w:smartTag>
        </w:smartTag>
      </w:smartTag>
      <w:r>
        <w:t xml:space="preserve"> will be your new home."</w:t>
      </w:r>
    </w:p>
    <w:p w:rsidR="008F6BED" w:rsidRDefault="008F6BED"/>
    <w:p w:rsidR="00DF2EDD" w:rsidRDefault="00DF2EDD"/>
    <w:p w:rsidR="008F6BED" w:rsidRDefault="008F6BED">
      <w:pPr>
        <w:rPr>
          <w:b/>
          <w:bCs/>
        </w:rPr>
      </w:pPr>
      <w:r>
        <w:tab/>
      </w:r>
      <w:r>
        <w:rPr>
          <w:b/>
          <w:bCs/>
        </w:rPr>
        <w:t xml:space="preserve">THE OLD </w:t>
      </w:r>
      <w:smartTag w:uri="urn:schemas-microsoft-com:office:smarttags" w:element="City">
        <w:smartTag w:uri="urn:schemas-microsoft-com:office:smarttags" w:element="place">
          <w:r>
            <w:rPr>
              <w:b/>
              <w:bCs/>
            </w:rPr>
            <w:t>CHISHOLM TRAIL</w:t>
          </w:r>
        </w:smartTag>
      </w:smartTag>
    </w:p>
    <w:p w:rsidR="008F6BED" w:rsidRDefault="008F6BED">
      <w:r>
        <w:t xml:space="preserve">        F</w:t>
      </w:r>
    </w:p>
    <w:p w:rsidR="008F6BED" w:rsidRDefault="008F6BED">
      <w:r>
        <w:t>Well, come along boys and listen to my tale.</w:t>
      </w:r>
    </w:p>
    <w:p w:rsidR="008F6BED" w:rsidRDefault="008F6BED">
      <w:r>
        <w:t xml:space="preserve">                                     Bb     F</w:t>
      </w:r>
    </w:p>
    <w:p w:rsidR="008F6BED" w:rsidRDefault="008F6BED">
      <w:r>
        <w:t xml:space="preserve">I'll tell you all my troubles on the old </w:t>
      </w:r>
      <w:smartTag w:uri="urn:schemas-microsoft-com:office:smarttags" w:element="City">
        <w:smartTag w:uri="urn:schemas-microsoft-com:office:smarttags" w:element="place">
          <w:r>
            <w:t>Chisholm Trail</w:t>
          </w:r>
        </w:smartTag>
      </w:smartTag>
    </w:p>
    <w:p w:rsidR="008F6BED" w:rsidRDefault="008F6BED">
      <w:r>
        <w:t xml:space="preserve">         Gm          C7    F</w:t>
      </w:r>
    </w:p>
    <w:p w:rsidR="008F6BED" w:rsidRDefault="008F6BED">
      <w:r>
        <w:t>Come a ti-yi yippy, yippy yah, yippy yah,'</w:t>
      </w:r>
    </w:p>
    <w:p w:rsidR="008F6BED" w:rsidRDefault="008F6BED">
      <w:r>
        <w:t xml:space="preserve">         Gm          C7    F</w:t>
      </w:r>
    </w:p>
    <w:p w:rsidR="008F6BED" w:rsidRDefault="008F6BED">
      <w:r>
        <w:t>With a ti-yi-yippy, yippy yah.</w:t>
      </w:r>
    </w:p>
    <w:p w:rsidR="008F6BED" w:rsidRDefault="008F6BED"/>
    <w:p w:rsidR="008F6BED" w:rsidRDefault="008F6BED">
      <w:r>
        <w:t>On a ten-dollar horse and a fifty dollar saddle,</w:t>
      </w:r>
    </w:p>
    <w:p w:rsidR="008F6BED" w:rsidRDefault="008F6BED">
      <w:r>
        <w:t>I started out a punchin' those long horned cattle.</w:t>
      </w:r>
    </w:p>
    <w:p w:rsidR="008F6BED" w:rsidRDefault="008F6BED">
      <w:r>
        <w:tab/>
        <w:t>(Refrain)</w:t>
      </w:r>
    </w:p>
    <w:p w:rsidR="008F6BED" w:rsidRDefault="008F6BED">
      <w:r>
        <w:t>I'm up in the morning before daylight,</w:t>
      </w:r>
    </w:p>
    <w:p w:rsidR="008F6BED" w:rsidRDefault="008F6BED">
      <w:r>
        <w:t>And 'fore I gits to sleeping the moon's shinin' bright.</w:t>
      </w:r>
    </w:p>
    <w:p w:rsidR="008F6BED" w:rsidRDefault="008F6BED">
      <w:r>
        <w:tab/>
        <w:t>(Refrain)</w:t>
      </w:r>
    </w:p>
    <w:p w:rsidR="008F6BED" w:rsidRDefault="008F6BED">
      <w:r>
        <w:t>Oh, it's bacon and beans almost every day,</w:t>
      </w:r>
    </w:p>
    <w:p w:rsidR="008F6BED" w:rsidRDefault="008F6BED">
      <w:r>
        <w:t>And I'd sooner be a eating plain prairie hay.</w:t>
      </w:r>
    </w:p>
    <w:p w:rsidR="008F6BED" w:rsidRDefault="008F6BED">
      <w:r>
        <w:tab/>
        <w:t>(Refrain)</w:t>
      </w:r>
    </w:p>
    <w:p w:rsidR="008F6BED" w:rsidRDefault="008F6BED">
      <w:r>
        <w:t>I went to the boss for to draw my roll,</w:t>
      </w:r>
    </w:p>
    <w:p w:rsidR="008F6BED" w:rsidRDefault="008F6BED">
      <w:r>
        <w:t>He had it figured I was nine dollars in the hole.</w:t>
      </w:r>
    </w:p>
    <w:p w:rsidR="008F6BED" w:rsidRDefault="008F6BED">
      <w:r>
        <w:tab/>
        <w:t>(Refrain)</w:t>
      </w:r>
    </w:p>
    <w:p w:rsidR="008F6BED" w:rsidRDefault="008F6BED">
      <w:r>
        <w:t>I'll sell my outfit just as soon as I can,</w:t>
      </w:r>
    </w:p>
    <w:p w:rsidR="008F6BED" w:rsidRDefault="008F6BED">
      <w:r>
        <w:t>cause I ain't punching cattle for no mean boss man.</w:t>
      </w:r>
    </w:p>
    <w:p w:rsidR="008F6BED" w:rsidRDefault="008F6BED">
      <w:r>
        <w:tab/>
        <w:t>(Refrain)</w:t>
      </w:r>
    </w:p>
    <w:p w:rsidR="008F6BED" w:rsidRDefault="008F6BED">
      <w:r>
        <w:t>With my knees in the saddle and my feet in the sky,</w:t>
      </w:r>
    </w:p>
    <w:p w:rsidR="008F6BED" w:rsidRDefault="008F6BED">
      <w:r>
        <w:t>I'll quit punchin' cattle in the sweet by and by.</w:t>
      </w:r>
    </w:p>
    <w:p w:rsidR="008F6BED" w:rsidRDefault="008F6BED">
      <w:r>
        <w:tab/>
        <w:t>(Refrain)</w:t>
      </w:r>
    </w:p>
    <w:p w:rsidR="00AD4E94" w:rsidRDefault="00AD4E94"/>
    <w:p w:rsidR="00DF2EDD" w:rsidRDefault="00DF2EDD"/>
    <w:p w:rsidR="008F6BED" w:rsidRDefault="008F6BED">
      <w:pPr>
        <w:rPr>
          <w:b/>
          <w:bCs/>
        </w:rPr>
      </w:pPr>
      <w:r>
        <w:tab/>
      </w:r>
      <w:r>
        <w:rPr>
          <w:b/>
          <w:bCs/>
        </w:rPr>
        <w:t>SWEET BETSY FROM PIKE</w:t>
      </w:r>
    </w:p>
    <w:p w:rsidR="008F6BED" w:rsidRDefault="008F6BED">
      <w:r>
        <w:t xml:space="preserve"> D                 A               G         D</w:t>
      </w:r>
    </w:p>
    <w:p w:rsidR="008F6BED" w:rsidRDefault="008F6BED">
      <w:r>
        <w:t>Did you ever hear tell of sweet Betsy from Pike,</w:t>
      </w:r>
    </w:p>
    <w:p w:rsidR="008F6BED" w:rsidRDefault="008F6BED">
      <w:r>
        <w:t xml:space="preserve">                                    A    </w:t>
      </w:r>
    </w:p>
    <w:p w:rsidR="008F6BED" w:rsidRDefault="008F6BED">
      <w:r>
        <w:t>Who crossed the wide prairies with her lover Ike,</w:t>
      </w:r>
    </w:p>
    <w:p w:rsidR="008F6BED" w:rsidRDefault="008F6BED">
      <w:r>
        <w:t xml:space="preserve">      G            A          G           D</w:t>
      </w:r>
    </w:p>
    <w:p w:rsidR="008F6BED" w:rsidRDefault="008F6BED">
      <w:r>
        <w:t>With two yokes of cattle and one spotted hog,</w:t>
      </w:r>
    </w:p>
    <w:p w:rsidR="008F6BED" w:rsidRDefault="008F6BED">
      <w:r>
        <w:t xml:space="preserve">                A              G           D</w:t>
      </w:r>
    </w:p>
    <w:p w:rsidR="008F6BED" w:rsidRDefault="008F6BED">
      <w:r>
        <w:t xml:space="preserve">A tall </w:t>
      </w:r>
      <w:smartTag w:uri="urn:schemas-microsoft-com:office:smarttags" w:element="City">
        <w:smartTag w:uri="urn:schemas-microsoft-com:office:smarttags" w:element="place">
          <w:r>
            <w:t>Shanghai</w:t>
          </w:r>
        </w:smartTag>
      </w:smartTag>
      <w:r>
        <w:t xml:space="preserve"> rooster and an old yaller dog?</w:t>
      </w:r>
    </w:p>
    <w:p w:rsidR="008F6BED" w:rsidRDefault="008F6BED"/>
    <w:p w:rsidR="008F6BED" w:rsidRDefault="008F6BED">
      <w:r>
        <w:tab/>
        <w:t>Refrain</w:t>
      </w:r>
    </w:p>
    <w:p w:rsidR="008F6BED" w:rsidRDefault="008F6BED">
      <w:r>
        <w:tab/>
        <w:t xml:space="preserve">                A         G         D</w:t>
      </w:r>
    </w:p>
    <w:p w:rsidR="008F6BED" w:rsidRDefault="008F6BED">
      <w:r>
        <w:tab/>
        <w:t>Sing-too-ral-li-oo-ral-li-oo-ral-li-ay,</w:t>
      </w:r>
    </w:p>
    <w:p w:rsidR="008F6BED" w:rsidRDefault="008F6BED">
      <w:r>
        <w:tab/>
        <w:t xml:space="preserve">                A         G         D</w:t>
      </w:r>
    </w:p>
    <w:p w:rsidR="008F6BED" w:rsidRDefault="008F6BED">
      <w:r>
        <w:tab/>
        <w:t>Sing-too-ral-li-oo-ral-li-oo-ral-li-ay.</w:t>
      </w:r>
    </w:p>
    <w:p w:rsidR="008F6BED" w:rsidRDefault="008F6BED"/>
    <w:p w:rsidR="008F6BED" w:rsidRDefault="008F6BED">
      <w:r>
        <w:t xml:space="preserve">One evening quite early they camped on the </w:t>
      </w:r>
      <w:smartTag w:uri="urn:schemas-microsoft-com:office:smarttags" w:element="City">
        <w:smartTag w:uri="urn:schemas-microsoft-com:office:smarttags" w:element="place">
          <w:r>
            <w:t>Platte</w:t>
          </w:r>
        </w:smartTag>
      </w:smartTag>
      <w:r>
        <w:t>,</w:t>
      </w:r>
    </w:p>
    <w:p w:rsidR="008F6BED" w:rsidRDefault="008F6BED">
      <w:r>
        <w:lastRenderedPageBreak/>
        <w:t>'Twas near by the road on a green shady flat;</w:t>
      </w:r>
    </w:p>
    <w:p w:rsidR="008F6BED" w:rsidRDefault="008F6BED">
      <w:r>
        <w:t>Where Betsy, quite tired, lay down to repose,</w:t>
      </w:r>
    </w:p>
    <w:p w:rsidR="008F6BED" w:rsidRDefault="008F6BED">
      <w:r>
        <w:t xml:space="preserve">While with wonder Ike gazed on his </w:t>
      </w:r>
      <w:smartTag w:uri="urn:schemas-microsoft-com:office:smarttags" w:element="City">
        <w:smartTag w:uri="urn:schemas-microsoft-com:office:smarttags" w:element="place">
          <w:smartTag w:uri="urn:schemas-microsoft-com:office:smarttags" w:element="PlaceType">
            <w:r>
              <w:t>Pike</w:t>
            </w:r>
          </w:smartTag>
        </w:smartTag>
        <w:r>
          <w:t xml:space="preserve"> </w:t>
        </w:r>
        <w:smartTag w:uri="urn:schemas-microsoft-com:office:smarttags" w:element="City">
          <w:smartTag w:uri="urn:schemas-microsoft-com:office:smarttags" w:element="PlaceType">
            <w:r>
              <w:t>County</w:t>
            </w:r>
          </w:smartTag>
        </w:smartTag>
      </w:smartTag>
      <w:r>
        <w:t xml:space="preserve"> rose.</w:t>
      </w:r>
    </w:p>
    <w:p w:rsidR="008F6BED" w:rsidRDefault="008F6BED">
      <w:r>
        <w:tab/>
        <w:t>Refrain</w:t>
      </w:r>
    </w:p>
    <w:p w:rsidR="008F6BED" w:rsidRDefault="008F6BED">
      <w:r>
        <w:t>They swam the wide rivers and crossed the tall peaks,</w:t>
      </w:r>
    </w:p>
    <w:p w:rsidR="008F6BED" w:rsidRDefault="008F6BED">
      <w:r>
        <w:t>And camped on the prairie for weeks upon weeks;</w:t>
      </w:r>
    </w:p>
    <w:p w:rsidR="008F6BED" w:rsidRDefault="008F6BED">
      <w:r>
        <w:t>Starvation and cholera and hard work and slaughter,</w:t>
      </w:r>
    </w:p>
    <w:p w:rsidR="008F6BED" w:rsidRDefault="008F6BED">
      <w:r>
        <w:t xml:space="preserve">They reached </w:t>
      </w:r>
      <w:smartTag w:uri="urn:schemas-microsoft-com:office:smarttags" w:element="City">
        <w:smartTag w:uri="urn:schemas-microsoft-com:office:smarttags" w:element="place">
          <w:smartTag w:uri="urn:schemas-microsoft-com:office:smarttags" w:element="State">
            <w:r>
              <w:t>California</w:t>
            </w:r>
          </w:smartTag>
        </w:smartTag>
      </w:smartTag>
      <w:r>
        <w:t xml:space="preserve"> spite of hell and high water.</w:t>
      </w:r>
    </w:p>
    <w:p w:rsidR="008F6BED" w:rsidRDefault="008F6BED">
      <w:r>
        <w:tab/>
        <w:t>Refrain</w:t>
      </w:r>
    </w:p>
    <w:p w:rsidR="008F6BED" w:rsidRDefault="008F6BED">
      <w:r>
        <w:t>Out on the prairie one bright starry night,</w:t>
      </w:r>
    </w:p>
    <w:p w:rsidR="008F6BED" w:rsidRDefault="008F6BED">
      <w:r>
        <w:t>They broke out the whiskey and Betsy got tight;</w:t>
      </w:r>
    </w:p>
    <w:p w:rsidR="008F6BED" w:rsidRDefault="008F6BED">
      <w:r>
        <w:t>She sang and she shouted and danced o'er the plain,</w:t>
      </w:r>
    </w:p>
    <w:p w:rsidR="008F6BED" w:rsidRDefault="008F6BED">
      <w:r>
        <w:t>And make a great show for the whole wagon train.</w:t>
      </w:r>
    </w:p>
    <w:p w:rsidR="008F6BED" w:rsidRDefault="008F6BED">
      <w:r>
        <w:tab/>
        <w:t>Refrain</w:t>
      </w:r>
    </w:p>
    <w:p w:rsidR="008F6BED" w:rsidRDefault="008F6BED">
      <w:r>
        <w:t>The Injuns came down in a wild yelling horde,</w:t>
      </w:r>
    </w:p>
    <w:p w:rsidR="008F6BED" w:rsidRDefault="008F6BED">
      <w:r>
        <w:t>And Betsy was skeered they would scalp her adored;</w:t>
      </w:r>
    </w:p>
    <w:p w:rsidR="008F6BED" w:rsidRDefault="008F6BED">
      <w:r>
        <w:t>Behind the front wagon wheel Betsy did crawl,</w:t>
      </w:r>
    </w:p>
    <w:p w:rsidR="008F6BED" w:rsidRDefault="008F6BED">
      <w:r>
        <w:t>And there fought the Injuns with musket and ball.</w:t>
      </w:r>
    </w:p>
    <w:p w:rsidR="008F6BED" w:rsidRDefault="008F6BED">
      <w:r>
        <w:tab/>
        <w:t>Refrain</w:t>
      </w:r>
    </w:p>
    <w:p w:rsidR="008F6BED" w:rsidRDefault="008F6BED">
      <w:r>
        <w:t>They soon reached the desert, where Betsy gave out,</w:t>
      </w:r>
    </w:p>
    <w:p w:rsidR="008F6BED" w:rsidRDefault="008F6BED">
      <w:r>
        <w:t>And down in the sand she lay rolling about;</w:t>
      </w:r>
    </w:p>
    <w:p w:rsidR="008F6BED" w:rsidRDefault="008F6BED">
      <w:r>
        <w:t>While Ike in great terror looked on in surprise,</w:t>
      </w:r>
    </w:p>
    <w:p w:rsidR="008F6BED" w:rsidRDefault="008F6BED">
      <w:r>
        <w:t>Saying "Betsy, get up, you'll get sand in your eyes."</w:t>
      </w:r>
    </w:p>
    <w:p w:rsidR="008F6BED" w:rsidRDefault="008F6BED">
      <w:r>
        <w:tab/>
        <w:t>Refrain</w:t>
      </w:r>
    </w:p>
    <w:p w:rsidR="008F6BED" w:rsidRDefault="008F6BED">
      <w:r>
        <w:t>The alkali desert was burning and bare,</w:t>
      </w:r>
    </w:p>
    <w:p w:rsidR="008F6BED" w:rsidRDefault="008F6BED">
      <w:r>
        <w:t>And Isaac shrank from the death that lurked there;</w:t>
      </w:r>
    </w:p>
    <w:p w:rsidR="008F6BED" w:rsidRDefault="008F6BED">
      <w:r>
        <w:t xml:space="preserve">"Dear old </w:t>
      </w:r>
      <w:smartTag w:uri="urn:schemas-microsoft-com:office:smarttags" w:element="City">
        <w:smartTag w:uri="urn:schemas-microsoft-com:office:smarttags" w:element="place">
          <w:smartTag w:uri="urn:schemas-microsoft-com:office:smarttags" w:element="PlaceType">
            <w:r>
              <w:t>Pike</w:t>
            </w:r>
          </w:smartTag>
        </w:smartTag>
        <w:r>
          <w:t xml:space="preserve"> </w:t>
        </w:r>
        <w:smartTag w:uri="urn:schemas-microsoft-com:office:smarttags" w:element="City">
          <w:smartTag w:uri="urn:schemas-microsoft-com:office:smarttags" w:element="PlaceType">
            <w:r>
              <w:t>County</w:t>
            </w:r>
          </w:smartTag>
        </w:smartTag>
      </w:smartTag>
      <w:r>
        <w:t>, I'll go back to you."</w:t>
      </w:r>
    </w:p>
    <w:p w:rsidR="008F6BED" w:rsidRDefault="008F6BED">
      <w:r>
        <w:t>Says Betsy, "You'll go by yourself if you do."</w:t>
      </w:r>
    </w:p>
    <w:p w:rsidR="00DF2EDD" w:rsidRDefault="00DF2EDD"/>
    <w:p w:rsidR="008F6BED" w:rsidRDefault="008F6BED">
      <w:r>
        <w:t xml:space="preserve">         Saying, Good-by, </w:t>
      </w:r>
      <w:smartTag w:uri="urn:schemas-microsoft-com:office:smarttags" w:element="City">
        <w:smartTag w:uri="urn:schemas-microsoft-com:office:smarttags" w:element="place">
          <w:smartTag w:uri="urn:schemas-microsoft-com:office:smarttags" w:element="PlaceType">
            <w:r>
              <w:t>Pike</w:t>
            </w:r>
          </w:smartTag>
        </w:smartTag>
        <w:r>
          <w:t xml:space="preserve"> </w:t>
        </w:r>
        <w:smartTag w:uri="urn:schemas-microsoft-com:office:smarttags" w:element="City">
          <w:smartTag w:uri="urn:schemas-microsoft-com:office:smarttags" w:element="PlaceType">
            <w:r>
              <w:t>County</w:t>
            </w:r>
          </w:smartTag>
        </w:smartTag>
      </w:smartTag>
    </w:p>
    <w:p w:rsidR="008F6BED" w:rsidRDefault="008F6BED">
      <w:r>
        <w:t xml:space="preserve">         Farwell for a while;</w:t>
      </w:r>
    </w:p>
    <w:p w:rsidR="008F6BED" w:rsidRDefault="008F6BED">
      <w:r>
        <w:t xml:space="preserve">         I'd go back tonight</w:t>
      </w:r>
    </w:p>
    <w:p w:rsidR="008F6BED" w:rsidRDefault="008F6BED">
      <w:r>
        <w:t xml:space="preserve">         If it was but a mile.</w:t>
      </w:r>
    </w:p>
    <w:p w:rsidR="008F6BED" w:rsidRDefault="008F6BED"/>
    <w:p w:rsidR="008F6BED" w:rsidRDefault="008F6BED">
      <w:r>
        <w:tab/>
        <w:t>Refrain</w:t>
      </w:r>
    </w:p>
    <w:p w:rsidR="008F6BED" w:rsidRDefault="008F6BED">
      <w:r>
        <w:t>Sweet Betsy got up in a great deal of pain,</w:t>
      </w:r>
    </w:p>
    <w:p w:rsidR="008F6BED" w:rsidRDefault="008F6BED">
      <w:r>
        <w:t xml:space="preserve">And declared she'd go back to </w:t>
      </w:r>
      <w:smartTag w:uri="urn:schemas-microsoft-com:office:smarttags" w:element="City">
        <w:smartTag w:uri="urn:schemas-microsoft-com:office:smarttags" w:element="place">
          <w:smartTag w:uri="urn:schemas-microsoft-com:office:smarttags" w:element="PlaceType">
            <w:r>
              <w:t>Pike</w:t>
            </w:r>
          </w:smartTag>
        </w:smartTag>
        <w:r>
          <w:t xml:space="preserve"> </w:t>
        </w:r>
        <w:smartTag w:uri="urn:schemas-microsoft-com:office:smarttags" w:element="City">
          <w:smartTag w:uri="urn:schemas-microsoft-com:office:smarttags" w:element="PlaceType">
            <w:r>
              <w:t>County</w:t>
            </w:r>
          </w:smartTag>
        </w:smartTag>
      </w:smartTag>
      <w:r>
        <w:t xml:space="preserve"> again;</w:t>
      </w:r>
    </w:p>
    <w:p w:rsidR="008F6BED" w:rsidRDefault="008F6BED">
      <w:r>
        <w:t>Then Ike heaved a sigh and they fondly embraced,</w:t>
      </w:r>
    </w:p>
    <w:p w:rsidR="008F6BED" w:rsidRDefault="008F6BED">
      <w:r>
        <w:t>And she traveled along with his arm 'round her waist.</w:t>
      </w:r>
    </w:p>
    <w:p w:rsidR="008F6BED" w:rsidRDefault="008F6BED">
      <w:r>
        <w:tab/>
        <w:t>Refrain</w:t>
      </w:r>
    </w:p>
    <w:p w:rsidR="008F6BED" w:rsidRDefault="008F6BED">
      <w:r>
        <w:t>The wagon tipped over with a terrible crash,</w:t>
      </w:r>
    </w:p>
    <w:p w:rsidR="008F6BED" w:rsidRDefault="008F6BED">
      <w:r>
        <w:t>And out on the prairie rolled all sorts of trash;</w:t>
      </w:r>
    </w:p>
    <w:p w:rsidR="008F6BED" w:rsidRDefault="008F6BED">
      <w:r>
        <w:t>A few little baby clothes done up with care,</w:t>
      </w:r>
    </w:p>
    <w:p w:rsidR="008F6BED" w:rsidRDefault="008F6BED">
      <w:r>
        <w:t>Looked rather suspicious - though 'twas all on the square.</w:t>
      </w:r>
    </w:p>
    <w:p w:rsidR="008F6BED" w:rsidRDefault="008F6BED">
      <w:r>
        <w:tab/>
        <w:t>Refrain</w:t>
      </w:r>
    </w:p>
    <w:p w:rsidR="008F6BED" w:rsidRDefault="008F6BED">
      <w:r>
        <w:t xml:space="preserve">The </w:t>
      </w:r>
      <w:smartTag w:uri="urn:schemas-microsoft-com:office:smarttags" w:element="City">
        <w:smartTag w:uri="urn:schemas-microsoft-com:office:smarttags" w:element="place">
          <w:r>
            <w:t>Shanghai</w:t>
          </w:r>
        </w:smartTag>
      </w:smartTag>
      <w:r>
        <w:t xml:space="preserve"> ran off and the cattle all died.</w:t>
      </w:r>
    </w:p>
    <w:p w:rsidR="008F6BED" w:rsidRDefault="008F6BED">
      <w:r>
        <w:t>The last piece of bacon that morning was fried;</w:t>
      </w:r>
    </w:p>
    <w:p w:rsidR="008F6BED" w:rsidRDefault="008F6BED">
      <w:r>
        <w:t>Poor Ike got discouraged, and Betsy got mad,</w:t>
      </w:r>
    </w:p>
    <w:p w:rsidR="008F6BED" w:rsidRDefault="008F6BED">
      <w:r>
        <w:t>The dog wagged his tail and looked wonderfully sad.</w:t>
      </w:r>
    </w:p>
    <w:p w:rsidR="008F6BED" w:rsidRDefault="008F6BED">
      <w:r>
        <w:tab/>
        <w:t>Refrain</w:t>
      </w:r>
    </w:p>
    <w:p w:rsidR="008F6BED" w:rsidRDefault="008F6BED">
      <w:r>
        <w:t>One morning they climbed a very high hill,</w:t>
      </w:r>
    </w:p>
    <w:p w:rsidR="008F6BED" w:rsidRDefault="008F6BED">
      <w:r>
        <w:lastRenderedPageBreak/>
        <w:t xml:space="preserve">And with wonder looked down into old </w:t>
      </w:r>
      <w:smartTag w:uri="urn:schemas-microsoft-com:office:smarttags" w:element="City">
        <w:smartTag w:uri="urn:schemas-microsoft-com:office:smarttags" w:element="place">
          <w:r>
            <w:t>Placerville</w:t>
          </w:r>
        </w:smartTag>
      </w:smartTag>
      <w:r>
        <w:t>;</w:t>
      </w:r>
    </w:p>
    <w:p w:rsidR="008F6BED" w:rsidRDefault="008F6BED">
      <w:r>
        <w:t>Ike shouted and said, as he cast his eyes down,</w:t>
      </w:r>
    </w:p>
    <w:p w:rsidR="008F6BED" w:rsidRDefault="008F6BED">
      <w:r>
        <w:t>"Sweet Betsy, my darling, we've got to Hangtown."</w:t>
      </w:r>
    </w:p>
    <w:p w:rsidR="008F6BED" w:rsidRDefault="008F6BED">
      <w:r>
        <w:tab/>
        <w:t>Refrain</w:t>
      </w:r>
    </w:p>
    <w:p w:rsidR="008F6BED" w:rsidRDefault="008F6BED">
      <w:r>
        <w:t>Long Ike and sweet Betsy attended a dance,</w:t>
      </w:r>
    </w:p>
    <w:p w:rsidR="008F6BED" w:rsidRDefault="008F6BED">
      <w:r>
        <w:t xml:space="preserve">Where Ike wore a pair of his </w:t>
      </w:r>
      <w:smartTag w:uri="urn:schemas-microsoft-com:office:smarttags" w:element="City">
        <w:smartTag w:uri="urn:schemas-microsoft-com:office:smarttags" w:element="place">
          <w:smartTag w:uri="urn:schemas-microsoft-com:office:smarttags" w:element="PlaceType">
            <w:r>
              <w:t>Pike</w:t>
            </w:r>
          </w:smartTag>
        </w:smartTag>
        <w:r>
          <w:t xml:space="preserve"> </w:t>
        </w:r>
        <w:smartTag w:uri="urn:schemas-microsoft-com:office:smarttags" w:element="City">
          <w:smartTag w:uri="urn:schemas-microsoft-com:office:smarttags" w:element="PlaceType">
            <w:r>
              <w:t>County</w:t>
            </w:r>
          </w:smartTag>
        </w:smartTag>
      </w:smartTag>
      <w:r>
        <w:t xml:space="preserve"> pants,</w:t>
      </w:r>
    </w:p>
    <w:p w:rsidR="008F6BED" w:rsidRDefault="008F6BED">
      <w:r>
        <w:t>Sweet Betsy was covered with ribbons and rings,</w:t>
      </w:r>
    </w:p>
    <w:p w:rsidR="008F6BED" w:rsidRDefault="008F6BED">
      <w:r>
        <w:t>Quoth Ike, "You're an angle, but where are your wings?"</w:t>
      </w:r>
    </w:p>
    <w:p w:rsidR="008F6BED" w:rsidRDefault="008F6BED">
      <w:r>
        <w:tab/>
        <w:t>Refrain</w:t>
      </w:r>
    </w:p>
    <w:p w:rsidR="008F6BED" w:rsidRDefault="008F6BED">
      <w:r>
        <w:t>A miner said, "Betsy, will you dance with me?"</w:t>
      </w:r>
    </w:p>
    <w:p w:rsidR="008F6BED" w:rsidRDefault="008F6BED">
      <w:r>
        <w:t>"I will that, old hoss, if you don't make too free:</w:t>
      </w:r>
    </w:p>
    <w:p w:rsidR="008F6BED" w:rsidRDefault="008F6BED">
      <w:r>
        <w:t>But don't dance me hard, do you want to know why?</w:t>
      </w:r>
    </w:p>
    <w:p w:rsidR="008F6BED" w:rsidRDefault="008F6BED">
      <w:r>
        <w:t>Doggone you, I'm choke-full of strong alkali."</w:t>
      </w:r>
    </w:p>
    <w:p w:rsidR="008F6BED" w:rsidRDefault="008F6BED">
      <w:r>
        <w:tab/>
        <w:t>Refrain</w:t>
      </w:r>
    </w:p>
    <w:p w:rsidR="008F6BED" w:rsidRDefault="008F6BED">
      <w:r>
        <w:t>Long Ike and sweet Betsy got married of course,</w:t>
      </w:r>
    </w:p>
    <w:p w:rsidR="008F6BED" w:rsidRDefault="008F6BED">
      <w:r>
        <w:t>But Ike getting jealous obtained a divorce;</w:t>
      </w:r>
    </w:p>
    <w:p w:rsidR="008F6BED" w:rsidRDefault="008F6BED">
      <w:r>
        <w:t>And Betsy, well satisfied, said with a shout,</w:t>
      </w:r>
    </w:p>
    <w:p w:rsidR="008F6BED" w:rsidRDefault="008F6BED">
      <w:r>
        <w:t>"Good-by, you big lummox, I'm glad you backed out."</w:t>
      </w:r>
    </w:p>
    <w:p w:rsidR="008F6BED" w:rsidRDefault="008F6BED"/>
    <w:p w:rsidR="008F6BED" w:rsidRDefault="008F6BED">
      <w:r>
        <w:t xml:space="preserve">         Saying, Good-by, dear Isaac</w:t>
      </w:r>
    </w:p>
    <w:p w:rsidR="008F6BED" w:rsidRDefault="008F6BED">
      <w:r>
        <w:t xml:space="preserve">         Farewell for a while,</w:t>
      </w:r>
    </w:p>
    <w:p w:rsidR="008F6BED" w:rsidRDefault="008F6BED">
      <w:r>
        <w:t xml:space="preserve">         But come back in time</w:t>
      </w:r>
    </w:p>
    <w:p w:rsidR="008F6BED" w:rsidRDefault="008F6BED">
      <w:r>
        <w:t xml:space="preserve">         To replenish my pile.</w:t>
      </w:r>
    </w:p>
    <w:p w:rsidR="008F6BED" w:rsidRDefault="008F6BED"/>
    <w:p w:rsidR="00AD4E94" w:rsidRDefault="00AD4E94"/>
    <w:p w:rsidR="008F6BED" w:rsidRDefault="008F6BED">
      <w:pPr>
        <w:rPr>
          <w:b/>
          <w:bCs/>
        </w:rPr>
      </w:pPr>
      <w:r>
        <w:tab/>
      </w:r>
      <w:r>
        <w:rPr>
          <w:b/>
          <w:bCs/>
        </w:rPr>
        <w:t xml:space="preserve">THE BIG </w:t>
      </w:r>
      <w:smartTag w:uri="urn:schemas-microsoft-com:office:smarttags" w:element="City">
        <w:smartTag w:uri="urn:schemas-microsoft-com:office:smarttags" w:element="place">
          <w:smartTag w:uri="urn:schemas-microsoft-com:office:smarttags" w:element="PlaceName">
            <w:r>
              <w:rPr>
                <w:b/>
                <w:bCs/>
              </w:rPr>
              <w:t>ROCK</w:t>
            </w:r>
          </w:smartTag>
        </w:smartTag>
        <w:r>
          <w:rPr>
            <w:b/>
            <w:bCs/>
          </w:rPr>
          <w:t xml:space="preserve"> </w:t>
        </w:r>
        <w:smartTag w:uri="urn:schemas-microsoft-com:office:smarttags" w:element="City">
          <w:smartTag w:uri="urn:schemas-microsoft-com:office:smarttags" w:element="PlaceName">
            <w:r>
              <w:rPr>
                <w:b/>
                <w:bCs/>
              </w:rPr>
              <w:t>CANDY</w:t>
            </w:r>
          </w:smartTag>
        </w:smartTag>
        <w:r>
          <w:rPr>
            <w:b/>
            <w:bCs/>
          </w:rPr>
          <w:t xml:space="preserve"> </w:t>
        </w:r>
        <w:smartTag w:uri="urn:schemas-microsoft-com:office:smarttags" w:element="City">
          <w:smartTag w:uri="urn:schemas-microsoft-com:office:smarttags" w:element="PlaceName">
            <w:r>
              <w:rPr>
                <w:b/>
                <w:bCs/>
              </w:rPr>
              <w:t>MOUNTAINS</w:t>
            </w:r>
          </w:smartTag>
        </w:smartTag>
      </w:smartTag>
    </w:p>
    <w:p w:rsidR="008F6BED" w:rsidRDefault="008F6BED">
      <w:r>
        <w:t xml:space="preserve"> D</w:t>
      </w:r>
    </w:p>
    <w:p w:rsidR="008F6BED" w:rsidRDefault="008F6BED">
      <w:r>
        <w:t>On a summer's day in the month of May</w:t>
      </w:r>
    </w:p>
    <w:p w:rsidR="008F6BED" w:rsidRDefault="008F6BED">
      <w:r>
        <w:t xml:space="preserve">   A7                       D</w:t>
      </w:r>
    </w:p>
    <w:p w:rsidR="008F6BED" w:rsidRDefault="008F6BED">
      <w:r>
        <w:t>A burly little bum come a hiking,</w:t>
      </w:r>
    </w:p>
    <w:p w:rsidR="008F6BED" w:rsidRDefault="008F6BED"/>
    <w:p w:rsidR="008F6BED" w:rsidRDefault="008F6BED">
      <w:r>
        <w:t>Traveling down that lonesome road.</w:t>
      </w:r>
    </w:p>
    <w:p w:rsidR="008F6BED" w:rsidRDefault="008F6BED">
      <w:r>
        <w:t xml:space="preserve">   A7                D</w:t>
      </w:r>
    </w:p>
    <w:p w:rsidR="008F6BED" w:rsidRDefault="008F6BED">
      <w:r>
        <w:t>A looking for his liking,</w:t>
      </w:r>
    </w:p>
    <w:p w:rsidR="008F6BED" w:rsidRDefault="008F6BED">
      <w:r>
        <w:t xml:space="preserve">         A7                        D</w:t>
      </w:r>
    </w:p>
    <w:p w:rsidR="008F6BED" w:rsidRDefault="008F6BED">
      <w:r>
        <w:t>He was headed for a land that was far away,</w:t>
      </w:r>
    </w:p>
    <w:p w:rsidR="008F6BED" w:rsidRDefault="008F6BED">
      <w:r>
        <w:t xml:space="preserve">   A7      </w:t>
      </w:r>
    </w:p>
    <w:p w:rsidR="008F6BED" w:rsidRDefault="008F6BED">
      <w:r>
        <w:t>Besides them crystal fountains,</w:t>
      </w:r>
    </w:p>
    <w:p w:rsidR="008F6BED" w:rsidRDefault="008F6BED"/>
    <w:p w:rsidR="008F6BED" w:rsidRDefault="008F6BED">
      <w:r>
        <w:t>I'll see you all this comin' fall,</w:t>
      </w:r>
    </w:p>
    <w:p w:rsidR="008F6BED" w:rsidRDefault="008F6BED">
      <w:r>
        <w:t xml:space="preserve">        A7</w:t>
      </w:r>
    </w:p>
    <w:p w:rsidR="008F6BED" w:rsidRDefault="008F6BED">
      <w:r>
        <w:t xml:space="preserve">In the Big </w:t>
      </w:r>
      <w:smartTag w:uri="urn:schemas-microsoft-com:office:smarttags" w:element="City">
        <w:smartTag w:uri="urn:schemas-microsoft-com:office:smarttags" w:element="place">
          <w:smartTag w:uri="urn:schemas-microsoft-com:office:smarttags" w:element="PlaceName">
            <w:r>
              <w:t>Rock</w:t>
            </w:r>
          </w:smartTag>
        </w:smartTag>
        <w:r>
          <w:t xml:space="preserve"> </w:t>
        </w:r>
        <w:smartTag w:uri="urn:schemas-microsoft-com:office:smarttags" w:element="City">
          <w:smartTag w:uri="urn:schemas-microsoft-com:office:smarttags" w:element="PlaceName">
            <w:r>
              <w:t>Candy</w:t>
            </w:r>
          </w:smartTag>
        </w:smartTag>
        <w:r>
          <w:t xml:space="preserve"> </w:t>
        </w:r>
        <w:smartTag w:uri="urn:schemas-microsoft-com:office:smarttags" w:element="City">
          <w:smartTag w:uri="urn:schemas-microsoft-com:office:smarttags" w:element="PlaceName">
            <w:r>
              <w:t>Mountains</w:t>
            </w:r>
          </w:smartTag>
        </w:smartTag>
      </w:smartTag>
    </w:p>
    <w:p w:rsidR="008F6BED" w:rsidRDefault="008F6BED"/>
    <w:p w:rsidR="008F6BED" w:rsidRDefault="008F6BED">
      <w:r>
        <w:t xml:space="preserve">In the Big </w:t>
      </w:r>
      <w:smartTag w:uri="urn:schemas-microsoft-com:office:smarttags" w:element="City">
        <w:smartTag w:uri="urn:schemas-microsoft-com:office:smarttags" w:element="place">
          <w:smartTag w:uri="urn:schemas-microsoft-com:office:smarttags" w:element="PlaceName">
            <w:r>
              <w:t>Rock</w:t>
            </w:r>
          </w:smartTag>
        </w:smartTag>
        <w:r>
          <w:t xml:space="preserve"> </w:t>
        </w:r>
        <w:smartTag w:uri="urn:schemas-microsoft-com:office:smarttags" w:element="City">
          <w:smartTag w:uri="urn:schemas-microsoft-com:office:smarttags" w:element="PlaceName">
            <w:r>
              <w:t>Candy</w:t>
            </w:r>
          </w:smartTag>
        </w:smartTag>
        <w:r>
          <w:t xml:space="preserve"> </w:t>
        </w:r>
        <w:smartTag w:uri="urn:schemas-microsoft-com:office:smarttags" w:element="City">
          <w:smartTag w:uri="urn:schemas-microsoft-com:office:smarttags" w:element="PlaceName">
            <w:r>
              <w:t>Mountains</w:t>
            </w:r>
          </w:smartTag>
        </w:smartTag>
      </w:smartTag>
    </w:p>
    <w:p w:rsidR="008F6BED" w:rsidRDefault="008F6BED">
      <w:r>
        <w:t xml:space="preserve">     G</w:t>
      </w:r>
    </w:p>
    <w:p w:rsidR="008F6BED" w:rsidRDefault="008F6BED">
      <w:r>
        <w:t>You never change your socks,</w:t>
      </w:r>
    </w:p>
    <w:p w:rsidR="008F6BED" w:rsidRDefault="008F6BED">
      <w:r>
        <w:t xml:space="preserve">     G                  D</w:t>
      </w:r>
    </w:p>
    <w:p w:rsidR="008F6BED" w:rsidRDefault="008F6BED">
      <w:r>
        <w:t>And little streams of alcohol,</w:t>
      </w:r>
    </w:p>
    <w:p w:rsidR="008F6BED" w:rsidRDefault="008F6BED">
      <w:r>
        <w:t xml:space="preserve">         G                 A7</w:t>
      </w:r>
    </w:p>
    <w:p w:rsidR="008F6BED" w:rsidRDefault="008F6BED">
      <w:r>
        <w:t>Come a trickling down the rocks.</w:t>
      </w:r>
    </w:p>
    <w:p w:rsidR="008F6BED" w:rsidRDefault="008F6BED">
      <w:r>
        <w:t xml:space="preserve">     D</w:t>
      </w:r>
    </w:p>
    <w:p w:rsidR="008F6BED" w:rsidRDefault="008F6BED">
      <w:r>
        <w:lastRenderedPageBreak/>
        <w:t>The boxcars are all empty,</w:t>
      </w:r>
    </w:p>
    <w:p w:rsidR="008F6BED" w:rsidRDefault="008F6BED">
      <w:r>
        <w:t xml:space="preserve">          G                    D</w:t>
      </w:r>
    </w:p>
    <w:p w:rsidR="008F6BED" w:rsidRDefault="008F6BED">
      <w:r>
        <w:t>And the railroad bulls are blind,</w:t>
      </w:r>
    </w:p>
    <w:p w:rsidR="008F6BED" w:rsidRDefault="008F6BED">
      <w:r>
        <w:t xml:space="preserve">           G       D         G       D</w:t>
      </w:r>
    </w:p>
    <w:p w:rsidR="008F6BED" w:rsidRDefault="008F6BED">
      <w:r>
        <w:t>There's a lake of stew and whiskey too,</w:t>
      </w:r>
    </w:p>
    <w:p w:rsidR="008F6BED" w:rsidRDefault="008F6BED">
      <w:r>
        <w:t xml:space="preserve">          G           D             G     D</w:t>
      </w:r>
    </w:p>
    <w:p w:rsidR="008F6BED" w:rsidRDefault="008F6BED">
      <w:r>
        <w:t>You can paddle all around 'em in a big canoe,</w:t>
      </w:r>
    </w:p>
    <w:p w:rsidR="008F6BED" w:rsidRDefault="008F6BED"/>
    <w:p w:rsidR="008F6BED" w:rsidRDefault="008F6BED">
      <w:r>
        <w:t xml:space="preserve">In the Big </w:t>
      </w:r>
      <w:smartTag w:uri="urn:schemas-microsoft-com:office:smarttags" w:element="City">
        <w:smartTag w:uri="urn:schemas-microsoft-com:office:smarttags" w:element="place">
          <w:smartTag w:uri="urn:schemas-microsoft-com:office:smarttags" w:element="PlaceName">
            <w:r>
              <w:t>Rock</w:t>
            </w:r>
          </w:smartTag>
        </w:smartTag>
        <w:r>
          <w:t xml:space="preserve"> </w:t>
        </w:r>
        <w:smartTag w:uri="urn:schemas-microsoft-com:office:smarttags" w:element="City">
          <w:smartTag w:uri="urn:schemas-microsoft-com:office:smarttags" w:element="PlaceName">
            <w:r>
              <w:t>Candy</w:t>
            </w:r>
          </w:smartTag>
        </w:smartTag>
        <w:r>
          <w:t xml:space="preserve"> </w:t>
        </w:r>
        <w:smartTag w:uri="urn:schemas-microsoft-com:office:smarttags" w:element="City">
          <w:smartTag w:uri="urn:schemas-microsoft-com:office:smarttags" w:element="PlaceName">
            <w:r>
              <w:t>Mountains</w:t>
            </w:r>
          </w:smartTag>
        </w:smartTag>
      </w:smartTag>
      <w:r>
        <w:t>.</w:t>
      </w:r>
    </w:p>
    <w:p w:rsidR="008F6BED" w:rsidRDefault="008F6BED"/>
    <w:p w:rsidR="008F6BED" w:rsidRDefault="008F6BED">
      <w:r>
        <w:tab/>
        <w:t>(CHORUS)</w:t>
      </w:r>
    </w:p>
    <w:p w:rsidR="008F6BED" w:rsidRDefault="008F6BED">
      <w:r>
        <w:tab/>
        <w:t>A7       D</w:t>
      </w:r>
    </w:p>
    <w:p w:rsidR="008F6BED" w:rsidRDefault="008F6BED">
      <w:r>
        <w:tab/>
        <w:t>Oh the buzzin' of the bees in the cigarette trees,</w:t>
      </w:r>
    </w:p>
    <w:p w:rsidR="008F6BED" w:rsidRDefault="008F6BED">
      <w:r>
        <w:tab/>
        <w:t xml:space="preserve">           G</w:t>
      </w:r>
    </w:p>
    <w:p w:rsidR="008F6BED" w:rsidRDefault="008F6BED">
      <w:r>
        <w:tab/>
        <w:t>Round the soda-water fountain.</w:t>
      </w:r>
    </w:p>
    <w:p w:rsidR="008F6BED" w:rsidRDefault="008F6BED">
      <w:r>
        <w:tab/>
        <w:t xml:space="preserve">           A7                         D</w:t>
      </w:r>
    </w:p>
    <w:p w:rsidR="008F6BED" w:rsidRDefault="008F6BED">
      <w:r>
        <w:tab/>
        <w:t>Where the lemonade springs and the bluebird sings,</w:t>
      </w:r>
    </w:p>
    <w:p w:rsidR="008F6BED" w:rsidRDefault="008F6BED"/>
    <w:p w:rsidR="008F6BED" w:rsidRDefault="008F6BED">
      <w:r>
        <w:tab/>
        <w:t xml:space="preserve">In the Big </w:t>
      </w:r>
      <w:smartTag w:uri="urn:schemas-microsoft-com:office:smarttags" w:element="City">
        <w:smartTag w:uri="urn:schemas-microsoft-com:office:smarttags" w:element="place">
          <w:smartTag w:uri="urn:schemas-microsoft-com:office:smarttags" w:element="PlaceName">
            <w:r>
              <w:t>Rock</w:t>
            </w:r>
          </w:smartTag>
        </w:smartTag>
        <w:r>
          <w:t xml:space="preserve"> </w:t>
        </w:r>
        <w:smartTag w:uri="urn:schemas-microsoft-com:office:smarttags" w:element="City">
          <w:smartTag w:uri="urn:schemas-microsoft-com:office:smarttags" w:element="PlaceName">
            <w:r>
              <w:t>Candy</w:t>
            </w:r>
          </w:smartTag>
        </w:smartTag>
        <w:r>
          <w:t xml:space="preserve"> </w:t>
        </w:r>
        <w:smartTag w:uri="urn:schemas-microsoft-com:office:smarttags" w:element="City">
          <w:smartTag w:uri="urn:schemas-microsoft-com:office:smarttags" w:element="PlaceName">
            <w:r>
              <w:t>Mountains</w:t>
            </w:r>
          </w:smartTag>
        </w:smartTag>
      </w:smartTag>
      <w:r>
        <w:t>.</w:t>
      </w:r>
    </w:p>
    <w:p w:rsidR="008F6BED" w:rsidRDefault="008F6BED"/>
    <w:p w:rsidR="008F6BED" w:rsidRDefault="008F6BED">
      <w:r>
        <w:t xml:space="preserve">In the Big </w:t>
      </w:r>
      <w:smartTag w:uri="urn:schemas-microsoft-com:office:smarttags" w:element="City">
        <w:smartTag w:uri="urn:schemas-microsoft-com:office:smarttags" w:element="place">
          <w:smartTag w:uri="urn:schemas-microsoft-com:office:smarttags" w:element="PlaceName">
            <w:r>
              <w:t>Rock</w:t>
            </w:r>
          </w:smartTag>
        </w:smartTag>
        <w:r>
          <w:t xml:space="preserve"> </w:t>
        </w:r>
        <w:smartTag w:uri="urn:schemas-microsoft-com:office:smarttags" w:element="City">
          <w:smartTag w:uri="urn:schemas-microsoft-com:office:smarttags" w:element="PlaceName">
            <w:r>
              <w:t>Candy</w:t>
            </w:r>
          </w:smartTag>
        </w:smartTag>
        <w:r>
          <w:t xml:space="preserve"> </w:t>
        </w:r>
        <w:smartTag w:uri="urn:schemas-microsoft-com:office:smarttags" w:element="City">
          <w:smartTag w:uri="urn:schemas-microsoft-com:office:smarttags" w:element="PlaceName">
            <w:r>
              <w:t>Mountains</w:t>
            </w:r>
          </w:smartTag>
        </w:smartTag>
      </w:smartTag>
      <w:r>
        <w:t>,</w:t>
      </w:r>
    </w:p>
    <w:p w:rsidR="008F6BED" w:rsidRDefault="008F6BED">
      <w:r>
        <w:t>There's a land that's fair and bright,</w:t>
      </w:r>
    </w:p>
    <w:p w:rsidR="008F6BED" w:rsidRDefault="008F6BED">
      <w:r>
        <w:t>Where the hand-outs grow on bushes,</w:t>
      </w:r>
    </w:p>
    <w:p w:rsidR="008F6BED" w:rsidRDefault="008F6BED">
      <w:r>
        <w:t>And you sleep out every night.</w:t>
      </w:r>
    </w:p>
    <w:p w:rsidR="008F6BED" w:rsidRDefault="008F6BED">
      <w:r>
        <w:t>Where the boxcars are all empty,</w:t>
      </w:r>
    </w:p>
    <w:p w:rsidR="008F6BED" w:rsidRDefault="008F6BED">
      <w:r>
        <w:t>And the sun shines every day,</w:t>
      </w:r>
    </w:p>
    <w:p w:rsidR="008F6BED" w:rsidRDefault="008F6BED">
      <w:r>
        <w:t>O I'm bound to go where there ain't no snow,</w:t>
      </w:r>
    </w:p>
    <w:p w:rsidR="008F6BED" w:rsidRDefault="008F6BED">
      <w:r>
        <w:t>Where the rain don't fall and wind don't blow,</w:t>
      </w:r>
    </w:p>
    <w:p w:rsidR="008F6BED" w:rsidRDefault="008F6BED">
      <w:r>
        <w:t xml:space="preserve">In the Big </w:t>
      </w:r>
      <w:smartTag w:uri="urn:schemas-microsoft-com:office:smarttags" w:element="City">
        <w:smartTag w:uri="urn:schemas-microsoft-com:office:smarttags" w:element="place">
          <w:smartTag w:uri="urn:schemas-microsoft-com:office:smarttags" w:element="PlaceName">
            <w:r>
              <w:t>Rock</w:t>
            </w:r>
          </w:smartTag>
        </w:smartTag>
        <w:r>
          <w:t xml:space="preserve"> </w:t>
        </w:r>
        <w:smartTag w:uri="urn:schemas-microsoft-com:office:smarttags" w:element="City">
          <w:smartTag w:uri="urn:schemas-microsoft-com:office:smarttags" w:element="PlaceName">
            <w:r>
              <w:t>Candy</w:t>
            </w:r>
          </w:smartTag>
        </w:smartTag>
        <w:r>
          <w:t xml:space="preserve"> </w:t>
        </w:r>
        <w:smartTag w:uri="urn:schemas-microsoft-com:office:smarttags" w:element="City">
          <w:smartTag w:uri="urn:schemas-microsoft-com:office:smarttags" w:element="PlaceName">
            <w:r>
              <w:t>Mountains</w:t>
            </w:r>
          </w:smartTag>
        </w:smartTag>
      </w:smartTag>
      <w:r>
        <w:t>.</w:t>
      </w:r>
    </w:p>
    <w:p w:rsidR="008F6BED" w:rsidRDefault="008F6BED">
      <w:r>
        <w:tab/>
        <w:t>(CHORUS)</w:t>
      </w:r>
    </w:p>
    <w:p w:rsidR="008F6BED" w:rsidRDefault="008F6BED">
      <w:r>
        <w:t xml:space="preserve">In the Big </w:t>
      </w:r>
      <w:smartTag w:uri="urn:schemas-microsoft-com:office:smarttags" w:element="City">
        <w:smartTag w:uri="urn:schemas-microsoft-com:office:smarttags" w:element="place">
          <w:smartTag w:uri="urn:schemas-microsoft-com:office:smarttags" w:element="PlaceName">
            <w:r>
              <w:t>Rock</w:t>
            </w:r>
          </w:smartTag>
        </w:smartTag>
        <w:r>
          <w:t xml:space="preserve"> </w:t>
        </w:r>
        <w:smartTag w:uri="urn:schemas-microsoft-com:office:smarttags" w:element="City">
          <w:smartTag w:uri="urn:schemas-microsoft-com:office:smarttags" w:element="PlaceName">
            <w:r>
              <w:t>Candy</w:t>
            </w:r>
          </w:smartTag>
        </w:smartTag>
        <w:r>
          <w:t xml:space="preserve"> </w:t>
        </w:r>
        <w:smartTag w:uri="urn:schemas-microsoft-com:office:smarttags" w:element="City">
          <w:smartTag w:uri="urn:schemas-microsoft-com:office:smarttags" w:element="PlaceName">
            <w:r>
              <w:t>Mountains</w:t>
            </w:r>
          </w:smartTag>
        </w:smartTag>
      </w:smartTag>
      <w:r>
        <w:t>,</w:t>
      </w:r>
    </w:p>
    <w:p w:rsidR="008F6BED" w:rsidRDefault="008F6BED">
      <w:r>
        <w:t>The jails are made of tin,</w:t>
      </w:r>
    </w:p>
    <w:p w:rsidR="008F6BED" w:rsidRDefault="008F6BED">
      <w:r>
        <w:t>And you bust right out again,</w:t>
      </w:r>
    </w:p>
    <w:p w:rsidR="008F6BED" w:rsidRDefault="008F6BED">
      <w:r>
        <w:t>As soon as they put you in.</w:t>
      </w:r>
    </w:p>
    <w:p w:rsidR="008F6BED" w:rsidRDefault="008F6BED">
      <w:r>
        <w:t>The farmer’s trees are full of fruit,</w:t>
      </w:r>
    </w:p>
    <w:p w:rsidR="008F6BED" w:rsidRDefault="008F6BED">
      <w:r>
        <w:t>The barns are full of hay,</w:t>
      </w:r>
    </w:p>
    <w:p w:rsidR="008F6BED" w:rsidRDefault="008F6BED">
      <w:r>
        <w:t>I'm going to stay where you sleep all day,</w:t>
      </w:r>
    </w:p>
    <w:p w:rsidR="008F6BED" w:rsidRDefault="008F6BED">
      <w:r>
        <w:t>Where they boiled in oil the inventor of toil,</w:t>
      </w:r>
    </w:p>
    <w:p w:rsidR="008F6BED" w:rsidRDefault="008F6BED">
      <w:r>
        <w:t xml:space="preserve">In the Big </w:t>
      </w:r>
      <w:smartTag w:uri="urn:schemas-microsoft-com:office:smarttags" w:element="City">
        <w:smartTag w:uri="urn:schemas-microsoft-com:office:smarttags" w:element="place">
          <w:smartTag w:uri="urn:schemas-microsoft-com:office:smarttags" w:element="PlaceName">
            <w:r>
              <w:t>Rock</w:t>
            </w:r>
          </w:smartTag>
        </w:smartTag>
        <w:r>
          <w:t xml:space="preserve"> </w:t>
        </w:r>
        <w:smartTag w:uri="urn:schemas-microsoft-com:office:smarttags" w:element="City">
          <w:smartTag w:uri="urn:schemas-microsoft-com:office:smarttags" w:element="PlaceName">
            <w:r>
              <w:t>Candy</w:t>
            </w:r>
          </w:smartTag>
        </w:smartTag>
        <w:r>
          <w:t xml:space="preserve"> </w:t>
        </w:r>
        <w:smartTag w:uri="urn:schemas-microsoft-com:office:smarttags" w:element="City">
          <w:smartTag w:uri="urn:schemas-microsoft-com:office:smarttags" w:element="PlaceName">
            <w:r>
              <w:t>Mountains</w:t>
            </w:r>
          </w:smartTag>
        </w:smartTag>
      </w:smartTag>
      <w:r>
        <w:t>.</w:t>
      </w:r>
    </w:p>
    <w:p w:rsidR="008F6BED" w:rsidRDefault="008F6BED">
      <w:r>
        <w:tab/>
        <w:t>(CHORUS)</w:t>
      </w:r>
    </w:p>
    <w:p w:rsidR="008F6BED" w:rsidRDefault="008F6BED"/>
    <w:p w:rsidR="00DF2EDD" w:rsidRDefault="00DF2EDD"/>
    <w:p w:rsidR="008F6BED" w:rsidRDefault="008F6BED"/>
    <w:p w:rsidR="005E05AB" w:rsidRDefault="005E05AB"/>
    <w:p w:rsidR="005E05AB" w:rsidRDefault="005E05AB"/>
    <w:p w:rsidR="005E05AB" w:rsidRDefault="005E05AB"/>
    <w:p w:rsidR="005E05AB" w:rsidRDefault="005E05AB"/>
    <w:p w:rsidR="005E05AB" w:rsidRDefault="005E05AB"/>
    <w:p w:rsidR="005E05AB" w:rsidRDefault="005E05AB"/>
    <w:p w:rsidR="005E05AB" w:rsidRDefault="005E05AB"/>
    <w:p w:rsidR="005E05AB" w:rsidRDefault="005E05AB"/>
    <w:p w:rsidR="008F6BED" w:rsidRDefault="008F6BED">
      <w:pPr>
        <w:rPr>
          <w:b/>
          <w:bCs/>
        </w:rPr>
      </w:pPr>
      <w:r>
        <w:lastRenderedPageBreak/>
        <w:tab/>
      </w:r>
      <w:r>
        <w:rPr>
          <w:b/>
          <w:bCs/>
        </w:rPr>
        <w:t>DON'T FENCE ME IN</w:t>
      </w:r>
    </w:p>
    <w:p w:rsidR="008F6BED" w:rsidRDefault="008F6BED">
      <w:r>
        <w:t>Oh give me land, lots of land, under starry skies above;</w:t>
      </w:r>
    </w:p>
    <w:p w:rsidR="008F6BED" w:rsidRDefault="008F6BED">
      <w:r>
        <w:t>Don't fence me in.</w:t>
      </w:r>
    </w:p>
    <w:p w:rsidR="008F6BED" w:rsidRDefault="008F6BED">
      <w:r>
        <w:t>Let me ride thru the wide-open spaces that I love,</w:t>
      </w:r>
    </w:p>
    <w:p w:rsidR="008F6BED" w:rsidRDefault="008F6BED">
      <w:r>
        <w:t>Don't fence me in.</w:t>
      </w:r>
    </w:p>
    <w:p w:rsidR="008F6BED" w:rsidRDefault="008F6BED"/>
    <w:p w:rsidR="008F6BED" w:rsidRDefault="008F6BED">
      <w:r>
        <w:t>Let me be by myself in the evenin' breeze,</w:t>
      </w:r>
    </w:p>
    <w:p w:rsidR="008F6BED" w:rsidRDefault="008F6BED">
      <w:r>
        <w:t>Listen to murmur of the cottonwood trees,</w:t>
      </w:r>
    </w:p>
    <w:p w:rsidR="008F6BED" w:rsidRDefault="008F6BED">
      <w:r>
        <w:t>Send me out forever, but I ask you please,</w:t>
      </w:r>
    </w:p>
    <w:p w:rsidR="008F6BED" w:rsidRDefault="008F6BED">
      <w:r>
        <w:t>Don't fence me in.</w:t>
      </w:r>
    </w:p>
    <w:p w:rsidR="008F6BED" w:rsidRDefault="008F6BED"/>
    <w:p w:rsidR="008F6BED" w:rsidRDefault="008F6BED">
      <w:r>
        <w:t>On my Cayuse let me wander over yonder,</w:t>
      </w:r>
    </w:p>
    <w:p w:rsidR="008F6BED" w:rsidRDefault="008F6BED">
      <w:r>
        <w:t>Till I see the mountains rise.</w:t>
      </w:r>
    </w:p>
    <w:p w:rsidR="008F6BED" w:rsidRDefault="008F6BED">
      <w:r>
        <w:t>Just turn me loose, let me straddle my old saddle,</w:t>
      </w:r>
    </w:p>
    <w:p w:rsidR="008F6BED" w:rsidRDefault="008F6BED">
      <w:r>
        <w:t>Underneath the western skies.</w:t>
      </w:r>
    </w:p>
    <w:p w:rsidR="008F6BED" w:rsidRDefault="008F6BED"/>
    <w:p w:rsidR="008F6BED" w:rsidRDefault="008F6BED">
      <w:r>
        <w:t>I want to ride to the ridge where the west commences</w:t>
      </w:r>
    </w:p>
    <w:p w:rsidR="008F6BED" w:rsidRDefault="008F6BED">
      <w:r>
        <w:t>Gaze at the moon until I loose my senses.</w:t>
      </w:r>
    </w:p>
    <w:p w:rsidR="008F6BED" w:rsidRDefault="008F6BED">
      <w:r>
        <w:t>Can't look at hobbles and I can't stand fences,</w:t>
      </w:r>
    </w:p>
    <w:p w:rsidR="008F6BED" w:rsidRDefault="008F6BED">
      <w:r>
        <w:t>Don't fence me in.</w:t>
      </w:r>
    </w:p>
    <w:p w:rsidR="00DF2EDD" w:rsidRDefault="00DF2EDD"/>
    <w:p w:rsidR="00DF2EDD" w:rsidRDefault="00DF2EDD"/>
    <w:p w:rsidR="008F6BED" w:rsidRDefault="008F6BED">
      <w:pPr>
        <w:rPr>
          <w:b/>
          <w:bCs/>
        </w:rPr>
      </w:pPr>
      <w:r>
        <w:tab/>
      </w:r>
      <w:r>
        <w:rPr>
          <w:b/>
          <w:bCs/>
        </w:rPr>
        <w:t>GOODNIGHT IRENE</w:t>
      </w:r>
    </w:p>
    <w:p w:rsidR="008F6BED" w:rsidRDefault="008F6BED">
      <w:r>
        <w:tab/>
        <w:t>(CHORUS)</w:t>
      </w:r>
    </w:p>
    <w:p w:rsidR="008F6BED" w:rsidRDefault="008F6BED">
      <w:r>
        <w:tab/>
        <w:t xml:space="preserve">  C       G               C</w:t>
      </w:r>
    </w:p>
    <w:p w:rsidR="008F6BED" w:rsidRDefault="008F6BED">
      <w:r>
        <w:tab/>
        <w:t>Irene goodnight, Irene goodnight,</w:t>
      </w:r>
    </w:p>
    <w:p w:rsidR="008F6BED" w:rsidRDefault="008F6BED">
      <w:r>
        <w:tab/>
        <w:t xml:space="preserve">                     F</w:t>
      </w:r>
    </w:p>
    <w:p w:rsidR="008F6BED" w:rsidRDefault="008F6BED">
      <w:r>
        <w:tab/>
        <w:t>Goodnight Irene, goodnight Irene,</w:t>
      </w:r>
    </w:p>
    <w:p w:rsidR="008F6BED" w:rsidRDefault="008F6BED">
      <w:r>
        <w:tab/>
        <w:t xml:space="preserve">     C    G           C</w:t>
      </w:r>
    </w:p>
    <w:p w:rsidR="008F6BED" w:rsidRDefault="008F6BED">
      <w:r>
        <w:tab/>
        <w:t>I'll see you in my dreams.</w:t>
      </w:r>
    </w:p>
    <w:p w:rsidR="008F6BED" w:rsidRDefault="008F6BED"/>
    <w:p w:rsidR="008F6BED" w:rsidRDefault="008F6BED">
      <w:r>
        <w:t xml:space="preserve">    C        G             C</w:t>
      </w:r>
    </w:p>
    <w:p w:rsidR="008F6BED" w:rsidRDefault="008F6BED">
      <w:r>
        <w:t>Sometimes I live in the country</w:t>
      </w:r>
    </w:p>
    <w:p w:rsidR="008F6BED" w:rsidRDefault="008F6BED"/>
    <w:p w:rsidR="008F6BED" w:rsidRDefault="008F6BED">
      <w:r>
        <w:t xml:space="preserve">                       C</w:t>
      </w:r>
    </w:p>
    <w:p w:rsidR="008F6BED" w:rsidRDefault="008F6BED">
      <w:r>
        <w:t xml:space="preserve">Sometimes I live in </w:t>
      </w:r>
      <w:smartTag w:uri="urn:schemas-microsoft-com:office:smarttags" w:element="City">
        <w:smartTag w:uri="urn:schemas-microsoft-com:office:smarttags" w:element="place">
          <w:r>
            <w:t>Cimarron</w:t>
          </w:r>
        </w:smartTag>
      </w:smartTag>
    </w:p>
    <w:p w:rsidR="008F6BED" w:rsidRDefault="008F6BED">
      <w:r>
        <w:t xml:space="preserve">                         F</w:t>
      </w:r>
    </w:p>
    <w:p w:rsidR="008F6BED" w:rsidRDefault="008F6BED">
      <w:r>
        <w:t>Sometimes I get a great notion</w:t>
      </w:r>
    </w:p>
    <w:p w:rsidR="008F6BED" w:rsidRDefault="008F6BED">
      <w:r>
        <w:t xml:space="preserve">    C           G          C</w:t>
      </w:r>
    </w:p>
    <w:p w:rsidR="008F6BED" w:rsidRDefault="008F6BED">
      <w:r>
        <w:t>To jump in the river and drown.</w:t>
      </w:r>
    </w:p>
    <w:p w:rsidR="008F6BED" w:rsidRDefault="008F6BED">
      <w:r>
        <w:tab/>
        <w:t>(CHORUS)</w:t>
      </w:r>
    </w:p>
    <w:p w:rsidR="008F6BED" w:rsidRDefault="008F6BED">
      <w:r>
        <w:t>Sometimes Irene wears a dress</w:t>
      </w:r>
    </w:p>
    <w:p w:rsidR="008F6BED" w:rsidRDefault="008F6BED">
      <w:r>
        <w:t>Sometimes she wears a nightgown,</w:t>
      </w:r>
    </w:p>
    <w:p w:rsidR="008F6BED" w:rsidRDefault="008F6BED">
      <w:r>
        <w:t>But when they’re both in the laundry</w:t>
      </w:r>
    </w:p>
    <w:p w:rsidR="008F6BED" w:rsidRDefault="008F6BED">
      <w:r>
        <w:t>Irene's the talk of town.</w:t>
      </w:r>
    </w:p>
    <w:p w:rsidR="008F6BED" w:rsidRDefault="008F6BED">
      <w:r>
        <w:tab/>
        <w:t>(CHORUS)</w:t>
      </w:r>
    </w:p>
    <w:p w:rsidR="008F6BED" w:rsidRDefault="008F6BED">
      <w:r>
        <w:t>Last Saturday night we got married</w:t>
      </w:r>
    </w:p>
    <w:p w:rsidR="008F6BED" w:rsidRDefault="008F6BED">
      <w:r>
        <w:t>Me and the wife settled down,</w:t>
      </w:r>
    </w:p>
    <w:p w:rsidR="008F6BED" w:rsidRDefault="008F6BED">
      <w:r>
        <w:t>But now us two are parted</w:t>
      </w:r>
    </w:p>
    <w:p w:rsidR="008F6BED" w:rsidRDefault="008F6BED">
      <w:r>
        <w:t>I think I'll go in and tho' down.</w:t>
      </w:r>
    </w:p>
    <w:p w:rsidR="008F6BED" w:rsidRDefault="008F6BED">
      <w:r>
        <w:tab/>
        <w:t>(CHORUS)</w:t>
      </w:r>
    </w:p>
    <w:p w:rsidR="008F6BED" w:rsidRDefault="008F6BED">
      <w:r>
        <w:lastRenderedPageBreak/>
        <w:t>Why did the chicken say to the duck</w:t>
      </w:r>
    </w:p>
    <w:p w:rsidR="008F6BED" w:rsidRDefault="008F6BED">
      <w:r>
        <w:t>Boy you ain't too good looking</w:t>
      </w:r>
    </w:p>
    <w:p w:rsidR="008F6BED" w:rsidRDefault="008F6BED">
      <w:r>
        <w:t>But you sure know how to swim.</w:t>
      </w:r>
    </w:p>
    <w:p w:rsidR="008F6BED" w:rsidRDefault="008F6BED">
      <w:r>
        <w:tab/>
        <w:t>(CHORUS)</w:t>
      </w:r>
    </w:p>
    <w:p w:rsidR="008F6BED" w:rsidRDefault="008F6BED"/>
    <w:p w:rsidR="008F6BED" w:rsidRDefault="008F6BED"/>
    <w:p w:rsidR="008F6BED" w:rsidRDefault="008F6BED">
      <w:pPr>
        <w:rPr>
          <w:b/>
          <w:bCs/>
        </w:rPr>
      </w:pPr>
      <w:r>
        <w:tab/>
      </w:r>
      <w:r>
        <w:rPr>
          <w:b/>
          <w:bCs/>
        </w:rPr>
        <w:t>IT CAME UPON A MIDNIGHT CLEAR</w:t>
      </w:r>
    </w:p>
    <w:p w:rsidR="008F6BED" w:rsidRDefault="008F6BED">
      <w:r>
        <w:t>It came upon the midnight clear,</w:t>
      </w:r>
    </w:p>
    <w:p w:rsidR="008F6BED" w:rsidRDefault="008F6BED">
      <w:r>
        <w:t>That glorious song of old,</w:t>
      </w:r>
    </w:p>
    <w:p w:rsidR="008F6BED" w:rsidRDefault="008F6BED">
      <w:r>
        <w:t>From angels bending near the earth</w:t>
      </w:r>
    </w:p>
    <w:p w:rsidR="008F6BED" w:rsidRDefault="008F6BED">
      <w:r>
        <w:t>To touch their harps of gold:</w:t>
      </w:r>
    </w:p>
    <w:p w:rsidR="008F6BED" w:rsidRDefault="008F6BED">
      <w:r>
        <w:t>"Peace on the earth, good will toward men,</w:t>
      </w:r>
    </w:p>
    <w:p w:rsidR="008F6BED" w:rsidRDefault="008F6BED">
      <w:r>
        <w:t>From heav'n's all gracious King":</w:t>
      </w:r>
    </w:p>
    <w:p w:rsidR="008F6BED" w:rsidRDefault="008F6BED">
      <w:r>
        <w:t>The world in solemn stillness lay,</w:t>
      </w:r>
    </w:p>
    <w:p w:rsidR="008F6BED" w:rsidRDefault="008F6BED">
      <w:r>
        <w:t>To hear the angles sing.</w:t>
      </w:r>
    </w:p>
    <w:p w:rsidR="008F6BED" w:rsidRDefault="008F6BED"/>
    <w:p w:rsidR="008F6BED" w:rsidRDefault="008F6BED">
      <w:r>
        <w:t>Still thro' the cloven skies they come,</w:t>
      </w:r>
    </w:p>
    <w:p w:rsidR="008F6BED" w:rsidRDefault="008F6BED">
      <w:r>
        <w:t>With peaceful wings unfurled,</w:t>
      </w:r>
    </w:p>
    <w:p w:rsidR="008F6BED" w:rsidRDefault="008F6BED">
      <w:r>
        <w:t>And still their heav'nly music floats</w:t>
      </w:r>
    </w:p>
    <w:p w:rsidR="008F6BED" w:rsidRDefault="008F6BED">
      <w:r>
        <w:t>O'er all the weary world;</w:t>
      </w:r>
    </w:p>
    <w:p w:rsidR="008F6BED" w:rsidRDefault="008F6BED">
      <w:r>
        <w:t>Above its sad and lowly plains</w:t>
      </w:r>
    </w:p>
    <w:p w:rsidR="008F6BED" w:rsidRDefault="008F6BED">
      <w:r>
        <w:t>They bend on hov'ring wing.</w:t>
      </w:r>
    </w:p>
    <w:p w:rsidR="008F6BED" w:rsidRDefault="008F6BED">
      <w:r>
        <w:t xml:space="preserve">And ever o'er its </w:t>
      </w:r>
      <w:smartTag w:uri="urn:schemas-microsoft-com:office:smarttags" w:element="City">
        <w:smartTag w:uri="urn:schemas-microsoft-com:office:smarttags" w:element="place">
          <w:r>
            <w:t>Babel</w:t>
          </w:r>
        </w:smartTag>
      </w:smartTag>
      <w:r>
        <w:t xml:space="preserve"> sounds</w:t>
      </w:r>
    </w:p>
    <w:p w:rsidR="008F6BED" w:rsidRDefault="008F6BED">
      <w:r>
        <w:t>The blessed angles sing.</w:t>
      </w:r>
    </w:p>
    <w:p w:rsidR="008F6BED" w:rsidRDefault="008F6BED"/>
    <w:p w:rsidR="008F6BED" w:rsidRDefault="008F6BED">
      <w:r>
        <w:t>And ye, beneath life's crushing load,</w:t>
      </w:r>
    </w:p>
    <w:p w:rsidR="008F6BED" w:rsidRDefault="008F6BED">
      <w:r>
        <w:t>Whose forms are bending low,</w:t>
      </w:r>
    </w:p>
    <w:p w:rsidR="008F6BED" w:rsidRDefault="008F6BED">
      <w:r>
        <w:t>Who toil along the climbing way</w:t>
      </w:r>
    </w:p>
    <w:p w:rsidR="008F6BED" w:rsidRDefault="008F6BED">
      <w:r>
        <w:t>With painful steps and slow,</w:t>
      </w:r>
    </w:p>
    <w:p w:rsidR="008F6BED" w:rsidRDefault="008F6BED">
      <w:r>
        <w:t>Look now! for glad, and golden hours</w:t>
      </w:r>
    </w:p>
    <w:p w:rsidR="008F6BED" w:rsidRDefault="008F6BED">
      <w:r>
        <w:t>Come swiftly on the wing:</w:t>
      </w:r>
    </w:p>
    <w:p w:rsidR="008F6BED" w:rsidRDefault="008F6BED">
      <w:r>
        <w:t>O rest beside the weary road,</w:t>
      </w:r>
    </w:p>
    <w:p w:rsidR="008F6BED" w:rsidRDefault="008F6BED">
      <w:r>
        <w:t>And hear the angels sing.</w:t>
      </w:r>
    </w:p>
    <w:p w:rsidR="008F6BED" w:rsidRDefault="008F6BED"/>
    <w:p w:rsidR="008F6BED" w:rsidRDefault="008F6BED">
      <w:r>
        <w:t>For lo, the days are hast'ning on,</w:t>
      </w:r>
    </w:p>
    <w:p w:rsidR="008F6BED" w:rsidRDefault="008F6BED">
      <w:r>
        <w:t>By prophets seen of old,</w:t>
      </w:r>
    </w:p>
    <w:p w:rsidR="008F6BED" w:rsidRDefault="008F6BED">
      <w:r>
        <w:t>When with the ever-circling years,</w:t>
      </w:r>
    </w:p>
    <w:p w:rsidR="008F6BED" w:rsidRDefault="008F6BED">
      <w:r>
        <w:t>Shall come the time foretold,</w:t>
      </w:r>
    </w:p>
    <w:p w:rsidR="008F6BED" w:rsidRDefault="008F6BED">
      <w:r>
        <w:t>When the new heav'n and earth shall own</w:t>
      </w:r>
    </w:p>
    <w:p w:rsidR="008F6BED" w:rsidRDefault="008F6BED">
      <w:r>
        <w:t>The Prince of Peace their King,</w:t>
      </w:r>
    </w:p>
    <w:p w:rsidR="008F6BED" w:rsidRDefault="008F6BED">
      <w:r>
        <w:t>And the whole world sends back the song</w:t>
      </w:r>
    </w:p>
    <w:p w:rsidR="008F6BED" w:rsidRDefault="008F6BED">
      <w:r>
        <w:t>Which now the angels sing.</w:t>
      </w:r>
    </w:p>
    <w:p w:rsidR="008F6BED" w:rsidRDefault="008F6BED"/>
    <w:p w:rsidR="008F6BED" w:rsidRDefault="008F6BED"/>
    <w:p w:rsidR="00DF2EDD" w:rsidRDefault="00DF2EDD"/>
    <w:p w:rsidR="005E05AB" w:rsidRDefault="005E05AB"/>
    <w:p w:rsidR="005E05AB" w:rsidRDefault="005E05AB"/>
    <w:p w:rsidR="005E05AB" w:rsidRDefault="005E05AB"/>
    <w:p w:rsidR="005E05AB" w:rsidRDefault="005E05AB"/>
    <w:p w:rsidR="005E05AB" w:rsidRDefault="005E05AB"/>
    <w:p w:rsidR="005E05AB" w:rsidRDefault="005E05AB"/>
    <w:p w:rsidR="008F6BED" w:rsidRDefault="008F6BED">
      <w:pPr>
        <w:rPr>
          <w:b/>
          <w:bCs/>
        </w:rPr>
      </w:pPr>
      <w:r>
        <w:lastRenderedPageBreak/>
        <w:tab/>
      </w:r>
      <w:r>
        <w:rPr>
          <w:b/>
          <w:bCs/>
        </w:rPr>
        <w:t>AWAY IN A MANGER</w:t>
      </w:r>
    </w:p>
    <w:p w:rsidR="008F6BED" w:rsidRDefault="008F6BED">
      <w:r>
        <w:t>Away in a manger, no crib for his bed</w:t>
      </w:r>
    </w:p>
    <w:p w:rsidR="008F6BED" w:rsidRDefault="008F6BED">
      <w:r>
        <w:t>The little Lord Jesus laid down His sweet head;</w:t>
      </w:r>
    </w:p>
    <w:p w:rsidR="008F6BED" w:rsidRDefault="008F6BED">
      <w:r>
        <w:t>The stars in the sky looked down where He lay,</w:t>
      </w:r>
    </w:p>
    <w:p w:rsidR="008F6BED" w:rsidRDefault="008F6BED">
      <w:r>
        <w:t>The little Lord Jesus, asleep on the hay.</w:t>
      </w:r>
    </w:p>
    <w:p w:rsidR="008F6BED" w:rsidRDefault="008F6BED"/>
    <w:p w:rsidR="008F6BED" w:rsidRDefault="008F6BED">
      <w:r>
        <w:t>The cattle are lowing, the poor Baby wakes,</w:t>
      </w:r>
    </w:p>
    <w:p w:rsidR="008F6BED" w:rsidRDefault="008F6BED">
      <w:r>
        <w:t>But little Lord Jesus no crying He makes;</w:t>
      </w:r>
    </w:p>
    <w:p w:rsidR="008F6BED" w:rsidRDefault="008F6BED">
      <w:r>
        <w:t>I love Thee, Lord Jesus, look down from the sky,</w:t>
      </w:r>
    </w:p>
    <w:p w:rsidR="008F6BED" w:rsidRDefault="008F6BED">
      <w:r>
        <w:t>And stay by my cradle till morning is nigh.</w:t>
      </w:r>
    </w:p>
    <w:p w:rsidR="008F6BED" w:rsidRDefault="008F6BED"/>
    <w:p w:rsidR="008F6BED" w:rsidRDefault="008F6BED">
      <w:r>
        <w:t>Be near me Lord Jesus, I ask thee to stay</w:t>
      </w:r>
    </w:p>
    <w:p w:rsidR="008F6BED" w:rsidRDefault="008F6BED">
      <w:r>
        <w:t>Close by me forever, and love me I pray.</w:t>
      </w:r>
    </w:p>
    <w:p w:rsidR="008F6BED" w:rsidRDefault="008F6BED">
      <w:r>
        <w:t>Bless all the dear children in Thy tender care,</w:t>
      </w:r>
    </w:p>
    <w:p w:rsidR="008F6BED" w:rsidRDefault="008F6BED">
      <w:r>
        <w:t>And fit us for Heaven to live with Thee there.</w:t>
      </w:r>
    </w:p>
    <w:p w:rsidR="00DF2EDD" w:rsidRDefault="00DF2EDD"/>
    <w:p w:rsidR="008F6BED" w:rsidRDefault="008F6BED"/>
    <w:p w:rsidR="008F6BED" w:rsidRDefault="008F6BED">
      <w:pPr>
        <w:rPr>
          <w:b/>
          <w:bCs/>
        </w:rPr>
      </w:pPr>
      <w:r>
        <w:tab/>
      </w:r>
      <w:r>
        <w:rPr>
          <w:b/>
          <w:bCs/>
        </w:rPr>
        <w:t>JOY TO THE WORLD</w:t>
      </w:r>
    </w:p>
    <w:p w:rsidR="008F6BED" w:rsidRDefault="008F6BED">
      <w:r>
        <w:t>Joy to the world! The Lord is come:</w:t>
      </w:r>
    </w:p>
    <w:p w:rsidR="008F6BED" w:rsidRDefault="008F6BED">
      <w:r>
        <w:t>Let earth receive her King:</w:t>
      </w:r>
    </w:p>
    <w:p w:rsidR="008F6BED" w:rsidRDefault="008F6BED">
      <w:r>
        <w:t>Let ev'ry heart prepare Him room,</w:t>
      </w:r>
    </w:p>
    <w:p w:rsidR="008F6BED" w:rsidRDefault="008F6BED">
      <w:r>
        <w:t>And heav’n and nature sing, And heav'n and nature sing,</w:t>
      </w:r>
    </w:p>
    <w:p w:rsidR="008F6BED" w:rsidRDefault="008F6BED">
      <w:r>
        <w:t>And heav'n and heav'n and nature sing.</w:t>
      </w:r>
    </w:p>
    <w:p w:rsidR="008F6BED" w:rsidRDefault="008F6BED"/>
    <w:p w:rsidR="008F6BED" w:rsidRDefault="008F6BED">
      <w:r>
        <w:t>Joy to the world! The Savior reigns:</w:t>
      </w:r>
    </w:p>
    <w:p w:rsidR="008F6BED" w:rsidRDefault="008F6BED">
      <w:r>
        <w:t>Let men their songs employ,</w:t>
      </w:r>
    </w:p>
    <w:p w:rsidR="008F6BED" w:rsidRDefault="008F6BED">
      <w:r>
        <w:t>While fields and floods, rocks, hills, and plains,</w:t>
      </w:r>
    </w:p>
    <w:p w:rsidR="008F6BED" w:rsidRDefault="008F6BED">
      <w:r>
        <w:t>Repeat the sounding joy, Repeat the sounding joy,</w:t>
      </w:r>
    </w:p>
    <w:p w:rsidR="008F6BED" w:rsidRDefault="008F6BED">
      <w:r>
        <w:t>Repeat, repeat the sounding joy.</w:t>
      </w:r>
    </w:p>
    <w:p w:rsidR="008F6BED" w:rsidRDefault="008F6BED"/>
    <w:p w:rsidR="008F6BED" w:rsidRDefault="008F6BED">
      <w:r>
        <w:t>No more let sin and sorrow grow,</w:t>
      </w:r>
    </w:p>
    <w:p w:rsidR="008F6BED" w:rsidRDefault="008F6BED">
      <w:r>
        <w:t>Nor thorns infest the ground;</w:t>
      </w:r>
    </w:p>
    <w:p w:rsidR="008F6BED" w:rsidRDefault="008F6BED">
      <w:r>
        <w:t>He comes to make His blessings flow</w:t>
      </w:r>
    </w:p>
    <w:p w:rsidR="008F6BED" w:rsidRDefault="008F6BED">
      <w:r>
        <w:t>Far as the curse is found, Far as the curse is found,</w:t>
      </w:r>
    </w:p>
    <w:p w:rsidR="008F6BED" w:rsidRDefault="008F6BED">
      <w:r>
        <w:t>Far as, far as the curse is found.</w:t>
      </w:r>
    </w:p>
    <w:p w:rsidR="008F6BED" w:rsidRDefault="008F6BED"/>
    <w:p w:rsidR="008F6BED" w:rsidRDefault="008F6BED">
      <w:r>
        <w:t>He rules the world with truth and grace</w:t>
      </w:r>
    </w:p>
    <w:p w:rsidR="008F6BED" w:rsidRDefault="008F6BED">
      <w:r>
        <w:t>And makes the nations prove</w:t>
      </w:r>
    </w:p>
    <w:p w:rsidR="008F6BED" w:rsidRDefault="008F6BED">
      <w:r>
        <w:t>The glories of His righteousness</w:t>
      </w:r>
    </w:p>
    <w:p w:rsidR="008F6BED" w:rsidRDefault="008F6BED">
      <w:r>
        <w:t>And wonders of His love, and wonders of His love,</w:t>
      </w:r>
    </w:p>
    <w:p w:rsidR="008F6BED" w:rsidRDefault="008F6BED">
      <w:r>
        <w:t>And wonders, and wonders of His love.</w:t>
      </w:r>
    </w:p>
    <w:p w:rsidR="00DF2EDD" w:rsidRDefault="00DF2EDD"/>
    <w:p w:rsidR="00DF2EDD" w:rsidRDefault="00DF2EDD"/>
    <w:p w:rsidR="008F6BED" w:rsidRDefault="008F6BED">
      <w:pPr>
        <w:rPr>
          <w:b/>
          <w:bCs/>
        </w:rPr>
      </w:pPr>
      <w:r>
        <w:tab/>
      </w:r>
      <w:r>
        <w:rPr>
          <w:b/>
          <w:bCs/>
        </w:rPr>
        <w:t xml:space="preserve">O LITTLE TOWN OF </w:t>
      </w:r>
      <w:smartTag w:uri="urn:schemas-microsoft-com:office:smarttags" w:element="City">
        <w:smartTag w:uri="urn:schemas-microsoft-com:office:smarttags" w:element="place">
          <w:r>
            <w:rPr>
              <w:b/>
              <w:bCs/>
            </w:rPr>
            <w:t>BETHLEHEM</w:t>
          </w:r>
        </w:smartTag>
      </w:smartTag>
    </w:p>
    <w:p w:rsidR="008F6BED" w:rsidRDefault="008F6BED">
      <w:r>
        <w:t xml:space="preserve">O little town of </w:t>
      </w:r>
      <w:smartTag w:uri="urn:schemas-microsoft-com:office:smarttags" w:element="City">
        <w:smartTag w:uri="urn:schemas-microsoft-com:office:smarttags" w:element="place">
          <w:r>
            <w:t>Bethlehem</w:t>
          </w:r>
        </w:smartTag>
      </w:smartTag>
      <w:r>
        <w:t>,</w:t>
      </w:r>
    </w:p>
    <w:p w:rsidR="008F6BED" w:rsidRDefault="008F6BED">
      <w:r>
        <w:t>How still we see thee lie;</w:t>
      </w:r>
    </w:p>
    <w:p w:rsidR="008F6BED" w:rsidRDefault="008F6BED">
      <w:r>
        <w:t>Above they deep and dreamless sleep</w:t>
      </w:r>
    </w:p>
    <w:p w:rsidR="008F6BED" w:rsidRDefault="008F6BED">
      <w:r>
        <w:t>The silent stars go by;</w:t>
      </w:r>
    </w:p>
    <w:p w:rsidR="008F6BED" w:rsidRDefault="008F6BED">
      <w:r>
        <w:t>Yet in thy darkness shineth The everlasting Light;</w:t>
      </w:r>
    </w:p>
    <w:p w:rsidR="008F6BED" w:rsidRDefault="008F6BED">
      <w:r>
        <w:t>The hopes and fears of all the years</w:t>
      </w:r>
    </w:p>
    <w:p w:rsidR="008F6BED" w:rsidRDefault="008F6BED">
      <w:r>
        <w:t>Are met in thee tonight.</w:t>
      </w:r>
    </w:p>
    <w:p w:rsidR="008F6BED" w:rsidRDefault="008F6BED"/>
    <w:p w:rsidR="008F6BED" w:rsidRDefault="008F6BED">
      <w:r>
        <w:t>For Christ is born of Mary,</w:t>
      </w:r>
    </w:p>
    <w:p w:rsidR="008F6BED" w:rsidRDefault="008F6BED">
      <w:r>
        <w:t>And gathered all above,</w:t>
      </w:r>
    </w:p>
    <w:p w:rsidR="008F6BED" w:rsidRDefault="008F6BED">
      <w:r>
        <w:t>While mortals sleep the angels keep</w:t>
      </w:r>
    </w:p>
    <w:p w:rsidR="008F6BED" w:rsidRDefault="008F6BED">
      <w:r>
        <w:t>Their watch of wond'ring love.</w:t>
      </w:r>
    </w:p>
    <w:p w:rsidR="008F6BED" w:rsidRDefault="008F6BED">
      <w:r>
        <w:t>O morning stars, together, Proclaim the holy birth,</w:t>
      </w:r>
    </w:p>
    <w:p w:rsidR="008F6BED" w:rsidRDefault="008F6BED">
      <w:r>
        <w:t>And praises sing to God the King,</w:t>
      </w:r>
    </w:p>
    <w:p w:rsidR="008F6BED" w:rsidRDefault="008F6BED">
      <w:r>
        <w:t>And peace to men on earth.</w:t>
      </w:r>
    </w:p>
    <w:p w:rsidR="008F6BED" w:rsidRDefault="008F6BED"/>
    <w:p w:rsidR="008F6BED" w:rsidRDefault="008F6BED">
      <w:r>
        <w:t>How silently, how silently,</w:t>
      </w:r>
    </w:p>
    <w:p w:rsidR="008F6BED" w:rsidRDefault="008F6BED">
      <w:r>
        <w:t>The wondrous Gift is giv'n!</w:t>
      </w:r>
    </w:p>
    <w:p w:rsidR="008F6BED" w:rsidRDefault="008F6BED">
      <w:r>
        <w:t>So God imparts to human hearts</w:t>
      </w:r>
    </w:p>
    <w:p w:rsidR="008F6BED" w:rsidRDefault="008F6BED">
      <w:r>
        <w:t>the blessings of His heav'n.</w:t>
      </w:r>
    </w:p>
    <w:p w:rsidR="008F6BED" w:rsidRDefault="008F6BED">
      <w:r>
        <w:t>No ear may hear His coming, But in this world of sin,</w:t>
      </w:r>
    </w:p>
    <w:p w:rsidR="008F6BED" w:rsidRDefault="008F6BED">
      <w:r>
        <w:t>Where meek souls will receive Him still,</w:t>
      </w:r>
    </w:p>
    <w:p w:rsidR="008F6BED" w:rsidRDefault="008F6BED">
      <w:r>
        <w:t>The dear Christ enters in.</w:t>
      </w:r>
    </w:p>
    <w:p w:rsidR="008F6BED" w:rsidRDefault="008F6BED"/>
    <w:p w:rsidR="008F6BED" w:rsidRDefault="008F6BED">
      <w:r>
        <w:t xml:space="preserve">O Holy Child of </w:t>
      </w:r>
      <w:smartTag w:uri="urn:schemas-microsoft-com:office:smarttags" w:element="City">
        <w:smartTag w:uri="urn:schemas-microsoft-com:office:smarttags" w:element="place">
          <w:r>
            <w:t>Bethlehem</w:t>
          </w:r>
        </w:smartTag>
      </w:smartTag>
      <w:r>
        <w:t>!</w:t>
      </w:r>
    </w:p>
    <w:p w:rsidR="008F6BED" w:rsidRDefault="008F6BED">
      <w:r>
        <w:t>Descent to us, we pray;</w:t>
      </w:r>
    </w:p>
    <w:p w:rsidR="008F6BED" w:rsidRDefault="008F6BED">
      <w:r>
        <w:t>Cast out our sin, and enter in,</w:t>
      </w:r>
    </w:p>
    <w:p w:rsidR="008F6BED" w:rsidRDefault="008F6BED">
      <w:r>
        <w:t>Be born in us today.</w:t>
      </w:r>
    </w:p>
    <w:p w:rsidR="008F6BED" w:rsidRDefault="008F6BED">
      <w:r>
        <w:t>We hear the Christmas angels The great tidings tell:</w:t>
      </w:r>
    </w:p>
    <w:p w:rsidR="008F6BED" w:rsidRDefault="008F6BED">
      <w:r>
        <w:t>O come to us, abide with us, Our Lord Immanuel!</w:t>
      </w:r>
    </w:p>
    <w:p w:rsidR="008F6BED" w:rsidRDefault="008F6BED"/>
    <w:p w:rsidR="008F6BED" w:rsidRDefault="008F6BED"/>
    <w:p w:rsidR="008F6BED" w:rsidRDefault="008F6BED">
      <w:pPr>
        <w:rPr>
          <w:b/>
          <w:bCs/>
        </w:rPr>
      </w:pPr>
      <w:r>
        <w:tab/>
      </w:r>
      <w:r>
        <w:rPr>
          <w:b/>
          <w:bCs/>
        </w:rPr>
        <w:t>O COME, ALL YE FAITHFUL</w:t>
      </w:r>
    </w:p>
    <w:p w:rsidR="008F6BED" w:rsidRDefault="008F6BED">
      <w:r>
        <w:t>O come all ye faithful, joyful and triumphant,</w:t>
      </w:r>
    </w:p>
    <w:p w:rsidR="008F6BED" w:rsidRDefault="008F6BED">
      <w:r>
        <w:t xml:space="preserve">O come ye, O come ye to </w:t>
      </w:r>
      <w:smartTag w:uri="urn:schemas-microsoft-com:office:smarttags" w:element="City">
        <w:smartTag w:uri="urn:schemas-microsoft-com:office:smarttags" w:element="place">
          <w:r>
            <w:t>Bethlehem</w:t>
          </w:r>
        </w:smartTag>
      </w:smartTag>
      <w:r>
        <w:t>!</w:t>
      </w:r>
    </w:p>
    <w:p w:rsidR="008F6BED" w:rsidRDefault="008F6BED">
      <w:r>
        <w:t>Come and behold Him, born the King of angels!</w:t>
      </w:r>
    </w:p>
    <w:p w:rsidR="008F6BED" w:rsidRDefault="008F6BED"/>
    <w:p w:rsidR="008F6BED" w:rsidRDefault="008F6BED">
      <w:r>
        <w:tab/>
        <w:t>(CHORUS)</w:t>
      </w:r>
    </w:p>
    <w:p w:rsidR="008F6BED" w:rsidRDefault="008F6BED">
      <w:r>
        <w:tab/>
        <w:t>O come let us adore Him,</w:t>
      </w:r>
    </w:p>
    <w:p w:rsidR="008F6BED" w:rsidRDefault="008F6BED">
      <w:r>
        <w:tab/>
        <w:t>O come let us adore Him,</w:t>
      </w:r>
    </w:p>
    <w:p w:rsidR="008F6BED" w:rsidRDefault="008F6BED">
      <w:r>
        <w:tab/>
        <w:t>O come let us adore Him, Christ the Lord!</w:t>
      </w:r>
    </w:p>
    <w:p w:rsidR="008F6BED" w:rsidRDefault="008F6BED"/>
    <w:p w:rsidR="008F6BED" w:rsidRDefault="008F6BED">
      <w:r>
        <w:t>Sing, choirs of angels, sing in exultation,</w:t>
      </w:r>
    </w:p>
    <w:p w:rsidR="008F6BED" w:rsidRDefault="008F6BED">
      <w:r>
        <w:t>O sing, all ye citizens of heav'n above!</w:t>
      </w:r>
    </w:p>
    <w:p w:rsidR="008F6BED" w:rsidRDefault="008F6BED">
      <w:r>
        <w:t>Glory to God, all glory in the highest!</w:t>
      </w:r>
    </w:p>
    <w:p w:rsidR="008F6BED" w:rsidRDefault="008F6BED">
      <w:r>
        <w:tab/>
        <w:t>(CHORUS)</w:t>
      </w:r>
    </w:p>
    <w:p w:rsidR="008F6BED" w:rsidRDefault="008F6BED">
      <w:r>
        <w:t>Yea, Lord, we greet Thee, born this happy morning,</w:t>
      </w:r>
    </w:p>
    <w:p w:rsidR="008F6BED" w:rsidRDefault="008F6BED">
      <w:r>
        <w:t>Jesus to Thee be all glory giv'n;</w:t>
      </w:r>
    </w:p>
    <w:p w:rsidR="008F6BED" w:rsidRDefault="008F6BED">
      <w:r>
        <w:t>Word of the Father, now in flesh appearing!</w:t>
      </w:r>
    </w:p>
    <w:p w:rsidR="008F6BED" w:rsidRDefault="008F6BED">
      <w:r>
        <w:tab/>
        <w:t>(CHORUS)</w:t>
      </w:r>
    </w:p>
    <w:p w:rsidR="00DF2EDD" w:rsidRDefault="00DF2EDD"/>
    <w:p w:rsidR="005E05AB" w:rsidRDefault="005E05AB"/>
    <w:p w:rsidR="005E05AB" w:rsidRDefault="005E05AB"/>
    <w:p w:rsidR="005E05AB" w:rsidRDefault="005E05AB"/>
    <w:p w:rsidR="005E05AB" w:rsidRDefault="005E05AB"/>
    <w:p w:rsidR="005E05AB" w:rsidRDefault="005E05AB"/>
    <w:p w:rsidR="005E05AB" w:rsidRDefault="005E05AB"/>
    <w:p w:rsidR="00DF2EDD" w:rsidRDefault="00DF2EDD"/>
    <w:p w:rsidR="008F6BED" w:rsidRDefault="008F6BED">
      <w:pPr>
        <w:rPr>
          <w:b/>
          <w:bCs/>
        </w:rPr>
      </w:pPr>
      <w:r>
        <w:lastRenderedPageBreak/>
        <w:tab/>
      </w:r>
      <w:r>
        <w:rPr>
          <w:b/>
          <w:bCs/>
        </w:rPr>
        <w:t>ANGELS WE HAVE HEARD ON HIGH</w:t>
      </w:r>
    </w:p>
    <w:p w:rsidR="008F6BED" w:rsidRDefault="008F6BED">
      <w:r>
        <w:t>Angels we have heard on high,</w:t>
      </w:r>
    </w:p>
    <w:p w:rsidR="008F6BED" w:rsidRDefault="008F6BED">
      <w:r>
        <w:t>Sweetly singing o'er the plains,</w:t>
      </w:r>
    </w:p>
    <w:p w:rsidR="008F6BED" w:rsidRDefault="008F6BED">
      <w:r>
        <w:t>And the mountains in reply,</w:t>
      </w:r>
    </w:p>
    <w:p w:rsidR="008F6BED" w:rsidRDefault="008F6BED">
      <w:r>
        <w:t>Echoing their joyous strains.</w:t>
      </w:r>
    </w:p>
    <w:p w:rsidR="008F6BED" w:rsidRDefault="008F6BED"/>
    <w:p w:rsidR="008F6BED" w:rsidRDefault="008F6BED">
      <w:r>
        <w:tab/>
        <w:t>(CHORUS)</w:t>
      </w:r>
    </w:p>
    <w:p w:rsidR="008F6BED" w:rsidRDefault="008F6BED">
      <w:r>
        <w:tab/>
        <w:t>Glo -------- ri - a</w:t>
      </w:r>
    </w:p>
    <w:p w:rsidR="008F6BED" w:rsidRDefault="008F6BED">
      <w:r>
        <w:tab/>
        <w:t>in excelsis Deo</w:t>
      </w:r>
    </w:p>
    <w:p w:rsidR="008F6BED" w:rsidRDefault="008F6BED">
      <w:r>
        <w:tab/>
        <w:t>Glo -------- ri - a</w:t>
      </w:r>
    </w:p>
    <w:p w:rsidR="008F6BED" w:rsidRDefault="008F6BED">
      <w:r>
        <w:tab/>
        <w:t>in excelsis Deo.</w:t>
      </w:r>
    </w:p>
    <w:p w:rsidR="008F6BED" w:rsidRDefault="008F6BED"/>
    <w:p w:rsidR="008F6BED" w:rsidRDefault="008F6BED">
      <w:r>
        <w:t>Shepherds, why this jubilee?</w:t>
      </w:r>
    </w:p>
    <w:p w:rsidR="008F6BED" w:rsidRDefault="008F6BED">
      <w:r>
        <w:t>Why your joyous strains prolong?</w:t>
      </w:r>
    </w:p>
    <w:p w:rsidR="008F6BED" w:rsidRDefault="008F6BED">
      <w:r>
        <w:t>What the gladsome tidings be,</w:t>
      </w:r>
    </w:p>
    <w:p w:rsidR="008F6BED" w:rsidRDefault="008F6BED">
      <w:r>
        <w:t>Which inspire your heav'nly song?</w:t>
      </w:r>
    </w:p>
    <w:p w:rsidR="008F6BED" w:rsidRDefault="008F6BED">
      <w:r>
        <w:tab/>
        <w:t>(CHORUS)</w:t>
      </w:r>
    </w:p>
    <w:p w:rsidR="008F6BED" w:rsidRDefault="008F6BED">
      <w:r>
        <w:t xml:space="preserve">Come to </w:t>
      </w:r>
      <w:smartTag w:uri="urn:schemas-microsoft-com:office:smarttags" w:element="City">
        <w:smartTag w:uri="urn:schemas-microsoft-com:office:smarttags" w:element="place">
          <w:r>
            <w:t>Bethlehem</w:t>
          </w:r>
        </w:smartTag>
      </w:smartTag>
      <w:r>
        <w:t>, and see</w:t>
      </w:r>
    </w:p>
    <w:p w:rsidR="008F6BED" w:rsidRDefault="008F6BED">
      <w:r>
        <w:t>Him whose birth the angels sing;</w:t>
      </w:r>
    </w:p>
    <w:p w:rsidR="008F6BED" w:rsidRDefault="008F6BED">
      <w:r>
        <w:t>Come, adore on bended knee,</w:t>
      </w:r>
    </w:p>
    <w:p w:rsidR="008F6BED" w:rsidRDefault="008F6BED">
      <w:r>
        <w:t>Christ the Lord, the newborn King.</w:t>
      </w:r>
    </w:p>
    <w:p w:rsidR="008F6BED" w:rsidRDefault="008F6BED">
      <w:r>
        <w:tab/>
        <w:t>(CHORUS)</w:t>
      </w:r>
    </w:p>
    <w:p w:rsidR="008F6BED" w:rsidRDefault="008F6BED">
      <w:r>
        <w:t>See Him in a manger, laid,</w:t>
      </w:r>
    </w:p>
    <w:p w:rsidR="008F6BED" w:rsidRDefault="008F6BED">
      <w:r>
        <w:t>Whom the choirs of angels praise;</w:t>
      </w:r>
    </w:p>
    <w:p w:rsidR="008F6BED" w:rsidRDefault="008F6BED">
      <w:r>
        <w:t>Mary, Joseph, lend your aid,</w:t>
      </w:r>
    </w:p>
    <w:p w:rsidR="008F6BED" w:rsidRDefault="008F6BED">
      <w:r>
        <w:t>While our hearts in love we raise.</w:t>
      </w:r>
    </w:p>
    <w:p w:rsidR="008F6BED" w:rsidRDefault="008F6BED">
      <w:r>
        <w:tab/>
        <w:t>(CHORUS)</w:t>
      </w:r>
    </w:p>
    <w:p w:rsidR="008F6BED" w:rsidRDefault="008F6BED"/>
    <w:p w:rsidR="00DF2EDD" w:rsidRDefault="00DF2EDD"/>
    <w:p w:rsidR="008F6BED" w:rsidRDefault="008F6BED">
      <w:pPr>
        <w:rPr>
          <w:b/>
          <w:bCs/>
        </w:rPr>
      </w:pPr>
      <w:r>
        <w:tab/>
      </w:r>
      <w:r>
        <w:rPr>
          <w:b/>
          <w:bCs/>
        </w:rPr>
        <w:t>WHAT CHILD IS THIS</w:t>
      </w:r>
    </w:p>
    <w:p w:rsidR="008F6BED" w:rsidRDefault="008F6BED">
      <w:r>
        <w:t>What Child is this, who laid to rest,</w:t>
      </w:r>
    </w:p>
    <w:p w:rsidR="008F6BED" w:rsidRDefault="008F6BED">
      <w:r>
        <w:t>On Mary's lap is sleeping?</w:t>
      </w:r>
    </w:p>
    <w:p w:rsidR="008F6BED" w:rsidRDefault="008F6BED">
      <w:r>
        <w:t>Whom angels greet with anthems sweet,</w:t>
      </w:r>
    </w:p>
    <w:p w:rsidR="008F6BED" w:rsidRDefault="008F6BED">
      <w:r>
        <w:t>While shepherds watch are keeping?</w:t>
      </w:r>
    </w:p>
    <w:p w:rsidR="008F6BED" w:rsidRDefault="008F6BED"/>
    <w:p w:rsidR="008F6BED" w:rsidRDefault="008F6BED">
      <w:r>
        <w:tab/>
        <w:t>(CHORUS)</w:t>
      </w:r>
    </w:p>
    <w:p w:rsidR="008F6BED" w:rsidRDefault="008F6BED">
      <w:r>
        <w:tab/>
        <w:t>This, this is Christ the King,</w:t>
      </w:r>
    </w:p>
    <w:p w:rsidR="008F6BED" w:rsidRDefault="008F6BED">
      <w:r>
        <w:tab/>
        <w:t>Whom shepherds guard and angels sing:</w:t>
      </w:r>
    </w:p>
    <w:p w:rsidR="008F6BED" w:rsidRDefault="008F6BED">
      <w:r>
        <w:tab/>
        <w:t>Haste, haste to bring Him laud,</w:t>
      </w:r>
    </w:p>
    <w:p w:rsidR="008F6BED" w:rsidRDefault="008F6BED">
      <w:r>
        <w:tab/>
        <w:t>The Babe, the Son of Mary.</w:t>
      </w:r>
    </w:p>
    <w:p w:rsidR="008F6BED" w:rsidRDefault="008F6BED"/>
    <w:p w:rsidR="008F6BED" w:rsidRDefault="008F6BED">
      <w:r>
        <w:t>Why lies He in such mean estate</w:t>
      </w:r>
    </w:p>
    <w:p w:rsidR="008F6BED" w:rsidRDefault="008F6BED">
      <w:r>
        <w:t>Where ox and ass are feeding?</w:t>
      </w:r>
    </w:p>
    <w:p w:rsidR="008F6BED" w:rsidRDefault="008F6BED">
      <w:r>
        <w:t>Good Christians fear: for sinners here</w:t>
      </w:r>
    </w:p>
    <w:p w:rsidR="008F6BED" w:rsidRDefault="008F6BED">
      <w:r>
        <w:t>The silent Word is pleading.</w:t>
      </w:r>
    </w:p>
    <w:p w:rsidR="008F6BED" w:rsidRDefault="008F6BED">
      <w:r>
        <w:tab/>
        <w:t>(CHORUS)</w:t>
      </w:r>
    </w:p>
    <w:p w:rsidR="008F6BED" w:rsidRDefault="008F6BED">
      <w:r>
        <w:t>So bring Him incense, gold and myrrh,</w:t>
      </w:r>
    </w:p>
    <w:p w:rsidR="008F6BED" w:rsidRDefault="008F6BED">
      <w:r>
        <w:t>Come, peasant, King to own Him;</w:t>
      </w:r>
    </w:p>
    <w:p w:rsidR="008F6BED" w:rsidRDefault="008F6BED">
      <w:r>
        <w:t>The King of kings salvation brings,</w:t>
      </w:r>
    </w:p>
    <w:p w:rsidR="008F6BED" w:rsidRDefault="008F6BED">
      <w:r>
        <w:t>Let loving hearts enthrone Him.</w:t>
      </w:r>
    </w:p>
    <w:p w:rsidR="00DF2EDD" w:rsidRDefault="008F6BED">
      <w:r>
        <w:tab/>
        <w:t>(CHORUS)</w:t>
      </w:r>
    </w:p>
    <w:p w:rsidR="008F6BED" w:rsidRDefault="008F6BED">
      <w:pPr>
        <w:pStyle w:val="Heading1"/>
      </w:pPr>
      <w:r>
        <w:lastRenderedPageBreak/>
        <w:tab/>
        <w:t>SILENT NIGHT, HOLY NIGHT</w:t>
      </w:r>
    </w:p>
    <w:p w:rsidR="008F6BED" w:rsidRDefault="008F6BED">
      <w:r>
        <w:t>Silent night, holy night,</w:t>
      </w:r>
    </w:p>
    <w:p w:rsidR="008F6BED" w:rsidRDefault="008F6BED">
      <w:r>
        <w:t>All is calm, all is bright;</w:t>
      </w:r>
    </w:p>
    <w:p w:rsidR="008F6BED" w:rsidRDefault="008F6BED">
      <w:r>
        <w:t>Round yon Virgin Mother and Child!</w:t>
      </w:r>
    </w:p>
    <w:p w:rsidR="008F6BED" w:rsidRDefault="008F6BED">
      <w:r>
        <w:t>Holy Infant, so tender and mild,</w:t>
      </w:r>
    </w:p>
    <w:p w:rsidR="008F6BED" w:rsidRDefault="008F6BED">
      <w:r>
        <w:t xml:space="preserve">Sleep in heavenly peace, </w:t>
      </w:r>
    </w:p>
    <w:p w:rsidR="008F6BED" w:rsidRDefault="008F6BED">
      <w:r>
        <w:t>Sleep in heavenly peace.</w:t>
      </w:r>
    </w:p>
    <w:p w:rsidR="008F6BED" w:rsidRDefault="008F6BED"/>
    <w:p w:rsidR="008F6BED" w:rsidRDefault="008F6BED">
      <w:r>
        <w:t>Silent night, holy night,</w:t>
      </w:r>
    </w:p>
    <w:p w:rsidR="008F6BED" w:rsidRDefault="008F6BED">
      <w:r>
        <w:t>Darkness flies, all is light;</w:t>
      </w:r>
    </w:p>
    <w:p w:rsidR="008F6BED" w:rsidRDefault="008F6BED">
      <w:r>
        <w:t>Shepherds hear the angels sing,</w:t>
      </w:r>
    </w:p>
    <w:p w:rsidR="008F6BED" w:rsidRDefault="008F6BED">
      <w:r>
        <w:t>"Alleluia! Hail the king!</w:t>
      </w:r>
    </w:p>
    <w:p w:rsidR="008F6BED" w:rsidRDefault="008F6BED">
      <w:r>
        <w:t>Christ the Savior is born,</w:t>
      </w:r>
    </w:p>
    <w:p w:rsidR="008F6BED" w:rsidRDefault="008F6BED">
      <w:r>
        <w:t>Christ, the Savior is born."</w:t>
      </w:r>
    </w:p>
    <w:p w:rsidR="008F6BED" w:rsidRDefault="008F6BED"/>
    <w:p w:rsidR="008F6BED" w:rsidRDefault="008F6BED">
      <w:r>
        <w:t>Silent night, holy night,</w:t>
      </w:r>
    </w:p>
    <w:p w:rsidR="008F6BED" w:rsidRDefault="008F6BED">
      <w:r>
        <w:t>Son of God, love's pure light;</w:t>
      </w:r>
    </w:p>
    <w:p w:rsidR="008F6BED" w:rsidRDefault="008F6BED">
      <w:r>
        <w:t>Radiant beams from Thy holy face,</w:t>
      </w:r>
    </w:p>
    <w:p w:rsidR="008F6BED" w:rsidRDefault="008F6BED">
      <w:r>
        <w:t>With the dawn of redeeming grace,</w:t>
      </w:r>
    </w:p>
    <w:p w:rsidR="008F6BED" w:rsidRDefault="008F6BED">
      <w:r>
        <w:t>Jesus, Lord at Thy birth,</w:t>
      </w:r>
    </w:p>
    <w:p w:rsidR="008F6BED" w:rsidRDefault="008F6BED">
      <w:r>
        <w:t>Jesus, Lord at Thy birth.</w:t>
      </w:r>
    </w:p>
    <w:p w:rsidR="008F6BED" w:rsidRDefault="008F6BED"/>
    <w:p w:rsidR="008F6BED" w:rsidRDefault="008F6BED">
      <w:r>
        <w:t>Silent night, holy night,</w:t>
      </w:r>
    </w:p>
    <w:p w:rsidR="008F6BED" w:rsidRDefault="008F6BED">
      <w:r>
        <w:t>Son of God, love's pure light;</w:t>
      </w:r>
    </w:p>
    <w:p w:rsidR="008F6BED" w:rsidRDefault="008F6BED">
      <w:r>
        <w:t>With the angels let us sing,</w:t>
      </w:r>
    </w:p>
    <w:p w:rsidR="008F6BED" w:rsidRDefault="008F6BED">
      <w:r>
        <w:t>Alleluia to our King;</w:t>
      </w:r>
    </w:p>
    <w:p w:rsidR="008F6BED" w:rsidRDefault="008F6BED">
      <w:r>
        <w:t>Christ the Savior is born,</w:t>
      </w:r>
    </w:p>
    <w:p w:rsidR="008F6BED" w:rsidRDefault="008F6BED">
      <w:r>
        <w:t>Christ the Savior is born.</w:t>
      </w:r>
    </w:p>
    <w:p w:rsidR="008F6BED" w:rsidRDefault="008F6BED"/>
    <w:p w:rsidR="008F6BED" w:rsidRDefault="008F6BED"/>
    <w:p w:rsidR="008F6BED" w:rsidRDefault="008F6BED">
      <w:pPr>
        <w:rPr>
          <w:b/>
          <w:bCs/>
        </w:rPr>
      </w:pPr>
      <w:r>
        <w:tab/>
      </w:r>
      <w:r>
        <w:rPr>
          <w:b/>
          <w:bCs/>
        </w:rPr>
        <w:t>HE'S GOT THE WHOLE WORLD IN HIS HANDS</w:t>
      </w:r>
    </w:p>
    <w:p w:rsidR="008F6BED" w:rsidRDefault="008F6BED">
      <w:r>
        <w:t xml:space="preserve">     C                                G7</w:t>
      </w:r>
    </w:p>
    <w:p w:rsidR="008F6BED" w:rsidRDefault="008F6BED">
      <w:r>
        <w:t>He's got the whole world in His hands   (four times)</w:t>
      </w:r>
    </w:p>
    <w:p w:rsidR="008F6BED" w:rsidRDefault="008F6BED">
      <w:r>
        <w:t xml:space="preserve">              C</w:t>
      </w:r>
    </w:p>
    <w:p w:rsidR="008F6BED" w:rsidRDefault="008F6BED">
      <w:r>
        <w:t>He's got the wind and the rain in His hands (Three times)</w:t>
      </w:r>
    </w:p>
    <w:p w:rsidR="008F6BED" w:rsidRDefault="008F6BED">
      <w:r>
        <w:t xml:space="preserve">       G7                 C</w:t>
      </w:r>
    </w:p>
    <w:p w:rsidR="008F6BED" w:rsidRDefault="008F6BED">
      <w:r>
        <w:t>He's got the whole world in His hands</w:t>
      </w:r>
    </w:p>
    <w:p w:rsidR="008F6BED" w:rsidRDefault="008F6BED">
      <w:r>
        <w:t xml:space="preserve"> </w:t>
      </w:r>
    </w:p>
    <w:p w:rsidR="008F6BED" w:rsidRDefault="008F6BED">
      <w:r>
        <w:t>(Key C: (Guitar player go back &amp;</w:t>
      </w:r>
    </w:p>
    <w:p w:rsidR="008F6BED" w:rsidRDefault="008F6BED">
      <w:r>
        <w:t xml:space="preserve">        forth between C &amp; G7</w:t>
      </w:r>
    </w:p>
    <w:p w:rsidR="008F6BED" w:rsidRDefault="008F6BED">
      <w:r>
        <w:t xml:space="preserve">        on alternate lines))</w:t>
      </w:r>
    </w:p>
    <w:p w:rsidR="008F6BED" w:rsidRDefault="008F6BED">
      <w:pPr>
        <w:rPr>
          <w:sz w:val="16"/>
          <w:szCs w:val="16"/>
        </w:rPr>
      </w:pPr>
    </w:p>
    <w:p w:rsidR="008F6BED" w:rsidRDefault="008F6BED">
      <w:r>
        <w:t>He's got you and me, brother, in His hands</w:t>
      </w:r>
    </w:p>
    <w:p w:rsidR="008F6BED" w:rsidRDefault="008F6BED">
      <w:r>
        <w:t>He's got you and me, sister, in His hands</w:t>
      </w:r>
    </w:p>
    <w:p w:rsidR="008F6BED" w:rsidRDefault="008F6BED">
      <w:r>
        <w:t>He's got you and me, brother, in His hands</w:t>
      </w:r>
    </w:p>
    <w:p w:rsidR="008F6BED" w:rsidRDefault="008F6BED">
      <w:r>
        <w:t>He's got the whole world in His hands.</w:t>
      </w:r>
    </w:p>
    <w:p w:rsidR="008F6BED" w:rsidRDefault="008F6BED">
      <w:pPr>
        <w:rPr>
          <w:sz w:val="16"/>
          <w:szCs w:val="16"/>
        </w:rPr>
      </w:pPr>
    </w:p>
    <w:p w:rsidR="008F6BED" w:rsidRDefault="008F6BED">
      <w:r>
        <w:t>He's got the little bitty baby in His hands (Three times)</w:t>
      </w:r>
    </w:p>
    <w:p w:rsidR="008F6BED" w:rsidRDefault="008F6BED">
      <w:r>
        <w:t>He's got the whole world in His hands.</w:t>
      </w:r>
    </w:p>
    <w:p w:rsidR="008F6BED" w:rsidRDefault="008F6BED">
      <w:pPr>
        <w:rPr>
          <w:sz w:val="16"/>
          <w:szCs w:val="16"/>
        </w:rPr>
      </w:pPr>
    </w:p>
    <w:p w:rsidR="008F6BED" w:rsidRDefault="008F6BED">
      <w:r>
        <w:t>He's got everybody here in His hands. (Three times)</w:t>
      </w:r>
    </w:p>
    <w:p w:rsidR="00AD4E94" w:rsidRDefault="008F6BED">
      <w:r>
        <w:t>He's got the whole world in His hands.</w:t>
      </w:r>
    </w:p>
    <w:p w:rsidR="008F6BED" w:rsidRDefault="008F6BED">
      <w:pPr>
        <w:rPr>
          <w:b/>
          <w:bCs/>
        </w:rPr>
      </w:pPr>
      <w:r>
        <w:lastRenderedPageBreak/>
        <w:tab/>
      </w:r>
      <w:r>
        <w:rPr>
          <w:b/>
          <w:bCs/>
        </w:rPr>
        <w:t>AMAZING GRACE</w:t>
      </w:r>
    </w:p>
    <w:p w:rsidR="008F6BED" w:rsidRDefault="008F6BED">
      <w:r>
        <w:t xml:space="preserve">   Amazing grace! how sweet the sound,</w:t>
      </w:r>
    </w:p>
    <w:p w:rsidR="008F6BED" w:rsidRDefault="008F6BED">
      <w:r>
        <w:t xml:space="preserve">   That saved a wretch like me!</w:t>
      </w:r>
    </w:p>
    <w:p w:rsidR="008F6BED" w:rsidRDefault="008F6BED">
      <w:r>
        <w:t xml:space="preserve">   I once was lost, but now am found,</w:t>
      </w:r>
    </w:p>
    <w:p w:rsidR="008F6BED" w:rsidRDefault="008F6BED">
      <w:r>
        <w:t xml:space="preserve">   Was blind, but now I see.</w:t>
      </w:r>
    </w:p>
    <w:p w:rsidR="008F6BED" w:rsidRDefault="008F6BED"/>
    <w:p w:rsidR="008F6BED" w:rsidRDefault="008F6BED">
      <w:r>
        <w:t xml:space="preserve">   T’was grace that taught my heart to fear,</w:t>
      </w:r>
    </w:p>
    <w:p w:rsidR="008F6BED" w:rsidRDefault="008F6BED">
      <w:r>
        <w:t xml:space="preserve">   And grace my fears relieved;</w:t>
      </w:r>
    </w:p>
    <w:p w:rsidR="008F6BED" w:rsidRDefault="008F6BED">
      <w:r>
        <w:t xml:space="preserve">   Now precious did that grace appear</w:t>
      </w:r>
    </w:p>
    <w:p w:rsidR="008F6BED" w:rsidRDefault="008F6BED">
      <w:r>
        <w:t xml:space="preserve">   The hour I first believed!</w:t>
      </w:r>
    </w:p>
    <w:p w:rsidR="008F6BED" w:rsidRDefault="008F6BED"/>
    <w:p w:rsidR="008F6BED" w:rsidRDefault="008F6BED">
      <w:r>
        <w:t xml:space="preserve">   Through many dangers, toils</w:t>
      </w:r>
    </w:p>
    <w:p w:rsidR="008F6BED" w:rsidRDefault="008F6BED">
      <w:r>
        <w:t xml:space="preserve">   and snares, I have already come;</w:t>
      </w:r>
    </w:p>
    <w:p w:rsidR="008F6BED" w:rsidRDefault="008F6BED">
      <w:r>
        <w:t xml:space="preserve">   It's grace that brought me</w:t>
      </w:r>
    </w:p>
    <w:p w:rsidR="008F6BED" w:rsidRDefault="008F6BED">
      <w:r>
        <w:t xml:space="preserve">   safe thus far, And grace</w:t>
      </w:r>
    </w:p>
    <w:p w:rsidR="008F6BED" w:rsidRDefault="008F6BED">
      <w:r>
        <w:t xml:space="preserve">   will lead me home.</w:t>
      </w:r>
    </w:p>
    <w:p w:rsidR="00AD4E94" w:rsidRDefault="00AD4E94"/>
    <w:p w:rsidR="008F6BED" w:rsidRDefault="008F6BED">
      <w:r>
        <w:t xml:space="preserve">   When we've been there ten</w:t>
      </w:r>
    </w:p>
    <w:p w:rsidR="008F6BED" w:rsidRDefault="008F6BED">
      <w:r>
        <w:t xml:space="preserve">   thousand years, Bright</w:t>
      </w:r>
    </w:p>
    <w:p w:rsidR="008F6BED" w:rsidRDefault="008F6BED">
      <w:r>
        <w:t xml:space="preserve">   shining as the sun,</w:t>
      </w:r>
    </w:p>
    <w:p w:rsidR="008F6BED" w:rsidRDefault="008F6BED">
      <w:r>
        <w:t xml:space="preserve">   We've no less days to sing</w:t>
      </w:r>
    </w:p>
    <w:p w:rsidR="008F6BED" w:rsidRDefault="008F6BED">
      <w:r>
        <w:t xml:space="preserve">   God's praise, Then when</w:t>
      </w:r>
    </w:p>
    <w:p w:rsidR="008F6BED" w:rsidRDefault="008F6BED">
      <w:r>
        <w:t xml:space="preserve">   we first begun.</w:t>
      </w:r>
    </w:p>
    <w:p w:rsidR="00DF2EDD" w:rsidRDefault="00DF2EDD"/>
    <w:p w:rsidR="008F6BED" w:rsidRDefault="008F6BED">
      <w:r>
        <w:t xml:space="preserve">   Amazing Grace! How warm the sound</w:t>
      </w:r>
    </w:p>
    <w:p w:rsidR="008F6BED" w:rsidRDefault="008F6BED">
      <w:r>
        <w:t xml:space="preserve">   That gave new life to me</w:t>
      </w:r>
    </w:p>
    <w:p w:rsidR="008F6BED" w:rsidRDefault="008F6BED">
      <w:r>
        <w:t xml:space="preserve">   He will my shield and portion be</w:t>
      </w:r>
    </w:p>
    <w:p w:rsidR="008F6BED" w:rsidRDefault="008F6BED">
      <w:r>
        <w:t xml:space="preserve">   His Word my hope secures.</w:t>
      </w:r>
    </w:p>
    <w:p w:rsidR="008F6BED" w:rsidRDefault="008F6BED"/>
    <w:p w:rsidR="00AD4E94" w:rsidRDefault="00AD4E94"/>
    <w:p w:rsidR="008F6BED" w:rsidRDefault="008F6BED">
      <w:pPr>
        <w:rPr>
          <w:b/>
          <w:bCs/>
        </w:rPr>
      </w:pPr>
      <w:r>
        <w:tab/>
      </w:r>
      <w:r>
        <w:rPr>
          <w:b/>
          <w:bCs/>
        </w:rPr>
        <w:t>KUM BA YAH</w:t>
      </w:r>
    </w:p>
    <w:p w:rsidR="008F6BED" w:rsidRDefault="008F6BED">
      <w:r>
        <w:tab/>
        <w:t xml:space="preserve"> C                    F      C</w:t>
      </w:r>
    </w:p>
    <w:p w:rsidR="008F6BED" w:rsidRDefault="008F6BED">
      <w:r>
        <w:tab/>
        <w:t>Kum ba yah, my Lord, Kum ba yah!</w:t>
      </w:r>
    </w:p>
    <w:p w:rsidR="008F6BED" w:rsidRDefault="008F6BED">
      <w:r>
        <w:tab/>
        <w:t xml:space="preserve">       Em             F      G</w:t>
      </w:r>
    </w:p>
    <w:p w:rsidR="008F6BED" w:rsidRDefault="008F6BED">
      <w:r>
        <w:tab/>
        <w:t>Kum ba yah, my Lord, Kum ba yah!</w:t>
      </w:r>
    </w:p>
    <w:p w:rsidR="008F6BED" w:rsidRDefault="008F6BED">
      <w:r>
        <w:tab/>
        <w:t xml:space="preserve">        C             F      C</w:t>
      </w:r>
    </w:p>
    <w:p w:rsidR="008F6BED" w:rsidRDefault="008F6BED">
      <w:r>
        <w:tab/>
        <w:t>Kum ba yah, my Lord, Kum by yah!</w:t>
      </w:r>
    </w:p>
    <w:p w:rsidR="008F6BED" w:rsidRDefault="008F6BED">
      <w:r>
        <w:tab/>
        <w:t>F    C     G      C</w:t>
      </w:r>
    </w:p>
    <w:p w:rsidR="008F6BED" w:rsidRDefault="008F6BED">
      <w:r>
        <w:tab/>
        <w:t>Oh, Lord, Kum ba yah!</w:t>
      </w:r>
    </w:p>
    <w:p w:rsidR="008F6BED" w:rsidRDefault="008F6BED"/>
    <w:p w:rsidR="008F6BED" w:rsidRDefault="008F6BED">
      <w:r>
        <w:t>Someone's crying, Lord, Kum ba yah! (Three times)</w:t>
      </w:r>
    </w:p>
    <w:p w:rsidR="008F6BED" w:rsidRDefault="008F6BED">
      <w:r>
        <w:t>Oh Lord, Kum ba yah.</w:t>
      </w:r>
    </w:p>
    <w:p w:rsidR="008F6BED" w:rsidRDefault="008F6BED"/>
    <w:p w:rsidR="008F6BED" w:rsidRDefault="008F6BED">
      <w:r>
        <w:t>Someone's praying, Lord, Kum ba yah! (Three times)</w:t>
      </w:r>
    </w:p>
    <w:p w:rsidR="008F6BED" w:rsidRDefault="008F6BED">
      <w:r>
        <w:t>Oh Lord, Kum ba yah.</w:t>
      </w:r>
    </w:p>
    <w:p w:rsidR="008F6BED" w:rsidRDefault="008F6BED"/>
    <w:p w:rsidR="008F6BED" w:rsidRDefault="008F6BED">
      <w:r>
        <w:t>Someone's laughing, Lord, Kum ba yah! (Three times)</w:t>
      </w:r>
    </w:p>
    <w:p w:rsidR="008F6BED" w:rsidRDefault="008F6BED">
      <w:r>
        <w:t>Oh Lord, Kum ba yah.</w:t>
      </w:r>
    </w:p>
    <w:p w:rsidR="008F6BED" w:rsidRDefault="008F6BED"/>
    <w:p w:rsidR="008F6BED" w:rsidRDefault="008F6BED">
      <w:r>
        <w:t>Someone's singing, Lord, Kum ba yah! (Three times)</w:t>
      </w:r>
    </w:p>
    <w:p w:rsidR="008F6BED" w:rsidRDefault="008F6BED">
      <w:r>
        <w:t>Oh Lord, Kum ba yah.</w:t>
      </w:r>
    </w:p>
    <w:p w:rsidR="008F6BED" w:rsidRDefault="008F6BED"/>
    <w:p w:rsidR="008F6BED" w:rsidRDefault="008F6BED">
      <w:r>
        <w:t>Come by here my Lord, come by here! (Three times)</w:t>
      </w:r>
    </w:p>
    <w:p w:rsidR="008F6BED" w:rsidRDefault="008F6BED">
      <w:r>
        <w:t>Oh Lord, Come by here.</w:t>
      </w:r>
    </w:p>
    <w:p w:rsidR="00AD4E94" w:rsidRDefault="00AD4E94"/>
    <w:p w:rsidR="00AD4E94" w:rsidRDefault="00AD4E94"/>
    <w:p w:rsidR="008F6BED" w:rsidRDefault="008F6BED">
      <w:pPr>
        <w:rPr>
          <w:b/>
          <w:bCs/>
        </w:rPr>
      </w:pPr>
      <w:r>
        <w:tab/>
      </w:r>
      <w:r>
        <w:rPr>
          <w:b/>
          <w:bCs/>
        </w:rPr>
        <w:t>SWING LOW, SWEET CHARIOT</w:t>
      </w:r>
    </w:p>
    <w:p w:rsidR="008F6BED" w:rsidRDefault="008F6BED">
      <w:r>
        <w:tab/>
        <w:t>(CHORUS)</w:t>
      </w:r>
    </w:p>
    <w:p w:rsidR="008F6BED" w:rsidRDefault="008F6BED">
      <w:r>
        <w:tab/>
        <w:t>Swing low, sweet chariot,</w:t>
      </w:r>
    </w:p>
    <w:p w:rsidR="008F6BED" w:rsidRDefault="008F6BED">
      <w:r>
        <w:tab/>
        <w:t>Comin' for to carry me home,</w:t>
      </w:r>
    </w:p>
    <w:p w:rsidR="008F6BED" w:rsidRDefault="008F6BED">
      <w:r>
        <w:tab/>
        <w:t>Swing low, sweet chariot,</w:t>
      </w:r>
    </w:p>
    <w:p w:rsidR="008F6BED" w:rsidRDefault="008F6BED">
      <w:r>
        <w:tab/>
        <w:t>Comin' for to carry me home.</w:t>
      </w:r>
    </w:p>
    <w:p w:rsidR="008F6BED" w:rsidRDefault="008F6BED"/>
    <w:p w:rsidR="008F6BED" w:rsidRDefault="008F6BED">
      <w:r>
        <w:t xml:space="preserve">I look'd over </w:t>
      </w:r>
      <w:smartTag w:uri="urn:schemas-microsoft-com:office:smarttags" w:element="City">
        <w:smartTag w:uri="urn:schemas-microsoft-com:office:smarttags" w:element="place">
          <w:smartTag w:uri="urn:schemas-microsoft-com:office:smarttags" w:element="country-region">
            <w:r>
              <w:t>Jordan</w:t>
            </w:r>
          </w:smartTag>
        </w:smartTag>
      </w:smartTag>
      <w:r>
        <w:t xml:space="preserve"> an' what did I see,</w:t>
      </w:r>
    </w:p>
    <w:p w:rsidR="008F6BED" w:rsidRDefault="008F6BED">
      <w:r>
        <w:t>Comin' for to carry me home,</w:t>
      </w:r>
    </w:p>
    <w:p w:rsidR="008F6BED" w:rsidRDefault="008F6BED">
      <w:r>
        <w:t>A band of angels comin' after me,</w:t>
      </w:r>
    </w:p>
    <w:p w:rsidR="008F6BED" w:rsidRDefault="008F6BED">
      <w:r>
        <w:t>Comin' for to carry me home.</w:t>
      </w:r>
    </w:p>
    <w:p w:rsidR="00B57FCA" w:rsidRDefault="00B57FCA"/>
    <w:p w:rsidR="008F6BED" w:rsidRDefault="008F6BED">
      <w:r>
        <w:tab/>
        <w:t>(CHORUS)</w:t>
      </w:r>
    </w:p>
    <w:p w:rsidR="00B57FCA" w:rsidRDefault="00B57FCA"/>
    <w:p w:rsidR="008F6BED" w:rsidRDefault="008F6BED">
      <w:r>
        <w:t>If you get there before I do,</w:t>
      </w:r>
    </w:p>
    <w:p w:rsidR="008F6BED" w:rsidRDefault="008F6BED">
      <w:r>
        <w:t>Comin' for to carry me home,</w:t>
      </w:r>
    </w:p>
    <w:p w:rsidR="008F6BED" w:rsidRDefault="008F6BED">
      <w:r>
        <w:t>Tell all my friends I'm comin' there too,</w:t>
      </w:r>
    </w:p>
    <w:p w:rsidR="008F6BED" w:rsidRDefault="008F6BED">
      <w:r>
        <w:t>Comin' for to carry me home.</w:t>
      </w:r>
    </w:p>
    <w:p w:rsidR="008F6BED" w:rsidRDefault="008F6BED">
      <w:r>
        <w:tab/>
        <w:t>(CHORUS)</w:t>
      </w:r>
    </w:p>
    <w:p w:rsidR="008F6BED" w:rsidRDefault="008F6BED"/>
    <w:p w:rsidR="00AD4E94" w:rsidRDefault="00AD4E94"/>
    <w:p w:rsidR="008F6BED" w:rsidRDefault="008F6BED">
      <w:pPr>
        <w:rPr>
          <w:b/>
          <w:bCs/>
        </w:rPr>
      </w:pPr>
      <w:r>
        <w:tab/>
      </w:r>
      <w:r>
        <w:rPr>
          <w:b/>
          <w:bCs/>
        </w:rPr>
        <w:t>MICHAEL ROW THE BOAT ASHORE</w:t>
      </w:r>
    </w:p>
    <w:p w:rsidR="008F6BED" w:rsidRDefault="008F6BED">
      <w:r>
        <w:tab/>
        <w:t>(CHORUS)</w:t>
      </w:r>
    </w:p>
    <w:p w:rsidR="008F6BED" w:rsidRDefault="008F6BED">
      <w:r>
        <w:tab/>
        <w:t xml:space="preserve">    C                              F  C</w:t>
      </w:r>
    </w:p>
    <w:p w:rsidR="008F6BED" w:rsidRDefault="008F6BED">
      <w:r>
        <w:tab/>
        <w:t>Michael, row the boat ashore, Hallelujah.</w:t>
      </w:r>
    </w:p>
    <w:p w:rsidR="008F6BED" w:rsidRDefault="008F6BED">
      <w:r>
        <w:tab/>
        <w:t xml:space="preserve">           Em          F            C-G7-C</w:t>
      </w:r>
    </w:p>
    <w:p w:rsidR="008F6BED" w:rsidRDefault="008F6BED">
      <w:r>
        <w:tab/>
        <w:t>Michael, row the boat ashore, Hallelujah.</w:t>
      </w:r>
    </w:p>
    <w:p w:rsidR="008F6BED" w:rsidRDefault="008F6BED">
      <w:r>
        <w:tab/>
        <w:t xml:space="preserve">         C                         F  C</w:t>
      </w:r>
    </w:p>
    <w:p w:rsidR="008F6BED" w:rsidRDefault="008F6BED">
      <w:r>
        <w:tab/>
        <w:t>Sister help to trim the sail, Hallelujah.</w:t>
      </w:r>
    </w:p>
    <w:p w:rsidR="008F6BED" w:rsidRDefault="008F6BED">
      <w:r>
        <w:tab/>
        <w:t xml:space="preserve">        Em               F         Em-G7-C</w:t>
      </w:r>
    </w:p>
    <w:p w:rsidR="008F6BED" w:rsidRDefault="008F6BED">
      <w:r>
        <w:tab/>
        <w:t>Sister help to trim the sail, Hallelujah.</w:t>
      </w:r>
    </w:p>
    <w:p w:rsidR="008F6BED" w:rsidRDefault="008F6BED"/>
    <w:p w:rsidR="008F6BED" w:rsidRDefault="008F6BED">
      <w:r>
        <w:t xml:space="preserve">River </w:t>
      </w:r>
      <w:smartTag w:uri="urn:schemas-microsoft-com:office:smarttags" w:element="City">
        <w:smartTag w:uri="urn:schemas-microsoft-com:office:smarttags" w:element="place">
          <w:smartTag w:uri="urn:schemas-microsoft-com:office:smarttags" w:element="country-region">
            <w:r>
              <w:t>Jordan</w:t>
            </w:r>
          </w:smartTag>
        </w:smartTag>
      </w:smartTag>
      <w:r>
        <w:t xml:space="preserve"> is chilly and cold, Hallelujah.</w:t>
      </w:r>
    </w:p>
    <w:p w:rsidR="008F6BED" w:rsidRDefault="008F6BED">
      <w:r>
        <w:t>Chills the body, not the soul, Hallelujah.</w:t>
      </w:r>
    </w:p>
    <w:p w:rsidR="008F6BED" w:rsidRDefault="008F6BED">
      <w:r>
        <w:tab/>
        <w:t>(CHORUS)</w:t>
      </w:r>
    </w:p>
    <w:p w:rsidR="008F6BED" w:rsidRDefault="008F6BED">
      <w:r>
        <w:t>The river is deep and the river is wide, Hallelujah.</w:t>
      </w:r>
    </w:p>
    <w:p w:rsidR="008F6BED" w:rsidRDefault="008F6BED">
      <w:r>
        <w:t>Milk and honey on the other side, Hallelujah.</w:t>
      </w:r>
    </w:p>
    <w:p w:rsidR="008F6BED" w:rsidRDefault="008F6BED">
      <w:r>
        <w:tab/>
        <w:t>(CHORUS)</w:t>
      </w:r>
    </w:p>
    <w:p w:rsidR="008F6BED" w:rsidRDefault="008F6BED">
      <w:r>
        <w:t>Brother lend a helping hand, Hallelujah.</w:t>
      </w:r>
    </w:p>
    <w:p w:rsidR="008F6BED" w:rsidRDefault="008F6BED">
      <w:r>
        <w:t>Brother lend a helping hand, Hallelujah.</w:t>
      </w:r>
    </w:p>
    <w:p w:rsidR="008F6BED" w:rsidRDefault="008F6BED">
      <w:r>
        <w:tab/>
        <w:t>(CHORUS)</w:t>
      </w:r>
    </w:p>
    <w:p w:rsidR="008F6BED" w:rsidRDefault="008F6BED">
      <w:r>
        <w:t>Men fight on with sword and gun, Hallelujah.</w:t>
      </w:r>
    </w:p>
    <w:p w:rsidR="008F6BED" w:rsidRDefault="008F6BED">
      <w:r>
        <w:t>Don't they know the battle's won, Hallelujah.</w:t>
      </w:r>
    </w:p>
    <w:p w:rsidR="008F6BED" w:rsidRDefault="008F6BED">
      <w:r>
        <w:tab/>
        <w:t>(CHORUS)</w:t>
      </w:r>
    </w:p>
    <w:p w:rsidR="008F6BED" w:rsidRDefault="008F6BED"/>
    <w:p w:rsidR="00DF2EDD" w:rsidRDefault="00DF2EDD"/>
    <w:p w:rsidR="008F6BED" w:rsidRDefault="008F6BED">
      <w:pPr>
        <w:rPr>
          <w:b/>
          <w:bCs/>
        </w:rPr>
      </w:pPr>
      <w:r>
        <w:lastRenderedPageBreak/>
        <w:tab/>
      </w:r>
      <w:r>
        <w:rPr>
          <w:b/>
          <w:bCs/>
        </w:rPr>
        <w:t>ROCK OF AGES</w:t>
      </w:r>
    </w:p>
    <w:p w:rsidR="008F6BED" w:rsidRDefault="008F6BED">
      <w:r>
        <w:t>Rock of ages, cleft for me,</w:t>
      </w:r>
    </w:p>
    <w:p w:rsidR="008F6BED" w:rsidRDefault="008F6BED">
      <w:r>
        <w:t>Let me hide myself in Thee,</w:t>
      </w:r>
    </w:p>
    <w:p w:rsidR="008F6BED" w:rsidRDefault="008F6BED">
      <w:r>
        <w:t>Let the water and the blood,</w:t>
      </w:r>
    </w:p>
    <w:p w:rsidR="008F6BED" w:rsidRDefault="008F6BED">
      <w:r>
        <w:t>From Thy side, a healing flood,</w:t>
      </w:r>
    </w:p>
    <w:p w:rsidR="008F6BED" w:rsidRDefault="008F6BED">
      <w:r>
        <w:t>Be of sin the double cure,</w:t>
      </w:r>
    </w:p>
    <w:p w:rsidR="008F6BED" w:rsidRDefault="008F6BED">
      <w:r>
        <w:t>Save from wrath, and make me pure.</w:t>
      </w:r>
    </w:p>
    <w:p w:rsidR="008F6BED" w:rsidRDefault="008F6BED"/>
    <w:p w:rsidR="008F6BED" w:rsidRDefault="008F6BED">
      <w:r>
        <w:t>Should my tears forever flow,</w:t>
      </w:r>
    </w:p>
    <w:p w:rsidR="008F6BED" w:rsidRDefault="008F6BED">
      <w:r>
        <w:t>Should my zeal no languor know,</w:t>
      </w:r>
    </w:p>
    <w:p w:rsidR="008F6BED" w:rsidRDefault="008F6BED">
      <w:r>
        <w:t>All for sin could not atone,</w:t>
      </w:r>
    </w:p>
    <w:p w:rsidR="008F6BED" w:rsidRDefault="008F6BED">
      <w:r>
        <w:t>Thou must save, and Thou alone,</w:t>
      </w:r>
    </w:p>
    <w:p w:rsidR="008F6BED" w:rsidRDefault="008F6BED">
      <w:r>
        <w:t>In my hand no price I bring,</w:t>
      </w:r>
    </w:p>
    <w:p w:rsidR="00B57FCA" w:rsidRDefault="008F6BED">
      <w:r>
        <w:t>Simply to Thy cross I cling.</w:t>
      </w:r>
    </w:p>
    <w:p w:rsidR="008F6BED" w:rsidRDefault="008F6BED">
      <w:r>
        <w:t>While I draw this fleeting breath,</w:t>
      </w:r>
    </w:p>
    <w:p w:rsidR="008F6BED" w:rsidRDefault="008F6BED">
      <w:r>
        <w:t>When my eyelids close in death,</w:t>
      </w:r>
    </w:p>
    <w:p w:rsidR="008F6BED" w:rsidRDefault="008F6BED">
      <w:r>
        <w:t>When I rise to worlds unknown,</w:t>
      </w:r>
    </w:p>
    <w:p w:rsidR="008F6BED" w:rsidRDefault="008F6BED">
      <w:r>
        <w:t>And behold Thee on Thy throne,</w:t>
      </w:r>
    </w:p>
    <w:p w:rsidR="008F6BED" w:rsidRDefault="008F6BED">
      <w:r>
        <w:t>Rock of ages, cleft for me,</w:t>
      </w:r>
    </w:p>
    <w:p w:rsidR="008F6BED" w:rsidRDefault="008F6BED">
      <w:r>
        <w:t>Let me hide myself in Thee.</w:t>
      </w:r>
    </w:p>
    <w:p w:rsidR="00DF2EDD" w:rsidRDefault="00DF2EDD"/>
    <w:p w:rsidR="00DF2EDD" w:rsidRDefault="00DF2EDD"/>
    <w:p w:rsidR="008F6BED" w:rsidRDefault="008F6BED">
      <w:pPr>
        <w:rPr>
          <w:b/>
          <w:bCs/>
        </w:rPr>
      </w:pPr>
      <w:r>
        <w:tab/>
      </w:r>
      <w:r>
        <w:rPr>
          <w:b/>
          <w:bCs/>
        </w:rPr>
        <w:t>GO TELL IT ON THE MOUNTAIN</w:t>
      </w:r>
    </w:p>
    <w:p w:rsidR="008F6BED" w:rsidRDefault="008F6BED">
      <w:r>
        <w:tab/>
        <w:t>(CHORUS)</w:t>
      </w:r>
    </w:p>
    <w:p w:rsidR="008F6BED" w:rsidRDefault="008F6BED">
      <w:r>
        <w:tab/>
        <w:t xml:space="preserve">         G  C             G         D                 G    C</w:t>
      </w:r>
    </w:p>
    <w:p w:rsidR="008F6BED" w:rsidRDefault="008F6BED">
      <w:r>
        <w:tab/>
        <w:t>Go tell it on the mountain, over the hill and everywhere.</w:t>
      </w:r>
    </w:p>
    <w:p w:rsidR="008F6BED" w:rsidRDefault="008F6BED">
      <w:r>
        <w:tab/>
        <w:t xml:space="preserve">         G  C             G    Gm        G      D        G</w:t>
      </w:r>
    </w:p>
    <w:p w:rsidR="008F6BED" w:rsidRDefault="008F6BED">
      <w:r>
        <w:tab/>
        <w:t>Go tell it on the mountain, that Jesus Christ is born.</w:t>
      </w:r>
    </w:p>
    <w:p w:rsidR="008F6BED" w:rsidRDefault="008F6BED"/>
    <w:p w:rsidR="008F6BED" w:rsidRDefault="008F6BED">
      <w:r>
        <w:t>Who's that yonder dressed in red? Let my people go.</w:t>
      </w:r>
    </w:p>
    <w:p w:rsidR="008F6BED" w:rsidRDefault="008F6BED">
      <w:r>
        <w:t>Must be the children that Moses led. Let my people go.</w:t>
      </w:r>
    </w:p>
    <w:p w:rsidR="008F6BED" w:rsidRDefault="008F6BED"/>
    <w:p w:rsidR="008F6BED" w:rsidRDefault="008F6BED">
      <w:r>
        <w:t>Who's that yonder dressed in white? Let my people go.</w:t>
      </w:r>
    </w:p>
    <w:p w:rsidR="008F6BED" w:rsidRDefault="008F6BED">
      <w:r>
        <w:t>Must be the children of the Israelite. Let my people go.</w:t>
      </w:r>
    </w:p>
    <w:p w:rsidR="008F6BED" w:rsidRDefault="008F6BED"/>
    <w:p w:rsidR="008F6BED" w:rsidRDefault="008F6BED">
      <w:r>
        <w:t>Who's that yonder dressed in black? Let my people go.</w:t>
      </w:r>
    </w:p>
    <w:p w:rsidR="008F6BED" w:rsidRDefault="008F6BED">
      <w:r>
        <w:t>Must be the hypocrites turning back. Let my people go.</w:t>
      </w:r>
    </w:p>
    <w:p w:rsidR="00AD4E94" w:rsidRDefault="00AD4E94"/>
    <w:p w:rsidR="008F6BED" w:rsidRDefault="008F6BED"/>
    <w:p w:rsidR="008F6BED" w:rsidRDefault="008F6BED">
      <w:pPr>
        <w:rPr>
          <w:b/>
          <w:bCs/>
        </w:rPr>
      </w:pPr>
      <w:r>
        <w:tab/>
      </w:r>
      <w:r>
        <w:rPr>
          <w:b/>
          <w:bCs/>
        </w:rPr>
        <w:t>JUST AS I AM</w:t>
      </w:r>
    </w:p>
    <w:p w:rsidR="008F6BED" w:rsidRDefault="008F6BED">
      <w:r>
        <w:t xml:space="preserve"> A                E7       A         E7                 D         A</w:t>
      </w:r>
    </w:p>
    <w:p w:rsidR="008F6BED" w:rsidRDefault="008F6BED">
      <w:r>
        <w:t>Just as I am, without one plea; But that thy blood was shed for me;</w:t>
      </w:r>
    </w:p>
    <w:p w:rsidR="008F6BED" w:rsidRDefault="008F6BED">
      <w:r>
        <w:t xml:space="preserve">                       D                  A              E7      A</w:t>
      </w:r>
    </w:p>
    <w:p w:rsidR="008F6BED" w:rsidRDefault="008F6BED">
      <w:r>
        <w:t>And that Thou bidd'st me come to Thee; O Lamb of God, I come; I come.</w:t>
      </w:r>
    </w:p>
    <w:p w:rsidR="008F6BED" w:rsidRDefault="008F6BED"/>
    <w:p w:rsidR="008F6BED" w:rsidRDefault="008F6BED">
      <w:r>
        <w:t>Just as I am, tho' tossed about; With many a conflict, many a doubt;</w:t>
      </w:r>
    </w:p>
    <w:p w:rsidR="008F6BED" w:rsidRDefault="008F6BED">
      <w:r>
        <w:t>Fightings and fears within, without; O Lamb of God, I come; I come.</w:t>
      </w:r>
    </w:p>
    <w:p w:rsidR="008F6BED" w:rsidRDefault="008F6BED"/>
    <w:p w:rsidR="008F6BED" w:rsidRDefault="008F6BED">
      <w:r>
        <w:t>Just as I am, Thou wilt receive; Wilt welcome, pardon, cleanse, receive;</w:t>
      </w:r>
    </w:p>
    <w:p w:rsidR="008F6BED" w:rsidRDefault="008F6BED">
      <w:r>
        <w:t>Because Thy promise I believe; O Lamb of God, I come; I come.</w:t>
      </w:r>
    </w:p>
    <w:p w:rsidR="00DF2EDD" w:rsidRDefault="00DF2EDD"/>
    <w:p w:rsidR="008F6BED" w:rsidRDefault="008F6BED">
      <w:pPr>
        <w:rPr>
          <w:b/>
          <w:bCs/>
        </w:rPr>
      </w:pPr>
      <w:r>
        <w:lastRenderedPageBreak/>
        <w:tab/>
      </w:r>
      <w:r>
        <w:rPr>
          <w:b/>
          <w:bCs/>
        </w:rPr>
        <w:t>THEY'LL KNOW WE ARE CHRISTIANS BY OUR LOVE</w:t>
      </w:r>
    </w:p>
    <w:p w:rsidR="008F6BED" w:rsidRDefault="008F6BED">
      <w:r>
        <w:t xml:space="preserve">       Em</w:t>
      </w:r>
    </w:p>
    <w:p w:rsidR="008F6BED" w:rsidRDefault="008F6BED">
      <w:r>
        <w:t>We are one in Spirit, we are one in the Lord,</w:t>
      </w:r>
    </w:p>
    <w:p w:rsidR="008F6BED" w:rsidRDefault="008F6BED">
      <w:r>
        <w:t xml:space="preserve">       Am                        Em</w:t>
      </w:r>
    </w:p>
    <w:p w:rsidR="008F6BED" w:rsidRDefault="008F6BED">
      <w:r>
        <w:t>We are one in the Spirit, we are one in the Lord,</w:t>
      </w:r>
    </w:p>
    <w:p w:rsidR="008F6BED" w:rsidRDefault="008F6BED">
      <w:r>
        <w:t xml:space="preserve">       Am                     Em</w:t>
      </w:r>
    </w:p>
    <w:p w:rsidR="008F6BED" w:rsidRDefault="008F6BED">
      <w:r>
        <w:t>And we pray that all unity may one day be restored:</w:t>
      </w:r>
    </w:p>
    <w:p w:rsidR="008F6BED" w:rsidRDefault="008F6BED"/>
    <w:p w:rsidR="008F6BED" w:rsidRDefault="008F6BED">
      <w:r>
        <w:tab/>
        <w:t>(CHORUS)</w:t>
      </w:r>
    </w:p>
    <w:p w:rsidR="00B57FCA" w:rsidRDefault="00B57FCA"/>
    <w:p w:rsidR="008F6BED" w:rsidRDefault="008F6BED">
      <w:r>
        <w:tab/>
        <w:t xml:space="preserve">             C                            Em            Am</w:t>
      </w:r>
    </w:p>
    <w:p w:rsidR="008F6BED" w:rsidRDefault="008F6BED">
      <w:r>
        <w:tab/>
        <w:t>And they'll know we are Christians by our love, by our love,</w:t>
      </w:r>
    </w:p>
    <w:p w:rsidR="008F6BED" w:rsidRDefault="008F6BED">
      <w:r>
        <w:tab/>
        <w:t xml:space="preserve">              Em             Am             Em</w:t>
      </w:r>
    </w:p>
    <w:p w:rsidR="008F6BED" w:rsidRDefault="008F6BED">
      <w:r>
        <w:tab/>
        <w:t>Yes, they'll know we are Christians by our love.</w:t>
      </w:r>
    </w:p>
    <w:p w:rsidR="008F6BED" w:rsidRDefault="008F6BED"/>
    <w:p w:rsidR="008F6BED" w:rsidRDefault="008F6BED">
      <w:r>
        <w:t>We will walk with each other, we will walk hand in hand,</w:t>
      </w:r>
    </w:p>
    <w:p w:rsidR="008F6BED" w:rsidRDefault="008F6BED">
      <w:r>
        <w:t>We will walk with each other, we will walk hand in hand,</w:t>
      </w:r>
    </w:p>
    <w:p w:rsidR="008F6BED" w:rsidRDefault="008F6BED">
      <w:r>
        <w:t xml:space="preserve">And together we'll spread the news that God is in our Land: </w:t>
      </w:r>
    </w:p>
    <w:p w:rsidR="00DF2EDD" w:rsidRDefault="00DF2EDD"/>
    <w:p w:rsidR="008F6BED" w:rsidRDefault="008F6BED">
      <w:r>
        <w:tab/>
        <w:t>(CHORUS)</w:t>
      </w:r>
    </w:p>
    <w:p w:rsidR="008F6BED" w:rsidRDefault="008F6BED">
      <w:r>
        <w:t>We will work with each other, we will work side by side,</w:t>
      </w:r>
    </w:p>
    <w:p w:rsidR="008F6BED" w:rsidRDefault="008F6BED">
      <w:r>
        <w:t>We will work with each other, we will work side by side,</w:t>
      </w:r>
    </w:p>
    <w:p w:rsidR="008F6BED" w:rsidRDefault="008F6BED">
      <w:r>
        <w:t>And we'll guard each man's dignity and save each man's pride:</w:t>
      </w:r>
    </w:p>
    <w:p w:rsidR="008F6BED" w:rsidRDefault="008F6BED">
      <w:r>
        <w:tab/>
        <w:t>(CHORUS)</w:t>
      </w:r>
    </w:p>
    <w:p w:rsidR="008F6BED" w:rsidRDefault="008F6BED">
      <w:r>
        <w:t>All praise to the Father, from whom all things come,</w:t>
      </w:r>
    </w:p>
    <w:p w:rsidR="008F6BED" w:rsidRDefault="008F6BED">
      <w:r>
        <w:t>And all praise to Christ Jesus, His only Son,</w:t>
      </w:r>
    </w:p>
    <w:p w:rsidR="008F6BED" w:rsidRDefault="008F6BED">
      <w:r>
        <w:t>And all praise to the Spirit, Who makes us one:</w:t>
      </w:r>
    </w:p>
    <w:p w:rsidR="008F6BED" w:rsidRDefault="008F6BED">
      <w:r>
        <w:tab/>
        <w:t>(CHORUS)</w:t>
      </w:r>
    </w:p>
    <w:p w:rsidR="008F6BED" w:rsidRDefault="008F6BED"/>
    <w:p w:rsidR="008F6BED" w:rsidRDefault="008F6BED"/>
    <w:p w:rsidR="008F6BED" w:rsidRDefault="008F6BED">
      <w:pPr>
        <w:rPr>
          <w:b/>
          <w:bCs/>
        </w:rPr>
      </w:pPr>
      <w:r>
        <w:tab/>
      </w:r>
      <w:r>
        <w:rPr>
          <w:b/>
          <w:bCs/>
        </w:rPr>
        <w:t>PASS IT ON</w:t>
      </w:r>
    </w:p>
    <w:p w:rsidR="008F6BED" w:rsidRDefault="008F6BED">
      <w:r>
        <w:t xml:space="preserve">   D             F#m     G          A</w:t>
      </w:r>
    </w:p>
    <w:p w:rsidR="008F6BED" w:rsidRDefault="008F6BED">
      <w:r>
        <w:t>It only takes a spark to get a fire going,</w:t>
      </w:r>
    </w:p>
    <w:p w:rsidR="008F6BED" w:rsidRDefault="008F6BED">
      <w:r>
        <w:t xml:space="preserve">    D             F#m         G              A</w:t>
      </w:r>
    </w:p>
    <w:p w:rsidR="008F6BED" w:rsidRDefault="008F6BED">
      <w:r>
        <w:t>And soon all those around can warm up to its glowing.</w:t>
      </w:r>
    </w:p>
    <w:p w:rsidR="008F6BED" w:rsidRDefault="008F6BED">
      <w:r>
        <w:t xml:space="preserve">                     D           Em             D</w:t>
      </w:r>
    </w:p>
    <w:p w:rsidR="008F6BED" w:rsidRDefault="008F6BED">
      <w:r>
        <w:t>That's how it is with God's love; once you've experienced it;</w:t>
      </w:r>
    </w:p>
    <w:p w:rsidR="008F6BED" w:rsidRDefault="008F6BED">
      <w:r>
        <w:t xml:space="preserve">    Em                D</w:t>
      </w:r>
    </w:p>
    <w:p w:rsidR="008F6BED" w:rsidRDefault="008F6BED">
      <w:r>
        <w:t>You spread His Love to everyone;</w:t>
      </w:r>
    </w:p>
    <w:p w:rsidR="008F6BED" w:rsidRDefault="008F6BED">
      <w:r>
        <w:t xml:space="preserve">   G       A        D</w:t>
      </w:r>
    </w:p>
    <w:p w:rsidR="008F6BED" w:rsidRDefault="008F6BED">
      <w:r>
        <w:t>You want to pass it on.</w:t>
      </w:r>
    </w:p>
    <w:p w:rsidR="008F6BED" w:rsidRDefault="008F6BED"/>
    <w:p w:rsidR="008F6BED" w:rsidRDefault="008F6BED">
      <w:r>
        <w:t>What a wondrous time is spring, when all the trees are budding.</w:t>
      </w:r>
    </w:p>
    <w:p w:rsidR="008F6BED" w:rsidRDefault="008F6BED">
      <w:r>
        <w:t>The birds begin to sing, the flowers start their blooming.</w:t>
      </w:r>
    </w:p>
    <w:p w:rsidR="008F6BED" w:rsidRDefault="008F6BED">
      <w:r>
        <w:t>That's how it is with God's love; once you've experienced it;</w:t>
      </w:r>
    </w:p>
    <w:p w:rsidR="008F6BED" w:rsidRDefault="008F6BED">
      <w:r>
        <w:t>It's fresh like spring, you want to sing;</w:t>
      </w:r>
    </w:p>
    <w:p w:rsidR="008F6BED" w:rsidRDefault="008F6BED">
      <w:r>
        <w:t>You want to pass it on.</w:t>
      </w:r>
    </w:p>
    <w:p w:rsidR="008F6BED" w:rsidRDefault="008F6BED"/>
    <w:p w:rsidR="008F6BED" w:rsidRDefault="008F6BED">
      <w:r>
        <w:t>I wish for you my friend, all this happiness that I've found.</w:t>
      </w:r>
    </w:p>
    <w:p w:rsidR="008F6BED" w:rsidRDefault="008F6BED">
      <w:r>
        <w:t>You can depend on Him, it matters not where you're bound.</w:t>
      </w:r>
    </w:p>
    <w:p w:rsidR="008F6BED" w:rsidRDefault="008F6BED">
      <w:r>
        <w:t>I'll shout it from the mountaintops, I want my world to know;</w:t>
      </w:r>
    </w:p>
    <w:p w:rsidR="008F6BED" w:rsidRDefault="008F6BED">
      <w:r>
        <w:lastRenderedPageBreak/>
        <w:t>The Lord of Love, has come to me;</w:t>
      </w:r>
    </w:p>
    <w:p w:rsidR="008F6BED" w:rsidRDefault="008F6BED">
      <w:r>
        <w:t>I want to pass it on.</w:t>
      </w:r>
    </w:p>
    <w:p w:rsidR="008F6BED" w:rsidRDefault="008F6BED"/>
    <w:p w:rsidR="008F6BED" w:rsidRDefault="008F6BED">
      <w:r>
        <w:t>I'll shout it from the mountaintops, I want my world to know;</w:t>
      </w:r>
    </w:p>
    <w:p w:rsidR="008F6BED" w:rsidRDefault="008F6BED">
      <w:r>
        <w:t>The Lord of Love, has come to me;</w:t>
      </w:r>
    </w:p>
    <w:p w:rsidR="008F6BED" w:rsidRDefault="008F6BED"/>
    <w:p w:rsidR="008F6BED" w:rsidRDefault="008F6BED">
      <w:r>
        <w:t>I want... to pass... it on...</w:t>
      </w:r>
    </w:p>
    <w:p w:rsidR="005E05AB" w:rsidRDefault="005E05AB"/>
    <w:p w:rsidR="005E05AB" w:rsidRDefault="005E05AB"/>
    <w:p w:rsidR="008F6BED" w:rsidRDefault="008F6BED">
      <w:pPr>
        <w:rPr>
          <w:b/>
          <w:bCs/>
        </w:rPr>
      </w:pPr>
      <w:r>
        <w:tab/>
      </w:r>
      <w:r>
        <w:rPr>
          <w:b/>
          <w:bCs/>
        </w:rPr>
        <w:t>LORD OF THE DANCE</w:t>
      </w:r>
    </w:p>
    <w:p w:rsidR="008F6BED" w:rsidRDefault="008F6BED">
      <w:r>
        <w:t xml:space="preserve">       G            Em</w:t>
      </w:r>
    </w:p>
    <w:p w:rsidR="008F6BED" w:rsidRDefault="008F6BED">
      <w:r>
        <w:t xml:space="preserve">   I danced in the morning</w:t>
      </w:r>
    </w:p>
    <w:p w:rsidR="008F6BED" w:rsidRDefault="008F6BED">
      <w:r>
        <w:t xml:space="preserve">             G         Em</w:t>
      </w:r>
    </w:p>
    <w:p w:rsidR="008F6BED" w:rsidRDefault="008F6BED">
      <w:r>
        <w:t xml:space="preserve">   When the world was begun,</w:t>
      </w:r>
    </w:p>
    <w:p w:rsidR="008F6BED" w:rsidRDefault="008F6BED">
      <w:r>
        <w:t xml:space="preserve">           C</w:t>
      </w:r>
    </w:p>
    <w:p w:rsidR="008F6BED" w:rsidRDefault="008F6BED">
      <w:r>
        <w:t xml:space="preserve">   And I danced in the moon</w:t>
      </w:r>
    </w:p>
    <w:p w:rsidR="008F6BED" w:rsidRDefault="008F6BED">
      <w:r>
        <w:t xml:space="preserve">          D7</w:t>
      </w:r>
    </w:p>
    <w:p w:rsidR="008F6BED" w:rsidRDefault="008F6BED">
      <w:r>
        <w:t xml:space="preserve">   And the stars and the sun,</w:t>
      </w:r>
    </w:p>
    <w:p w:rsidR="008F6BED" w:rsidRDefault="008F6BED">
      <w:r>
        <w:t xml:space="preserve">         G               Em</w:t>
      </w:r>
    </w:p>
    <w:p w:rsidR="008F6BED" w:rsidRDefault="008F6BED">
      <w:r>
        <w:t xml:space="preserve">   And I came down from heaven,</w:t>
      </w:r>
    </w:p>
    <w:p w:rsidR="008F6BED" w:rsidRDefault="008F6BED">
      <w:r>
        <w:t xml:space="preserve">           G            Em</w:t>
      </w:r>
    </w:p>
    <w:p w:rsidR="008F6BED" w:rsidRDefault="008F6BED">
      <w:r>
        <w:t xml:space="preserve">   And I danced on the earth</w:t>
      </w:r>
    </w:p>
    <w:p w:rsidR="008F6BED" w:rsidRDefault="008F6BED">
      <w:r>
        <w:t xml:space="preserve">       C     D7    C       G</w:t>
      </w:r>
    </w:p>
    <w:p w:rsidR="00AD4E94" w:rsidRDefault="008F6BED">
      <w:r>
        <w:t xml:space="preserve">   At </w:t>
      </w:r>
      <w:smartTag w:uri="urn:schemas-microsoft-com:office:smarttags" w:element="City">
        <w:smartTag w:uri="urn:schemas-microsoft-com:office:smarttags" w:element="place">
          <w:r>
            <w:t>Bethlehem</w:t>
          </w:r>
        </w:smartTag>
      </w:smartTag>
      <w:r>
        <w:t xml:space="preserve"> I had my birth</w:t>
      </w:r>
    </w:p>
    <w:p w:rsidR="00AD4E94" w:rsidRDefault="00AD4E94"/>
    <w:p w:rsidR="008F6BED" w:rsidRDefault="008F6BED">
      <w:r>
        <w:tab/>
        <w:t>(CHORUS)</w:t>
      </w:r>
    </w:p>
    <w:p w:rsidR="008F6BED" w:rsidRDefault="008F6BED">
      <w:r>
        <w:t xml:space="preserve">         G      Em     G             Em</w:t>
      </w:r>
    </w:p>
    <w:p w:rsidR="008F6BED" w:rsidRDefault="008F6BED">
      <w:r>
        <w:t xml:space="preserve">        Dance then wherever you may be</w:t>
      </w:r>
    </w:p>
    <w:p w:rsidR="008F6BED" w:rsidRDefault="008F6BED">
      <w:r>
        <w:t xml:space="preserve">         G        Em          C          D7</w:t>
      </w:r>
    </w:p>
    <w:p w:rsidR="008F6BED" w:rsidRDefault="008F6BED">
      <w:r>
        <w:t xml:space="preserve">        I am the Lord of the Dance said He,</w:t>
      </w:r>
    </w:p>
    <w:p w:rsidR="008F6BED" w:rsidRDefault="008F6BED">
      <w:r>
        <w:t xml:space="preserve">                  G    C   G</w:t>
      </w:r>
    </w:p>
    <w:p w:rsidR="008F6BED" w:rsidRDefault="008F6BED">
      <w:r>
        <w:t xml:space="preserve">        And I'll lead you all</w:t>
      </w:r>
    </w:p>
    <w:p w:rsidR="008F6BED" w:rsidRDefault="008F6BED"/>
    <w:p w:rsidR="008F6BED" w:rsidRDefault="008F6BED">
      <w:r>
        <w:t xml:space="preserve">        Wherever you may be</w:t>
      </w:r>
    </w:p>
    <w:p w:rsidR="008F6BED" w:rsidRDefault="008F6BED">
      <w:r>
        <w:t xml:space="preserve">                  C        D7</w:t>
      </w:r>
    </w:p>
    <w:p w:rsidR="008F6BED" w:rsidRDefault="008F6BED">
      <w:r>
        <w:t xml:space="preserve">        And I'll lead you all</w:t>
      </w:r>
    </w:p>
    <w:p w:rsidR="008F6BED" w:rsidRDefault="008F6BED">
      <w:r>
        <w:t xml:space="preserve">                C          G  Em  G  Em</w:t>
      </w:r>
    </w:p>
    <w:p w:rsidR="008F6BED" w:rsidRDefault="008F6BED">
      <w:r>
        <w:t xml:space="preserve">        In the dance said He.</w:t>
      </w:r>
    </w:p>
    <w:p w:rsidR="008F6BED" w:rsidRDefault="008F6BED"/>
    <w:p w:rsidR="008F6BED" w:rsidRDefault="008F6BED">
      <w:r>
        <w:t xml:space="preserve">    I danced for the scribe (faster now)</w:t>
      </w:r>
    </w:p>
    <w:p w:rsidR="008F6BED" w:rsidRDefault="008F6BED">
      <w:r>
        <w:t xml:space="preserve">   And the Pharisee</w:t>
      </w:r>
    </w:p>
    <w:p w:rsidR="008F6BED" w:rsidRDefault="008F6BED">
      <w:r>
        <w:t xml:space="preserve">   But they wouldn't dance</w:t>
      </w:r>
    </w:p>
    <w:p w:rsidR="008F6BED" w:rsidRDefault="008F6BED">
      <w:r>
        <w:t xml:space="preserve">   And they wouldn't follow me,</w:t>
      </w:r>
    </w:p>
    <w:p w:rsidR="008F6BED" w:rsidRDefault="008F6BED">
      <w:r>
        <w:t xml:space="preserve">   I danced for the fisherman</w:t>
      </w:r>
    </w:p>
    <w:p w:rsidR="008F6BED" w:rsidRDefault="008F6BED">
      <w:r>
        <w:t xml:space="preserve">   For James and John</w:t>
      </w:r>
    </w:p>
    <w:p w:rsidR="008F6BED" w:rsidRDefault="008F6BED">
      <w:r>
        <w:t xml:space="preserve">   They came with me</w:t>
      </w:r>
    </w:p>
    <w:p w:rsidR="008F6BED" w:rsidRDefault="008F6BED">
      <w:r>
        <w:t xml:space="preserve">   And the dance went on.</w:t>
      </w:r>
    </w:p>
    <w:p w:rsidR="008F6BED" w:rsidRDefault="008F6BED"/>
    <w:p w:rsidR="008F6BED" w:rsidRDefault="008F6BED">
      <w:r>
        <w:t xml:space="preserve">   I danced on the Sabbath</w:t>
      </w:r>
    </w:p>
    <w:p w:rsidR="008F6BED" w:rsidRDefault="008F6BED">
      <w:r>
        <w:t xml:space="preserve">   And I cured the lame</w:t>
      </w:r>
    </w:p>
    <w:p w:rsidR="008F6BED" w:rsidRDefault="008F6BED">
      <w:r>
        <w:t xml:space="preserve">   The holy people said</w:t>
      </w:r>
    </w:p>
    <w:p w:rsidR="008F6BED" w:rsidRDefault="008F6BED">
      <w:r>
        <w:lastRenderedPageBreak/>
        <w:t xml:space="preserve">   It was a shame,</w:t>
      </w:r>
    </w:p>
    <w:p w:rsidR="008F6BED" w:rsidRDefault="008F6BED">
      <w:r>
        <w:t xml:space="preserve">   They whipped and they stripped</w:t>
      </w:r>
    </w:p>
    <w:p w:rsidR="008F6BED" w:rsidRDefault="008F6BED">
      <w:r>
        <w:t xml:space="preserve">   And they hung me high</w:t>
      </w:r>
    </w:p>
    <w:p w:rsidR="008F6BED" w:rsidRDefault="008F6BED">
      <w:r>
        <w:t xml:space="preserve">   And they left me there</w:t>
      </w:r>
    </w:p>
    <w:p w:rsidR="00DF2EDD" w:rsidRDefault="008F6BED">
      <w:r>
        <w:t xml:space="preserve">   On a cross to die.</w:t>
      </w:r>
    </w:p>
    <w:p w:rsidR="00B57FCA" w:rsidRDefault="00B57FCA"/>
    <w:p w:rsidR="00B57FCA" w:rsidRDefault="00B57FCA"/>
    <w:p w:rsidR="008F6BED" w:rsidRDefault="008F6BED">
      <w:r>
        <w:t xml:space="preserve">   I danced on a Friday (slow down)</w:t>
      </w:r>
    </w:p>
    <w:p w:rsidR="008F6BED" w:rsidRDefault="008F6BED">
      <w:r>
        <w:t xml:space="preserve">   When the sky turned black</w:t>
      </w:r>
    </w:p>
    <w:p w:rsidR="008F6BED" w:rsidRDefault="008F6BED">
      <w:r>
        <w:t xml:space="preserve">   It's hard to dance</w:t>
      </w:r>
    </w:p>
    <w:p w:rsidR="008F6BED" w:rsidRDefault="008F6BED">
      <w:r>
        <w:t xml:space="preserve">   With the world on your back,</w:t>
      </w:r>
    </w:p>
    <w:p w:rsidR="008F6BED" w:rsidRDefault="008F6BED">
      <w:r>
        <w:t xml:space="preserve">   They buried my body</w:t>
      </w:r>
    </w:p>
    <w:p w:rsidR="008F6BED" w:rsidRDefault="008F6BED">
      <w:r>
        <w:t xml:space="preserve">   And they thought I'd gone</w:t>
      </w:r>
    </w:p>
    <w:p w:rsidR="008F6BED" w:rsidRDefault="008F6BED">
      <w:r>
        <w:t xml:space="preserve">   But I am the Dance</w:t>
      </w:r>
    </w:p>
    <w:p w:rsidR="008F6BED" w:rsidRDefault="008F6BED">
      <w:r>
        <w:t xml:space="preserve">   And I still go on.  (speed up)</w:t>
      </w:r>
    </w:p>
    <w:p w:rsidR="008F6BED" w:rsidRDefault="008F6BED">
      <w:r>
        <w:t xml:space="preserve">   They cut me down</w:t>
      </w:r>
    </w:p>
    <w:p w:rsidR="008F6BED" w:rsidRDefault="008F6BED">
      <w:r>
        <w:t xml:space="preserve">   But I leapt up high</w:t>
      </w:r>
    </w:p>
    <w:p w:rsidR="008F6BED" w:rsidRDefault="008F6BED">
      <w:r>
        <w:t xml:space="preserve">   For I am the Life</w:t>
      </w:r>
    </w:p>
    <w:p w:rsidR="008F6BED" w:rsidRDefault="008F6BED">
      <w:pPr>
        <w:pStyle w:val="NormalWeb"/>
        <w:spacing w:before="0" w:beforeAutospacing="0" w:after="0" w:afterAutospacing="0"/>
      </w:pPr>
      <w:r>
        <w:t xml:space="preserve">   That'll never, never die,</w:t>
      </w:r>
    </w:p>
    <w:p w:rsidR="008F6BED" w:rsidRDefault="008F6BED">
      <w:r>
        <w:t xml:space="preserve">   and I'll live in YOU</w:t>
      </w:r>
    </w:p>
    <w:p w:rsidR="008F6BED" w:rsidRDefault="008F6BED">
      <w:r>
        <w:t xml:space="preserve">   If you'll live in me</w:t>
      </w:r>
    </w:p>
    <w:p w:rsidR="008F6BED" w:rsidRDefault="008F6BED">
      <w:r>
        <w:t xml:space="preserve">   I am the Lord </w:t>
      </w:r>
    </w:p>
    <w:p w:rsidR="008F6BED" w:rsidRDefault="008F6BED">
      <w:r>
        <w:t xml:space="preserve">   Of the dance said He.</w:t>
      </w:r>
    </w:p>
    <w:p w:rsidR="00DF2EDD" w:rsidRDefault="00DF2EDD"/>
    <w:p w:rsidR="00B57FCA" w:rsidRDefault="00B57FCA"/>
    <w:p w:rsidR="008F6BED" w:rsidRDefault="008F6BED">
      <w:r>
        <w:tab/>
      </w:r>
      <w:r>
        <w:rPr>
          <w:b/>
          <w:bCs/>
        </w:rPr>
        <w:t>ONLY VISITING THIS PLANET</w:t>
      </w:r>
      <w:r>
        <w:tab/>
      </w:r>
      <w:r>
        <w:tab/>
        <w:t>Larry Norman</w:t>
      </w:r>
    </w:p>
    <w:p w:rsidR="008F6BED" w:rsidRDefault="008F6BED">
      <w:r>
        <w:t xml:space="preserve">     D*   D                            D*                D           Am</w:t>
      </w:r>
    </w:p>
    <w:p w:rsidR="008F6BED" w:rsidRDefault="008F6BED">
      <w:r>
        <w:t xml:space="preserve">    Some say he was on outlaw that he roamed across the land with a band of un-</w:t>
      </w:r>
    </w:p>
    <w:p w:rsidR="008F6BED" w:rsidRDefault="008F6BED">
      <w:r>
        <w:t xml:space="preserve">                         G            D</w:t>
      </w:r>
    </w:p>
    <w:p w:rsidR="008F6BED" w:rsidRDefault="008F6BED">
      <w:r>
        <w:t>schooled ruffians and a few old fishermen. No one knew just where he came from</w:t>
      </w:r>
    </w:p>
    <w:p w:rsidR="008F6BED" w:rsidRDefault="008F6BED">
      <w:r>
        <w:t xml:space="preserve">    D*                D             Am                       C</w:t>
      </w:r>
    </w:p>
    <w:p w:rsidR="008F6BED" w:rsidRDefault="008F6BED">
      <w:r>
        <w:t xml:space="preserve">or exactly what he'd done, but they said he must have done something bad that </w:t>
      </w:r>
    </w:p>
    <w:p w:rsidR="008F6BED" w:rsidRDefault="008F6BED">
      <w:r>
        <w:t xml:space="preserve"> G               D</w:t>
      </w:r>
    </w:p>
    <w:p w:rsidR="008F6BED" w:rsidRDefault="008F6BED">
      <w:r>
        <w:t>kept him on the run.</w:t>
      </w:r>
    </w:p>
    <w:p w:rsidR="008F6BED" w:rsidRDefault="008F6BED"/>
    <w:p w:rsidR="008F6BED" w:rsidRDefault="008F6BED">
      <w:r>
        <w:t xml:space="preserve">   Some say he was a poet, that had stood upon the hill and his voice could calm</w:t>
      </w:r>
    </w:p>
    <w:p w:rsidR="008F6BED" w:rsidRDefault="008F6BED">
      <w:r>
        <w:t>an angry crowd or make the waves stand still. He spoke in many parables, that few</w:t>
      </w:r>
    </w:p>
    <w:p w:rsidR="008F6BED" w:rsidRDefault="008F6BED">
      <w:r>
        <w:t>could understand, but the people sat for hours just to listen to this man.</w:t>
      </w:r>
    </w:p>
    <w:p w:rsidR="008F6BED" w:rsidRDefault="008F6BED"/>
    <w:p w:rsidR="008F6BED" w:rsidRDefault="008F6BED">
      <w:r>
        <w:t xml:space="preserve">   Some say he was a sorcerer, a man of mystery, he could walk upon the water, he</w:t>
      </w:r>
    </w:p>
    <w:p w:rsidR="008F6BED" w:rsidRDefault="008F6BED">
      <w:r>
        <w:t>could make a blind man see. He conjured wine at weddings, he did tricks with</w:t>
      </w:r>
    </w:p>
    <w:p w:rsidR="008F6BED" w:rsidRDefault="008F6BED">
      <w:r>
        <w:t>fish and bread, and he spoke of being born again, raised people from the dead.</w:t>
      </w:r>
    </w:p>
    <w:p w:rsidR="008F6BED" w:rsidRDefault="008F6BED"/>
    <w:p w:rsidR="008F6BED" w:rsidRDefault="008F6BED">
      <w:r>
        <w:t xml:space="preserve">   Some say a politician who spoke of being free, he was followed by the masses</w:t>
      </w:r>
    </w:p>
    <w:p w:rsidR="008F6BED" w:rsidRDefault="008F6BED">
      <w:r>
        <w:t xml:space="preserve">on the shores of </w:t>
      </w:r>
      <w:smartTag w:uri="urn:schemas-microsoft-com:office:smarttags" w:element="City">
        <w:smartTag w:uri="urn:schemas-microsoft-com:office:smarttags" w:element="place">
          <w:r>
            <w:t>Galilee</w:t>
          </w:r>
        </w:smartTag>
      </w:smartTag>
      <w:r>
        <w:t>. He spoke out against corruption and he bowed to no</w:t>
      </w:r>
    </w:p>
    <w:p w:rsidR="008F6BED" w:rsidRDefault="008F6BED">
      <w:r>
        <w:t>decree, but they feared his strength and power so they nailed him to a tree.</w:t>
      </w:r>
    </w:p>
    <w:p w:rsidR="008F6BED" w:rsidRDefault="008F6BED"/>
    <w:p w:rsidR="008F6BED" w:rsidRDefault="008F6BED">
      <w:r>
        <w:t xml:space="preserve">   Some say He was the Son of God, a man above all men, that He came to be a</w:t>
      </w:r>
    </w:p>
    <w:p w:rsidR="008F6BED" w:rsidRDefault="008F6BED">
      <w:r>
        <w:t>servant and to set us free from sin. And that's who I believe He was, 'cause</w:t>
      </w:r>
    </w:p>
    <w:p w:rsidR="008F6BED" w:rsidRDefault="008F6BED">
      <w:r>
        <w:t>that's who I believe, and I think we should get ready 'cause it's time for us</w:t>
      </w:r>
    </w:p>
    <w:p w:rsidR="00B57FCA" w:rsidRDefault="008F6BED">
      <w:r>
        <w:t xml:space="preserve">to leave. </w:t>
      </w:r>
    </w:p>
    <w:p w:rsidR="008F6BED" w:rsidRDefault="008F6BED">
      <w:pPr>
        <w:rPr>
          <w:b/>
          <w:bCs/>
        </w:rPr>
      </w:pPr>
      <w:r>
        <w:lastRenderedPageBreak/>
        <w:tab/>
      </w:r>
      <w:r>
        <w:rPr>
          <w:b/>
          <w:bCs/>
        </w:rPr>
        <w:t>PUT YOUR HAND IN THE HAND</w:t>
      </w:r>
    </w:p>
    <w:p w:rsidR="008F6BED" w:rsidRDefault="008F6BED">
      <w:r>
        <w:tab/>
        <w:t>(CHORUS)</w:t>
      </w:r>
    </w:p>
    <w:p w:rsidR="008F6BED" w:rsidRDefault="008F6BED">
      <w:r>
        <w:tab/>
        <w:t xml:space="preserve">          G                                            D7</w:t>
      </w:r>
    </w:p>
    <w:p w:rsidR="008F6BED" w:rsidRDefault="008F6BED">
      <w:r>
        <w:tab/>
        <w:t>Put your hand in the hand of the man that stilled the water</w:t>
      </w:r>
    </w:p>
    <w:p w:rsidR="008F6BED" w:rsidRDefault="008F6BED">
      <w:r>
        <w:tab/>
        <w:t xml:space="preserve">                      Am7         D7                 G</w:t>
      </w:r>
    </w:p>
    <w:p w:rsidR="008F6BED" w:rsidRDefault="008F6BED">
      <w:r>
        <w:tab/>
        <w:t>Put your hand in the hand of the man who calmed the sea</w:t>
      </w:r>
    </w:p>
    <w:p w:rsidR="008F6BED" w:rsidRDefault="008F6BED">
      <w:r>
        <w:tab/>
        <w:t xml:space="preserve">        Dm                   G7              G</w:t>
      </w:r>
    </w:p>
    <w:p w:rsidR="008F6BED" w:rsidRDefault="008F6BED">
      <w:r>
        <w:tab/>
        <w:t>Take a look at yourself and you can look at others differently</w:t>
      </w:r>
    </w:p>
    <w:p w:rsidR="008F6BED" w:rsidRDefault="008F6BED">
      <w:r>
        <w:tab/>
        <w:t xml:space="preserve">                 G           Em          A7      D7    G  C  G</w:t>
      </w:r>
    </w:p>
    <w:p w:rsidR="008F6BED" w:rsidRDefault="008F6BED">
      <w:r>
        <w:tab/>
        <w:t xml:space="preserve">By putting your hand in the hand of the man from </w:t>
      </w:r>
      <w:smartTag w:uri="urn:schemas-microsoft-com:office:smarttags" w:element="City">
        <w:smartTag w:uri="urn:schemas-microsoft-com:office:smarttags" w:element="place">
          <w:r>
            <w:t>Galilee</w:t>
          </w:r>
        </w:smartTag>
      </w:smartTag>
      <w:r>
        <w:t>.</w:t>
      </w:r>
    </w:p>
    <w:p w:rsidR="008F6BED" w:rsidRDefault="008F6BED"/>
    <w:p w:rsidR="008F6BED" w:rsidRDefault="008F6BED">
      <w:r>
        <w:t xml:space="preserve">    G                                            D7</w:t>
      </w:r>
    </w:p>
    <w:p w:rsidR="008F6BED" w:rsidRDefault="008F6BED">
      <w:r>
        <w:t>Every time I look into that Holy Book I want to tremble</w:t>
      </w:r>
    </w:p>
    <w:p w:rsidR="008F6BED" w:rsidRDefault="008F6BED">
      <w:r>
        <w:t xml:space="preserve">        Am7                          D7                       G</w:t>
      </w:r>
    </w:p>
    <w:p w:rsidR="008F6BED" w:rsidRDefault="008F6BED">
      <w:r>
        <w:t>When I read about the part where the carpenter cleaned out the temple</w:t>
      </w:r>
    </w:p>
    <w:p w:rsidR="008F6BED" w:rsidRDefault="008F6BED">
      <w:r>
        <w:t xml:space="preserve">         Dm                              G7                   C</w:t>
      </w:r>
    </w:p>
    <w:p w:rsidR="008F6BED" w:rsidRDefault="008F6BED">
      <w:r>
        <w:t>For the buyers and the sellers were no different fellas than what I</w:t>
      </w:r>
    </w:p>
    <w:p w:rsidR="008F6BED" w:rsidRDefault="008F6BED"/>
    <w:p w:rsidR="008F6BED" w:rsidRDefault="008F6BED">
      <w:r>
        <w:t xml:space="preserve">   profess to be</w:t>
      </w:r>
    </w:p>
    <w:p w:rsidR="008F6BED" w:rsidRDefault="008F6BED">
      <w:r>
        <w:t xml:space="preserve">        G         Em                 A7               D7       G  C  G</w:t>
      </w:r>
    </w:p>
    <w:p w:rsidR="008F6BED" w:rsidRDefault="008F6BED">
      <w:r>
        <w:t>And it causes my shame to know we're not the people we should be.</w:t>
      </w:r>
    </w:p>
    <w:p w:rsidR="008F6BED" w:rsidRDefault="008F6BED"/>
    <w:p w:rsidR="008F6BED" w:rsidRDefault="008F6BED">
      <w:r>
        <w:tab/>
        <w:t>(CHORUS)</w:t>
      </w:r>
    </w:p>
    <w:p w:rsidR="008F6BED" w:rsidRDefault="008F6BED">
      <w:r>
        <w:t>Well my mama taught me how to pray before I reached the age of seven</w:t>
      </w:r>
    </w:p>
    <w:p w:rsidR="008F6BED" w:rsidRDefault="008F6BED">
      <w:r>
        <w:t>She said, "There'll come a time there'll probably be room in heaven</w:t>
      </w:r>
    </w:p>
    <w:p w:rsidR="008F6BED" w:rsidRDefault="008F6BED">
      <w:r>
        <w:t>And I'm feelin' kinda guilty about the number of times we do what we do</w:t>
      </w:r>
    </w:p>
    <w:p w:rsidR="008F6BED" w:rsidRDefault="008F6BED">
      <w:r>
        <w:t>But we forget that He loves us and forgives us, yes even you."</w:t>
      </w:r>
    </w:p>
    <w:p w:rsidR="008F6BED" w:rsidRDefault="008F6BED">
      <w:r>
        <w:tab/>
        <w:t>(CHORUS)</w:t>
      </w:r>
    </w:p>
    <w:p w:rsidR="008F6BED" w:rsidRDefault="008F6BED">
      <w:r>
        <w:t>Well I'm glad I learned to pray before I reached the age of seven</w:t>
      </w:r>
    </w:p>
    <w:p w:rsidR="008F6BED" w:rsidRDefault="008F6BED">
      <w:r>
        <w:t>For when I'm down on my knees that's - a when I'm close to heaven</w:t>
      </w:r>
    </w:p>
    <w:p w:rsidR="008F6BED" w:rsidRDefault="008F6BED">
      <w:r>
        <w:t>Daddy lived his life with two kids and a wife, you do what you must do</w:t>
      </w:r>
    </w:p>
    <w:p w:rsidR="008F6BED" w:rsidRDefault="008F6BED">
      <w:r>
        <w:t>But he showed me enough of what it takes to get you thru.</w:t>
      </w:r>
    </w:p>
    <w:p w:rsidR="008F6BED" w:rsidRDefault="008F6BED">
      <w:r>
        <w:tab/>
        <w:t>(CHORUS)</w:t>
      </w:r>
    </w:p>
    <w:p w:rsidR="008F6BED" w:rsidRDefault="008F6BED">
      <w:pPr>
        <w:pStyle w:val="NormalWeb"/>
        <w:spacing w:before="0" w:beforeAutospacing="0" w:after="0" w:afterAutospacing="0"/>
      </w:pPr>
    </w:p>
    <w:p w:rsidR="00DF2EDD" w:rsidRDefault="00DF2EDD">
      <w:pPr>
        <w:pStyle w:val="NormalWeb"/>
        <w:spacing w:before="0" w:beforeAutospacing="0" w:after="0" w:afterAutospacing="0"/>
      </w:pPr>
    </w:p>
    <w:p w:rsidR="008F6BED" w:rsidRDefault="008F6BED">
      <w:r>
        <w:tab/>
      </w:r>
      <w:r>
        <w:rPr>
          <w:b/>
          <w:bCs/>
        </w:rPr>
        <w:t>WITHOUT WARNING</w:t>
      </w:r>
      <w:r>
        <w:tab/>
        <w:t>By Jack Ross</w:t>
      </w:r>
    </w:p>
    <w:p w:rsidR="008F6BED" w:rsidRDefault="008F6BED">
      <w:r>
        <w:t xml:space="preserve">   D</w:t>
      </w:r>
    </w:p>
    <w:p w:rsidR="008F6BED" w:rsidRDefault="008F6BED">
      <w:r>
        <w:t>Folks still tell the story 'bout the widow Sarah White</w:t>
      </w:r>
    </w:p>
    <w:p w:rsidR="008F6BED" w:rsidRDefault="008F6BED">
      <w:r>
        <w:t xml:space="preserve">         G                                       D</w:t>
      </w:r>
    </w:p>
    <w:p w:rsidR="008F6BED" w:rsidRDefault="008F6BED">
      <w:r>
        <w:t>How she befriended the outlaw that wild Dakota night.</w:t>
      </w:r>
    </w:p>
    <w:p w:rsidR="008F6BED" w:rsidRDefault="008F6BED">
      <w:r>
        <w:t>D                                         G</w:t>
      </w:r>
    </w:p>
    <w:p w:rsidR="008F6BED" w:rsidRDefault="008F6BED">
      <w:r>
        <w:t>Two desperate people living desperately alone,</w:t>
      </w:r>
    </w:p>
    <w:p w:rsidR="008F6BED" w:rsidRDefault="008F6BED">
      <w:r>
        <w:t xml:space="preserve">     A                             G                D</w:t>
      </w:r>
    </w:p>
    <w:p w:rsidR="008F6BED" w:rsidRDefault="008F6BED">
      <w:r>
        <w:t>In desperate need of someone to keep them from the cold.</w:t>
      </w:r>
    </w:p>
    <w:p w:rsidR="008F6BED" w:rsidRDefault="008F6BED"/>
    <w:p w:rsidR="008F6BED" w:rsidRDefault="008F6BED">
      <w:r>
        <w:t xml:space="preserve">      D</w:t>
      </w:r>
    </w:p>
    <w:p w:rsidR="008F6BED" w:rsidRDefault="008F6BED">
      <w:r>
        <w:t>She found him near the wood shed, lying face down in the snow,</w:t>
      </w:r>
    </w:p>
    <w:p w:rsidR="008F6BED" w:rsidRDefault="008F6BED">
      <w:r>
        <w:t xml:space="preserve">         G                                               D</w:t>
      </w:r>
    </w:p>
    <w:p w:rsidR="008F6BED" w:rsidRDefault="008F6BED">
      <w:r>
        <w:t>That ran red with the blood from the wounds beneath his coat.</w:t>
      </w:r>
    </w:p>
    <w:p w:rsidR="00B57FCA" w:rsidRDefault="00B57FCA"/>
    <w:p w:rsidR="008F6BED" w:rsidRDefault="008F6BED">
      <w:r>
        <w:t xml:space="preserve">         D                                          G</w:t>
      </w:r>
    </w:p>
    <w:p w:rsidR="008F6BED" w:rsidRDefault="008F6BED">
      <w:r>
        <w:lastRenderedPageBreak/>
        <w:t>In the light of a coal oil lamp she dug the bullets out</w:t>
      </w:r>
    </w:p>
    <w:p w:rsidR="008F6BED" w:rsidRDefault="008F6BED">
      <w:r>
        <w:t xml:space="preserve">       A                                G              D</w:t>
      </w:r>
    </w:p>
    <w:p w:rsidR="008F6BED" w:rsidRDefault="008F6BED">
      <w:r>
        <w:t>Kept watch until the danger passed and he could get about.</w:t>
      </w:r>
    </w:p>
    <w:p w:rsidR="008F6BED" w:rsidRDefault="008F6BED"/>
    <w:p w:rsidR="008F6BED" w:rsidRDefault="008F6BED">
      <w:r>
        <w:t>D A     G            D</w:t>
      </w:r>
    </w:p>
    <w:p w:rsidR="008F6BED" w:rsidRDefault="008F6BED">
      <w:r>
        <w:t>O------n one Sunday morning</w:t>
      </w:r>
    </w:p>
    <w:p w:rsidR="008F6BED" w:rsidRDefault="008F6BED">
      <w:r>
        <w:t>D A     G                  A</w:t>
      </w:r>
    </w:p>
    <w:p w:rsidR="008F6BED" w:rsidRDefault="008F6BED">
      <w:r>
        <w:t>H------e rode off without warning,</w:t>
      </w:r>
    </w:p>
    <w:p w:rsidR="008F6BED" w:rsidRDefault="008F6BED">
      <w:r>
        <w:t>G              D</w:t>
      </w:r>
    </w:p>
    <w:p w:rsidR="008F6BED" w:rsidRDefault="008F6BED">
      <w:r>
        <w:t>Without warning.</w:t>
      </w:r>
    </w:p>
    <w:p w:rsidR="008F6BED" w:rsidRDefault="008F6BED">
      <w:r>
        <w:t xml:space="preserve">  D</w:t>
      </w:r>
    </w:p>
    <w:p w:rsidR="008F6BED" w:rsidRDefault="008F6BED">
      <w:r>
        <w:t>It weren't but six weeks later while in Custer for supplies,</w:t>
      </w:r>
    </w:p>
    <w:p w:rsidR="008F6BED" w:rsidRDefault="008F6BED">
      <w:r>
        <w:t xml:space="preserve">          G</w:t>
      </w:r>
    </w:p>
    <w:p w:rsidR="008F6BED" w:rsidRDefault="008F6BED">
      <w:r>
        <w:t xml:space="preserve">That she heard the shots ring out; heard the victim's cry, </w:t>
      </w:r>
    </w:p>
    <w:p w:rsidR="008F6BED" w:rsidRDefault="008F6BED">
      <w:r>
        <w:t xml:space="preserve">                                               G</w:t>
      </w:r>
    </w:p>
    <w:p w:rsidR="008F6BED" w:rsidRDefault="008F6BED">
      <w:r>
        <w:t>Running to the spot where the people gathered round</w:t>
      </w:r>
    </w:p>
    <w:p w:rsidR="008F6BED" w:rsidRDefault="008F6BED">
      <w:r>
        <w:t xml:space="preserve">   A                                     G             D</w:t>
      </w:r>
    </w:p>
    <w:p w:rsidR="008F6BED" w:rsidRDefault="008F6BED">
      <w:r>
        <w:t>She saw the outlaw towering o're the drunkard on the ground.</w:t>
      </w:r>
    </w:p>
    <w:p w:rsidR="008F6BED" w:rsidRDefault="008F6BED">
      <w:r>
        <w:t>D A        G               D</w:t>
      </w:r>
    </w:p>
    <w:p w:rsidR="008F6BED" w:rsidRDefault="008F6BED">
      <w:r>
        <w:t>O---------h that April morning,</w:t>
      </w:r>
    </w:p>
    <w:p w:rsidR="008F6BED" w:rsidRDefault="008F6BED">
      <w:r>
        <w:t>D A        G</w:t>
      </w:r>
    </w:p>
    <w:p w:rsidR="008F6BED" w:rsidRDefault="008F6BED">
      <w:r>
        <w:t>Sh--------e grabbed a pistol,</w:t>
      </w:r>
    </w:p>
    <w:p w:rsidR="008F6BED" w:rsidRDefault="008F6BED">
      <w:r>
        <w:t xml:space="preserve">                 A</w:t>
      </w:r>
    </w:p>
    <w:p w:rsidR="008F6BED" w:rsidRDefault="008F6BED">
      <w:r>
        <w:t xml:space="preserve">   and without warning</w:t>
      </w:r>
    </w:p>
    <w:p w:rsidR="008F6BED" w:rsidRDefault="008F6BED"/>
    <w:p w:rsidR="008F6BED" w:rsidRDefault="008F6BED">
      <w:r>
        <w:t xml:space="preserve">          D                                            G</w:t>
      </w:r>
    </w:p>
    <w:p w:rsidR="008F6BED" w:rsidRDefault="008F6BED">
      <w:r>
        <w:t>Quickly raised it to his head and squeezed the trigger back,</w:t>
      </w:r>
    </w:p>
    <w:p w:rsidR="008F6BED" w:rsidRDefault="008F6BED"/>
    <w:p w:rsidR="008F6BED" w:rsidRDefault="008F6BED">
      <w:r>
        <w:t>Before the startled crowd, he dropped the outlaw in his tracks.</w:t>
      </w:r>
    </w:p>
    <w:p w:rsidR="00DF2EDD" w:rsidRDefault="00DF2EDD"/>
    <w:p w:rsidR="00DF2EDD" w:rsidRDefault="00DF2EDD"/>
    <w:p w:rsidR="008F6BED" w:rsidRDefault="008F6BED">
      <w:pPr>
        <w:rPr>
          <w:b/>
          <w:bCs/>
        </w:rPr>
      </w:pPr>
      <w:r>
        <w:tab/>
      </w:r>
      <w:r>
        <w:rPr>
          <w:b/>
          <w:bCs/>
        </w:rPr>
        <w:t>DROUGHT YEARS</w:t>
      </w:r>
    </w:p>
    <w:p w:rsidR="008F6BED" w:rsidRDefault="008F6BED">
      <w:r>
        <w:t>Topsoil like gunpowder,</w:t>
      </w:r>
    </w:p>
    <w:p w:rsidR="008F6BED" w:rsidRDefault="008F6BED">
      <w:r>
        <w:t>Fields set to blow</w:t>
      </w:r>
    </w:p>
    <w:p w:rsidR="008F6BED" w:rsidRDefault="008F6BED">
      <w:r>
        <w:t>Sky is dry as the desert out west</w:t>
      </w:r>
    </w:p>
    <w:p w:rsidR="008F6BED" w:rsidRDefault="008F6BED">
      <w:r>
        <w:t>Sun just beating down the rows.</w:t>
      </w:r>
    </w:p>
    <w:p w:rsidR="008F6BED" w:rsidRDefault="008F6BED"/>
    <w:p w:rsidR="008F6BED" w:rsidRDefault="008F6BED">
      <w:r>
        <w:tab/>
        <w:t>(CHORUS)</w:t>
      </w:r>
    </w:p>
    <w:p w:rsidR="008F6BED" w:rsidRDefault="008F6BED">
      <w:r>
        <w:tab/>
        <w:t>And I wish it would rain before we all fall to the flames</w:t>
      </w:r>
    </w:p>
    <w:p w:rsidR="008F6BED" w:rsidRDefault="008F6BED">
      <w:r>
        <w:tab/>
        <w:t>Burn up and blow away</w:t>
      </w:r>
    </w:p>
    <w:p w:rsidR="008F6BED" w:rsidRDefault="008F6BED">
      <w:r>
        <w:tab/>
        <w:t>Not a cent to our names</w:t>
      </w:r>
    </w:p>
    <w:p w:rsidR="008F6BED" w:rsidRDefault="008F6BED">
      <w:r>
        <w:tab/>
        <w:t>Only hell to play, I wish it would rain</w:t>
      </w:r>
    </w:p>
    <w:p w:rsidR="008F6BED" w:rsidRDefault="008F6BED">
      <w:r>
        <w:tab/>
        <w:t>I wish it would rain.</w:t>
      </w:r>
    </w:p>
    <w:p w:rsidR="008F6BED" w:rsidRDefault="008F6BED"/>
    <w:p w:rsidR="008F6BED" w:rsidRDefault="008F6BED">
      <w:r>
        <w:t>I've seen the devil on the road</w:t>
      </w:r>
    </w:p>
    <w:p w:rsidR="008F6BED" w:rsidRDefault="008F6BED">
      <w:r>
        <w:t>He was coming for his till</w:t>
      </w:r>
    </w:p>
    <w:p w:rsidR="008F6BED" w:rsidRDefault="008F6BED">
      <w:r>
        <w:t>With a guitar and a Cadillac</w:t>
      </w:r>
    </w:p>
    <w:p w:rsidR="008F6BED" w:rsidRDefault="008F6BED">
      <w:r>
        <w:t>And a plan to repossess my soul.</w:t>
      </w:r>
    </w:p>
    <w:p w:rsidR="008F6BED" w:rsidRDefault="008F6BED">
      <w:r>
        <w:tab/>
        <w:t>(CHORUS)</w:t>
      </w:r>
    </w:p>
    <w:p w:rsidR="008F6BED" w:rsidRDefault="008F6BED">
      <w:r>
        <w:t>I used to be a praying man</w:t>
      </w:r>
    </w:p>
    <w:p w:rsidR="008F6BED" w:rsidRDefault="008F6BED">
      <w:r>
        <w:t>But there is one thing I can tell</w:t>
      </w:r>
    </w:p>
    <w:p w:rsidR="008F6BED" w:rsidRDefault="008F6BED">
      <w:r>
        <w:lastRenderedPageBreak/>
        <w:t>Heaven's just as hot as hell.</w:t>
      </w:r>
    </w:p>
    <w:p w:rsidR="008F6BED" w:rsidRDefault="008F6BED">
      <w:r>
        <w:tab/>
        <w:t>(CHORUS)</w:t>
      </w:r>
    </w:p>
    <w:p w:rsidR="008F6BED" w:rsidRDefault="008F6BED"/>
    <w:p w:rsidR="008F6BED" w:rsidRDefault="008F6BED"/>
    <w:p w:rsidR="008F6BED" w:rsidRDefault="008F6BED"/>
    <w:p w:rsidR="008F6BED" w:rsidRDefault="008F6BED">
      <w:pPr>
        <w:rPr>
          <w:b/>
          <w:bCs/>
        </w:rPr>
      </w:pPr>
      <w:r>
        <w:tab/>
      </w:r>
      <w:r>
        <w:rPr>
          <w:b/>
          <w:bCs/>
        </w:rPr>
        <w:t>ROSE OF CIMARRON</w:t>
      </w:r>
    </w:p>
    <w:p w:rsidR="008F6BED" w:rsidRDefault="008F6BED">
      <w:r>
        <w:tab/>
        <w:t>(CHORUS)</w:t>
      </w:r>
    </w:p>
    <w:p w:rsidR="008F6BED" w:rsidRDefault="008F6BED">
      <w:r>
        <w:tab/>
        <w:t>G                D</w:t>
      </w:r>
    </w:p>
    <w:p w:rsidR="008F6BED" w:rsidRDefault="008F6BED">
      <w:r>
        <w:tab/>
        <w:t>Roll along, roll on,</w:t>
      </w:r>
    </w:p>
    <w:p w:rsidR="008F6BED" w:rsidRDefault="008F6BED">
      <w:r>
        <w:tab/>
        <w:t>C         G</w:t>
      </w:r>
    </w:p>
    <w:p w:rsidR="008F6BED" w:rsidRDefault="008F6BED">
      <w:r>
        <w:tab/>
        <w:t xml:space="preserve">Rose of </w:t>
      </w:r>
      <w:smartTag w:uri="urn:schemas-microsoft-com:office:smarttags" w:element="City">
        <w:smartTag w:uri="urn:schemas-microsoft-com:office:smarttags" w:element="place">
          <w:r>
            <w:t>Cimarron</w:t>
          </w:r>
        </w:smartTag>
      </w:smartTag>
    </w:p>
    <w:p w:rsidR="008F6BED" w:rsidRDefault="008F6BED">
      <w:r>
        <w:tab/>
        <w:t>G               D</w:t>
      </w:r>
    </w:p>
    <w:p w:rsidR="008F6BED" w:rsidRDefault="008F6BED">
      <w:r>
        <w:tab/>
        <w:t>Dusty days are gone</w:t>
      </w:r>
    </w:p>
    <w:p w:rsidR="008F6BED" w:rsidRDefault="008F6BED">
      <w:r>
        <w:tab/>
        <w:t>C         G</w:t>
      </w:r>
    </w:p>
    <w:p w:rsidR="008F6BED" w:rsidRDefault="008F6BED">
      <w:r>
        <w:tab/>
        <w:t xml:space="preserve">Rose of </w:t>
      </w:r>
      <w:smartTag w:uri="urn:schemas-microsoft-com:office:smarttags" w:element="City">
        <w:smartTag w:uri="urn:schemas-microsoft-com:office:smarttags" w:element="place">
          <w:r>
            <w:t>Cimarron</w:t>
          </w:r>
        </w:smartTag>
      </w:smartTag>
    </w:p>
    <w:p w:rsidR="00AD4E94" w:rsidRDefault="00AD4E94"/>
    <w:p w:rsidR="008F6BED" w:rsidRDefault="008F6BED">
      <w:r>
        <w:t>Bb</w:t>
      </w:r>
    </w:p>
    <w:p w:rsidR="008F6BED" w:rsidRDefault="008F6BED">
      <w:r>
        <w:t xml:space="preserve">Shadows touch the sand an' </w:t>
      </w:r>
    </w:p>
    <w:p w:rsidR="008F6BED" w:rsidRDefault="008F6BED">
      <w:r>
        <w:t>Gm                 D</w:t>
      </w:r>
    </w:p>
    <w:p w:rsidR="008F6BED" w:rsidRDefault="008F6BED">
      <w:r>
        <w:t>Look to see who's standin'</w:t>
      </w:r>
    </w:p>
    <w:p w:rsidR="008F6BED" w:rsidRDefault="008F6BED">
      <w:r>
        <w:t>Bb</w:t>
      </w:r>
    </w:p>
    <w:p w:rsidR="008F6BED" w:rsidRDefault="008F6BED">
      <w:r>
        <w:t>Waiting' at your window</w:t>
      </w:r>
    </w:p>
    <w:p w:rsidR="008F6BED" w:rsidRDefault="008F6BED">
      <w:r>
        <w:t>Gm                       D</w:t>
      </w:r>
    </w:p>
    <w:p w:rsidR="00DF2EDD" w:rsidRDefault="008F6BED">
      <w:r>
        <w:t>Watchin' will they ever show.</w:t>
      </w:r>
    </w:p>
    <w:p w:rsidR="00DF2EDD" w:rsidRDefault="00DF2EDD"/>
    <w:p w:rsidR="008F6BED" w:rsidRDefault="008F6BED">
      <w:r>
        <w:tab/>
        <w:t>(CHORUS)</w:t>
      </w:r>
    </w:p>
    <w:p w:rsidR="008F6BED" w:rsidRDefault="008F6BED">
      <w:r>
        <w:t>Can you hear them callin'</w:t>
      </w:r>
    </w:p>
    <w:p w:rsidR="008F6BED" w:rsidRDefault="008F6BED">
      <w:r>
        <w:t>You know they have fallen on</w:t>
      </w:r>
    </w:p>
    <w:p w:rsidR="008F6BED" w:rsidRDefault="008F6BED">
      <w:r>
        <w:t>Campfires cold and dark that</w:t>
      </w:r>
    </w:p>
    <w:p w:rsidR="008F6BED" w:rsidRDefault="008F6BED">
      <w:r>
        <w:t xml:space="preserve">                            A-D</w:t>
      </w:r>
    </w:p>
    <w:p w:rsidR="008F6BED" w:rsidRDefault="008F6BED">
      <w:r>
        <w:t>Never see a spark burn bright.</w:t>
      </w:r>
    </w:p>
    <w:p w:rsidR="00DF2EDD" w:rsidRDefault="00DF2EDD"/>
    <w:p w:rsidR="008F6BED" w:rsidRDefault="008F6BED">
      <w:r>
        <w:tab/>
        <w:t>(CHORUS)</w:t>
      </w:r>
    </w:p>
    <w:p w:rsidR="008F6BED" w:rsidRDefault="008F6BED">
      <w:r>
        <w:t>Trails that brought them home</w:t>
      </w:r>
    </w:p>
    <w:p w:rsidR="008F6BED" w:rsidRDefault="008F6BED">
      <w:r>
        <w:t>Echoes they've known</w:t>
      </w:r>
    </w:p>
    <w:p w:rsidR="008F6BED" w:rsidRDefault="008F6BED">
      <w:r>
        <w:t>For days high and lonely</w:t>
      </w:r>
    </w:p>
    <w:p w:rsidR="008F6BED" w:rsidRDefault="008F6BED">
      <w:r>
        <w:t>Coming to you only here</w:t>
      </w:r>
    </w:p>
    <w:p w:rsidR="00DF2EDD" w:rsidRDefault="00DF2EDD"/>
    <w:p w:rsidR="00DF2EDD" w:rsidRDefault="008F6BED">
      <w:r>
        <w:tab/>
        <w:t>(CHORUS)</w:t>
      </w:r>
    </w:p>
    <w:p w:rsidR="008F6BED" w:rsidRDefault="008F6BED">
      <w:r>
        <w:t>You're the one they turn to</w:t>
      </w:r>
    </w:p>
    <w:p w:rsidR="008F6BED" w:rsidRDefault="008F6BED">
      <w:r>
        <w:t>The only one they knew you</w:t>
      </w:r>
    </w:p>
    <w:p w:rsidR="008F6BED" w:rsidRDefault="008F6BED">
      <w:r>
        <w:t>Were all the best to be around</w:t>
      </w:r>
    </w:p>
    <w:p w:rsidR="008F6BED" w:rsidRDefault="008F6BED">
      <w:r>
        <w:t>When the chips were down.</w:t>
      </w:r>
    </w:p>
    <w:p w:rsidR="008F6BED" w:rsidRDefault="008F6BED"/>
    <w:p w:rsidR="00B57FCA" w:rsidRDefault="008F6BED">
      <w:r>
        <w:tab/>
        <w:t>(CHORUS)</w:t>
      </w:r>
    </w:p>
    <w:p w:rsidR="00B57FCA" w:rsidRDefault="00B57FCA"/>
    <w:p w:rsidR="008F6BED" w:rsidRDefault="008F6BED">
      <w:r>
        <w:t>Shadows touch the sand an'</w:t>
      </w:r>
    </w:p>
    <w:p w:rsidR="008F6BED" w:rsidRDefault="008F6BED">
      <w:r>
        <w:t>Look to see who's standin'</w:t>
      </w:r>
    </w:p>
    <w:p w:rsidR="008F6BED" w:rsidRDefault="008F6BED">
      <w:r>
        <w:t>Waitin' at the window</w:t>
      </w:r>
    </w:p>
    <w:p w:rsidR="008F6BED" w:rsidRDefault="008F6BED">
      <w:r>
        <w:t>Watchin' will they ever show.</w:t>
      </w:r>
    </w:p>
    <w:p w:rsidR="00DF2EDD" w:rsidRDefault="00DF2EDD"/>
    <w:p w:rsidR="008F6BED" w:rsidRDefault="008F6BED">
      <w:r>
        <w:lastRenderedPageBreak/>
        <w:tab/>
        <w:t>(CHORUS)</w:t>
      </w:r>
    </w:p>
    <w:p w:rsidR="008F6BED" w:rsidRDefault="008F6BED">
      <w:r>
        <w:t>Hopes that ghosts believe</w:t>
      </w:r>
    </w:p>
    <w:p w:rsidR="008F6BED" w:rsidRDefault="008F6BED">
      <w:r>
        <w:t>Followin' the dawn</w:t>
      </w:r>
    </w:p>
    <w:p w:rsidR="008F6BED" w:rsidRDefault="008F6BED">
      <w:r>
        <w:t>Laughter pity's song</w:t>
      </w:r>
    </w:p>
    <w:p w:rsidR="008F6BED" w:rsidRDefault="008F6BED">
      <w:r>
        <w:t xml:space="preserve">Rose of </w:t>
      </w:r>
      <w:smartTag w:uri="urn:schemas-microsoft-com:office:smarttags" w:element="City">
        <w:smartTag w:uri="urn:schemas-microsoft-com:office:smarttags" w:element="place">
          <w:r>
            <w:t>Cimarron</w:t>
          </w:r>
        </w:smartTag>
      </w:smartTag>
      <w:r>
        <w:t>.</w:t>
      </w:r>
    </w:p>
    <w:p w:rsidR="00DF2EDD" w:rsidRDefault="00DF2EDD"/>
    <w:p w:rsidR="008F6BED" w:rsidRDefault="008F6BED">
      <w:r>
        <w:tab/>
        <w:t>(CHORUS)</w:t>
      </w:r>
    </w:p>
    <w:p w:rsidR="008F6BED" w:rsidRDefault="008F6BED"/>
    <w:p w:rsidR="0027798F" w:rsidRDefault="0027798F"/>
    <w:p w:rsidR="008F6BED" w:rsidRDefault="008F6BED">
      <w:pPr>
        <w:rPr>
          <w:b/>
          <w:bCs/>
        </w:rPr>
      </w:pPr>
      <w:r>
        <w:tab/>
      </w:r>
      <w:r>
        <w:rPr>
          <w:b/>
          <w:bCs/>
        </w:rPr>
        <w:t>CANADIAN RAILROAD TRILOGY</w:t>
      </w:r>
    </w:p>
    <w:p w:rsidR="008F6BED" w:rsidRDefault="008F6BED">
      <w:r>
        <w:t xml:space="preserve">       F               Bb                      F</w:t>
      </w:r>
    </w:p>
    <w:p w:rsidR="008F6BED" w:rsidRDefault="008F6BED">
      <w:r>
        <w:t>There was a time in this fair land when the railroad</w:t>
      </w:r>
    </w:p>
    <w:p w:rsidR="008F6BED" w:rsidRDefault="008F6BED">
      <w:r>
        <w:t xml:space="preserve">      did not run,</w:t>
      </w:r>
    </w:p>
    <w:p w:rsidR="008F6BED" w:rsidRDefault="008F6BED">
      <w:r>
        <w:t xml:space="preserve">          F/E               Bb            Csus4</w:t>
      </w:r>
    </w:p>
    <w:p w:rsidR="008F6BED" w:rsidRDefault="008F6BED">
      <w:r>
        <w:t>When the wild majestic mountains stood alone against</w:t>
      </w:r>
    </w:p>
    <w:p w:rsidR="008F6BED" w:rsidRDefault="008F6BED">
      <w:r>
        <w:t xml:space="preserve">      the sun</w:t>
      </w:r>
    </w:p>
    <w:p w:rsidR="008F6BED" w:rsidRDefault="008F6BED">
      <w:r>
        <w:t xml:space="preserve"> F                  Bb         F</w:t>
      </w:r>
    </w:p>
    <w:p w:rsidR="008F6BED" w:rsidRDefault="008F6BED">
      <w:r>
        <w:t>Long before the white man and long before the wheel</w:t>
      </w:r>
    </w:p>
    <w:p w:rsidR="008F6BED" w:rsidRDefault="008F6BED">
      <w:r>
        <w:t xml:space="preserve">                      C              Bb</w:t>
      </w:r>
    </w:p>
    <w:p w:rsidR="008F6BED" w:rsidRDefault="008F6BED">
      <w:r>
        <w:t>When the green dark forest was too silent to be real.</w:t>
      </w:r>
    </w:p>
    <w:p w:rsidR="008F6BED" w:rsidRDefault="008F6BED"/>
    <w:p w:rsidR="008F6BED" w:rsidRDefault="008F6BED">
      <w:r>
        <w:t>But time has no beginnings and history has no bounds</w:t>
      </w:r>
    </w:p>
    <w:p w:rsidR="008F6BED" w:rsidRDefault="008F6BED">
      <w:r>
        <w:t>As to this verdant country they came from all around.</w:t>
      </w:r>
    </w:p>
    <w:p w:rsidR="008F6BED" w:rsidRDefault="008F6BED">
      <w:r>
        <w:t>They sailed upon her waterways and they walked the forests tall.</w:t>
      </w:r>
    </w:p>
    <w:p w:rsidR="008F6BED" w:rsidRDefault="008F6BED">
      <w:r>
        <w:t>Built the mines, mills and factories for the good of us all.</w:t>
      </w:r>
    </w:p>
    <w:p w:rsidR="0027798F" w:rsidRDefault="0027798F"/>
    <w:p w:rsidR="008F6BED" w:rsidRDefault="008F6BED">
      <w:r>
        <w:t>And when the young man's fancy was turning in the spring</w:t>
      </w:r>
    </w:p>
    <w:p w:rsidR="008F6BED" w:rsidRDefault="008F6BED">
      <w:r>
        <w:t>The railroad men grew restless for to hear the hammers ring.</w:t>
      </w:r>
    </w:p>
    <w:p w:rsidR="008F6BED" w:rsidRDefault="008F6BED">
      <w:r>
        <w:t>Their minds were overflowing with the visions of their day</w:t>
      </w:r>
    </w:p>
    <w:p w:rsidR="008F6BED" w:rsidRDefault="008F6BED">
      <w:r>
        <w:t>And many a fortune won and lost, and many a debt to pay.</w:t>
      </w:r>
    </w:p>
    <w:p w:rsidR="008F6BED" w:rsidRDefault="008F6BED"/>
    <w:p w:rsidR="008F6BED" w:rsidRDefault="008F6BED">
      <w:r>
        <w:t>For they looked in the future and what did they see,</w:t>
      </w:r>
    </w:p>
    <w:p w:rsidR="008F6BED" w:rsidRDefault="008F6BED">
      <w:r>
        <w:t>They saw an iron road running from sea to the sea.</w:t>
      </w:r>
    </w:p>
    <w:p w:rsidR="008F6BED" w:rsidRDefault="008F6BED">
      <w:r>
        <w:t>Bringing the goods to a young growing land,</w:t>
      </w:r>
    </w:p>
    <w:p w:rsidR="008F6BED" w:rsidRDefault="008F6BED">
      <w:r>
        <w:t>All up from the seaports and into their hands.</w:t>
      </w:r>
    </w:p>
    <w:p w:rsidR="008F6BED" w:rsidRDefault="008F6BED"/>
    <w:p w:rsidR="008F6BED" w:rsidRDefault="008F6BED">
      <w:r>
        <w:t>Bring in the workers and bring up the rails</w:t>
      </w:r>
    </w:p>
    <w:p w:rsidR="008F6BED" w:rsidRDefault="008F6BED">
      <w:r>
        <w:t>We gotta lay down the tracks and tear up the trails.</w:t>
      </w:r>
    </w:p>
    <w:p w:rsidR="008F6BED" w:rsidRDefault="008F6BED">
      <w:r>
        <w:t>Open her heart - let the lifeblood flow</w:t>
      </w:r>
    </w:p>
    <w:p w:rsidR="008F6BED" w:rsidRDefault="008F6BED">
      <w:r>
        <w:t>Gotta get on our way, 'cause we're movin' too slow.</w:t>
      </w:r>
    </w:p>
    <w:p w:rsidR="008F6BED" w:rsidRDefault="008F6BED"/>
    <w:p w:rsidR="008F6BED" w:rsidRDefault="008F6BED">
      <w:r>
        <w:t xml:space="preserve">Behind the blue </w:t>
      </w:r>
      <w:smartTag w:uri="urn:schemas-microsoft-com:office:smarttags" w:element="City">
        <w:smartTag w:uri="urn:schemas-microsoft-com:office:smarttags" w:element="place">
          <w:r>
            <w:t>Rockies</w:t>
          </w:r>
        </w:smartTag>
      </w:smartTag>
      <w:r>
        <w:t xml:space="preserve"> the sun is declinin'</w:t>
      </w:r>
    </w:p>
    <w:p w:rsidR="008F6BED" w:rsidRDefault="008F6BED">
      <w:r>
        <w:t>The stars they come stealin' at the close of the day.</w:t>
      </w:r>
    </w:p>
    <w:p w:rsidR="008F6BED" w:rsidRDefault="008F6BED">
      <w:r>
        <w:t>Across the wide prairie our loved ones lie sleeping</w:t>
      </w:r>
    </w:p>
    <w:p w:rsidR="008F6BED" w:rsidRDefault="008F6BED">
      <w:r>
        <w:t>Beyond the dark forest in a place far away.</w:t>
      </w:r>
    </w:p>
    <w:p w:rsidR="008F6BED" w:rsidRDefault="008F6BED">
      <w:r>
        <w:t>We are the plowboys who work upon the railway</w:t>
      </w:r>
    </w:p>
    <w:p w:rsidR="008F6BED" w:rsidRDefault="008F6BED">
      <w:r>
        <w:t>Swingin' our hammers in the bright blazin' sun</w:t>
      </w:r>
    </w:p>
    <w:p w:rsidR="008F6BED" w:rsidRDefault="008F6BED">
      <w:r>
        <w:t>Livin' on stew and drinkin' bad whiskey</w:t>
      </w:r>
    </w:p>
    <w:p w:rsidR="008F6BED" w:rsidRDefault="008F6BED">
      <w:r>
        <w:t>Layin' down track 'till the long days are done.</w:t>
      </w:r>
    </w:p>
    <w:p w:rsidR="008F6BED" w:rsidRDefault="008F6BED">
      <w:r>
        <w:t>Yeah, bendin' our backs 'till the railroad is done.</w:t>
      </w:r>
    </w:p>
    <w:p w:rsidR="008F6BED" w:rsidRDefault="008F6BED"/>
    <w:p w:rsidR="008F6BED" w:rsidRDefault="008F6BED">
      <w:r>
        <w:lastRenderedPageBreak/>
        <w:t>Now the song of the future has been sung,</w:t>
      </w:r>
    </w:p>
    <w:p w:rsidR="008F6BED" w:rsidRDefault="008F6BED">
      <w:r>
        <w:t>All the battles have been won.</w:t>
      </w:r>
    </w:p>
    <w:p w:rsidR="008F6BED" w:rsidRDefault="008F6BED">
      <w:r>
        <w:t>On the mountaintops we stand,</w:t>
      </w:r>
    </w:p>
    <w:p w:rsidR="008F6BED" w:rsidRDefault="008F6BED">
      <w:r>
        <w:t>All the world at our command.</w:t>
      </w:r>
    </w:p>
    <w:p w:rsidR="008F6BED" w:rsidRDefault="008F6BED">
      <w:r>
        <w:t>We have opened up the soil with our teardrops and our toil.</w:t>
      </w:r>
    </w:p>
    <w:p w:rsidR="0027798F" w:rsidRDefault="0027798F"/>
    <w:p w:rsidR="008F6BED" w:rsidRDefault="008F6BED">
      <w:r>
        <w:t>There was a time in this fair land when the railroad did not run,</w:t>
      </w:r>
    </w:p>
    <w:p w:rsidR="008F6BED" w:rsidRDefault="008F6BED">
      <w:r>
        <w:t>When the wild majestic mountains stood alone against the sun.</w:t>
      </w:r>
    </w:p>
    <w:p w:rsidR="008F6BED" w:rsidRDefault="008F6BED">
      <w:r>
        <w:t>Long before the white men and long before the wheel</w:t>
      </w:r>
    </w:p>
    <w:p w:rsidR="008F6BED" w:rsidRDefault="008F6BED">
      <w:r>
        <w:t>When the green dark forest was too silent to be real.</w:t>
      </w:r>
    </w:p>
    <w:p w:rsidR="008F6BED" w:rsidRDefault="008F6BED">
      <w:r>
        <w:t>And many are the dead man -- too silent to be real.</w:t>
      </w:r>
    </w:p>
    <w:p w:rsidR="008F6BED" w:rsidRDefault="008F6BED"/>
    <w:p w:rsidR="008F6BED" w:rsidRDefault="008F6BED"/>
    <w:p w:rsidR="008F6BED" w:rsidRDefault="008F6BED">
      <w:pPr>
        <w:rPr>
          <w:b/>
          <w:bCs/>
        </w:rPr>
      </w:pPr>
      <w:r>
        <w:tab/>
      </w:r>
      <w:r>
        <w:rPr>
          <w:b/>
          <w:bCs/>
        </w:rPr>
        <w:t>BOY FROM THE COUNTRY</w:t>
      </w:r>
    </w:p>
    <w:p w:rsidR="008F6BED" w:rsidRDefault="008F6BED">
      <w:pPr>
        <w:rPr>
          <w:b/>
          <w:bCs/>
        </w:rPr>
      </w:pPr>
    </w:p>
    <w:p w:rsidR="008F6BED" w:rsidRDefault="008F6BED">
      <w:r>
        <w:t>Because he called the forest brother,</w:t>
      </w:r>
    </w:p>
    <w:p w:rsidR="008F6BED" w:rsidRDefault="008F6BED">
      <w:r>
        <w:t>Because he called the earth his mother.</w:t>
      </w:r>
    </w:p>
    <w:p w:rsidR="008F6BED" w:rsidRDefault="008F6BED">
      <w:r>
        <w:t>They drove him out into the rain</w:t>
      </w:r>
    </w:p>
    <w:p w:rsidR="008F6BED" w:rsidRDefault="008F6BED">
      <w:r>
        <w:t>And some people even said that the boy from</w:t>
      </w:r>
    </w:p>
    <w:p w:rsidR="008F6BED" w:rsidRDefault="008F6BED">
      <w:r>
        <w:t xml:space="preserve">      the country was insane.</w:t>
      </w:r>
    </w:p>
    <w:p w:rsidR="008F6BED" w:rsidRDefault="008F6BED"/>
    <w:p w:rsidR="008F6BED" w:rsidRDefault="008F6BED">
      <w:r>
        <w:t>Because he spoke with the fish in the creek.</w:t>
      </w:r>
    </w:p>
    <w:p w:rsidR="008F6BED" w:rsidRDefault="008F6BED">
      <w:r>
        <w:t>He tried to tell us that the animals could speak.</w:t>
      </w:r>
    </w:p>
    <w:p w:rsidR="008F6BED" w:rsidRDefault="008F6BED">
      <w:r>
        <w:t>And who knows, perhaps they do.</w:t>
      </w:r>
    </w:p>
    <w:p w:rsidR="008F6BED" w:rsidRDefault="008F6BED">
      <w:r>
        <w:t>How can you say they don't, just because they've</w:t>
      </w:r>
    </w:p>
    <w:p w:rsidR="008F6BED" w:rsidRDefault="008F6BED">
      <w:r>
        <w:t xml:space="preserve">      never spoken to you?</w:t>
      </w:r>
    </w:p>
    <w:p w:rsidR="008F6BED" w:rsidRDefault="008F6BED">
      <w:r>
        <w:tab/>
        <w:t>(CHORUS)</w:t>
      </w:r>
    </w:p>
    <w:p w:rsidR="008F6BED" w:rsidRDefault="008F6BED">
      <w:r>
        <w:t>Boy from the country, he left his home when he was young.</w:t>
      </w:r>
    </w:p>
    <w:p w:rsidR="008F6BED" w:rsidRDefault="008F6BED">
      <w:r>
        <w:t>Boy from the country, he loves the sun.</w:t>
      </w:r>
    </w:p>
    <w:p w:rsidR="008F6BED" w:rsidRDefault="008F6BED">
      <w:r>
        <w:t>He tried to tell us that we should love the land</w:t>
      </w:r>
    </w:p>
    <w:p w:rsidR="008F6BED" w:rsidRDefault="008F6BED">
      <w:r>
        <w:t>But we just turned our heads and laughed,</w:t>
      </w:r>
    </w:p>
    <w:p w:rsidR="008F6BED" w:rsidRDefault="008F6BED">
      <w:r>
        <w:t xml:space="preserve">      'cause, you see, we did not understand.</w:t>
      </w:r>
    </w:p>
    <w:p w:rsidR="008F6BED" w:rsidRDefault="008F6BED">
      <w:r>
        <w:t xml:space="preserve">And it seems many have forgotten what the lif </w:t>
      </w:r>
    </w:p>
    <w:p w:rsidR="008F6BED" w:rsidRDefault="008F6BED">
      <w:r>
        <w:t>of the country boy revealed.</w:t>
      </w:r>
    </w:p>
    <w:p w:rsidR="008F6BED" w:rsidRDefault="008F6BED">
      <w:r>
        <w:t>That one single blade of grass is far more important</w:t>
      </w:r>
    </w:p>
    <w:p w:rsidR="008F6BED" w:rsidRDefault="008F6BED">
      <w:r>
        <w:t xml:space="preserve">      than a field.</w:t>
      </w:r>
    </w:p>
    <w:p w:rsidR="008F6BED" w:rsidRDefault="008F6BED">
      <w:r>
        <w:tab/>
        <w:t>(CHORUS)</w:t>
      </w:r>
    </w:p>
    <w:p w:rsidR="008F6BED" w:rsidRDefault="008F6BED"/>
    <w:p w:rsidR="008F6BED" w:rsidRDefault="008F6BED"/>
    <w:p w:rsidR="008F6BED" w:rsidRDefault="008F6BED">
      <w:pPr>
        <w:rPr>
          <w:b/>
          <w:bCs/>
        </w:rPr>
      </w:pPr>
      <w:r>
        <w:tab/>
      </w:r>
      <w:r>
        <w:rPr>
          <w:b/>
          <w:bCs/>
        </w:rPr>
        <w:t>MY HEROES HAVE ALWAYS BEEN COWBOYS</w:t>
      </w:r>
    </w:p>
    <w:p w:rsidR="008F6BED" w:rsidRDefault="008F6BED">
      <w:r>
        <w:t xml:space="preserve">    D</w:t>
      </w:r>
    </w:p>
    <w:p w:rsidR="008F6BED" w:rsidRDefault="008F6BED">
      <w:r>
        <w:t>I grew up a dreaming of being a cowboy</w:t>
      </w:r>
    </w:p>
    <w:p w:rsidR="008F6BED" w:rsidRDefault="008F6BED">
      <w:r>
        <w:t xml:space="preserve">     G</w:t>
      </w:r>
    </w:p>
    <w:p w:rsidR="008F6BED" w:rsidRDefault="008F6BED">
      <w:r>
        <w:t>And loving the cowboy ways</w:t>
      </w:r>
    </w:p>
    <w:p w:rsidR="008F6BED" w:rsidRDefault="008F6BED"/>
    <w:p w:rsidR="008F6BED" w:rsidRDefault="008F6BED">
      <w:r>
        <w:t>Pursuing the life of my high-riding heroes</w:t>
      </w:r>
    </w:p>
    <w:p w:rsidR="008F6BED" w:rsidRDefault="008F6BED">
      <w:r>
        <w:t xml:space="preserve">    E                     A-A7</w:t>
      </w:r>
    </w:p>
    <w:p w:rsidR="008F6BED" w:rsidRDefault="008F6BED">
      <w:r>
        <w:t>I burned up my childhood days.</w:t>
      </w:r>
    </w:p>
    <w:p w:rsidR="008F6BED" w:rsidRDefault="008F6BED">
      <w:r>
        <w:t xml:space="preserve">     D</w:t>
      </w:r>
    </w:p>
    <w:p w:rsidR="008F6BED" w:rsidRDefault="008F6BED">
      <w:r>
        <w:t>I learned all the rules of the modern day drifter</w:t>
      </w:r>
    </w:p>
    <w:p w:rsidR="008F6BED" w:rsidRDefault="008F6BED">
      <w:r>
        <w:t xml:space="preserve">        G                       D</w:t>
      </w:r>
    </w:p>
    <w:p w:rsidR="008F6BED" w:rsidRDefault="008F6BED">
      <w:r>
        <w:lastRenderedPageBreak/>
        <w:t>Don'tcha hold on to nothing too long.</w:t>
      </w:r>
    </w:p>
    <w:p w:rsidR="008F6BED" w:rsidRDefault="008F6BED">
      <w:r>
        <w:t xml:space="preserve">      G                            D         B min</w:t>
      </w:r>
    </w:p>
    <w:p w:rsidR="008F6BED" w:rsidRDefault="008F6BED">
      <w:r>
        <w:t>Just take what you need from the ladies and leave them</w:t>
      </w:r>
    </w:p>
    <w:p w:rsidR="0027798F" w:rsidRDefault="0027798F"/>
    <w:p w:rsidR="008F6BED" w:rsidRDefault="008F6BED">
      <w:r>
        <w:t xml:space="preserve">          D          A           D-D7</w:t>
      </w:r>
    </w:p>
    <w:p w:rsidR="008F6BED" w:rsidRDefault="008F6BED">
      <w:r>
        <w:t>With the words of a sad country song.</w:t>
      </w:r>
    </w:p>
    <w:p w:rsidR="008F6BED" w:rsidRDefault="008F6BED"/>
    <w:p w:rsidR="008F6BED" w:rsidRDefault="008F6BED">
      <w:r>
        <w:tab/>
        <w:t>(CHORUS)</w:t>
      </w:r>
    </w:p>
    <w:p w:rsidR="008F6BED" w:rsidRDefault="008F6BED">
      <w:r>
        <w:tab/>
        <w:t xml:space="preserve">    G                        D</w:t>
      </w:r>
    </w:p>
    <w:p w:rsidR="008F6BED" w:rsidRDefault="008F6BED">
      <w:r>
        <w:tab/>
        <w:t>My heroes have always been cowboys</w:t>
      </w:r>
    </w:p>
    <w:p w:rsidR="008F6BED" w:rsidRDefault="008F6BED">
      <w:r>
        <w:tab/>
        <w:t xml:space="preserve"> E                  A</w:t>
      </w:r>
    </w:p>
    <w:p w:rsidR="008F6BED" w:rsidRDefault="008F6BED">
      <w:r>
        <w:tab/>
        <w:t>They still are it seems.</w:t>
      </w:r>
    </w:p>
    <w:p w:rsidR="008F6BED" w:rsidRDefault="008F6BED">
      <w:r>
        <w:tab/>
        <w:t xml:space="preserve">  G                     D           B min</w:t>
      </w:r>
    </w:p>
    <w:p w:rsidR="008F6BED" w:rsidRDefault="008F6BED">
      <w:r>
        <w:tab/>
        <w:t>Sadly in search of and one-step in back of</w:t>
      </w:r>
    </w:p>
    <w:p w:rsidR="008F6BED" w:rsidRDefault="008F6BED">
      <w:r>
        <w:tab/>
        <w:t xml:space="preserve">     D                 A           D</w:t>
      </w:r>
    </w:p>
    <w:p w:rsidR="008F6BED" w:rsidRDefault="008F6BED">
      <w:r>
        <w:tab/>
        <w:t>Themselves and their slow-moving dreams.</w:t>
      </w:r>
    </w:p>
    <w:p w:rsidR="008F6BED" w:rsidRDefault="008F6BED"/>
    <w:p w:rsidR="008F6BED" w:rsidRDefault="008F6BED">
      <w:r>
        <w:t>Cowboys are special, with their own brand of misery</w:t>
      </w:r>
    </w:p>
    <w:p w:rsidR="008F6BED" w:rsidRDefault="008F6BED">
      <w:r>
        <w:t>From being alone too long</w:t>
      </w:r>
    </w:p>
    <w:p w:rsidR="008F6BED" w:rsidRDefault="008F6BED">
      <w:r>
        <w:t>To die from the cold in the arms of a nightmare</w:t>
      </w:r>
    </w:p>
    <w:p w:rsidR="008F6BED" w:rsidRDefault="008F6BED">
      <w:r>
        <w:t>Knowing well that your best days are gone</w:t>
      </w:r>
    </w:p>
    <w:p w:rsidR="008F6BED" w:rsidRDefault="008F6BED">
      <w:r>
        <w:t>And picking up hookers instead of my pen</w:t>
      </w:r>
    </w:p>
    <w:p w:rsidR="008F6BED" w:rsidRDefault="008F6BED">
      <w:r>
        <w:t>I let the words of my youth fade away</w:t>
      </w:r>
    </w:p>
    <w:p w:rsidR="008F6BED" w:rsidRDefault="008F6BED">
      <w:r>
        <w:t>Old worn out saddles, and old worn out memories</w:t>
      </w:r>
    </w:p>
    <w:p w:rsidR="008F6BED" w:rsidRDefault="008F6BED">
      <w:r>
        <w:t>With no one, and no place to stay.</w:t>
      </w:r>
    </w:p>
    <w:p w:rsidR="008F6BED" w:rsidRDefault="008F6BED">
      <w:r>
        <w:t>(CHORUS)</w:t>
      </w:r>
    </w:p>
    <w:p w:rsidR="008F6BED" w:rsidRDefault="008F6BED"/>
    <w:p w:rsidR="008F6BED" w:rsidRDefault="008F6BED"/>
    <w:p w:rsidR="008F6BED" w:rsidRDefault="008F6BED">
      <w:pPr>
        <w:rPr>
          <w:b/>
          <w:bCs/>
        </w:rPr>
      </w:pPr>
      <w:r>
        <w:tab/>
      </w:r>
      <w:r>
        <w:rPr>
          <w:b/>
          <w:bCs/>
        </w:rPr>
        <w:t>EDELWEISS</w:t>
      </w:r>
    </w:p>
    <w:p w:rsidR="008F6BED" w:rsidRDefault="008F6BED">
      <w:r>
        <w:t>Edelweiss, edelweiss, every morning you greet me.</w:t>
      </w:r>
    </w:p>
    <w:p w:rsidR="008F6BED" w:rsidRDefault="008F6BED">
      <w:r>
        <w:t>Small and white, clean and bright, you look happy to meet me.</w:t>
      </w:r>
    </w:p>
    <w:p w:rsidR="008F6BED" w:rsidRDefault="008F6BED">
      <w:r>
        <w:t>Blossom of snow, may you bloom and grow,</w:t>
      </w:r>
    </w:p>
    <w:p w:rsidR="008F6BED" w:rsidRDefault="008F6BED">
      <w:r>
        <w:t>Bloom and grow forever.</w:t>
      </w:r>
    </w:p>
    <w:p w:rsidR="008F6BED" w:rsidRDefault="008F6BED">
      <w:r>
        <w:t>Edelweiss, edelweiss, bless my homeland forever.</w:t>
      </w:r>
    </w:p>
    <w:p w:rsidR="008F6BED" w:rsidRDefault="008F6BED">
      <w:r>
        <w:t>Blossom of snow, may you bloom and grow, bloom and grow forever.</w:t>
      </w:r>
    </w:p>
    <w:p w:rsidR="008F6BED" w:rsidRDefault="008F6BED">
      <w:r>
        <w:t>Edelweiss, edelweiss, bless my homeland forever.</w:t>
      </w:r>
    </w:p>
    <w:p w:rsidR="008F6BED" w:rsidRDefault="008F6BED"/>
    <w:p w:rsidR="008F6BED" w:rsidRDefault="008F6BED"/>
    <w:p w:rsidR="008F6BED" w:rsidRDefault="008F6BED">
      <w:r>
        <w:tab/>
      </w:r>
      <w:r>
        <w:rPr>
          <w:b/>
          <w:bCs/>
        </w:rPr>
        <w:t>MOTHER EARTH</w:t>
      </w:r>
    </w:p>
    <w:p w:rsidR="008F6BED" w:rsidRDefault="008F6BED">
      <w:r>
        <w:tab/>
        <w:t>(CHORUS)</w:t>
      </w:r>
    </w:p>
    <w:p w:rsidR="008F6BED" w:rsidRDefault="008F6BED">
      <w:r>
        <w:tab/>
        <w:t>Mother Earth lives in the ocean,</w:t>
      </w:r>
    </w:p>
    <w:p w:rsidR="008F6BED" w:rsidRDefault="008F6BED">
      <w:r>
        <w:tab/>
        <w:t>Mother Earth sails on the sea.</w:t>
      </w:r>
    </w:p>
    <w:p w:rsidR="008F6BED" w:rsidRDefault="008F6BED">
      <w:r>
        <w:tab/>
        <w:t>I am blessed with her devotion</w:t>
      </w:r>
    </w:p>
    <w:p w:rsidR="008F6BED" w:rsidRDefault="008F6BED">
      <w:r>
        <w:tab/>
        <w:t>Mother Earth provides for me.</w:t>
      </w:r>
    </w:p>
    <w:p w:rsidR="008F6BED" w:rsidRDefault="008F6BED"/>
    <w:p w:rsidR="008F6BED" w:rsidRDefault="008F6BED">
      <w:r>
        <w:t>When the grasslands crave for water</w:t>
      </w:r>
    </w:p>
    <w:p w:rsidR="008F6BED" w:rsidRDefault="008F6BED">
      <w:r>
        <w:t>And the harvest needs sunlight</w:t>
      </w:r>
    </w:p>
    <w:p w:rsidR="008F6BED" w:rsidRDefault="008F6BED">
      <w:r>
        <w:t>These are times when I am helpless</w:t>
      </w:r>
    </w:p>
    <w:p w:rsidR="008F6BED" w:rsidRDefault="008F6BED">
      <w:r>
        <w:t>Mother Earth makes all things right.</w:t>
      </w:r>
    </w:p>
    <w:p w:rsidR="008F6BED" w:rsidRDefault="008F6BED">
      <w:r>
        <w:tab/>
        <w:t>(CHORUS)</w:t>
      </w:r>
    </w:p>
    <w:p w:rsidR="008F6BED" w:rsidRDefault="008F6BED">
      <w:r>
        <w:t>Green trees grow on the mountaintop</w:t>
      </w:r>
    </w:p>
    <w:p w:rsidR="008F6BED" w:rsidRDefault="008F6BED">
      <w:r>
        <w:lastRenderedPageBreak/>
        <w:t>Birds still sing when the morning comes</w:t>
      </w:r>
    </w:p>
    <w:p w:rsidR="008F6BED" w:rsidRDefault="008F6BED">
      <w:r>
        <w:t>Though I treat her carelessly</w:t>
      </w:r>
    </w:p>
    <w:p w:rsidR="008F6BED" w:rsidRDefault="008F6BED">
      <w:r>
        <w:t>Mother Earth still cares for me.</w:t>
      </w:r>
    </w:p>
    <w:p w:rsidR="008F6BED" w:rsidRDefault="008F6BED">
      <w:r>
        <w:t>Mother Earth still cares for me.</w:t>
      </w:r>
    </w:p>
    <w:p w:rsidR="00DF2EDD" w:rsidRDefault="00DF2EDD"/>
    <w:p w:rsidR="008F6BED" w:rsidRDefault="008F6BED">
      <w:r>
        <w:tab/>
        <w:t>(CHORUS)</w:t>
      </w:r>
    </w:p>
    <w:p w:rsidR="008F6BED" w:rsidRDefault="008F6BED">
      <w:r>
        <w:t>I am going on a journey</w:t>
      </w:r>
    </w:p>
    <w:p w:rsidR="008F6BED" w:rsidRDefault="008F6BED">
      <w:r>
        <w:t>And I pray all things end well</w:t>
      </w:r>
    </w:p>
    <w:p w:rsidR="008F6BED" w:rsidRDefault="008F6BED">
      <w:r>
        <w:t>When Mother Earth looks after me</w:t>
      </w:r>
    </w:p>
    <w:p w:rsidR="008F6BED" w:rsidRDefault="008F6BED">
      <w:r>
        <w:t>I will follow faithfully.</w:t>
      </w:r>
    </w:p>
    <w:p w:rsidR="008F6BED" w:rsidRDefault="008F6BED">
      <w:r>
        <w:tab/>
        <w:t>(CHORUS)</w:t>
      </w:r>
    </w:p>
    <w:p w:rsidR="008F6BED" w:rsidRDefault="008F6BED">
      <w:r>
        <w:tab/>
        <w:t>(CHORUS)</w:t>
      </w:r>
    </w:p>
    <w:p w:rsidR="008F6BED" w:rsidRDefault="008F6BED"/>
    <w:p w:rsidR="008F6BED" w:rsidRDefault="008F6BED"/>
    <w:p w:rsidR="008F6BED" w:rsidRDefault="008F6BED">
      <w:pPr>
        <w:rPr>
          <w:b/>
          <w:bCs/>
        </w:rPr>
      </w:pPr>
      <w:r>
        <w:tab/>
      </w:r>
      <w:r>
        <w:rPr>
          <w:b/>
          <w:bCs/>
        </w:rPr>
        <w:t xml:space="preserve">BOY FROM </w:t>
      </w:r>
      <w:smartTag w:uri="urn:schemas-microsoft-com:office:smarttags" w:element="City">
        <w:smartTag w:uri="urn:schemas-microsoft-com:office:smarttags" w:element="place">
          <w:smartTag w:uri="urn:schemas-microsoft-com:office:smarttags" w:element="State">
            <w:r>
              <w:rPr>
                <w:b/>
                <w:bCs/>
              </w:rPr>
              <w:t>OKLAHOMA</w:t>
            </w:r>
          </w:smartTag>
        </w:smartTag>
      </w:smartTag>
    </w:p>
    <w:p w:rsidR="008F6BED" w:rsidRDefault="008F6BED">
      <w:r>
        <w:t>Travelin' cross the country playin' on my circuit line</w:t>
      </w:r>
    </w:p>
    <w:p w:rsidR="008F6BED" w:rsidRDefault="008F6BED">
      <w:r>
        <w:t>Sometimes I think about a man who was here before my time</w:t>
      </w:r>
    </w:p>
    <w:p w:rsidR="008F6BED" w:rsidRDefault="008F6BED">
      <w:r>
        <w:t>Named for the twenty-eighth President with a Guthrie tacked to the end</w:t>
      </w:r>
    </w:p>
    <w:p w:rsidR="008F6BED" w:rsidRDefault="008F6BED">
      <w:r>
        <w:t>Born in Okemah shoes with the dust bowl blues</w:t>
      </w:r>
    </w:p>
    <w:p w:rsidR="008F6BED" w:rsidRDefault="008F6BED">
      <w:r>
        <w:t>Friend of the working man.</w:t>
      </w:r>
    </w:p>
    <w:p w:rsidR="008F6BED" w:rsidRDefault="008F6BED"/>
    <w:p w:rsidR="008F6BED" w:rsidRDefault="008F6BED">
      <w:r>
        <w:t xml:space="preserve">Now he wasn't partial to </w:t>
      </w:r>
      <w:smartTag w:uri="urn:schemas-microsoft-com:office:smarttags" w:element="City">
        <w:smartTag w:uri="urn:schemas-microsoft-com:office:smarttags" w:element="place">
          <w:smartTag w:uri="urn:schemas-microsoft-com:office:smarttags" w:element="State">
            <w:r>
              <w:t>New York</w:t>
            </w:r>
          </w:smartTag>
        </w:smartTag>
      </w:smartTag>
      <w:r>
        <w:t xml:space="preserve"> buildings that tries to touch the sky</w:t>
      </w:r>
    </w:p>
    <w:p w:rsidR="008F6BED" w:rsidRDefault="008F6BED">
      <w:r>
        <w:t xml:space="preserve">Or </w:t>
      </w:r>
      <w:smartTag w:uri="urn:schemas-microsoft-com:office:smarttags" w:element="City">
        <w:smartTag w:uri="urn:schemas-microsoft-com:office:smarttags" w:element="place">
          <w:smartTag w:uri="urn:schemas-microsoft-com:office:smarttags" w:element="State">
            <w:r>
              <w:t>West Virginia</w:t>
            </w:r>
          </w:smartTag>
        </w:smartTag>
      </w:smartTag>
      <w:r>
        <w:t xml:space="preserve"> coal mines that took so many lives</w:t>
      </w:r>
    </w:p>
    <w:p w:rsidR="008F6BED" w:rsidRDefault="008F6BED">
      <w:r>
        <w:t xml:space="preserve">Or the way they drove the migrant workers back over into </w:t>
      </w:r>
      <w:smartTag w:uri="urn:schemas-microsoft-com:office:smarttags" w:element="City">
        <w:smartTag w:uri="urn:schemas-microsoft-com:office:smarttags" w:element="place">
          <w:smartTag w:uri="urn:schemas-microsoft-com:office:smarttags" w:element="country-region">
            <w:r>
              <w:t>Mexico</w:t>
            </w:r>
          </w:smartTag>
        </w:smartTag>
      </w:smartTag>
      <w:r>
        <w:t xml:space="preserve"> way</w:t>
      </w:r>
    </w:p>
    <w:p w:rsidR="008F6BED" w:rsidRDefault="008F6BED">
      <w:r>
        <w:t>And the scabs they run when they hard he'd come</w:t>
      </w:r>
    </w:p>
    <w:p w:rsidR="008F6BED" w:rsidRDefault="008F6BED">
      <w:r>
        <w:t>And the bosses started to pray.</w:t>
      </w:r>
    </w:p>
    <w:p w:rsidR="008F6BED" w:rsidRDefault="008F6BED"/>
    <w:p w:rsidR="008F6BED" w:rsidRDefault="008F6BED">
      <w:r>
        <w:t xml:space="preserve">Just a boy from </w:t>
      </w:r>
      <w:smartTag w:uri="urn:schemas-microsoft-com:office:smarttags" w:element="City">
        <w:smartTag w:uri="urn:schemas-microsoft-com:office:smarttags" w:element="place">
          <w:smartTag w:uri="urn:schemas-microsoft-com:office:smarttags" w:element="State">
            <w:r>
              <w:t>Oklahoma</w:t>
            </w:r>
          </w:smartTag>
        </w:smartTag>
      </w:smartTag>
      <w:r>
        <w:t xml:space="preserve"> on an endless stand</w:t>
      </w:r>
    </w:p>
    <w:p w:rsidR="008F6BED" w:rsidRDefault="008F6BED">
      <w:r>
        <w:t>Wanderin' and a ramblin' and driftin' with the midnight sand</w:t>
      </w:r>
    </w:p>
    <w:p w:rsidR="008F6BED" w:rsidRDefault="008F6BED">
      <w:r>
        <w:t>He played the blues and the ballads and all that came between</w:t>
      </w:r>
    </w:p>
    <w:p w:rsidR="008F6BED" w:rsidRDefault="008F6BED">
      <w:r>
        <w:t xml:space="preserve">His heart was in the union, and his soul was reachin' out for the </w:t>
      </w:r>
    </w:p>
    <w:p w:rsidR="008F6BED" w:rsidRDefault="008F6BED">
      <w:r>
        <w:t xml:space="preserve">       servant's dream.</w:t>
      </w:r>
    </w:p>
    <w:p w:rsidR="008F6BED" w:rsidRDefault="008F6BED">
      <w:r>
        <w:t xml:space="preserve">Now I was talkin' to a man that had met him in a bar near </w:t>
      </w:r>
      <w:smartTag w:uri="urn:schemas-microsoft-com:office:smarttags" w:element="City">
        <w:smartTag w:uri="urn:schemas-microsoft-com:office:smarttags" w:element="place">
          <w:r>
            <w:t>Clovis</w:t>
          </w:r>
        </w:smartTag>
      </w:smartTag>
      <w:r>
        <w:t xml:space="preserve"> town</w:t>
      </w:r>
    </w:p>
    <w:p w:rsidR="008F6BED" w:rsidRDefault="008F6BED">
      <w:r>
        <w:t>He said the whole place was a shakin' as they was passin' his songs around</w:t>
      </w:r>
    </w:p>
    <w:p w:rsidR="008F6BED" w:rsidRDefault="008F6BED">
      <w:r>
        <w:t>And he said through his grin, "I put my thumb in the wind</w:t>
      </w:r>
    </w:p>
    <w:p w:rsidR="008F6BED" w:rsidRDefault="008F6BED">
      <w:r>
        <w:t>And I'm off down the road again."</w:t>
      </w:r>
    </w:p>
    <w:p w:rsidR="008F6BED" w:rsidRDefault="008F6BED"/>
    <w:p w:rsidR="008F6BED" w:rsidRDefault="008F6BED">
      <w:r>
        <w:t xml:space="preserve">"I'm just a boy from </w:t>
      </w:r>
      <w:smartTag w:uri="urn:schemas-microsoft-com:office:smarttags" w:element="City">
        <w:smartTag w:uri="urn:schemas-microsoft-com:office:smarttags" w:element="place">
          <w:smartTag w:uri="urn:schemas-microsoft-com:office:smarttags" w:element="State">
            <w:r>
              <w:t>Oklahoma</w:t>
            </w:r>
          </w:smartTag>
        </w:smartTag>
      </w:smartTag>
      <w:r>
        <w:t xml:space="preserve"> on an endless one night stand</w:t>
      </w:r>
    </w:p>
    <w:p w:rsidR="008F6BED" w:rsidRDefault="008F6BED">
      <w:r>
        <w:t>I wander and I ramble and I drift with the midnight sand</w:t>
      </w:r>
    </w:p>
    <w:p w:rsidR="008F6BED" w:rsidRDefault="008F6BED">
      <w:r>
        <w:t>I play the blues and the ballads and all that comes between</w:t>
      </w:r>
    </w:p>
    <w:p w:rsidR="008F6BED" w:rsidRDefault="008F6BED">
      <w:r>
        <w:t>My heart is in the union, and my soul is reachin' out for the servant's</w:t>
      </w:r>
    </w:p>
    <w:p w:rsidR="008F6BED" w:rsidRDefault="008F6BED">
      <w:r>
        <w:t xml:space="preserve">       dream."</w:t>
      </w:r>
    </w:p>
    <w:p w:rsidR="008F6BED" w:rsidRDefault="008F6BED"/>
    <w:p w:rsidR="008F6BED" w:rsidRDefault="008F6BED">
      <w:r>
        <w:t>Now you know that Woody Guthrie is dead and buried in the ground</w:t>
      </w:r>
    </w:p>
    <w:p w:rsidR="008F6BED" w:rsidRDefault="008F6BED">
      <w:r>
        <w:t>But sometimes I sing his songs, And I get to thinking that he's still around</w:t>
      </w:r>
    </w:p>
    <w:p w:rsidR="008F6BED" w:rsidRDefault="008F6BED">
      <w:r>
        <w:t>'Cause I'll hold that his fire is everlasting, I'll testify that his course</w:t>
      </w:r>
    </w:p>
    <w:p w:rsidR="008F6BED" w:rsidRDefault="008F6BED">
      <w:r>
        <w:t xml:space="preserve">       was ran true.</w:t>
      </w:r>
    </w:p>
    <w:p w:rsidR="008F6BED" w:rsidRDefault="008F6BED">
      <w:r>
        <w:t>And the ramblin' man's ris', and the kingdom's his</w:t>
      </w:r>
    </w:p>
    <w:p w:rsidR="008F6BED" w:rsidRDefault="008F6BED">
      <w:r>
        <w:t>But the songs are for me and you.</w:t>
      </w:r>
    </w:p>
    <w:p w:rsidR="008F6BED" w:rsidRDefault="008F6BED"/>
    <w:p w:rsidR="00DF2EDD" w:rsidRDefault="00DF2EDD"/>
    <w:p w:rsidR="008F6BED" w:rsidRDefault="008F6BED">
      <w:pPr>
        <w:rPr>
          <w:b/>
          <w:bCs/>
        </w:rPr>
      </w:pPr>
      <w:r>
        <w:lastRenderedPageBreak/>
        <w:tab/>
      </w:r>
      <w:r>
        <w:rPr>
          <w:b/>
          <w:bCs/>
        </w:rPr>
        <w:t>I'LL BE TRUE TO YOU</w:t>
      </w:r>
    </w:p>
    <w:p w:rsidR="008F6BED" w:rsidRDefault="008F6BED">
      <w:r>
        <w:t xml:space="preserve"> D   A           G</w:t>
      </w:r>
    </w:p>
    <w:p w:rsidR="008F6BED" w:rsidRDefault="008F6BED">
      <w:r>
        <w:t>They met upon a blue moon</w:t>
      </w:r>
    </w:p>
    <w:p w:rsidR="008F6BED" w:rsidRDefault="008F6BED">
      <w:r>
        <w:t>D         C/D         G</w:t>
      </w:r>
    </w:p>
    <w:p w:rsidR="008F6BED" w:rsidRDefault="008F6BED">
      <w:r>
        <w:t>And they parted on a cloudy day</w:t>
      </w:r>
    </w:p>
    <w:p w:rsidR="008F6BED" w:rsidRDefault="008F6BED">
      <w:r>
        <w:t>D         C/D            G</w:t>
      </w:r>
    </w:p>
    <w:p w:rsidR="008F6BED" w:rsidRDefault="008F6BED">
      <w:r>
        <w:t>They were so in love and out of school</w:t>
      </w:r>
    </w:p>
    <w:p w:rsidR="008F6BED" w:rsidRDefault="008F6BED">
      <w:r>
        <w:t>C          G             A</w:t>
      </w:r>
    </w:p>
    <w:p w:rsidR="008F6BED" w:rsidRDefault="008F6BED">
      <w:r>
        <w:t>But he was goin' so far away.</w:t>
      </w:r>
    </w:p>
    <w:p w:rsidR="008F6BED" w:rsidRDefault="008F6BED"/>
    <w:p w:rsidR="008F6BED" w:rsidRDefault="008F6BED">
      <w:r>
        <w:tab/>
        <w:t>(CHORUS)</w:t>
      </w:r>
    </w:p>
    <w:p w:rsidR="008F6BED" w:rsidRDefault="008F6BED">
      <w:r>
        <w:tab/>
        <w:t xml:space="preserve">           D       A      G</w:t>
      </w:r>
    </w:p>
    <w:p w:rsidR="008F6BED" w:rsidRDefault="008F6BED">
      <w:r>
        <w:tab/>
        <w:t>She cried I'll be true to you</w:t>
      </w:r>
    </w:p>
    <w:p w:rsidR="008F6BED" w:rsidRDefault="008F6BED">
      <w:r>
        <w:tab/>
        <w:t>D     A                       G</w:t>
      </w:r>
    </w:p>
    <w:p w:rsidR="008F6BED" w:rsidRDefault="008F6BED">
      <w:r>
        <w:tab/>
        <w:t>Even though you didn't ask me to</w:t>
      </w:r>
    </w:p>
    <w:p w:rsidR="008F6BED" w:rsidRDefault="008F6BED">
      <w:r>
        <w:tab/>
        <w:t xml:space="preserve">     D       A        G</w:t>
      </w:r>
    </w:p>
    <w:p w:rsidR="008F6BED" w:rsidRDefault="008F6BED">
      <w:r>
        <w:tab/>
        <w:t>and I'll be blue for you</w:t>
      </w:r>
    </w:p>
    <w:p w:rsidR="008F6BED" w:rsidRDefault="008F6BED"/>
    <w:p w:rsidR="008F6BED" w:rsidRDefault="008F6BED">
      <w:r>
        <w:tab/>
        <w:t>And I'll be blue for you</w:t>
      </w:r>
    </w:p>
    <w:p w:rsidR="008F6BED" w:rsidRDefault="008F6BED">
      <w:r>
        <w:tab/>
        <w:t xml:space="preserve"> D     A                        G</w:t>
      </w:r>
    </w:p>
    <w:p w:rsidR="008F6BED" w:rsidRDefault="008F6BED">
      <w:r>
        <w:tab/>
        <w:t>Even though you didn't want me to.</w:t>
      </w:r>
    </w:p>
    <w:p w:rsidR="008F6BED" w:rsidRDefault="008F6BED"/>
    <w:p w:rsidR="008F6BED" w:rsidRDefault="008F6BED">
      <w:r>
        <w:t>Well the years drifted by them as we all know they can</w:t>
      </w:r>
    </w:p>
    <w:p w:rsidR="008F6BED" w:rsidRDefault="008F6BED">
      <w:r>
        <w:t>He had other women but she refused other men</w:t>
      </w:r>
    </w:p>
    <w:p w:rsidR="008F6BED" w:rsidRDefault="008F6BED">
      <w:r>
        <w:t>And as fate would have it they met again</w:t>
      </w:r>
    </w:p>
    <w:p w:rsidR="008F6BED" w:rsidRDefault="008F6BED">
      <w:r>
        <w:t>She was on a downhill slide and he was just sliding in.</w:t>
      </w:r>
    </w:p>
    <w:p w:rsidR="008F6BED" w:rsidRDefault="008F6BED"/>
    <w:p w:rsidR="008F6BED" w:rsidRDefault="008F6BED">
      <w:r>
        <w:t>As he looked into her eyes that night he never realized</w:t>
      </w:r>
    </w:p>
    <w:p w:rsidR="008F6BED" w:rsidRDefault="008F6BED">
      <w:r>
        <w:t>The only true love in his life was passin' by</w:t>
      </w:r>
    </w:p>
    <w:p w:rsidR="008F6BED" w:rsidRDefault="008F6BED">
      <w:r>
        <w:t>And as he left her standin' there with his words good-bye</w:t>
      </w:r>
    </w:p>
    <w:p w:rsidR="008F6BED" w:rsidRDefault="008F6BED">
      <w:r>
        <w:t>He turned around to walk away and as he walked she cried.</w:t>
      </w:r>
    </w:p>
    <w:p w:rsidR="008F6BED" w:rsidRDefault="008F6BED"/>
    <w:p w:rsidR="00B57FCA" w:rsidRDefault="008F6BED">
      <w:r>
        <w:tab/>
        <w:t>(CHORUS)</w:t>
      </w:r>
    </w:p>
    <w:p w:rsidR="00B57FCA" w:rsidRDefault="00B57FCA"/>
    <w:p w:rsidR="008F6BED" w:rsidRDefault="008F6BED">
      <w:r>
        <w:tab/>
        <w:t>I've been true to you</w:t>
      </w:r>
    </w:p>
    <w:p w:rsidR="008F6BED" w:rsidRDefault="008F6BED">
      <w:r>
        <w:tab/>
        <w:t>Seems like speaking to me is the least you could do</w:t>
      </w:r>
    </w:p>
    <w:p w:rsidR="008F6BED" w:rsidRDefault="008F6BED">
      <w:r>
        <w:tab/>
        <w:t>And I've been blue for you</w:t>
      </w:r>
    </w:p>
    <w:p w:rsidR="008F6BED" w:rsidRDefault="008F6BED">
      <w:r>
        <w:tab/>
        <w:t>Even though you didn't want me to.</w:t>
      </w:r>
    </w:p>
    <w:p w:rsidR="008F6BED" w:rsidRDefault="008F6BED">
      <w:r>
        <w:t>She'd been drinking way too hard one night</w:t>
      </w:r>
    </w:p>
    <w:p w:rsidR="008F6BED" w:rsidRDefault="008F6BED">
      <w:r>
        <w:t>She's been drinking way too long</w:t>
      </w:r>
    </w:p>
    <w:p w:rsidR="008F6BED" w:rsidRDefault="008F6BED">
      <w:r>
        <w:t>Alone and pale in a cheap hotel she died there in the dawn</w:t>
      </w:r>
    </w:p>
    <w:p w:rsidR="008F6BED" w:rsidRDefault="008F6BED">
      <w:r>
        <w:t>Kneeling by her grave for so late and oh so long</w:t>
      </w:r>
    </w:p>
    <w:p w:rsidR="008F6BED" w:rsidRDefault="008F6BED">
      <w:r>
        <w:t>He long to hold her once again cryin' on and on.</w:t>
      </w:r>
    </w:p>
    <w:p w:rsidR="008F6BED" w:rsidRDefault="008F6BED"/>
    <w:p w:rsidR="008F6BED" w:rsidRDefault="008F6BED">
      <w:r>
        <w:tab/>
        <w:t>(CHORUS)</w:t>
      </w:r>
    </w:p>
    <w:p w:rsidR="008F6BED" w:rsidRDefault="008F6BED">
      <w:r>
        <w:tab/>
        <w:t>I'll be true to you</w:t>
      </w:r>
    </w:p>
    <w:p w:rsidR="008F6BED" w:rsidRDefault="008F6BED">
      <w:r>
        <w:tab/>
        <w:t>After all that I have put you through</w:t>
      </w:r>
    </w:p>
    <w:p w:rsidR="008F6BED" w:rsidRDefault="008F6BED">
      <w:r>
        <w:tab/>
        <w:t>And I'll be blue for you</w:t>
      </w:r>
    </w:p>
    <w:p w:rsidR="008F6BED" w:rsidRDefault="008F6BED">
      <w:r>
        <w:tab/>
        <w:t>Even though you never asked me to.</w:t>
      </w:r>
    </w:p>
    <w:p w:rsidR="008F6BED" w:rsidRDefault="008F6BED"/>
    <w:p w:rsidR="008F6BED" w:rsidRDefault="008F6BED"/>
    <w:p w:rsidR="008F6BED" w:rsidRDefault="008F6BED">
      <w:pPr>
        <w:rPr>
          <w:b/>
          <w:bCs/>
        </w:rPr>
      </w:pPr>
      <w:r>
        <w:lastRenderedPageBreak/>
        <w:tab/>
      </w:r>
      <w:r>
        <w:rPr>
          <w:b/>
          <w:bCs/>
        </w:rPr>
        <w:t>FOX ON THE RUN</w:t>
      </w:r>
    </w:p>
    <w:p w:rsidR="008F6BED" w:rsidRDefault="008F6BED">
      <w:r>
        <w:tab/>
        <w:t>This song is dedicated to the 1980 Activities Staff.</w:t>
      </w:r>
    </w:p>
    <w:p w:rsidR="008F6BED" w:rsidRDefault="008F6BED"/>
    <w:p w:rsidR="008F6BED" w:rsidRDefault="008F6BED">
      <w:r>
        <w:tab/>
        <w:t>(CHORUS)</w:t>
      </w:r>
    </w:p>
    <w:p w:rsidR="008F6BED" w:rsidRDefault="008F6BED">
      <w:r>
        <w:tab/>
        <w:t xml:space="preserve">     G                   D          Am          C</w:t>
      </w:r>
    </w:p>
    <w:p w:rsidR="008F6BED" w:rsidRDefault="008F6BED">
      <w:r>
        <w:tab/>
        <w:t>She walks through the corn leading down to the river</w:t>
      </w:r>
    </w:p>
    <w:p w:rsidR="008F6BED" w:rsidRDefault="008F6BED">
      <w:r>
        <w:tab/>
        <w:t xml:space="preserve">  Am                C             D             G</w:t>
      </w:r>
    </w:p>
    <w:p w:rsidR="008F6BED" w:rsidRDefault="008F6BED">
      <w:r>
        <w:tab/>
        <w:t>Her hair shown like gold in the bright morning sun.</w:t>
      </w:r>
    </w:p>
    <w:p w:rsidR="008F6BED" w:rsidRDefault="008F6BED">
      <w:r>
        <w:tab/>
        <w:t xml:space="preserve">     G            D           Am            C</w:t>
      </w:r>
    </w:p>
    <w:p w:rsidR="008F6BED" w:rsidRDefault="008F6BED">
      <w:r>
        <w:tab/>
        <w:t>She took all the love that a poor boy could give her</w:t>
      </w:r>
    </w:p>
    <w:p w:rsidR="008F6BED" w:rsidRDefault="008F6BED">
      <w:r>
        <w:tab/>
        <w:t xml:space="preserve">       Am           C          D           G</w:t>
      </w:r>
    </w:p>
    <w:p w:rsidR="008F6BED" w:rsidRDefault="008F6BED">
      <w:r>
        <w:tab/>
        <w:t>And she left him to die like a fox on the run.</w:t>
      </w:r>
    </w:p>
    <w:p w:rsidR="008F6BED" w:rsidRDefault="008F6BED">
      <w:r>
        <w:tab/>
        <w:t>C                             G</w:t>
      </w:r>
    </w:p>
    <w:p w:rsidR="008F6BED" w:rsidRDefault="008F6BED">
      <w:r>
        <w:tab/>
        <w:t>Like a fox........... on the run.</w:t>
      </w:r>
    </w:p>
    <w:p w:rsidR="008F6BED" w:rsidRDefault="008F6BED"/>
    <w:p w:rsidR="008F6BED" w:rsidRDefault="008F6BED">
      <w:r>
        <w:t xml:space="preserve">       C        G         D             G</w:t>
      </w:r>
    </w:p>
    <w:p w:rsidR="008F6BED" w:rsidRDefault="008F6BED">
      <w:r>
        <w:t>Now everybody knows the reason for the fall.</w:t>
      </w:r>
    </w:p>
    <w:p w:rsidR="008F6BED" w:rsidRDefault="008F6BED">
      <w:r>
        <w:t xml:space="preserve">        C              G              A      D </w:t>
      </w:r>
    </w:p>
    <w:p w:rsidR="008F6BED" w:rsidRDefault="008F6BED">
      <w:r>
        <w:t xml:space="preserve">When a woman tempted a man down in </w:t>
      </w:r>
      <w:smartTag w:uri="urn:schemas-microsoft-com:office:smarttags" w:element="City">
        <w:smartTag w:uri="urn:schemas-microsoft-com:office:smarttags" w:element="place">
          <w:r>
            <w:t>Paradise</w:t>
          </w:r>
        </w:smartTag>
      </w:smartTag>
      <w:r>
        <w:t>'s Mall</w:t>
      </w:r>
    </w:p>
    <w:p w:rsidR="008F6BED" w:rsidRDefault="008F6BED">
      <w:r>
        <w:t xml:space="preserve">         C            G          D       G</w:t>
      </w:r>
    </w:p>
    <w:p w:rsidR="008F6BED" w:rsidRDefault="008F6BED">
      <w:r>
        <w:t>Well a woman tempted me and she took me for a ride.</w:t>
      </w:r>
    </w:p>
    <w:p w:rsidR="008F6BED" w:rsidRDefault="008F6BED">
      <w:r>
        <w:t xml:space="preserve">        C           G         D            G</w:t>
      </w:r>
    </w:p>
    <w:p w:rsidR="008F6BED" w:rsidRDefault="008F6BED">
      <w:r>
        <w:t>So now this weary fox needs some place to hide.</w:t>
      </w:r>
    </w:p>
    <w:p w:rsidR="008F6BED" w:rsidRDefault="008F6BED">
      <w:r>
        <w:tab/>
        <w:t>(CHORUS)</w:t>
      </w:r>
    </w:p>
    <w:p w:rsidR="008F6BED" w:rsidRDefault="008F6BED">
      <w:r>
        <w:t>Come take a cup of wine to fortify your soul</w:t>
      </w:r>
    </w:p>
    <w:p w:rsidR="008F6BED" w:rsidRDefault="008F6BED">
      <w:r>
        <w:t>And talk about the world and friends I used to know.</w:t>
      </w:r>
    </w:p>
    <w:p w:rsidR="008F6BED" w:rsidRDefault="008F6BED">
      <w:r>
        <w:t>Well, I'll illustrate a girl who threw me to the floor</w:t>
      </w:r>
    </w:p>
    <w:p w:rsidR="008F6BED" w:rsidRDefault="008F6BED">
      <w:r>
        <w:t>But now the game is up and the hounds are at the door.</w:t>
      </w:r>
    </w:p>
    <w:p w:rsidR="008F6BED" w:rsidRDefault="008F6BED">
      <w:r>
        <w:tab/>
        <w:t>(CHORUS)</w:t>
      </w:r>
    </w:p>
    <w:p w:rsidR="008F6BED" w:rsidRDefault="008F6BED">
      <w:r>
        <w:tab/>
        <w:t xml:space="preserve">(CHORUS) </w:t>
      </w:r>
    </w:p>
    <w:p w:rsidR="008F6BED" w:rsidRDefault="008F6BED"/>
    <w:p w:rsidR="008F6BED" w:rsidRDefault="008F6BED"/>
    <w:p w:rsidR="008F6BED" w:rsidRDefault="008F6BED">
      <w:pPr>
        <w:rPr>
          <w:b/>
          <w:bCs/>
        </w:rPr>
      </w:pPr>
      <w:r>
        <w:tab/>
      </w:r>
      <w:r>
        <w:rPr>
          <w:b/>
          <w:bCs/>
        </w:rPr>
        <w:t>PAINTED LADY</w:t>
      </w:r>
    </w:p>
    <w:p w:rsidR="008F6BED" w:rsidRDefault="008F6BED">
      <w:r>
        <w:t>Followin' the stars through the honky-tonks and bars</w:t>
      </w:r>
    </w:p>
    <w:p w:rsidR="008F6BED" w:rsidRDefault="008F6BED">
      <w:r>
        <w:t>Dream away on a country music pride</w:t>
      </w:r>
    </w:p>
    <w:p w:rsidR="008F6BED" w:rsidRDefault="008F6BED">
      <w:r>
        <w:t>I'm gonna start the evening by myself, but you can bet by the</w:t>
      </w:r>
    </w:p>
    <w:p w:rsidR="008F6BED" w:rsidRDefault="008F6BED">
      <w:r>
        <w:t xml:space="preserve">       hour of twelve</w:t>
      </w:r>
    </w:p>
    <w:p w:rsidR="008F6BED" w:rsidRDefault="008F6BED">
      <w:r>
        <w:t>Gonna have a pretty painted lady by my side.</w:t>
      </w:r>
    </w:p>
    <w:p w:rsidR="008F6BED" w:rsidRDefault="008F6BED"/>
    <w:p w:rsidR="008F6BED" w:rsidRDefault="008F6BED">
      <w:r>
        <w:t>Gonna tell that woman how it used to be when the west was wild</w:t>
      </w:r>
    </w:p>
    <w:p w:rsidR="008F6BED" w:rsidRDefault="008F6BED">
      <w:r>
        <w:t xml:space="preserve">       and the land was free</w:t>
      </w:r>
    </w:p>
    <w:p w:rsidR="008F6BED" w:rsidRDefault="008F6BED">
      <w:r>
        <w:t>How the western world would travel for country mile</w:t>
      </w:r>
    </w:p>
    <w:p w:rsidR="008F6BED" w:rsidRDefault="008F6BED">
      <w:r>
        <w:t>But then one day when the barbed wire came and forced my hand to</w:t>
      </w:r>
    </w:p>
    <w:p w:rsidR="008F6BED" w:rsidRDefault="008F6BED">
      <w:r>
        <w:t xml:space="preserve">       play a truckin' game</w:t>
      </w:r>
    </w:p>
    <w:p w:rsidR="00DF2EDD" w:rsidRDefault="008F6BED">
      <w:r>
        <w:t>Wishin' to be a cowboy all the while.</w:t>
      </w:r>
    </w:p>
    <w:p w:rsidR="00DF2EDD" w:rsidRDefault="00DF2EDD"/>
    <w:p w:rsidR="008F6BED" w:rsidRDefault="008F6BED">
      <w:r>
        <w:tab/>
        <w:t>(CHORUS)</w:t>
      </w:r>
    </w:p>
    <w:p w:rsidR="008F6BED" w:rsidRDefault="008F6BED">
      <w:r>
        <w:tab/>
        <w:t>Painted lady tell me of the past gone by</w:t>
      </w:r>
    </w:p>
    <w:p w:rsidR="008F6BED" w:rsidRDefault="008F6BED">
      <w:r>
        <w:tab/>
        <w:t>Roll me like the open range and ride me high</w:t>
      </w:r>
    </w:p>
    <w:p w:rsidR="008F6BED" w:rsidRDefault="008F6BED">
      <w:r>
        <w:tab/>
        <w:t>Kiss me to a day when your dress was made of calico or gingham</w:t>
      </w:r>
    </w:p>
    <w:p w:rsidR="008F6BED" w:rsidRDefault="008F6BED">
      <w:r>
        <w:tab/>
        <w:t>And a man was a man.</w:t>
      </w:r>
    </w:p>
    <w:p w:rsidR="008F6BED" w:rsidRDefault="008F6BED"/>
    <w:p w:rsidR="008F6BED" w:rsidRDefault="008F6BED">
      <w:r>
        <w:t>So painted lady with your painted face tell me 'bout your life</w:t>
      </w:r>
    </w:p>
    <w:p w:rsidR="008F6BED" w:rsidRDefault="008F6BED">
      <w:r>
        <w:t xml:space="preserve">       and your painted ways.</w:t>
      </w:r>
    </w:p>
    <w:p w:rsidR="008F6BED" w:rsidRDefault="008F6BED">
      <w:r>
        <w:t>Tell me with your loving lips and you roving eyes</w:t>
      </w:r>
    </w:p>
    <w:p w:rsidR="008F6BED" w:rsidRDefault="008F6BED">
      <w:r>
        <w:t>I can see the pain and I can see the tears on the painted cheeks</w:t>
      </w:r>
    </w:p>
    <w:p w:rsidR="008F6BED" w:rsidRDefault="008F6BED">
      <w:r>
        <w:t xml:space="preserve">       that hide the years</w:t>
      </w:r>
    </w:p>
    <w:p w:rsidR="008F6BED" w:rsidRDefault="008F6BED">
      <w:r>
        <w:t>Of a lonesome cowgirl in disguise.</w:t>
      </w:r>
    </w:p>
    <w:p w:rsidR="008F6BED" w:rsidRDefault="008F6BED">
      <w:r>
        <w:tab/>
        <w:t>(CHORUS)</w:t>
      </w:r>
    </w:p>
    <w:p w:rsidR="00DF2EDD" w:rsidRDefault="00DF2EDD"/>
    <w:p w:rsidR="008F6BED" w:rsidRDefault="008F6BED"/>
    <w:p w:rsidR="008F6BED" w:rsidRDefault="008F6BED">
      <w:pPr>
        <w:rPr>
          <w:b/>
          <w:bCs/>
        </w:rPr>
      </w:pPr>
      <w:r>
        <w:tab/>
      </w:r>
      <w:smartTag w:uri="urn:schemas-microsoft-com:office:smarttags" w:element="City">
        <w:smartTag w:uri="urn:schemas-microsoft-com:office:smarttags" w:element="place">
          <w:r>
            <w:rPr>
              <w:b/>
              <w:bCs/>
            </w:rPr>
            <w:t>CAROLINA</w:t>
          </w:r>
        </w:smartTag>
      </w:smartTag>
      <w:r>
        <w:rPr>
          <w:b/>
          <w:bCs/>
        </w:rPr>
        <w:t xml:space="preserve"> IN THE PINES</w:t>
      </w:r>
    </w:p>
    <w:p w:rsidR="008F6BED" w:rsidRDefault="008F6BED">
      <w:r>
        <w:t>D                        Asus4</w:t>
      </w:r>
    </w:p>
    <w:p w:rsidR="008F6BED" w:rsidRDefault="008F6BED">
      <w:r>
        <w:t>She came to me said she knew me</w:t>
      </w:r>
    </w:p>
    <w:p w:rsidR="008F6BED" w:rsidRDefault="008F6BED">
      <w:r>
        <w:t xml:space="preserve">              G/E            D</w:t>
      </w:r>
    </w:p>
    <w:p w:rsidR="008F6BED" w:rsidRDefault="008F6BED">
      <w:r>
        <w:t>Said she'd known me a long time</w:t>
      </w:r>
    </w:p>
    <w:p w:rsidR="008F6BED" w:rsidRDefault="008F6BED">
      <w:r>
        <w:t xml:space="preserve">         G              D                  A7sus4</w:t>
      </w:r>
    </w:p>
    <w:p w:rsidR="008F6BED" w:rsidRDefault="008F6BED">
      <w:r>
        <w:t>And she spoke of being in love with every mountain she</w:t>
      </w:r>
    </w:p>
    <w:p w:rsidR="008F6BED" w:rsidRDefault="008F6BED">
      <w:r>
        <w:t xml:space="preserve">             D</w:t>
      </w:r>
    </w:p>
    <w:p w:rsidR="008F6BED" w:rsidRDefault="008F6BED">
      <w:r>
        <w:t xml:space="preserve">       had climbed,</w:t>
      </w:r>
    </w:p>
    <w:p w:rsidR="008F6BED" w:rsidRDefault="008F6BED">
      <w:r>
        <w:t xml:space="preserve">                                Asus4         E/D</w:t>
      </w:r>
    </w:p>
    <w:p w:rsidR="008F6BED" w:rsidRDefault="008F6BED">
      <w:r>
        <w:t>And she talked of trails she'd walked up far above the</w:t>
      </w:r>
    </w:p>
    <w:p w:rsidR="008F6BED" w:rsidRDefault="008F6BED">
      <w:r>
        <w:t xml:space="preserve">             D</w:t>
      </w:r>
    </w:p>
    <w:p w:rsidR="008F6BED" w:rsidRDefault="008F6BED">
      <w:r>
        <w:t xml:space="preserve">       timberline.</w:t>
      </w:r>
    </w:p>
    <w:p w:rsidR="008F6BED" w:rsidRDefault="008F6BED">
      <w:r>
        <w:t xml:space="preserve">            G                  D                A7sus4</w:t>
      </w:r>
    </w:p>
    <w:p w:rsidR="008F6BED" w:rsidRDefault="008F6BED">
      <w:r>
        <w:t xml:space="preserve">From that night on I knew I'd write songs with </w:t>
      </w:r>
      <w:smartTag w:uri="urn:schemas-microsoft-com:office:smarttags" w:element="City">
        <w:smartTag w:uri="urn:schemas-microsoft-com:office:smarttags" w:element="place">
          <w:r>
            <w:t>Carolina</w:t>
          </w:r>
        </w:smartTag>
      </w:smartTag>
    </w:p>
    <w:p w:rsidR="008F6BED" w:rsidRDefault="008F6BED">
      <w:r>
        <w:t xml:space="preserve">               D</w:t>
      </w:r>
    </w:p>
    <w:p w:rsidR="008F6BED" w:rsidRDefault="008F6BED">
      <w:r>
        <w:t xml:space="preserve">       in the pines.</w:t>
      </w:r>
    </w:p>
    <w:p w:rsidR="008F6BED" w:rsidRDefault="008F6BED"/>
    <w:p w:rsidR="008F6BED" w:rsidRDefault="008F6BED">
      <w:r>
        <w:t>There's a new moon on the 14th a first quarter the 21st</w:t>
      </w:r>
    </w:p>
    <w:p w:rsidR="008F6BED" w:rsidRDefault="008F6BED">
      <w:r>
        <w:t>And the full moon on the last week brings a fullness to</w:t>
      </w:r>
    </w:p>
    <w:p w:rsidR="008F6BED" w:rsidRDefault="008F6BED">
      <w:r>
        <w:t xml:space="preserve">       this earth.</w:t>
      </w:r>
    </w:p>
    <w:p w:rsidR="008F6BED" w:rsidRDefault="008F6BED">
      <w:r>
        <w:t>There's no guesswork in the clockwork of the world's heart</w:t>
      </w:r>
    </w:p>
    <w:p w:rsidR="008F6BED" w:rsidRDefault="008F6BED">
      <w:r>
        <w:t xml:space="preserve">       or of mine</w:t>
      </w:r>
    </w:p>
    <w:p w:rsidR="008F6BED" w:rsidRDefault="008F6BED">
      <w:r>
        <w:t xml:space="preserve">There are nights I only feel right with </w:t>
      </w:r>
      <w:smartTag w:uri="urn:schemas-microsoft-com:office:smarttags" w:element="City">
        <w:smartTag w:uri="urn:schemas-microsoft-com:office:smarttags" w:element="place">
          <w:r>
            <w:t>Carolina</w:t>
          </w:r>
        </w:smartTag>
      </w:smartTag>
      <w:r>
        <w:t xml:space="preserve"> in the Pines.</w:t>
      </w:r>
    </w:p>
    <w:p w:rsidR="008F6BED" w:rsidRDefault="008F6BED"/>
    <w:p w:rsidR="008F6BED" w:rsidRDefault="008F6BED">
      <w:r>
        <w:t>When the frost shows on the windows and the woodstove smokes</w:t>
      </w:r>
    </w:p>
    <w:p w:rsidR="008F6BED" w:rsidRDefault="008F6BED">
      <w:r>
        <w:t xml:space="preserve">       and glows</w:t>
      </w:r>
    </w:p>
    <w:p w:rsidR="008F6BED" w:rsidRDefault="008F6BED">
      <w:r>
        <w:t>As the fire grows we can warm our toes watchin' rainbows</w:t>
      </w:r>
    </w:p>
    <w:p w:rsidR="008F6BED" w:rsidRDefault="008F6BED">
      <w:r>
        <w:t xml:space="preserve">       in the coals,</w:t>
      </w:r>
    </w:p>
    <w:p w:rsidR="008F6BED" w:rsidRDefault="008F6BED">
      <w:r>
        <w:t>And we'll talk of trails we'd walked up far above the timberline.</w:t>
      </w:r>
    </w:p>
    <w:p w:rsidR="008F6BED" w:rsidRDefault="008F6BED">
      <w:r>
        <w:t xml:space="preserve">There are nights I only feel right with </w:t>
      </w:r>
      <w:smartTag w:uri="urn:schemas-microsoft-com:office:smarttags" w:element="City">
        <w:smartTag w:uri="urn:schemas-microsoft-com:office:smarttags" w:element="place">
          <w:r>
            <w:t>Carolina</w:t>
          </w:r>
        </w:smartTag>
      </w:smartTag>
      <w:r>
        <w:t xml:space="preserve"> in the Pines.</w:t>
      </w:r>
    </w:p>
    <w:p w:rsidR="008F6BED" w:rsidRDefault="008F6BED"/>
    <w:p w:rsidR="008F6BED" w:rsidRDefault="008F6BED">
      <w:pPr>
        <w:pStyle w:val="NormalWeb"/>
        <w:spacing w:before="0" w:beforeAutospacing="0" w:after="0" w:afterAutospacing="0"/>
      </w:pPr>
    </w:p>
    <w:p w:rsidR="008F6BED" w:rsidRDefault="008F6BED">
      <w:r>
        <w:tab/>
      </w:r>
      <w:r>
        <w:rPr>
          <w:b/>
          <w:bCs/>
        </w:rPr>
        <w:t>RIPPLIN' WATERS</w:t>
      </w:r>
      <w:r>
        <w:tab/>
      </w:r>
      <w:r>
        <w:tab/>
        <w:t>(CAPO UP 2 FRETS)</w:t>
      </w:r>
    </w:p>
    <w:p w:rsidR="008F6BED" w:rsidRDefault="008F6BED">
      <w:r>
        <w:t xml:space="preserve">           D                                  D7                 G</w:t>
      </w:r>
    </w:p>
    <w:p w:rsidR="008F6BED" w:rsidRDefault="008F6BED">
      <w:r>
        <w:t>I've got ripplin' waters to wake me to the mornin' my woman in love</w:t>
      </w:r>
    </w:p>
    <w:p w:rsidR="008F6BED" w:rsidRDefault="008F6BED">
      <w:r>
        <w:t xml:space="preserve">                      D                        A7</w:t>
      </w:r>
    </w:p>
    <w:p w:rsidR="008F6BED" w:rsidRDefault="008F6BED">
      <w:r>
        <w:t>Tall pine trees are pointin' this easily to heaven above</w:t>
      </w:r>
    </w:p>
    <w:p w:rsidR="008F6BED" w:rsidRDefault="008F6BED">
      <w:r>
        <w:t>D                                              C                     G</w:t>
      </w:r>
    </w:p>
    <w:p w:rsidR="008F6BED" w:rsidRDefault="008F6BED">
      <w:r>
        <w:t>Blue spruce flamin' on the grate in the evening takes the chill away fine</w:t>
      </w:r>
    </w:p>
    <w:p w:rsidR="008F6BED" w:rsidRDefault="008F6BED">
      <w:r>
        <w:t>Em                B7                     Em</w:t>
      </w:r>
    </w:p>
    <w:p w:rsidR="008F6BED" w:rsidRDefault="008F6BED">
      <w:r>
        <w:lastRenderedPageBreak/>
        <w:t>Cut the telephone line the story's the same.</w:t>
      </w:r>
    </w:p>
    <w:p w:rsidR="008F6BED" w:rsidRDefault="008F6BED"/>
    <w:p w:rsidR="008F6BED" w:rsidRDefault="008F6BED">
      <w:r>
        <w:t>There's a worn red chair by the window that she found at a sale</w:t>
      </w:r>
    </w:p>
    <w:p w:rsidR="008F6BED" w:rsidRDefault="008F6BED">
      <w:r>
        <w:t xml:space="preserve">       down the way</w:t>
      </w:r>
    </w:p>
    <w:p w:rsidR="008F6BED" w:rsidRDefault="008F6BED">
      <w:r>
        <w:t>When some old women said that they needed more room for the winter.</w:t>
      </w:r>
    </w:p>
    <w:p w:rsidR="008F6BED" w:rsidRDefault="008F6BED">
      <w:r>
        <w:t>People like pulling out the stuffing when they sit down so it</w:t>
      </w:r>
    </w:p>
    <w:p w:rsidR="008F6BED" w:rsidRDefault="008F6BED">
      <w:r>
        <w:t xml:space="preserve">       passes the time.</w:t>
      </w:r>
    </w:p>
    <w:p w:rsidR="008F6BED" w:rsidRDefault="008F6BED">
      <w:r>
        <w:t>Cut the telephone line the story's the same.</w:t>
      </w:r>
    </w:p>
    <w:p w:rsidR="008F6BED" w:rsidRDefault="008F6BED"/>
    <w:p w:rsidR="008F6BED" w:rsidRDefault="008F6BED">
      <w:r>
        <w:tab/>
        <w:t>(CHORUS)</w:t>
      </w:r>
    </w:p>
    <w:p w:rsidR="008F6BED" w:rsidRDefault="008F6BED">
      <w:r>
        <w:tab/>
        <w:t xml:space="preserve"> A                            E</w:t>
      </w:r>
    </w:p>
    <w:p w:rsidR="008F6BED" w:rsidRDefault="008F6BED">
      <w:r>
        <w:tab/>
        <w:t>Ooh, like a bubble on a windy day</w:t>
      </w:r>
    </w:p>
    <w:p w:rsidR="008F6BED" w:rsidRDefault="008F6BED">
      <w:r>
        <w:tab/>
        <w:t xml:space="preserve">                                 A</w:t>
      </w:r>
    </w:p>
    <w:p w:rsidR="008F6BED" w:rsidRDefault="008F6BED">
      <w:r>
        <w:tab/>
        <w:t>Start to flutter when I hear you say</w:t>
      </w:r>
    </w:p>
    <w:p w:rsidR="008F6BED" w:rsidRDefault="008F6BED"/>
    <w:p w:rsidR="008F6BED" w:rsidRDefault="008F6BED">
      <w:r>
        <w:tab/>
        <w:t>That you feel too good to go away</w:t>
      </w:r>
    </w:p>
    <w:p w:rsidR="008F6BED" w:rsidRDefault="008F6BED">
      <w:r>
        <w:tab/>
        <w:t>B7           E        A</w:t>
      </w:r>
    </w:p>
    <w:p w:rsidR="008F6BED" w:rsidRDefault="008F6BED">
      <w:r>
        <w:tab/>
        <w:t>And you make me feel fine</w:t>
      </w:r>
    </w:p>
    <w:p w:rsidR="008F6BED" w:rsidRDefault="008F6BED"/>
    <w:p w:rsidR="008F6BED" w:rsidRDefault="008F6BED">
      <w:r>
        <w:t>And you make the world a warmer place</w:t>
      </w:r>
    </w:p>
    <w:p w:rsidR="008F6BED" w:rsidRDefault="008F6BED">
      <w:r>
        <w:t>E</w:t>
      </w:r>
    </w:p>
    <w:p w:rsidR="008F6BED" w:rsidRDefault="008F6BED">
      <w:r>
        <w:t>By the sparkle of your diamond face</w:t>
      </w:r>
    </w:p>
    <w:p w:rsidR="008F6BED" w:rsidRDefault="008F6BED">
      <w:r>
        <w:t>A</w:t>
      </w:r>
    </w:p>
    <w:p w:rsidR="008F6BED" w:rsidRDefault="008F6BED">
      <w:r>
        <w:t>On a gray spot on a little lace</w:t>
      </w:r>
    </w:p>
    <w:p w:rsidR="008F6BED" w:rsidRDefault="008F6BED">
      <w:r>
        <w:t>B7           E</w:t>
      </w:r>
    </w:p>
    <w:p w:rsidR="008F6BED" w:rsidRDefault="008F6BED">
      <w:r>
        <w:t>And you make me feel fine</w:t>
      </w:r>
    </w:p>
    <w:p w:rsidR="008F6BED" w:rsidRDefault="008F6BED">
      <w:r>
        <w:t>B7             E</w:t>
      </w:r>
    </w:p>
    <w:p w:rsidR="008F6BED" w:rsidRDefault="008F6BED">
      <w:r>
        <w:t>Warm as a mountain sunshine</w:t>
      </w:r>
    </w:p>
    <w:p w:rsidR="008F6BED" w:rsidRDefault="008F6BED">
      <w:r>
        <w:t>B7       E</w:t>
      </w:r>
    </w:p>
    <w:p w:rsidR="008F6BED" w:rsidRDefault="008F6BED">
      <w:r>
        <w:t>On the edge of a snowline</w:t>
      </w:r>
    </w:p>
    <w:p w:rsidR="008F6BED" w:rsidRDefault="008F6BED">
      <w:r>
        <w:t>B7     E               A  G  A7</w:t>
      </w:r>
    </w:p>
    <w:p w:rsidR="008F6BED" w:rsidRDefault="008F6BED">
      <w:r>
        <w:t>In a meadow of columbine.</w:t>
      </w:r>
    </w:p>
    <w:p w:rsidR="008F6BED" w:rsidRDefault="008F6BED"/>
    <w:p w:rsidR="008F6BED" w:rsidRDefault="008F6BED">
      <w:r>
        <w:t>Oh, little Jennifer I'd give a penny for what you got on your mind</w:t>
      </w:r>
    </w:p>
    <w:p w:rsidR="008F6BED" w:rsidRDefault="008F6BED">
      <w:r>
        <w:t>Seems like most of the time you're lying there dreamin'</w:t>
      </w:r>
    </w:p>
    <w:p w:rsidR="008F6BED" w:rsidRDefault="008F6BED">
      <w:r>
        <w:t>Maybe in your vision you see how our mission is slight less than divine.</w:t>
      </w:r>
    </w:p>
    <w:p w:rsidR="008F6BED" w:rsidRDefault="008F6BED">
      <w:r>
        <w:t>Cut the telephone line the story's the same.</w:t>
      </w:r>
    </w:p>
    <w:p w:rsidR="0027798F" w:rsidRDefault="0027798F"/>
    <w:p w:rsidR="008F6BED" w:rsidRDefault="008F6BED">
      <w:r>
        <w:t xml:space="preserve">Now the ripplin' waters flow through the ceiling and the walls </w:t>
      </w:r>
    </w:p>
    <w:p w:rsidR="008F6BED" w:rsidRDefault="008F6BED">
      <w:r>
        <w:t xml:space="preserve">       and they're keeping me warm</w:t>
      </w:r>
    </w:p>
    <w:p w:rsidR="008F6BED" w:rsidRDefault="008F6BED">
      <w:r>
        <w:t>And the closest I've been to my family for days is my music</w:t>
      </w:r>
    </w:p>
    <w:p w:rsidR="008F6BED" w:rsidRDefault="008F6BED">
      <w:r>
        <w:t>But to silently stare in the  morning sky is like hearing her calling</w:t>
      </w:r>
    </w:p>
    <w:p w:rsidR="008F6BED" w:rsidRDefault="008F6BED">
      <w:r>
        <w:t xml:space="preserve">       my name.</w:t>
      </w:r>
    </w:p>
    <w:p w:rsidR="008F6BED" w:rsidRDefault="008F6BED">
      <w:r>
        <w:t>Cut the telephone line the story might change.</w:t>
      </w:r>
    </w:p>
    <w:p w:rsidR="008F6BED" w:rsidRDefault="008F6BED"/>
    <w:p w:rsidR="008F6BED" w:rsidRDefault="008F6BED"/>
    <w:p w:rsidR="008F6BED" w:rsidRDefault="008F6BED">
      <w:pPr>
        <w:rPr>
          <w:b/>
          <w:bCs/>
        </w:rPr>
      </w:pPr>
      <w:r>
        <w:tab/>
      </w:r>
      <w:smartTag w:uri="urn:schemas-microsoft-com:office:smarttags" w:element="City">
        <w:smartTag w:uri="urn:schemas-microsoft-com:office:smarttags" w:element="place">
          <w:r>
            <w:rPr>
              <w:b/>
              <w:bCs/>
            </w:rPr>
            <w:t>WABASH</w:t>
          </w:r>
        </w:smartTag>
      </w:smartTag>
      <w:r>
        <w:rPr>
          <w:b/>
          <w:bCs/>
        </w:rPr>
        <w:t xml:space="preserve"> CANNONBALL</w:t>
      </w:r>
    </w:p>
    <w:p w:rsidR="008F6BED" w:rsidRDefault="008F6BED">
      <w:r>
        <w:t xml:space="preserve">From the green </w:t>
      </w:r>
      <w:smartTag w:uri="urn:schemas-microsoft-com:office:smarttags" w:element="City">
        <w:smartTag w:uri="urn:schemas-microsoft-com:office:smarttags" w:element="place">
          <w:r>
            <w:t>Atlantic Ocean</w:t>
          </w:r>
        </w:smartTag>
      </w:smartTag>
      <w:r>
        <w:t xml:space="preserve"> to the white Pacific shore</w:t>
      </w:r>
    </w:p>
    <w:p w:rsidR="008F6BED" w:rsidRDefault="008F6BED">
      <w:r>
        <w:t>From the green overflowing mountains</w:t>
      </w:r>
    </w:p>
    <w:p w:rsidR="008F6BED" w:rsidRDefault="008F6BED">
      <w:r>
        <w:t>to the southbound along the shore</w:t>
      </w:r>
    </w:p>
    <w:p w:rsidR="008F6BED" w:rsidRDefault="008F6BED">
      <w:r>
        <w:t>She's mighty tall and handsome she's known quite well by all</w:t>
      </w:r>
    </w:p>
    <w:p w:rsidR="008F6BED" w:rsidRDefault="008F6BED">
      <w:r>
        <w:lastRenderedPageBreak/>
        <w:t>the regular combination on that Wabash Cannonball.</w:t>
      </w:r>
    </w:p>
    <w:p w:rsidR="008F6BED" w:rsidRDefault="008F6BED">
      <w:r>
        <w:tab/>
        <w:t>(CHORUS)</w:t>
      </w:r>
    </w:p>
    <w:p w:rsidR="008F6BED" w:rsidRDefault="008F6BED">
      <w:r>
        <w:t>Listen to that jingle, the rumble and that roar</w:t>
      </w:r>
    </w:p>
    <w:p w:rsidR="008F6BED" w:rsidRDefault="008F6BED">
      <w:r>
        <w:t>as she glides along the woodlands, o'er hills and by the shore</w:t>
      </w:r>
    </w:p>
    <w:p w:rsidR="008F6BED" w:rsidRDefault="008F6BED">
      <w:r>
        <w:t>Hear the mighty rush of the engine</w:t>
      </w:r>
    </w:p>
    <w:p w:rsidR="008F6BED" w:rsidRDefault="008F6BED">
      <w:r>
        <w:t>hear the lonesome hobos call</w:t>
      </w:r>
    </w:p>
    <w:p w:rsidR="008F6BED" w:rsidRDefault="008F6BED">
      <w:r>
        <w:t>as they ramble on across the country on that Wabash Cannonball.</w:t>
      </w:r>
    </w:p>
    <w:p w:rsidR="008F6BED" w:rsidRDefault="008F6BED"/>
    <w:p w:rsidR="008F6BED" w:rsidRDefault="008F6BED">
      <w:r>
        <w:t>Well the eastern states are dandy you hear most people say</w:t>
      </w:r>
    </w:p>
    <w:p w:rsidR="008F6BED" w:rsidRDefault="008F6BED">
      <w:r>
        <w:t xml:space="preserve">From </w:t>
      </w:r>
      <w:smartTag w:uri="urn:schemas-microsoft-com:office:smarttags" w:element="City">
        <w:smartTag w:uri="urn:schemas-microsoft-com:office:smarttags" w:element="State">
          <w:r>
            <w:t>New York</w:t>
          </w:r>
        </w:smartTag>
      </w:smartTag>
      <w:r>
        <w:t xml:space="preserve"> to </w:t>
      </w:r>
      <w:smartTag w:uri="urn:schemas-microsoft-com:office:smarttags" w:element="City">
        <w:r>
          <w:t>St. Louis</w:t>
        </w:r>
      </w:smartTag>
      <w:r>
        <w:t xml:space="preserve"> and ole </w:t>
      </w:r>
      <w:smartTag w:uri="urn:schemas-microsoft-com:office:smarttags" w:element="City">
        <w:smartTag w:uri="urn:schemas-microsoft-com:office:smarttags" w:element="place">
          <w:r>
            <w:t>Chicago</w:t>
          </w:r>
        </w:smartTag>
      </w:smartTag>
      <w:r>
        <w:t xml:space="preserve"> by the way</w:t>
      </w:r>
    </w:p>
    <w:p w:rsidR="008F6BED" w:rsidRDefault="008F6BED">
      <w:r>
        <w:t xml:space="preserve">To the hills of </w:t>
      </w:r>
      <w:smartTag w:uri="urn:schemas-microsoft-com:office:smarttags" w:element="City">
        <w:smartTag w:uri="urn:schemas-microsoft-com:office:smarttags" w:element="place">
          <w:smartTag w:uri="urn:schemas-microsoft-com:office:smarttags" w:element="State">
            <w:r>
              <w:t>Minnesota</w:t>
            </w:r>
          </w:smartTag>
        </w:smartTag>
      </w:smartTag>
      <w:r>
        <w:t xml:space="preserve"> where them rippling waters fall</w:t>
      </w:r>
    </w:p>
    <w:p w:rsidR="008F6BED" w:rsidRDefault="008F6BED">
      <w:r>
        <w:t>No changes need to be taken on that Wabash Cannonball.</w:t>
      </w:r>
    </w:p>
    <w:p w:rsidR="008F6BED" w:rsidRDefault="008F6BED">
      <w:r>
        <w:tab/>
        <w:t>(CHORUS)</w:t>
      </w:r>
    </w:p>
    <w:p w:rsidR="008F6BED" w:rsidRDefault="008F6BED">
      <w:r>
        <w:t>Well here's to Daddy Flagston may his name forever stand</w:t>
      </w:r>
    </w:p>
    <w:p w:rsidR="008F6BED" w:rsidRDefault="008F6BED">
      <w:r>
        <w:t xml:space="preserve">And here's for </w:t>
      </w:r>
      <w:smartTag w:uri="urn:schemas-microsoft-com:office:smarttags" w:element="City">
        <w:smartTag w:uri="urn:schemas-microsoft-com:office:smarttags" w:element="place">
          <w:smartTag w:uri="urn:schemas-microsoft-com:office:smarttags" w:element="State">
            <w:r>
              <w:t>Tennessee</w:t>
            </w:r>
          </w:smartTag>
        </w:smartTag>
      </w:smartTag>
      <w:r>
        <w:t xml:space="preserve"> many places--throughout the land</w:t>
      </w:r>
    </w:p>
    <w:p w:rsidR="008F6BED" w:rsidRDefault="008F6BED">
      <w:r>
        <w:t xml:space="preserve">The </w:t>
      </w:r>
      <w:smartTag w:uri="urn:schemas-microsoft-com:office:smarttags" w:element="City">
        <w:smartTag w:uri="urn:schemas-microsoft-com:office:smarttags" w:element="place">
          <w:r>
            <w:t>Dartmouth</w:t>
          </w:r>
        </w:smartTag>
      </w:smartTag>
      <w:r>
        <w:t xml:space="preserve"> race is over, and curtains have been pulled and drawed</w:t>
      </w:r>
    </w:p>
    <w:p w:rsidR="008F6BED" w:rsidRDefault="008F6BED">
      <w:r>
        <w:t xml:space="preserve">Gonna tote them back to </w:t>
      </w:r>
      <w:smartTag w:uri="urn:schemas-microsoft-com:office:smarttags" w:element="City">
        <w:smartTag w:uri="urn:schemas-microsoft-com:office:smarttags" w:element="place">
          <w:r>
            <w:t>Dixie</w:t>
          </w:r>
        </w:smartTag>
      </w:smartTag>
      <w:r>
        <w:t xml:space="preserve"> on that Wabash Cannonball.</w:t>
      </w:r>
    </w:p>
    <w:p w:rsidR="008F6BED" w:rsidRDefault="008F6BED"/>
    <w:p w:rsidR="008F6BED" w:rsidRDefault="008F6BED">
      <w:r>
        <w:t xml:space="preserve">We came down to </w:t>
      </w:r>
      <w:smartTag w:uri="urn:schemas-microsoft-com:office:smarttags" w:element="City">
        <w:smartTag w:uri="urn:schemas-microsoft-com:office:smarttags" w:element="place">
          <w:r>
            <w:t>Nashville</w:t>
          </w:r>
        </w:smartTag>
      </w:smartTag>
      <w:r>
        <w:t xml:space="preserve"> on a warm November day</w:t>
      </w:r>
    </w:p>
    <w:p w:rsidR="008F6BED" w:rsidRDefault="008F6BED">
      <w:r>
        <w:t>when we rolled into  the station I heard somebody say</w:t>
      </w:r>
    </w:p>
    <w:p w:rsidR="008F6BED" w:rsidRDefault="008F6BED">
      <w:r>
        <w:t xml:space="preserve">The boys are from </w:t>
      </w:r>
      <w:smartTag w:uri="urn:schemas-microsoft-com:office:smarttags" w:element="City">
        <w:smartTag w:uri="urn:schemas-microsoft-com:office:smarttags" w:element="place">
          <w:r>
            <w:t>Carolina</w:t>
          </w:r>
        </w:smartTag>
      </w:smartTag>
      <w:r>
        <w:t xml:space="preserve"> they're big and thick and tall</w:t>
      </w:r>
    </w:p>
    <w:p w:rsidR="008F6BED" w:rsidRDefault="008F6BED">
      <w:r>
        <w:t>They’re comin' down to pick us a few they rode the Wabash Cannonball.</w:t>
      </w:r>
    </w:p>
    <w:p w:rsidR="008F6BED" w:rsidRDefault="008F6BED">
      <w:r>
        <w:tab/>
        <w:t>(CHORUS)</w:t>
      </w:r>
    </w:p>
    <w:p w:rsidR="00DF2EDD" w:rsidRDefault="00DF2EDD"/>
    <w:p w:rsidR="00DF2EDD" w:rsidRDefault="00DF2EDD"/>
    <w:p w:rsidR="008F6BED" w:rsidRDefault="008F6BED">
      <w:pPr>
        <w:rPr>
          <w:b/>
          <w:bCs/>
        </w:rPr>
      </w:pPr>
      <w:r>
        <w:tab/>
      </w:r>
      <w:r>
        <w:rPr>
          <w:b/>
          <w:bCs/>
        </w:rPr>
        <w:t>SOMEDAY SOON</w:t>
      </w:r>
    </w:p>
    <w:p w:rsidR="008F6BED" w:rsidRDefault="008F6BED">
      <w:r>
        <w:t xml:space="preserve"> G                      Em</w:t>
      </w:r>
    </w:p>
    <w:p w:rsidR="008F6BED" w:rsidRDefault="008F6BED">
      <w:r>
        <w:t>There's a young man that I know</w:t>
      </w:r>
    </w:p>
    <w:p w:rsidR="008F6BED" w:rsidRDefault="008F6BED">
      <w:r>
        <w:t xml:space="preserve">    C         G</w:t>
      </w:r>
    </w:p>
    <w:p w:rsidR="008F6BED" w:rsidRDefault="008F6BED">
      <w:r>
        <w:t>his age is twenty-one,</w:t>
      </w:r>
    </w:p>
    <w:p w:rsidR="008F6BED" w:rsidRDefault="008F6BED">
      <w:r>
        <w:t xml:space="preserve">     Bm                        C      D</w:t>
      </w:r>
    </w:p>
    <w:p w:rsidR="008F6BED" w:rsidRDefault="008F6BED">
      <w:r>
        <w:t xml:space="preserve">He comes from down in </w:t>
      </w:r>
      <w:smartTag w:uri="urn:schemas-microsoft-com:office:smarttags" w:element="City">
        <w:smartTag w:uri="urn:schemas-microsoft-com:office:smarttags" w:element="place">
          <w:r>
            <w:t>Southern Colorado</w:t>
          </w:r>
        </w:smartTag>
      </w:smartTag>
    </w:p>
    <w:p w:rsidR="008F6BED" w:rsidRDefault="008F6BED">
      <w:r>
        <w:t xml:space="preserve"> G                        Em</w:t>
      </w:r>
    </w:p>
    <w:p w:rsidR="008F6BED" w:rsidRDefault="008F6BED">
      <w:r>
        <w:t>He is just out of the service,</w:t>
      </w:r>
    </w:p>
    <w:p w:rsidR="008F6BED" w:rsidRDefault="008F6BED">
      <w:r>
        <w:t xml:space="preserve">     C                 G</w:t>
      </w:r>
    </w:p>
    <w:p w:rsidR="008F6BED" w:rsidRDefault="008F6BED">
      <w:r>
        <w:t>and looking for some fun</w:t>
      </w:r>
    </w:p>
    <w:p w:rsidR="008F6BED" w:rsidRDefault="008F6BED">
      <w:r>
        <w:t xml:space="preserve">         C                 D            G</w:t>
      </w:r>
    </w:p>
    <w:p w:rsidR="008F6BED" w:rsidRDefault="008F6BED">
      <w:r>
        <w:t>Someday soon, goin' with him, someday soon.</w:t>
      </w:r>
    </w:p>
    <w:p w:rsidR="008F6BED" w:rsidRDefault="008F6BED"/>
    <w:p w:rsidR="008F6BED" w:rsidRDefault="008F6BED">
      <w:r>
        <w:t>My parents cannot stand him</w:t>
      </w:r>
    </w:p>
    <w:p w:rsidR="008F6BED" w:rsidRDefault="008F6BED">
      <w:r>
        <w:t>'cause he rides the rodeo.</w:t>
      </w:r>
    </w:p>
    <w:p w:rsidR="008F6BED" w:rsidRDefault="008F6BED">
      <w:r>
        <w:t>My father says that he will leave me crying,</w:t>
      </w:r>
    </w:p>
    <w:p w:rsidR="008F6BED" w:rsidRDefault="008F6BED">
      <w:r>
        <w:t>But I would follow him right down</w:t>
      </w:r>
    </w:p>
    <w:p w:rsidR="008F6BED" w:rsidRDefault="008F6BED">
      <w:r>
        <w:t>the roughest road I know.</w:t>
      </w:r>
    </w:p>
    <w:p w:rsidR="008F6BED" w:rsidRDefault="008F6BED">
      <w:r>
        <w:t>Someday soon, goin' with him, someday soon.</w:t>
      </w:r>
    </w:p>
    <w:p w:rsidR="008F6BED" w:rsidRDefault="008F6BED"/>
    <w:p w:rsidR="008F6BED" w:rsidRDefault="008F6BED">
      <w:r>
        <w:t xml:space="preserve">          D</w:t>
      </w:r>
    </w:p>
    <w:p w:rsidR="008F6BED" w:rsidRDefault="008F6BED">
      <w:r>
        <w:t>When he comes to call, my Pa ain't</w:t>
      </w:r>
    </w:p>
    <w:p w:rsidR="008F6BED" w:rsidRDefault="008F6BED">
      <w:r>
        <w:t xml:space="preserve"> C                G</w:t>
      </w:r>
    </w:p>
    <w:p w:rsidR="008F6BED" w:rsidRDefault="008F6BED">
      <w:r>
        <w:t>got a good word to say,</w:t>
      </w:r>
    </w:p>
    <w:p w:rsidR="008F6BED" w:rsidRDefault="008F6BED">
      <w:r>
        <w:t xml:space="preserve"> Em </w:t>
      </w:r>
    </w:p>
    <w:p w:rsidR="008F6BED" w:rsidRDefault="008F6BED">
      <w:r>
        <w:lastRenderedPageBreak/>
        <w:t>guess it was 'cause he was just as wild</w:t>
      </w:r>
    </w:p>
    <w:p w:rsidR="008F6BED" w:rsidRDefault="008F6BED">
      <w:r>
        <w:t xml:space="preserve"> C                    D</w:t>
      </w:r>
    </w:p>
    <w:p w:rsidR="008F6BED" w:rsidRDefault="008F6BED">
      <w:r>
        <w:t>back in his younger days.</w:t>
      </w:r>
    </w:p>
    <w:p w:rsidR="008F6BED" w:rsidRDefault="008F6BED"/>
    <w:p w:rsidR="008F6BED" w:rsidRDefault="008F6BED">
      <w:r>
        <w:t>So blow you old blue norther,</w:t>
      </w:r>
    </w:p>
    <w:p w:rsidR="008F6BED" w:rsidRDefault="008F6BED">
      <w:r>
        <w:t>blow my love to me</w:t>
      </w:r>
    </w:p>
    <w:p w:rsidR="008F6BED" w:rsidRDefault="008F6BED">
      <w:r>
        <w:t xml:space="preserve">He's driving up tonight from </w:t>
      </w:r>
      <w:smartTag w:uri="urn:schemas-microsoft-com:office:smarttags" w:element="City">
        <w:smartTag w:uri="urn:schemas-microsoft-com:office:smarttags" w:element="place">
          <w:smartTag w:uri="urn:schemas-microsoft-com:office:smarttags" w:element="State">
            <w:r>
              <w:t>California</w:t>
            </w:r>
          </w:smartTag>
        </w:smartTag>
      </w:smartTag>
    </w:p>
    <w:p w:rsidR="008F6BED" w:rsidRDefault="008F6BED">
      <w:r>
        <w:t>He loves that damned old rodeo</w:t>
      </w:r>
    </w:p>
    <w:p w:rsidR="008F6BED" w:rsidRDefault="008F6BED">
      <w:r>
        <w:t>just as much as he loves me</w:t>
      </w:r>
    </w:p>
    <w:p w:rsidR="008F6BED" w:rsidRDefault="008F6BED">
      <w:r>
        <w:t>someday soon, goin' with him, someday soon.</w:t>
      </w:r>
    </w:p>
    <w:p w:rsidR="008F6BED" w:rsidRDefault="008F6BED"/>
    <w:p w:rsidR="008F6BED" w:rsidRDefault="008F6BED">
      <w:r>
        <w:t>When he comes to call (repeat)</w:t>
      </w:r>
    </w:p>
    <w:p w:rsidR="008F6BED" w:rsidRDefault="008F6BED"/>
    <w:p w:rsidR="00B57FCA" w:rsidRDefault="00B57FCA"/>
    <w:p w:rsidR="008F6BED" w:rsidRDefault="008F6BED">
      <w:r>
        <w:tab/>
      </w:r>
      <w:r>
        <w:rPr>
          <w:b/>
          <w:bCs/>
        </w:rPr>
        <w:t>WHERE HAVE ALL THE FLOWERS GONE</w:t>
      </w:r>
      <w:r>
        <w:tab/>
        <w:t>By Pete Seeger</w:t>
      </w:r>
    </w:p>
    <w:p w:rsidR="008F6BED" w:rsidRDefault="008F6BED">
      <w:r>
        <w:t xml:space="preserve"> C                    Am</w:t>
      </w:r>
    </w:p>
    <w:p w:rsidR="008F6BED" w:rsidRDefault="008F6BED">
      <w:r>
        <w:t>Where have all the flowers gone?</w:t>
      </w:r>
    </w:p>
    <w:p w:rsidR="008F6BED" w:rsidRDefault="008F6BED">
      <w:r>
        <w:t xml:space="preserve">  F          G</w:t>
      </w:r>
    </w:p>
    <w:p w:rsidR="008F6BED" w:rsidRDefault="008F6BED">
      <w:r>
        <w:t>Long time passing.</w:t>
      </w:r>
    </w:p>
    <w:p w:rsidR="008F6BED" w:rsidRDefault="008F6BED">
      <w:r>
        <w:t xml:space="preserve"> C                    Am</w:t>
      </w:r>
    </w:p>
    <w:p w:rsidR="008F6BED" w:rsidRDefault="008F6BED">
      <w:r>
        <w:t>Where have all the flowers gone?</w:t>
      </w:r>
    </w:p>
    <w:p w:rsidR="008F6BED" w:rsidRDefault="008F6BED">
      <w:r>
        <w:t xml:space="preserve"> F         G</w:t>
      </w:r>
    </w:p>
    <w:p w:rsidR="008F6BED" w:rsidRDefault="008F6BED">
      <w:r>
        <w:t>Long time ago.</w:t>
      </w:r>
    </w:p>
    <w:p w:rsidR="008F6BED" w:rsidRDefault="008F6BED">
      <w:r>
        <w:t xml:space="preserve"> C                    Am</w:t>
      </w:r>
    </w:p>
    <w:p w:rsidR="008F6BED" w:rsidRDefault="008F6BED">
      <w:r>
        <w:t>Where have all the flowers gone?</w:t>
      </w:r>
    </w:p>
    <w:p w:rsidR="008F6BED" w:rsidRDefault="008F6BED">
      <w:r>
        <w:t xml:space="preserve"> F                         G</w:t>
      </w:r>
    </w:p>
    <w:p w:rsidR="008F6BED" w:rsidRDefault="008F6BED">
      <w:r>
        <w:t>Young girls picked them everyone.</w:t>
      </w:r>
    </w:p>
    <w:p w:rsidR="008F6BED" w:rsidRDefault="008F6BED">
      <w:r>
        <w:t xml:space="preserve"> F              G     C</w:t>
      </w:r>
    </w:p>
    <w:p w:rsidR="008F6BED" w:rsidRDefault="008F6BED">
      <w:r>
        <w:t>When will they ever learn?</w:t>
      </w:r>
    </w:p>
    <w:p w:rsidR="008F6BED" w:rsidRDefault="008F6BED"/>
    <w:p w:rsidR="008F6BED" w:rsidRDefault="008F6BED">
      <w:r>
        <w:t>When will they ever learn?</w:t>
      </w:r>
    </w:p>
    <w:p w:rsidR="008F6BED" w:rsidRDefault="008F6BED"/>
    <w:p w:rsidR="008F6BED" w:rsidRDefault="008F6BED">
      <w:r>
        <w:t>Where have all the young girls gone?</w:t>
      </w:r>
    </w:p>
    <w:p w:rsidR="008F6BED" w:rsidRDefault="008F6BED">
      <w:r>
        <w:t>Long time passing.</w:t>
      </w:r>
    </w:p>
    <w:p w:rsidR="008F6BED" w:rsidRDefault="008F6BED">
      <w:r>
        <w:t>Where have all the young girls gone?</w:t>
      </w:r>
    </w:p>
    <w:p w:rsidR="008F6BED" w:rsidRDefault="008F6BED">
      <w:r>
        <w:t>Long time ago.</w:t>
      </w:r>
    </w:p>
    <w:p w:rsidR="008F6BED" w:rsidRDefault="008F6BED">
      <w:r>
        <w:t>Where have all the young girls gone?</w:t>
      </w:r>
    </w:p>
    <w:p w:rsidR="008F6BED" w:rsidRDefault="008F6BED">
      <w:r>
        <w:t>They've gone to young men, everyone.</w:t>
      </w:r>
    </w:p>
    <w:p w:rsidR="008F6BED" w:rsidRDefault="008F6BED">
      <w:r>
        <w:t>When will they ever learn?</w:t>
      </w:r>
    </w:p>
    <w:p w:rsidR="008F6BED" w:rsidRDefault="008F6BED">
      <w:r>
        <w:t>When will they ever learn?</w:t>
      </w:r>
    </w:p>
    <w:p w:rsidR="008F6BED" w:rsidRDefault="008F6BED"/>
    <w:p w:rsidR="008F6BED" w:rsidRDefault="008F6BED">
      <w:r>
        <w:t>Where have all the young men gone?</w:t>
      </w:r>
    </w:p>
    <w:p w:rsidR="008F6BED" w:rsidRDefault="008F6BED">
      <w:r>
        <w:t>Long time passing.</w:t>
      </w:r>
    </w:p>
    <w:p w:rsidR="008F6BED" w:rsidRDefault="008F6BED">
      <w:r>
        <w:t>Where have all the young men gone?</w:t>
      </w:r>
    </w:p>
    <w:p w:rsidR="008F6BED" w:rsidRDefault="008F6BED">
      <w:r>
        <w:t>Long time ago.</w:t>
      </w:r>
    </w:p>
    <w:p w:rsidR="008F6BED" w:rsidRDefault="008F6BED">
      <w:r>
        <w:t>Where have all the young men gone?</w:t>
      </w:r>
    </w:p>
    <w:p w:rsidR="008F6BED" w:rsidRDefault="008F6BED">
      <w:r>
        <w:t>They've gone to soldiers, everyone.</w:t>
      </w:r>
    </w:p>
    <w:p w:rsidR="008F6BED" w:rsidRDefault="008F6BED">
      <w:r>
        <w:t>When will they ever learn?</w:t>
      </w:r>
    </w:p>
    <w:p w:rsidR="008F6BED" w:rsidRDefault="008F6BED">
      <w:r>
        <w:t>When will they ever learn?</w:t>
      </w:r>
    </w:p>
    <w:p w:rsidR="008F6BED" w:rsidRDefault="008F6BED"/>
    <w:p w:rsidR="008F6BED" w:rsidRDefault="008F6BED">
      <w:r>
        <w:t>Where have all the soldiers gone?</w:t>
      </w:r>
    </w:p>
    <w:p w:rsidR="008F6BED" w:rsidRDefault="008F6BED">
      <w:r>
        <w:lastRenderedPageBreak/>
        <w:t>Long time passing.</w:t>
      </w:r>
    </w:p>
    <w:p w:rsidR="008F6BED" w:rsidRDefault="008F6BED">
      <w:r>
        <w:t>Where have all the soldiers gone?</w:t>
      </w:r>
    </w:p>
    <w:p w:rsidR="008F6BED" w:rsidRDefault="008F6BED">
      <w:r>
        <w:t>Long time ago.</w:t>
      </w:r>
    </w:p>
    <w:p w:rsidR="008F6BED" w:rsidRDefault="008F6BED">
      <w:r>
        <w:t>Where have all the soldiers gone?</w:t>
      </w:r>
    </w:p>
    <w:p w:rsidR="008F6BED" w:rsidRDefault="008F6BED">
      <w:r>
        <w:t>They've gone to graveyards, everyone.</w:t>
      </w:r>
    </w:p>
    <w:p w:rsidR="008F6BED" w:rsidRDefault="008F6BED">
      <w:r>
        <w:t>When will they ever learn?</w:t>
      </w:r>
    </w:p>
    <w:p w:rsidR="008F6BED" w:rsidRDefault="008F6BED">
      <w:r>
        <w:t>When will they ever learn?</w:t>
      </w:r>
    </w:p>
    <w:p w:rsidR="008F6BED" w:rsidRDefault="008F6BED"/>
    <w:p w:rsidR="008F6BED" w:rsidRDefault="008F6BED">
      <w:r>
        <w:t>Where have all the graveyards gone?</w:t>
      </w:r>
    </w:p>
    <w:p w:rsidR="008F6BED" w:rsidRDefault="008F6BED">
      <w:r>
        <w:t>Long time passing.</w:t>
      </w:r>
    </w:p>
    <w:p w:rsidR="008F6BED" w:rsidRDefault="008F6BED">
      <w:r>
        <w:t>Where have all the graveyards gone?</w:t>
      </w:r>
    </w:p>
    <w:p w:rsidR="008F6BED" w:rsidRDefault="008F6BED">
      <w:r>
        <w:t>Long time ago.</w:t>
      </w:r>
    </w:p>
    <w:p w:rsidR="008F6BED" w:rsidRDefault="008F6BED">
      <w:r>
        <w:t>Where have all the graveyards gone?</w:t>
      </w:r>
    </w:p>
    <w:p w:rsidR="008F6BED" w:rsidRDefault="008F6BED">
      <w:r>
        <w:t>They've gone to flowers every one.</w:t>
      </w:r>
    </w:p>
    <w:p w:rsidR="008F6BED" w:rsidRDefault="008F6BED">
      <w:r>
        <w:t>When will they ever learn?</w:t>
      </w:r>
    </w:p>
    <w:p w:rsidR="008F6BED" w:rsidRDefault="008F6BED">
      <w:r>
        <w:t>When will they ever learn?</w:t>
      </w:r>
    </w:p>
    <w:p w:rsidR="008F6BED" w:rsidRDefault="008F6BED"/>
    <w:p w:rsidR="008F6BED" w:rsidRDefault="008F6BED">
      <w:r>
        <w:t>Where have all the flowers gone?</w:t>
      </w:r>
    </w:p>
    <w:p w:rsidR="008F6BED" w:rsidRDefault="008F6BED">
      <w:r>
        <w:t>Long time passing.</w:t>
      </w:r>
    </w:p>
    <w:p w:rsidR="008F6BED" w:rsidRDefault="008F6BED">
      <w:r>
        <w:t>Where have all the flowers gone?</w:t>
      </w:r>
    </w:p>
    <w:p w:rsidR="008F6BED" w:rsidRDefault="008F6BED">
      <w:r>
        <w:t>Long time ago.</w:t>
      </w:r>
    </w:p>
    <w:p w:rsidR="008F6BED" w:rsidRDefault="008F6BED">
      <w:r>
        <w:t>Where have all the flowers gone?</w:t>
      </w:r>
    </w:p>
    <w:p w:rsidR="008F6BED" w:rsidRDefault="008F6BED">
      <w:r>
        <w:t>They've gone to young girls every one.</w:t>
      </w:r>
    </w:p>
    <w:p w:rsidR="008F6BED" w:rsidRDefault="008F6BED">
      <w:r>
        <w:t>When will they ever learn?</w:t>
      </w:r>
    </w:p>
    <w:p w:rsidR="008F6BED" w:rsidRDefault="008F6BED">
      <w:r>
        <w:t>When will they ever learn?</w:t>
      </w:r>
    </w:p>
    <w:p w:rsidR="00DF2EDD" w:rsidRDefault="00DF2EDD"/>
    <w:p w:rsidR="00DF2EDD" w:rsidRDefault="00DF2EDD"/>
    <w:p w:rsidR="008F6BED" w:rsidRPr="005E05AB" w:rsidRDefault="008F6BED">
      <w:pPr>
        <w:rPr>
          <w:b/>
          <w:bCs/>
        </w:rPr>
      </w:pPr>
      <w:r>
        <w:tab/>
      </w:r>
      <w:r>
        <w:rPr>
          <w:b/>
          <w:bCs/>
        </w:rPr>
        <w:t>TODAY</w:t>
      </w:r>
    </w:p>
    <w:p w:rsidR="008F6BED" w:rsidRDefault="008F6BED">
      <w:r>
        <w:tab/>
        <w:t>(CHORUS)</w:t>
      </w:r>
    </w:p>
    <w:p w:rsidR="008F6BED" w:rsidRDefault="008F6BED">
      <w:r>
        <w:tab/>
        <w:t>Today while the blossoms still cling to the vine</w:t>
      </w:r>
    </w:p>
    <w:p w:rsidR="008F6BED" w:rsidRDefault="008F6BED">
      <w:r>
        <w:tab/>
        <w:t>I'll taste your strawberries, I'll drink your sweet wine</w:t>
      </w:r>
    </w:p>
    <w:p w:rsidR="008F6BED" w:rsidRDefault="008F6BED">
      <w:r>
        <w:tab/>
        <w:t>A million tomorrows shall all pass away</w:t>
      </w:r>
    </w:p>
    <w:p w:rsidR="008F6BED" w:rsidRDefault="008F6BED">
      <w:r>
        <w:tab/>
        <w:t>Ere I forget all the joy that is mine, Today.</w:t>
      </w:r>
    </w:p>
    <w:p w:rsidR="008F6BED" w:rsidRDefault="008F6BED"/>
    <w:p w:rsidR="008F6BED" w:rsidRDefault="008F6BED">
      <w:pPr>
        <w:pStyle w:val="NormalWeb"/>
        <w:spacing w:before="0" w:beforeAutospacing="0" w:after="0" w:afterAutospacing="0"/>
      </w:pPr>
      <w:r>
        <w:t>I'll be a dandy and I'll be a rover</w:t>
      </w:r>
    </w:p>
    <w:p w:rsidR="008F6BED" w:rsidRDefault="008F6BED">
      <w:r>
        <w:t>You'll know who I am by the songs that I sing</w:t>
      </w:r>
    </w:p>
    <w:p w:rsidR="008F6BED" w:rsidRDefault="008F6BED">
      <w:r>
        <w:t>I'll feast at your table, I'll sleep in your clover</w:t>
      </w:r>
    </w:p>
    <w:p w:rsidR="008F6BED" w:rsidRDefault="008F6BED">
      <w:r>
        <w:t>Who cares what tomorrow shall bring?</w:t>
      </w:r>
    </w:p>
    <w:p w:rsidR="008F6BED" w:rsidRDefault="008F6BED">
      <w:r>
        <w:tab/>
        <w:t>(CHORUS)</w:t>
      </w:r>
    </w:p>
    <w:p w:rsidR="008F6BED" w:rsidRDefault="008F6BED">
      <w:r>
        <w:t>I can't be contented with yesterday's glory</w:t>
      </w:r>
    </w:p>
    <w:p w:rsidR="008F6BED" w:rsidRDefault="008F6BED">
      <w:r>
        <w:t>I can't live on promises winter to spring</w:t>
      </w:r>
    </w:p>
    <w:p w:rsidR="008F6BED" w:rsidRDefault="008F6BED">
      <w:r>
        <w:t>Today is my moment and now is my story</w:t>
      </w:r>
    </w:p>
    <w:p w:rsidR="008F6BED" w:rsidRDefault="008F6BED">
      <w:r>
        <w:t>I'll laugh and I'll cry and I'll sing.</w:t>
      </w:r>
    </w:p>
    <w:p w:rsidR="008F6BED" w:rsidRDefault="008F6BED">
      <w:r>
        <w:tab/>
        <w:t>(CHORUS)</w:t>
      </w:r>
    </w:p>
    <w:p w:rsidR="008F6BED" w:rsidRDefault="008F6BED"/>
    <w:p w:rsidR="008F6BED" w:rsidRDefault="008F6BED"/>
    <w:p w:rsidR="008F6BED" w:rsidRDefault="008F6BED"/>
    <w:p w:rsidR="005E05AB" w:rsidRDefault="005E05AB"/>
    <w:p w:rsidR="005E05AB" w:rsidRDefault="005E05AB"/>
    <w:p w:rsidR="005E05AB" w:rsidRDefault="005E05AB"/>
    <w:p w:rsidR="005E05AB" w:rsidRDefault="005E05AB"/>
    <w:p w:rsidR="008F6BED" w:rsidRDefault="008F6BED">
      <w:r>
        <w:lastRenderedPageBreak/>
        <w:tab/>
      </w:r>
      <w:r>
        <w:rPr>
          <w:b/>
          <w:bCs/>
        </w:rPr>
        <w:t>MORNING HAS BROKEN</w:t>
      </w:r>
      <w:r>
        <w:tab/>
      </w:r>
      <w:r>
        <w:tab/>
        <w:t>By Eleanor Farjeon</w:t>
      </w:r>
    </w:p>
    <w:p w:rsidR="008F6BED" w:rsidRDefault="008F6BED"/>
    <w:p w:rsidR="008F6BED" w:rsidRDefault="008F6BED">
      <w:r>
        <w:t xml:space="preserve">            C  Dm G               F     C</w:t>
      </w:r>
    </w:p>
    <w:p w:rsidR="008F6BED" w:rsidRDefault="008F6BED">
      <w:r>
        <w:t>Morning has broken like the first morning,</w:t>
      </w:r>
    </w:p>
    <w:p w:rsidR="008F6BED" w:rsidRDefault="008F6BED">
      <w:r>
        <w:t xml:space="preserve">              Em  Am D7sus     D    G</w:t>
      </w:r>
    </w:p>
    <w:p w:rsidR="008F6BED" w:rsidRDefault="008F6BED">
      <w:r>
        <w:t>Blackbird has spoken like the first bird.</w:t>
      </w:r>
    </w:p>
    <w:p w:rsidR="008F6BED" w:rsidRDefault="008F6BED">
      <w:r>
        <w:t>C               F</w:t>
      </w:r>
    </w:p>
    <w:p w:rsidR="008F6BED" w:rsidRDefault="008F6BED">
      <w:r>
        <w:t>Praise for the singing,</w:t>
      </w:r>
    </w:p>
    <w:p w:rsidR="008F6BED" w:rsidRDefault="008F6BED">
      <w:r>
        <w:t>C             Am    D</w:t>
      </w:r>
    </w:p>
    <w:p w:rsidR="008F6BED" w:rsidRDefault="008F6BED">
      <w:r>
        <w:t>Praise for the morning,</w:t>
      </w:r>
    </w:p>
    <w:p w:rsidR="008F6BED" w:rsidRDefault="008F6BED">
      <w:r>
        <w:t>G               C     F     G7            C F G E Am G G7</w:t>
      </w:r>
    </w:p>
    <w:p w:rsidR="00B57FCA" w:rsidRDefault="008F6BED">
      <w:r>
        <w:t>Praise for them springing fresh from the world.</w:t>
      </w:r>
    </w:p>
    <w:p w:rsidR="008F6BED" w:rsidRDefault="008F6BED">
      <w:r>
        <w:t>Sweet the rain's new fall sunlit from heaven,</w:t>
      </w:r>
    </w:p>
    <w:p w:rsidR="008F6BED" w:rsidRDefault="008F6BED">
      <w:r>
        <w:t>Like the first dewfall on the first grass.</w:t>
      </w:r>
    </w:p>
    <w:p w:rsidR="008F6BED" w:rsidRDefault="008F6BED">
      <w:r>
        <w:t>Praise for the sweetness of the wet garden,</w:t>
      </w:r>
    </w:p>
    <w:p w:rsidR="008F6BED" w:rsidRDefault="008F6BED">
      <w:r>
        <w:t>Spring in completeness where His feet pass.</w:t>
      </w:r>
    </w:p>
    <w:p w:rsidR="008F6BED" w:rsidRDefault="008F6BED"/>
    <w:p w:rsidR="008F6BED" w:rsidRDefault="008F6BED">
      <w:r>
        <w:t>Mine is the sunlight! Mine is the morning</w:t>
      </w:r>
    </w:p>
    <w:p w:rsidR="008F6BED" w:rsidRDefault="008F6BED">
      <w:r>
        <w:t xml:space="preserve">Born of the one light </w:t>
      </w:r>
      <w:smartTag w:uri="urn:schemas-microsoft-com:office:smarttags" w:element="City">
        <w:smartTag w:uri="urn:schemas-microsoft-com:office:smarttags" w:element="place">
          <w:r>
            <w:t>Eden</w:t>
          </w:r>
        </w:smartTag>
      </w:smartTag>
      <w:r>
        <w:t xml:space="preserve"> saw play!</w:t>
      </w:r>
    </w:p>
    <w:p w:rsidR="008F6BED" w:rsidRDefault="008F6BED">
      <w:r>
        <w:t>Praise with elation, praise every morning,</w:t>
      </w:r>
    </w:p>
    <w:p w:rsidR="008F6BED" w:rsidRDefault="008F6BED">
      <w:r>
        <w:t xml:space="preserve">God's recreation of the new day! </w:t>
      </w:r>
    </w:p>
    <w:p w:rsidR="008F6BED" w:rsidRDefault="008F6BED"/>
    <w:p w:rsidR="008F6BED" w:rsidRDefault="008F6BED"/>
    <w:p w:rsidR="008F6BED" w:rsidRDefault="008F6BED">
      <w:pPr>
        <w:rPr>
          <w:b/>
          <w:bCs/>
        </w:rPr>
      </w:pPr>
      <w:r>
        <w:tab/>
      </w:r>
      <w:r>
        <w:rPr>
          <w:b/>
          <w:bCs/>
        </w:rPr>
        <w:t>FIVE HUNDRED MILES</w:t>
      </w:r>
    </w:p>
    <w:p w:rsidR="008F6BED" w:rsidRDefault="008F6BED">
      <w:r>
        <w:t xml:space="preserve">   G                       Em</w:t>
      </w:r>
    </w:p>
    <w:p w:rsidR="008F6BED" w:rsidRDefault="008F6BED">
      <w:r>
        <w:t xml:space="preserve">If you miss the train I'm on </w:t>
      </w:r>
    </w:p>
    <w:p w:rsidR="008F6BED" w:rsidRDefault="008F6BED">
      <w:r>
        <w:t xml:space="preserve">          D              C</w:t>
      </w:r>
    </w:p>
    <w:p w:rsidR="008F6BED" w:rsidRDefault="008F6BED">
      <w:r>
        <w:t>You will know that I am gone</w:t>
      </w:r>
    </w:p>
    <w:p w:rsidR="008F6BED" w:rsidRDefault="008F6BED">
      <w:r>
        <w:t xml:space="preserve">         D                                G</w:t>
      </w:r>
    </w:p>
    <w:p w:rsidR="008F6BED" w:rsidRDefault="008F6BED">
      <w:r>
        <w:t>You can hear the whistle blow, a hundred miles.</w:t>
      </w:r>
    </w:p>
    <w:p w:rsidR="008F6BED" w:rsidRDefault="008F6BED"/>
    <w:p w:rsidR="008F6BED" w:rsidRDefault="008F6BED">
      <w:r>
        <w:t>A hundred miles, a hundred miles</w:t>
      </w:r>
    </w:p>
    <w:p w:rsidR="008F6BED" w:rsidRDefault="008F6BED">
      <w:r>
        <w:t xml:space="preserve">   C</w:t>
      </w:r>
    </w:p>
    <w:p w:rsidR="008F6BED" w:rsidRDefault="008F6BED">
      <w:r>
        <w:t>A hundred miles, a hundred miles</w:t>
      </w:r>
    </w:p>
    <w:p w:rsidR="008F6BED" w:rsidRDefault="008F6BED">
      <w:r>
        <w:t xml:space="preserve">         Am                 D7            G</w:t>
      </w:r>
    </w:p>
    <w:p w:rsidR="008F6BED" w:rsidRDefault="008F6BED">
      <w:r>
        <w:t>You can hear the whistle blow, a hundred miles.</w:t>
      </w:r>
    </w:p>
    <w:p w:rsidR="008F6BED" w:rsidRDefault="008F6BED"/>
    <w:p w:rsidR="008F6BED" w:rsidRDefault="008F6BED">
      <w:r>
        <w:tab/>
        <w:t>(CHORUS)</w:t>
      </w:r>
    </w:p>
    <w:p w:rsidR="008F6BED" w:rsidRDefault="008F6BED">
      <w:r>
        <w:tab/>
        <w:t xml:space="preserve"> G                       Em</w:t>
      </w:r>
    </w:p>
    <w:p w:rsidR="008F6BED" w:rsidRDefault="008F6BED">
      <w:r>
        <w:tab/>
        <w:t>Lord, I'm one, Lord I'm two</w:t>
      </w:r>
    </w:p>
    <w:p w:rsidR="008F6BED" w:rsidRDefault="008F6BED">
      <w:r>
        <w:tab/>
        <w:t xml:space="preserve">            D                 C</w:t>
      </w:r>
    </w:p>
    <w:p w:rsidR="008F6BED" w:rsidRDefault="008F6BED">
      <w:r>
        <w:tab/>
        <w:t>Lord, I'm three, oh Lord I'm four</w:t>
      </w:r>
    </w:p>
    <w:p w:rsidR="008F6BED" w:rsidRDefault="008F6BED">
      <w:r>
        <w:tab/>
        <w:t xml:space="preserve">           D            C              G</w:t>
      </w:r>
    </w:p>
    <w:p w:rsidR="008F6BED" w:rsidRDefault="008F6BED">
      <w:r>
        <w:tab/>
        <w:t>Lord, I'm five hundred miles away from home.</w:t>
      </w:r>
    </w:p>
    <w:p w:rsidR="008F6BED" w:rsidRDefault="008F6BED"/>
    <w:p w:rsidR="008F6BED" w:rsidRDefault="008F6BED">
      <w:r>
        <w:t>Not a shirt on my back</w:t>
      </w:r>
    </w:p>
    <w:p w:rsidR="008F6BED" w:rsidRDefault="008F6BED">
      <w:r>
        <w:t>Not a penny to my name</w:t>
      </w:r>
    </w:p>
    <w:p w:rsidR="008F6BED" w:rsidRDefault="008F6BED">
      <w:r>
        <w:t>Lord, I can't go back home this-a-way</w:t>
      </w:r>
    </w:p>
    <w:p w:rsidR="008F6BED" w:rsidRDefault="008F6BED">
      <w:r>
        <w:t>This a way, this a way</w:t>
      </w:r>
    </w:p>
    <w:p w:rsidR="008F6BED" w:rsidRDefault="008F6BED">
      <w:r>
        <w:t>This a way, this a way,</w:t>
      </w:r>
    </w:p>
    <w:p w:rsidR="008F6BED" w:rsidRDefault="008F6BED">
      <w:r>
        <w:t>Lord, I can't go back home this a way.</w:t>
      </w:r>
    </w:p>
    <w:p w:rsidR="008F6BED" w:rsidRDefault="008F6BED">
      <w:r>
        <w:lastRenderedPageBreak/>
        <w:t>(CHORUS)</w:t>
      </w:r>
    </w:p>
    <w:p w:rsidR="008F6BED" w:rsidRDefault="008F6BED"/>
    <w:p w:rsidR="00DF2EDD" w:rsidRDefault="00DF2EDD"/>
    <w:p w:rsidR="008F6BED" w:rsidRDefault="008F6BED">
      <w:pPr>
        <w:rPr>
          <w:b/>
          <w:bCs/>
        </w:rPr>
      </w:pPr>
      <w:r>
        <w:tab/>
      </w:r>
      <w:r>
        <w:rPr>
          <w:b/>
          <w:bCs/>
        </w:rPr>
        <w:t>BLOWING IN THE WIND</w:t>
      </w:r>
    </w:p>
    <w:p w:rsidR="008F6BED" w:rsidRDefault="008F6BED">
      <w:r>
        <w:t>D        G            D</w:t>
      </w:r>
    </w:p>
    <w:p w:rsidR="008F6BED" w:rsidRDefault="008F6BED">
      <w:r>
        <w:t>How many roads must a man walk down</w:t>
      </w:r>
    </w:p>
    <w:p w:rsidR="008F6BED" w:rsidRDefault="008F6BED">
      <w:r>
        <w:t xml:space="preserve">               G           A</w:t>
      </w:r>
    </w:p>
    <w:p w:rsidR="008F6BED" w:rsidRDefault="008F6BED">
      <w:r>
        <w:t>Before you can call him a man?</w:t>
      </w:r>
    </w:p>
    <w:p w:rsidR="008F6BED" w:rsidRDefault="008F6BED">
      <w:r>
        <w:t xml:space="preserve">          D        G           D</w:t>
      </w:r>
    </w:p>
    <w:p w:rsidR="008F6BED" w:rsidRDefault="008F6BED">
      <w:r>
        <w:t>Yes, and how many seas must a white dove sail</w:t>
      </w:r>
    </w:p>
    <w:p w:rsidR="008F6BED" w:rsidRDefault="008F6BED">
      <w:r>
        <w:t xml:space="preserve">           G              A</w:t>
      </w:r>
    </w:p>
    <w:p w:rsidR="008F6BED" w:rsidRDefault="008F6BED">
      <w:r>
        <w:t>Before she sleeps in the sand?</w:t>
      </w:r>
    </w:p>
    <w:p w:rsidR="008F6BED" w:rsidRDefault="008F6BED">
      <w:r>
        <w:t xml:space="preserve">          D        G              D</w:t>
      </w:r>
    </w:p>
    <w:p w:rsidR="008F6BED" w:rsidRDefault="008F6BED">
      <w:r>
        <w:t>Yes, and how many times must the cannonball fly</w:t>
      </w:r>
    </w:p>
    <w:p w:rsidR="008F6BED" w:rsidRDefault="008F6BED">
      <w:r>
        <w:t xml:space="preserve">                G       A</w:t>
      </w:r>
    </w:p>
    <w:p w:rsidR="008F6BED" w:rsidRDefault="008F6BED">
      <w:r>
        <w:t>Before they are forever banned?</w:t>
      </w:r>
    </w:p>
    <w:p w:rsidR="008F6BED" w:rsidRDefault="008F6BED"/>
    <w:p w:rsidR="008F6BED" w:rsidRDefault="008F6BED">
      <w:r>
        <w:tab/>
        <w:t>(CHORUS)</w:t>
      </w:r>
    </w:p>
    <w:p w:rsidR="008F6BED" w:rsidRDefault="008F6BED">
      <w:r>
        <w:tab/>
        <w:t xml:space="preserve">    G         A7                         Bm</w:t>
      </w:r>
    </w:p>
    <w:p w:rsidR="008F6BED" w:rsidRDefault="008F6BED">
      <w:r>
        <w:tab/>
        <w:t>The answer my friends is blowing in the wind</w:t>
      </w:r>
    </w:p>
    <w:p w:rsidR="008F6BED" w:rsidRDefault="008F6BED">
      <w:r>
        <w:tab/>
        <w:t xml:space="preserve">     G         A7             D</w:t>
      </w:r>
    </w:p>
    <w:p w:rsidR="008F6BED" w:rsidRDefault="008F6BED">
      <w:r>
        <w:tab/>
        <w:t>The answer is blowing in the wind.</w:t>
      </w:r>
    </w:p>
    <w:p w:rsidR="008F6BED" w:rsidRDefault="008F6BED"/>
    <w:p w:rsidR="008F6BED" w:rsidRDefault="008F6BED">
      <w:r>
        <w:t>How many years must the mountain exist before it is washed to the sea?</w:t>
      </w:r>
    </w:p>
    <w:p w:rsidR="008F6BED" w:rsidRDefault="008F6BED">
      <w:r>
        <w:t>Yes, and how many years must a people exist</w:t>
      </w:r>
    </w:p>
    <w:p w:rsidR="008F6BED" w:rsidRDefault="008F6BED">
      <w:r>
        <w:t>Before they're allowed to be free?</w:t>
      </w:r>
    </w:p>
    <w:p w:rsidR="008F6BED" w:rsidRDefault="008F6BED">
      <w:r>
        <w:t>Yes, and how many times can a man turn his back</w:t>
      </w:r>
    </w:p>
    <w:p w:rsidR="008F6BED" w:rsidRDefault="008F6BED">
      <w:r>
        <w:t>And pretend that he just doesn't see?</w:t>
      </w:r>
    </w:p>
    <w:p w:rsidR="008F6BED" w:rsidRDefault="008F6BED">
      <w:r>
        <w:tab/>
        <w:t>(CHORUS)</w:t>
      </w:r>
    </w:p>
    <w:p w:rsidR="008F6BED" w:rsidRDefault="008F6BED">
      <w:r>
        <w:t>How many times must a man look up</w:t>
      </w:r>
    </w:p>
    <w:p w:rsidR="008F6BED" w:rsidRDefault="008F6BED">
      <w:r>
        <w:t>Before he can see the sky?</w:t>
      </w:r>
    </w:p>
    <w:p w:rsidR="008F6BED" w:rsidRDefault="008F6BED">
      <w:r>
        <w:t>Yes, and how many ears must one man have</w:t>
      </w:r>
    </w:p>
    <w:p w:rsidR="008F6BED" w:rsidRDefault="008F6BED">
      <w:r>
        <w:t>Before, he can hear people cry?</w:t>
      </w:r>
    </w:p>
    <w:p w:rsidR="008F6BED" w:rsidRDefault="008F6BED">
      <w:pPr>
        <w:pStyle w:val="NormalWeb"/>
        <w:spacing w:before="0" w:beforeAutospacing="0" w:after="0" w:afterAutospacing="0"/>
      </w:pPr>
      <w:r>
        <w:t>Yes, and how many deaths will it take till he knows</w:t>
      </w:r>
    </w:p>
    <w:p w:rsidR="008F6BED" w:rsidRDefault="008F6BED">
      <w:r>
        <w:t>That too many people have died?</w:t>
      </w:r>
    </w:p>
    <w:p w:rsidR="008F6BED" w:rsidRDefault="008F6BED">
      <w:r>
        <w:tab/>
        <w:t>(CHORUS)</w:t>
      </w:r>
    </w:p>
    <w:p w:rsidR="008F6BED" w:rsidRDefault="008F6BED"/>
    <w:p w:rsidR="00DF2EDD" w:rsidRDefault="00DF2EDD"/>
    <w:p w:rsidR="008F6BED" w:rsidRDefault="008F6BED">
      <w:r>
        <w:tab/>
      </w:r>
      <w:r>
        <w:rPr>
          <w:b/>
          <w:bCs/>
        </w:rPr>
        <w:t>GOODBYE OLD DESERT RAT</w:t>
      </w:r>
      <w:r>
        <w:tab/>
        <w:t>By Michael Murphy</w:t>
      </w:r>
    </w:p>
    <w:p w:rsidR="008F6BED" w:rsidRDefault="008F6BED">
      <w:r>
        <w:t xml:space="preserve">    Am                 D           Am               D</w:t>
      </w:r>
    </w:p>
    <w:p w:rsidR="008F6BED" w:rsidRDefault="008F6BED">
      <w:r>
        <w:t>She sits on the front porch of the old house that stands</w:t>
      </w:r>
    </w:p>
    <w:p w:rsidR="008F6BED" w:rsidRDefault="008F6BED"/>
    <w:p w:rsidR="008F6BED" w:rsidRDefault="008F6BED">
      <w:r>
        <w:t xml:space="preserve">     scorched</w:t>
      </w:r>
    </w:p>
    <w:p w:rsidR="008F6BED" w:rsidRDefault="008F6BED">
      <w:r>
        <w:t>Am           D               Am              D</w:t>
      </w:r>
    </w:p>
    <w:p w:rsidR="008F6BED" w:rsidRDefault="008F6BED">
      <w:r>
        <w:t>Under the sunstroke of the desert day that choked</w:t>
      </w:r>
    </w:p>
    <w:p w:rsidR="008F6BED" w:rsidRDefault="008F6BED">
      <w:r>
        <w:t xml:space="preserve">    F            C            G</w:t>
      </w:r>
    </w:p>
    <w:p w:rsidR="008F6BED" w:rsidRDefault="008F6BED">
      <w:r>
        <w:t>Her old man who fell in the sun.</w:t>
      </w:r>
    </w:p>
    <w:p w:rsidR="008F6BED" w:rsidRDefault="008F6BED"/>
    <w:p w:rsidR="008F6BED" w:rsidRDefault="008F6BED">
      <w:r>
        <w:t>With rattlesnakes and keepsakes, old boxes of cornflakes,</w:t>
      </w:r>
    </w:p>
    <w:p w:rsidR="008F6BED" w:rsidRDefault="008F6BED">
      <w:r>
        <w:t>Gramophones and gemstones, and three unclaimed doorframes,</w:t>
      </w:r>
    </w:p>
    <w:p w:rsidR="008F6BED" w:rsidRDefault="008F6BED">
      <w:r>
        <w:t>And bleached bones and rocks by the ton.</w:t>
      </w:r>
    </w:p>
    <w:p w:rsidR="008F6BED" w:rsidRDefault="008F6BED"/>
    <w:p w:rsidR="00DF2EDD" w:rsidRDefault="00DF2EDD"/>
    <w:p w:rsidR="008F6BED" w:rsidRDefault="008F6BED">
      <w:r>
        <w:tab/>
        <w:t>(CHORUS)</w:t>
      </w:r>
    </w:p>
    <w:p w:rsidR="008F6BED" w:rsidRDefault="008F6BED">
      <w:r>
        <w:tab/>
        <w:t xml:space="preserve">  D                          C             G</w:t>
      </w:r>
    </w:p>
    <w:p w:rsidR="008F6BED" w:rsidRDefault="008F6BED">
      <w:r>
        <w:tab/>
        <w:t>Goodbye old desert rat, you half crazy wildcat</w:t>
      </w:r>
    </w:p>
    <w:p w:rsidR="008F6BED" w:rsidRDefault="008F6BED">
      <w:r>
        <w:tab/>
        <w:t xml:space="preserve"> C             G                 A         D</w:t>
      </w:r>
    </w:p>
    <w:p w:rsidR="008F6BED" w:rsidRDefault="008F6BED">
      <w:r>
        <w:tab/>
        <w:t>You knew where it was at, what life's all about</w:t>
      </w:r>
    </w:p>
    <w:p w:rsidR="008F6BED" w:rsidRDefault="008F6BED">
      <w:r>
        <w:tab/>
        <w:t xml:space="preserve">     Am         Em      C             G</w:t>
      </w:r>
    </w:p>
    <w:p w:rsidR="008F6BED" w:rsidRDefault="008F6BED">
      <w:r>
        <w:tab/>
        <w:t>You saver of catalogs, king of the prairie dogs</w:t>
      </w:r>
    </w:p>
    <w:p w:rsidR="008F6BED" w:rsidRDefault="008F6BED">
      <w:r>
        <w:tab/>
        <w:t xml:space="preserve">   C         G           D              F</w:t>
      </w:r>
    </w:p>
    <w:p w:rsidR="008F6BED" w:rsidRDefault="008F6BED">
      <w:r>
        <w:tab/>
        <w:t>Success is survival and you toughed it out,</w:t>
      </w:r>
    </w:p>
    <w:p w:rsidR="008F6BED" w:rsidRDefault="008F6BED">
      <w:r>
        <w:tab/>
        <w:t xml:space="preserve">      C             G</w:t>
      </w:r>
    </w:p>
    <w:p w:rsidR="008F6BED" w:rsidRDefault="008F6BED">
      <w:r>
        <w:tab/>
        <w:t xml:space="preserve">    you toughed it out.</w:t>
      </w:r>
    </w:p>
    <w:p w:rsidR="008F6BED" w:rsidRDefault="008F6BED"/>
    <w:p w:rsidR="008F6BED" w:rsidRDefault="008F6BED">
      <w:r>
        <w:t>You old loudmouth hound, you kept the kids spellbound,</w:t>
      </w:r>
    </w:p>
    <w:p w:rsidR="008F6BED" w:rsidRDefault="008F6BED">
      <w:r>
        <w:t>Half crazy and sunbaked, you earned your own grubstake;</w:t>
      </w:r>
    </w:p>
    <w:p w:rsidR="008F6BED" w:rsidRDefault="008F6BED">
      <w:r>
        <w:t>By breakin' your back all day long.</w:t>
      </w:r>
    </w:p>
    <w:p w:rsidR="008F6BED" w:rsidRDefault="008F6BED"/>
    <w:p w:rsidR="008F6BED" w:rsidRDefault="008F6BED">
      <w:r>
        <w:t>With junk art and dump carts, old Model-T parts</w:t>
      </w:r>
    </w:p>
    <w:p w:rsidR="008F6BED" w:rsidRDefault="008F6BED">
      <w:r>
        <w:t>Frustrated, outdated and uneducated</w:t>
      </w:r>
    </w:p>
    <w:p w:rsidR="008F6BED" w:rsidRDefault="008F6BED">
      <w:r>
        <w:t>At eighty you still wrote good songs.</w:t>
      </w:r>
    </w:p>
    <w:p w:rsidR="008F6BED" w:rsidRDefault="008F6BED">
      <w:r>
        <w:tab/>
        <w:t>(CHORUS)</w:t>
      </w:r>
    </w:p>
    <w:p w:rsidR="008F6BED" w:rsidRDefault="008F6BED"/>
    <w:p w:rsidR="008F6BED" w:rsidRDefault="008F6BED"/>
    <w:p w:rsidR="008F6BED" w:rsidRDefault="008F6BED">
      <w:pPr>
        <w:rPr>
          <w:b/>
          <w:bCs/>
        </w:rPr>
      </w:pPr>
      <w:r>
        <w:tab/>
      </w:r>
      <w:r>
        <w:rPr>
          <w:b/>
          <w:bCs/>
        </w:rPr>
        <w:t>DRILL YE TARRIERS</w:t>
      </w:r>
    </w:p>
    <w:p w:rsidR="008F6BED" w:rsidRDefault="008F6BED">
      <w:r>
        <w:t>Cm</w:t>
      </w:r>
    </w:p>
    <w:p w:rsidR="008F6BED" w:rsidRDefault="008F6BED">
      <w:r>
        <w:t>Every morning at seven o'clock,</w:t>
      </w:r>
    </w:p>
    <w:p w:rsidR="008F6BED" w:rsidRDefault="008F6BED">
      <w:r>
        <w:t xml:space="preserve">                         F7</w:t>
      </w:r>
    </w:p>
    <w:p w:rsidR="008F6BED" w:rsidRDefault="008F6BED">
      <w:r>
        <w:t>Came twenty tarriers a-working at the rock,</w:t>
      </w:r>
    </w:p>
    <w:p w:rsidR="008F6BED" w:rsidRDefault="008F6BED">
      <w:r>
        <w:t xml:space="preserve">G7        Cm </w:t>
      </w:r>
    </w:p>
    <w:p w:rsidR="008F6BED" w:rsidRDefault="008F6BED">
      <w:r>
        <w:t>And the boss comes along and says "Keep still!"</w:t>
      </w:r>
    </w:p>
    <w:p w:rsidR="008F6BED" w:rsidRDefault="008F6BED">
      <w:r>
        <w:t xml:space="preserve">        F7         C7            Eb</w:t>
      </w:r>
    </w:p>
    <w:p w:rsidR="008F6BED" w:rsidRDefault="008F6BED">
      <w:r>
        <w:t>And he comes down heavy on the cast iron drill.</w:t>
      </w:r>
    </w:p>
    <w:p w:rsidR="008F6BED" w:rsidRDefault="008F6BED">
      <w:r>
        <w:t>Fm   Cm        Bb        Cm</w:t>
      </w:r>
    </w:p>
    <w:p w:rsidR="008F6BED" w:rsidRDefault="008F6BED">
      <w:r>
        <w:t>So drill, ye tarriers, drill.</w:t>
      </w:r>
    </w:p>
    <w:p w:rsidR="008F6BED" w:rsidRDefault="008F6BED"/>
    <w:p w:rsidR="008F6BED" w:rsidRDefault="008F6BED">
      <w:r>
        <w:tab/>
        <w:t>(CHORUS)</w:t>
      </w:r>
    </w:p>
    <w:p w:rsidR="008F6BED" w:rsidRDefault="008F6BED">
      <w:r>
        <w:tab/>
        <w:t>Cm         Bb       Cm      Cm        Bb       Cm</w:t>
      </w:r>
    </w:p>
    <w:p w:rsidR="008F6BED" w:rsidRDefault="008F6BED">
      <w:r>
        <w:tab/>
        <w:t>Drill ye tarriers, drill! Drill ye tarriers, drill!</w:t>
      </w:r>
    </w:p>
    <w:p w:rsidR="008F6BED" w:rsidRDefault="008F6BED">
      <w:r>
        <w:tab/>
        <w:t xml:space="preserve">     Bb    Ab     Bb       Cm</w:t>
      </w:r>
    </w:p>
    <w:p w:rsidR="008F6BED" w:rsidRDefault="008F6BED">
      <w:r>
        <w:tab/>
        <w:t>It's work all day for the sugar in your tay</w:t>
      </w:r>
    </w:p>
    <w:p w:rsidR="008F6BED" w:rsidRDefault="008F6BED">
      <w:r>
        <w:tab/>
        <w:t>Cm     G7           Cm</w:t>
      </w:r>
    </w:p>
    <w:p w:rsidR="008F6BED" w:rsidRDefault="008F6BED">
      <w:r>
        <w:tab/>
        <w:t>Down behind of the railway.</w:t>
      </w:r>
    </w:p>
    <w:p w:rsidR="008F6BED" w:rsidRDefault="008F6BED">
      <w:r>
        <w:tab/>
        <w:t>Fm    Cm       Bb        Cm</w:t>
      </w:r>
    </w:p>
    <w:p w:rsidR="008F6BED" w:rsidRDefault="008F6BED">
      <w:r>
        <w:tab/>
        <w:t>So, drill ye tarriers, drill!</w:t>
      </w:r>
    </w:p>
    <w:p w:rsidR="008F6BED" w:rsidRDefault="008F6BED">
      <w:r>
        <w:tab/>
        <w:t>And blast!   And fire!</w:t>
      </w:r>
    </w:p>
    <w:p w:rsidR="008F6BED" w:rsidRDefault="008F6BED"/>
    <w:p w:rsidR="008F6BED" w:rsidRDefault="008F6BED">
      <w:r>
        <w:t>Came a premature dynamite blast,</w:t>
      </w:r>
    </w:p>
    <w:p w:rsidR="008F6BED" w:rsidRDefault="008F6BED">
      <w:r>
        <w:t>And Joe McGillicudy had to wear a cast.</w:t>
      </w:r>
    </w:p>
    <w:p w:rsidR="008F6BED" w:rsidRDefault="008F6BED">
      <w:r>
        <w:t>So the boss came around and he said to Joe</w:t>
      </w:r>
    </w:p>
    <w:p w:rsidR="008F6BED" w:rsidRDefault="008F6BED">
      <w:r>
        <w:t>"You'll get half your pay, 'cause your production's low."</w:t>
      </w:r>
    </w:p>
    <w:p w:rsidR="008F6BED" w:rsidRDefault="008F6BED">
      <w:r>
        <w:lastRenderedPageBreak/>
        <w:t>So drill ye tarriers, drill!</w:t>
      </w:r>
    </w:p>
    <w:p w:rsidR="00B24140" w:rsidRDefault="00B24140"/>
    <w:p w:rsidR="00B24140" w:rsidRDefault="00B24140"/>
    <w:p w:rsidR="008F6BED" w:rsidRDefault="008F6BED">
      <w:pPr>
        <w:rPr>
          <w:b/>
          <w:bCs/>
        </w:rPr>
      </w:pPr>
      <w:r>
        <w:tab/>
      </w:r>
      <w:r>
        <w:rPr>
          <w:b/>
          <w:bCs/>
        </w:rPr>
        <w:t>ONE TIN SOLDIER</w:t>
      </w:r>
    </w:p>
    <w:p w:rsidR="008F6BED" w:rsidRDefault="008F6BED">
      <w:r>
        <w:t xml:space="preserve"> C                G           Am               Em</w:t>
      </w:r>
    </w:p>
    <w:p w:rsidR="008F6BED" w:rsidRDefault="008F6BED">
      <w:r>
        <w:t>Listen, children, to a story that was written long ago,</w:t>
      </w:r>
    </w:p>
    <w:p w:rsidR="008F6BED" w:rsidRDefault="008F6BED">
      <w:r>
        <w:t xml:space="preserve"> F               C            Am            G</w:t>
      </w:r>
    </w:p>
    <w:p w:rsidR="008F6BED" w:rsidRDefault="008F6BED">
      <w:r>
        <w:t>'Bout a kingdom on a mountain and a valley fold below.</w:t>
      </w:r>
    </w:p>
    <w:p w:rsidR="008F6BED" w:rsidRDefault="008F6BED">
      <w:r>
        <w:t xml:space="preserve"> C             G                Am                   Em</w:t>
      </w:r>
    </w:p>
    <w:p w:rsidR="008F6BED" w:rsidRDefault="008F6BED">
      <w:r>
        <w:t>On a mountain was a treasure buried deep beneath a stone,</w:t>
      </w:r>
    </w:p>
    <w:p w:rsidR="008F6BED" w:rsidRDefault="008F6BED">
      <w:r>
        <w:t xml:space="preserve">  F              C                 Am                 G   C</w:t>
      </w:r>
    </w:p>
    <w:p w:rsidR="008F6BED" w:rsidRDefault="008F6BED">
      <w:r>
        <w:t>And the valley people swore they'd have it for their very own.</w:t>
      </w:r>
    </w:p>
    <w:p w:rsidR="008F6BED" w:rsidRDefault="008F6BED"/>
    <w:p w:rsidR="008F6BED" w:rsidRDefault="008F6BED">
      <w:r>
        <w:tab/>
        <w:t>(CHORUS)</w:t>
      </w:r>
    </w:p>
    <w:p w:rsidR="008F6BED" w:rsidRDefault="008F6BED">
      <w:r>
        <w:tab/>
        <w:t xml:space="preserve"> C                      G        F                       C </w:t>
      </w:r>
    </w:p>
    <w:p w:rsidR="008F6BED" w:rsidRDefault="008F6BED">
      <w:r>
        <w:tab/>
        <w:t>Go ahead and hate your neighbor, go ahead and cheat a friend.</w:t>
      </w:r>
    </w:p>
    <w:p w:rsidR="008F6BED" w:rsidRDefault="008F6BED">
      <w:r>
        <w:tab/>
        <w:t xml:space="preserve"> C                    G                                C</w:t>
      </w:r>
    </w:p>
    <w:p w:rsidR="008F6BED" w:rsidRDefault="008F6BED">
      <w:r>
        <w:tab/>
        <w:t>Do it in the name of Heaven, you can justify it in the end.</w:t>
      </w:r>
    </w:p>
    <w:p w:rsidR="008F6BED" w:rsidRDefault="008F6BED">
      <w:r>
        <w:tab/>
        <w:t xml:space="preserve">                              G     F                  C</w:t>
      </w:r>
    </w:p>
    <w:p w:rsidR="008F6BED" w:rsidRDefault="008F6BED">
      <w:r>
        <w:tab/>
        <w:t>There won't be any trumpets blowin, come the Judgment Day.</w:t>
      </w:r>
    </w:p>
    <w:p w:rsidR="008F6BED" w:rsidRDefault="008F6BED">
      <w:r>
        <w:tab/>
        <w:t xml:space="preserve">                      F               C      G    C</w:t>
      </w:r>
    </w:p>
    <w:p w:rsidR="008F6BED" w:rsidRDefault="008F6BED">
      <w:r>
        <w:tab/>
        <w:t>On the bloody morning after, one tin soldier rides away.</w:t>
      </w:r>
    </w:p>
    <w:p w:rsidR="008F6BED" w:rsidRDefault="008F6BED"/>
    <w:p w:rsidR="008F6BED" w:rsidRDefault="008F6BED">
      <w:r>
        <w:t>So the people of the valley sent a message up the hill,</w:t>
      </w:r>
    </w:p>
    <w:p w:rsidR="008F6BED" w:rsidRDefault="008F6BED">
      <w:r>
        <w:t>Asking for the buried treasure, tons of gold for which they'd kill.</w:t>
      </w:r>
    </w:p>
    <w:p w:rsidR="008F6BED" w:rsidRDefault="008F6BED">
      <w:r>
        <w:t>Came an answer from the kingdom, "With our brothers we will share</w:t>
      </w:r>
    </w:p>
    <w:p w:rsidR="008F6BED" w:rsidRDefault="008F6BED">
      <w:r>
        <w:t>All the secrets of our mountain, all the riches buried there."</w:t>
      </w:r>
    </w:p>
    <w:p w:rsidR="008F6BED" w:rsidRDefault="008F6BED"/>
    <w:p w:rsidR="008F6BED" w:rsidRDefault="008F6BED">
      <w:r>
        <w:t>Now the valley cried with anger, "Mount your horses, draw your swords!"</w:t>
      </w:r>
    </w:p>
    <w:p w:rsidR="008F6BED" w:rsidRDefault="008F6BED">
      <w:r>
        <w:t>And they killed the mountain people so they won their just reward.</w:t>
      </w:r>
    </w:p>
    <w:p w:rsidR="008F6BED" w:rsidRDefault="008F6BED">
      <w:r>
        <w:t>Now they stood beside the treasure, on the mountain, dark and red.</w:t>
      </w:r>
    </w:p>
    <w:p w:rsidR="008F6BED" w:rsidRDefault="008F6BED">
      <w:r>
        <w:t>Turned the stone and looked at it, "Peace on earth" was all it said.</w:t>
      </w:r>
    </w:p>
    <w:p w:rsidR="008F6BED" w:rsidRDefault="008F6BED"/>
    <w:p w:rsidR="008F6BED" w:rsidRDefault="008F6BED"/>
    <w:p w:rsidR="008F6BED" w:rsidRDefault="008F6BED">
      <w:pPr>
        <w:ind w:firstLine="720"/>
      </w:pPr>
      <w:r>
        <w:rPr>
          <w:b/>
          <w:bCs/>
        </w:rPr>
        <w:t>WILDFIRE</w:t>
      </w:r>
      <w:r>
        <w:tab/>
      </w:r>
      <w:r>
        <w:tab/>
      </w:r>
      <w:r w:rsidR="001B2417">
        <w:t>By Michael Martin Murphy</w:t>
      </w:r>
    </w:p>
    <w:p w:rsidR="008F6BED" w:rsidRDefault="008F6BED">
      <w:pPr>
        <w:ind w:firstLine="720"/>
      </w:pPr>
    </w:p>
    <w:p w:rsidR="0027798F" w:rsidRDefault="0027798F" w:rsidP="0027798F">
      <w:r>
        <w:t xml:space="preserve">She comes down from </w:t>
      </w:r>
      <w:smartTag w:uri="urn:schemas-microsoft-com:office:smarttags" w:element="City">
        <w:smartTag w:uri="urn:schemas-microsoft-com:office:smarttags" w:element="place">
          <w:smartTag w:uri="urn:schemas-microsoft-com:office:smarttags" w:element="PlaceName">
            <w:r>
              <w:t>Yellow</w:t>
            </w:r>
          </w:smartTag>
        </w:smartTag>
        <w:r>
          <w:t xml:space="preserve"> </w:t>
        </w:r>
        <w:smartTag w:uri="urn:schemas-microsoft-com:office:smarttags" w:element="City">
          <w:smartTag w:uri="urn:schemas-microsoft-com:office:smarttags" w:element="PlaceType">
            <w:r>
              <w:t>Mountain</w:t>
            </w:r>
          </w:smartTag>
        </w:smartTag>
      </w:smartTag>
    </w:p>
    <w:p w:rsidR="0027798F" w:rsidRDefault="0027798F" w:rsidP="0027798F">
      <w:r>
        <w:t>On a dark, flat land she rides</w:t>
      </w:r>
    </w:p>
    <w:p w:rsidR="0027798F" w:rsidRDefault="0027798F" w:rsidP="0027798F">
      <w:r>
        <w:t>On a pony she named Wildfire</w:t>
      </w:r>
    </w:p>
    <w:p w:rsidR="0027798F" w:rsidRDefault="0027798F" w:rsidP="0027798F">
      <w:r>
        <w:t>Whirlwind by her side</w:t>
      </w:r>
    </w:p>
    <w:p w:rsidR="0027798F" w:rsidRDefault="0027798F" w:rsidP="0027798F">
      <w:r>
        <w:t xml:space="preserve">On a cold </w:t>
      </w:r>
      <w:smartTag w:uri="urn:schemas-microsoft-com:office:smarttags" w:element="City">
        <w:smartTag w:uri="urn:schemas-microsoft-com:office:smarttags" w:element="place">
          <w:smartTag w:uri="urn:schemas-microsoft-com:office:smarttags" w:element="State">
            <w:r>
              <w:t>Nebraska</w:t>
            </w:r>
          </w:smartTag>
        </w:smartTag>
      </w:smartTag>
      <w:r>
        <w:t xml:space="preserve"> night.</w:t>
      </w:r>
    </w:p>
    <w:p w:rsidR="0027798F" w:rsidRDefault="0027798F" w:rsidP="0027798F"/>
    <w:p w:rsidR="0027798F" w:rsidRDefault="0027798F" w:rsidP="0027798F">
      <w:r>
        <w:t>Oh, they say she died one winter</w:t>
      </w:r>
    </w:p>
    <w:p w:rsidR="0027798F" w:rsidRDefault="0027798F" w:rsidP="0027798F">
      <w:r>
        <w:t>When there came an early frost</w:t>
      </w:r>
    </w:p>
    <w:p w:rsidR="0027798F" w:rsidRDefault="0027798F" w:rsidP="0027798F">
      <w:r>
        <w:t>And the pony she named Wildfire</w:t>
      </w:r>
    </w:p>
    <w:p w:rsidR="0027798F" w:rsidRDefault="0027798F" w:rsidP="0027798F">
      <w:r>
        <w:t>Busted down its stall,</w:t>
      </w:r>
    </w:p>
    <w:p w:rsidR="0027798F" w:rsidRDefault="0027798F" w:rsidP="0027798F">
      <w:r>
        <w:t>In a blizzard she was lost.</w:t>
      </w:r>
    </w:p>
    <w:p w:rsidR="0027798F" w:rsidRDefault="0027798F" w:rsidP="0027798F"/>
    <w:p w:rsidR="0027798F" w:rsidRDefault="0027798F" w:rsidP="0027798F">
      <w:r>
        <w:t>She ran calling Wild---fire,</w:t>
      </w:r>
    </w:p>
    <w:p w:rsidR="0027798F" w:rsidRDefault="0027798F" w:rsidP="0027798F">
      <w:r>
        <w:t>Calling Wild---fire,</w:t>
      </w:r>
    </w:p>
    <w:p w:rsidR="0027798F" w:rsidRDefault="0027798F" w:rsidP="0027798F">
      <w:r>
        <w:t>Calling Wi----i----ld----fi----i----re.</w:t>
      </w:r>
    </w:p>
    <w:p w:rsidR="0027798F" w:rsidRDefault="0027798F" w:rsidP="0027798F">
      <w:r>
        <w:lastRenderedPageBreak/>
        <w:t>By the dark of the moon I planted</w:t>
      </w:r>
    </w:p>
    <w:p w:rsidR="0027798F" w:rsidRDefault="0027798F" w:rsidP="0027798F">
      <w:r>
        <w:t>But there came an early snow.</w:t>
      </w:r>
    </w:p>
    <w:p w:rsidR="0027798F" w:rsidRDefault="0027798F" w:rsidP="0027798F">
      <w:r>
        <w:t>Been a hoot owl howlin' outside my window now,</w:t>
      </w:r>
    </w:p>
    <w:p w:rsidR="0027798F" w:rsidRDefault="0027798F" w:rsidP="0027798F">
      <w:r>
        <w:t>For six nights in a row.</w:t>
      </w:r>
    </w:p>
    <w:p w:rsidR="0027798F" w:rsidRDefault="0027798F" w:rsidP="0027798F">
      <w:r>
        <w:t>She's comin' for me, I know</w:t>
      </w:r>
    </w:p>
    <w:p w:rsidR="0027798F" w:rsidRDefault="0027798F" w:rsidP="0027798F">
      <w:r>
        <w:t>And on Wildfire we're both gonna go.</w:t>
      </w:r>
    </w:p>
    <w:p w:rsidR="0027798F" w:rsidRDefault="0027798F" w:rsidP="0027798F"/>
    <w:p w:rsidR="0027798F" w:rsidRDefault="0027798F" w:rsidP="0027798F">
      <w:r>
        <w:t>We'll be ridin' Wildfire,</w:t>
      </w:r>
    </w:p>
    <w:p w:rsidR="0027798F" w:rsidRDefault="0027798F" w:rsidP="0027798F">
      <w:r>
        <w:t>Ridin' Wildfire,</w:t>
      </w:r>
    </w:p>
    <w:p w:rsidR="0027798F" w:rsidRDefault="0027798F" w:rsidP="0027798F">
      <w:r>
        <w:t>We'll be ridin' Wildfire</w:t>
      </w:r>
    </w:p>
    <w:p w:rsidR="0027798F" w:rsidRDefault="0027798F" w:rsidP="0027798F">
      <w:r>
        <w:t>On Wildfire we're gonna ride,</w:t>
      </w:r>
    </w:p>
    <w:p w:rsidR="0027798F" w:rsidRDefault="0027798F" w:rsidP="0027798F">
      <w:r>
        <w:t>Gonna leave sodbustin' behind.</w:t>
      </w:r>
    </w:p>
    <w:p w:rsidR="0027798F" w:rsidRDefault="0027798F" w:rsidP="0027798F">
      <w:r>
        <w:t>Get these hard times right on out of our minds,</w:t>
      </w:r>
    </w:p>
    <w:p w:rsidR="008F6BED" w:rsidRDefault="0027798F" w:rsidP="0027798F">
      <w:r>
        <w:t>Ridin' Wildfire.</w:t>
      </w:r>
    </w:p>
    <w:p w:rsidR="0027798F" w:rsidRDefault="0027798F"/>
    <w:p w:rsidR="0027798F" w:rsidRDefault="0027798F"/>
    <w:p w:rsidR="008F6BED" w:rsidRDefault="008F6BED">
      <w:pPr>
        <w:rPr>
          <w:b/>
          <w:bCs/>
        </w:rPr>
      </w:pPr>
      <w:r>
        <w:tab/>
      </w:r>
      <w:r>
        <w:rPr>
          <w:b/>
          <w:bCs/>
        </w:rPr>
        <w:t>PUFF THE MAGIC DRAGON</w:t>
      </w:r>
    </w:p>
    <w:p w:rsidR="008F6BED" w:rsidRDefault="008F6BED">
      <w:r>
        <w:t xml:space="preserve"> G               Bm     C          G</w:t>
      </w:r>
    </w:p>
    <w:p w:rsidR="008F6BED" w:rsidRDefault="008F6BED">
      <w:r>
        <w:t>Puff the Magic dragon lived by the sea</w:t>
      </w:r>
    </w:p>
    <w:p w:rsidR="008F6BED" w:rsidRDefault="008F6BED">
      <w:r>
        <w:t xml:space="preserve">        C             G     Em         A7               D7</w:t>
      </w:r>
    </w:p>
    <w:p w:rsidR="008F6BED" w:rsidRDefault="008F6BED">
      <w:r>
        <w:t>And frolicked in the autumn mist in a land called Honnilee</w:t>
      </w:r>
    </w:p>
    <w:p w:rsidR="008F6BED" w:rsidRDefault="008F6BED">
      <w:r>
        <w:t xml:space="preserve">  G            Bm   C                 G</w:t>
      </w:r>
    </w:p>
    <w:p w:rsidR="008F6BED" w:rsidRDefault="008F6BED">
      <w:r>
        <w:t>Little Jackie Paper, loved that rascal Puff</w:t>
      </w:r>
    </w:p>
    <w:p w:rsidR="008F6BED" w:rsidRDefault="008F6BED">
      <w:r>
        <w:t xml:space="preserve">   C                      G       Em       A7     D7   G</w:t>
      </w:r>
    </w:p>
    <w:p w:rsidR="008F6BED" w:rsidRDefault="008F6BED">
      <w:r>
        <w:t>And brought him string and sealing wax and other fancy stuff.</w:t>
      </w:r>
    </w:p>
    <w:p w:rsidR="008F6BED" w:rsidRDefault="008F6BED"/>
    <w:p w:rsidR="008F6BED" w:rsidRDefault="008F6BED">
      <w:r>
        <w:t>Together they would travel on a boat with billowed sail</w:t>
      </w:r>
    </w:p>
    <w:p w:rsidR="008F6BED" w:rsidRDefault="008F6BED">
      <w:r>
        <w:t>Jackie kept a lookout perched on Puff's gigantic tail</w:t>
      </w:r>
    </w:p>
    <w:p w:rsidR="008F6BED" w:rsidRDefault="008F6BED">
      <w:r>
        <w:t>Noble kings and princes would bow when 'er they came</w:t>
      </w:r>
    </w:p>
    <w:p w:rsidR="008F6BED" w:rsidRDefault="008F6BED">
      <w:r>
        <w:t>Pirate ships let down their flag when Puff roared out his name</w:t>
      </w:r>
    </w:p>
    <w:p w:rsidR="008F6BED" w:rsidRDefault="008F6BED"/>
    <w:p w:rsidR="008F6BED" w:rsidRDefault="008F6BED">
      <w:r>
        <w:t>A dragon lives forever, but not so little boys</w:t>
      </w:r>
    </w:p>
    <w:p w:rsidR="008F6BED" w:rsidRDefault="008F6BED">
      <w:r>
        <w:t>Giant strings and painted wings make way for other toys</w:t>
      </w:r>
    </w:p>
    <w:p w:rsidR="008F6BED" w:rsidRDefault="008F6BED">
      <w:r>
        <w:t>One gray night it happened, Jackie Paper came no more</w:t>
      </w:r>
    </w:p>
    <w:p w:rsidR="008F6BED" w:rsidRDefault="008F6BED">
      <w:r>
        <w:t>Puff that mighty dragon creased his fearless, mighty roar.</w:t>
      </w:r>
    </w:p>
    <w:p w:rsidR="008F6BED" w:rsidRDefault="008F6BED"/>
    <w:p w:rsidR="008F6BED" w:rsidRDefault="008F6BED">
      <w:r>
        <w:t>His head was bent in sorrow, green scales feel like rain</w:t>
      </w:r>
    </w:p>
    <w:p w:rsidR="008F6BED" w:rsidRDefault="008F6BED">
      <w:r>
        <w:t>Puff no longer came to play along the cherry lane</w:t>
      </w:r>
    </w:p>
    <w:p w:rsidR="008F6BED" w:rsidRDefault="008F6BED">
      <w:r>
        <w:t>Without his lifelong friend Puff could not be brave</w:t>
      </w:r>
    </w:p>
    <w:p w:rsidR="008F6BED" w:rsidRDefault="008F6BED">
      <w:r>
        <w:t>So Puff that magic dragon sadly slipped into his cave.</w:t>
      </w:r>
    </w:p>
    <w:p w:rsidR="008F6BED" w:rsidRDefault="008F6BED"/>
    <w:p w:rsidR="008F6BED" w:rsidRDefault="008F6BED"/>
    <w:p w:rsidR="006262A0" w:rsidRDefault="006262A0"/>
    <w:p w:rsidR="006262A0" w:rsidRDefault="006262A0"/>
    <w:p w:rsidR="006262A0" w:rsidRDefault="006262A0"/>
    <w:p w:rsidR="006262A0" w:rsidRDefault="006262A0"/>
    <w:p w:rsidR="006262A0" w:rsidRDefault="006262A0"/>
    <w:p w:rsidR="006262A0" w:rsidRDefault="006262A0"/>
    <w:p w:rsidR="006262A0" w:rsidRDefault="006262A0"/>
    <w:p w:rsidR="00670CFA" w:rsidRDefault="00670CFA"/>
    <w:p w:rsidR="006262A0" w:rsidRDefault="006262A0"/>
    <w:p w:rsidR="008F6BED" w:rsidRDefault="008F6BED">
      <w:r>
        <w:lastRenderedPageBreak/>
        <w:tab/>
      </w:r>
      <w:r>
        <w:rPr>
          <w:b/>
          <w:bCs/>
        </w:rPr>
        <w:t>MR. BOJANGLES</w:t>
      </w:r>
      <w:r>
        <w:rPr>
          <w:b/>
          <w:bCs/>
        </w:rPr>
        <w:tab/>
      </w:r>
      <w:r>
        <w:tab/>
        <w:t>By Jeff Walker</w:t>
      </w:r>
    </w:p>
    <w:p w:rsidR="008F6BED" w:rsidRDefault="008F6BED">
      <w:r>
        <w:tab/>
        <w:t>(CHORUS)</w:t>
      </w:r>
    </w:p>
    <w:p w:rsidR="008F6BED" w:rsidRDefault="008F6BED">
      <w:r>
        <w:tab/>
        <w:t xml:space="preserve">   C            Em              Am</w:t>
      </w:r>
    </w:p>
    <w:p w:rsidR="008F6BED" w:rsidRDefault="008F6BED">
      <w:r>
        <w:tab/>
        <w:t>I knew a man Bojangles and he danced for you,</w:t>
      </w:r>
    </w:p>
    <w:p w:rsidR="008F6BED" w:rsidRDefault="008F6BED">
      <w:r>
        <w:tab/>
        <w:t xml:space="preserve">    F        G</w:t>
      </w:r>
    </w:p>
    <w:p w:rsidR="008F6BED" w:rsidRDefault="008F6BED">
      <w:r>
        <w:tab/>
        <w:t>In worn out shoes.</w:t>
      </w:r>
    </w:p>
    <w:p w:rsidR="008F6BED" w:rsidRDefault="008F6BED">
      <w:r>
        <w:tab/>
        <w:t xml:space="preserve">       C             Em                Am</w:t>
      </w:r>
    </w:p>
    <w:p w:rsidR="008F6BED" w:rsidRDefault="008F6BED">
      <w:r>
        <w:tab/>
        <w:t>With silver hair, a ragged shirt and baggy pants,</w:t>
      </w:r>
    </w:p>
    <w:p w:rsidR="008F6BED" w:rsidRDefault="008F6BED">
      <w:r>
        <w:tab/>
        <w:t>F            G</w:t>
      </w:r>
    </w:p>
    <w:p w:rsidR="008F6BED" w:rsidRDefault="008F6BED">
      <w:r>
        <w:tab/>
        <w:t>The old soft shoe.</w:t>
      </w:r>
    </w:p>
    <w:p w:rsidR="008F6BED" w:rsidRDefault="008F6BED">
      <w:r>
        <w:tab/>
        <w:t>F            Em     Em7       Am</w:t>
      </w:r>
    </w:p>
    <w:p w:rsidR="008F6BED" w:rsidRDefault="008F6BED">
      <w:r>
        <w:tab/>
        <w:t>He jumped so high, jumped so high,</w:t>
      </w:r>
    </w:p>
    <w:p w:rsidR="008F6BED" w:rsidRDefault="008F6BED">
      <w:r>
        <w:tab/>
        <w:t xml:space="preserve">            D7           G7</w:t>
      </w:r>
    </w:p>
    <w:p w:rsidR="008F6BED" w:rsidRDefault="008F6BED">
      <w:r>
        <w:tab/>
        <w:t>Then he lightly touched down.</w:t>
      </w:r>
    </w:p>
    <w:p w:rsidR="008F6BED" w:rsidRDefault="008F6BED">
      <w:r>
        <w:tab/>
        <w:t xml:space="preserve"> Am         Em   Am     Em     Am     Em        C</w:t>
      </w:r>
    </w:p>
    <w:p w:rsidR="008F6BED" w:rsidRDefault="008F6BED">
      <w:r>
        <w:tab/>
        <w:t>Mr. Bojangles, Mr. Bojangles, Mr. Bojangles - dance.</w:t>
      </w:r>
    </w:p>
    <w:p w:rsidR="008F6BED" w:rsidRDefault="008F6BED"/>
    <w:p w:rsidR="008F6BED" w:rsidRDefault="008F6BED">
      <w:r>
        <w:t xml:space="preserve">I met him in a cell in </w:t>
      </w:r>
      <w:smartTag w:uri="urn:schemas-microsoft-com:office:smarttags" w:element="City">
        <w:smartTag w:uri="urn:schemas-microsoft-com:office:smarttags" w:element="place">
          <w:r>
            <w:t>New Orleans</w:t>
          </w:r>
        </w:smartTag>
      </w:smartTag>
    </w:p>
    <w:p w:rsidR="008F6BED" w:rsidRDefault="008F6BED">
      <w:r>
        <w:t>I was down and out.</w:t>
      </w:r>
    </w:p>
    <w:p w:rsidR="008F6BED" w:rsidRDefault="008F6BED">
      <w:r>
        <w:t>He looked at me to be the eyes of age</w:t>
      </w:r>
    </w:p>
    <w:p w:rsidR="008F6BED" w:rsidRDefault="008F6BED">
      <w:r>
        <w:t>As he spoke right out.</w:t>
      </w:r>
    </w:p>
    <w:p w:rsidR="008F6BED" w:rsidRDefault="008F6BED"/>
    <w:p w:rsidR="008F6BED" w:rsidRDefault="008F6BED">
      <w:r>
        <w:t>He talked of life, talked of life</w:t>
      </w:r>
    </w:p>
    <w:p w:rsidR="008F6BED" w:rsidRDefault="008F6BED">
      <w:r>
        <w:t>He laughed, slapped his leg a step.</w:t>
      </w:r>
    </w:p>
    <w:p w:rsidR="008F6BED" w:rsidRDefault="008F6BED">
      <w:r>
        <w:t>He said his name Bojangles, then he danced a lick</w:t>
      </w:r>
    </w:p>
    <w:p w:rsidR="008F6BED" w:rsidRDefault="008F6BED">
      <w:r>
        <w:t>Across his cell.</w:t>
      </w:r>
    </w:p>
    <w:p w:rsidR="008F6BED" w:rsidRDefault="008F6BED"/>
    <w:p w:rsidR="008F6BED" w:rsidRDefault="008F6BED">
      <w:r>
        <w:t>He grabbed his pants, a better stance, oh, he jumped so high,</w:t>
      </w:r>
    </w:p>
    <w:p w:rsidR="008F6BED" w:rsidRDefault="008F6BED">
      <w:r>
        <w:t>And he clicked his heels.</w:t>
      </w:r>
    </w:p>
    <w:p w:rsidR="008F6BED" w:rsidRDefault="008F6BED">
      <w:r>
        <w:t>He let go a laugh, let go a laugh,</w:t>
      </w:r>
    </w:p>
    <w:p w:rsidR="008F6BED" w:rsidRDefault="008F6BED">
      <w:r>
        <w:t>Shook back his clothes all around.</w:t>
      </w:r>
    </w:p>
    <w:p w:rsidR="008F6BED" w:rsidRDefault="008F6BED"/>
    <w:p w:rsidR="008F6BED" w:rsidRDefault="008F6BED">
      <w:r>
        <w:t>Mr. Bojangles, Mr. Bojangles, Mr. Bojangles - dance.</w:t>
      </w:r>
    </w:p>
    <w:p w:rsidR="008F6BED" w:rsidRDefault="008F6BED"/>
    <w:p w:rsidR="008F6BED" w:rsidRDefault="008F6BED">
      <w:r>
        <w:t>He danced for those at minstrel shows and county fairs</w:t>
      </w:r>
    </w:p>
    <w:p w:rsidR="008F6BED" w:rsidRDefault="008F6BED">
      <w:r>
        <w:t>Throughout the South.</w:t>
      </w:r>
    </w:p>
    <w:p w:rsidR="008F6BED" w:rsidRDefault="008F6BED">
      <w:r>
        <w:t>He spoke with tears of fifteen years, how his dog and he</w:t>
      </w:r>
    </w:p>
    <w:p w:rsidR="008F6BED" w:rsidRDefault="008F6BED">
      <w:r>
        <w:t>Traveled about.</w:t>
      </w:r>
    </w:p>
    <w:p w:rsidR="008F6BED" w:rsidRDefault="008F6BED">
      <w:r>
        <w:t>His dog up and died, he up and died</w:t>
      </w:r>
    </w:p>
    <w:p w:rsidR="008F6BED" w:rsidRDefault="008F6BED">
      <w:r>
        <w:t>After twenty years he still grieved.</w:t>
      </w:r>
    </w:p>
    <w:p w:rsidR="008F6BED" w:rsidRDefault="008F6BED"/>
    <w:p w:rsidR="008F6BED" w:rsidRDefault="008F6BED">
      <w:r>
        <w:t>He said, "I dance now at every chance in honky tonks</w:t>
      </w:r>
    </w:p>
    <w:p w:rsidR="008F6BED" w:rsidRDefault="008F6BED">
      <w:r>
        <w:t>For drinks and tips.</w:t>
      </w:r>
    </w:p>
    <w:p w:rsidR="008F6BED" w:rsidRDefault="008F6BED">
      <w:r>
        <w:t>But most of the time I spend behind these county bars”,</w:t>
      </w:r>
    </w:p>
    <w:p w:rsidR="008F6BED" w:rsidRDefault="008F6BED">
      <w:r>
        <w:t>He said, "I drinks a bit”.</w:t>
      </w:r>
    </w:p>
    <w:p w:rsidR="008F6BED" w:rsidRDefault="008F6BED">
      <w:r>
        <w:t>He shook his head, and as he shook his head,</w:t>
      </w:r>
    </w:p>
    <w:p w:rsidR="008F6BED" w:rsidRDefault="008F6BED">
      <w:r>
        <w:t>I heard someone ask please.</w:t>
      </w:r>
    </w:p>
    <w:p w:rsidR="008F6BED" w:rsidRDefault="008F6BED"/>
    <w:p w:rsidR="008F6BED" w:rsidRDefault="008F6BED">
      <w:r>
        <w:t>Mr. Bojangles, Mr. Bojangles, Mr. Bojangles - dance.</w:t>
      </w:r>
    </w:p>
    <w:p w:rsidR="008F6BED" w:rsidRDefault="008F6BED"/>
    <w:p w:rsidR="008F6BED" w:rsidRDefault="008F6BED"/>
    <w:p w:rsidR="008F6BED" w:rsidRDefault="008F6BED">
      <w:r>
        <w:lastRenderedPageBreak/>
        <w:tab/>
      </w:r>
      <w:smartTag w:uri="urn:schemas-microsoft-com:office:smarttags" w:element="City">
        <w:smartTag w:uri="urn:schemas-microsoft-com:office:smarttags" w:element="place">
          <w:smartTag w:uri="urn:schemas-microsoft-com:office:smarttags" w:element="country-region">
            <w:r>
              <w:rPr>
                <w:b/>
                <w:bCs/>
              </w:rPr>
              <w:t>AMERICA</w:t>
            </w:r>
          </w:smartTag>
        </w:smartTag>
      </w:smartTag>
      <w:r>
        <w:rPr>
          <w:b/>
          <w:bCs/>
        </w:rPr>
        <w:t xml:space="preserve"> THE BEAUTIFUL</w:t>
      </w:r>
      <w:r>
        <w:tab/>
        <w:t>(Capo-1)</w:t>
      </w:r>
      <w:r>
        <w:tab/>
        <w:t>By Katherine Lee Bates</w:t>
      </w:r>
    </w:p>
    <w:p w:rsidR="008F6BED" w:rsidRDefault="008F6BED">
      <w:r>
        <w:t xml:space="preserve">    A               E</w:t>
      </w:r>
    </w:p>
    <w:p w:rsidR="008F6BED" w:rsidRDefault="008F6BED">
      <w:r>
        <w:t>Oh beautiful for spacious skies,</w:t>
      </w:r>
    </w:p>
    <w:p w:rsidR="008F6BED" w:rsidRDefault="008F6BED">
      <w:r>
        <w:t xml:space="preserve">    C7              A</w:t>
      </w:r>
    </w:p>
    <w:p w:rsidR="008F6BED" w:rsidRDefault="008F6BED">
      <w:r>
        <w:t>For amber waves of grain,</w:t>
      </w:r>
    </w:p>
    <w:p w:rsidR="008F6BED" w:rsidRDefault="008F6BED">
      <w:r>
        <w:t xml:space="preserve">     A               E7</w:t>
      </w:r>
    </w:p>
    <w:p w:rsidR="008F6BED" w:rsidRDefault="008F6BED">
      <w:r>
        <w:t>For purple mountains majesties,</w:t>
      </w:r>
    </w:p>
    <w:p w:rsidR="008F6BED" w:rsidRDefault="008F6BED">
      <w:smartTag w:uri="urn:schemas-microsoft-com:office:smarttags" w:element="City">
        <w:smartTag w:uri="urn:schemas-microsoft-com:office:smarttags" w:element="place">
          <w:r>
            <w:t>E         B7</w:t>
          </w:r>
        </w:smartTag>
      </w:smartTag>
      <w:r>
        <w:t xml:space="preserve">        E</w:t>
      </w:r>
    </w:p>
    <w:p w:rsidR="008F6BED" w:rsidRDefault="008F6BED">
      <w:r>
        <w:t>Above the fruited plain,</w:t>
      </w:r>
    </w:p>
    <w:p w:rsidR="008F6BED" w:rsidRDefault="008F6BED">
      <w:r>
        <w:t xml:space="preserve"> A        </w:t>
      </w:r>
      <w:smartTag w:uri="urn:schemas-microsoft-com:office:smarttags" w:element="City">
        <w:smartTag w:uri="urn:schemas-microsoft-com:office:smarttags" w:element="place">
          <w:r>
            <w:t>E            C7</w:t>
          </w:r>
        </w:smartTag>
      </w:smartTag>
      <w:r>
        <w:t xml:space="preserve">               A</w:t>
      </w:r>
    </w:p>
    <w:p w:rsidR="008F6BED" w:rsidRDefault="008F6BED">
      <w:smartTag w:uri="urn:schemas-microsoft-com:office:smarttags" w:element="City">
        <w:smartTag w:uri="urn:schemas-microsoft-com:office:smarttags" w:element="place">
          <w:smartTag w:uri="urn:schemas-microsoft-com:office:smarttags" w:element="country-region">
            <w:r>
              <w:t>America</w:t>
            </w:r>
          </w:smartTag>
        </w:smartTag>
      </w:smartTag>
      <w:r>
        <w:t xml:space="preserve">! </w:t>
      </w:r>
      <w:smartTag w:uri="urn:schemas-microsoft-com:office:smarttags" w:element="City">
        <w:smartTag w:uri="urn:schemas-microsoft-com:office:smarttags" w:element="place">
          <w:smartTag w:uri="urn:schemas-microsoft-com:office:smarttags" w:element="country-region">
            <w:r>
              <w:t>America</w:t>
            </w:r>
          </w:smartTag>
        </w:smartTag>
      </w:smartTag>
      <w:r>
        <w:t>! God shed His grace on thee,</w:t>
      </w:r>
    </w:p>
    <w:p w:rsidR="008F6BED" w:rsidRDefault="008F6BED">
      <w:r>
        <w:t xml:space="preserve">     D                   A</w:t>
      </w:r>
    </w:p>
    <w:p w:rsidR="008F6BED" w:rsidRDefault="008F6BED">
      <w:r>
        <w:t>And crown thy good with brotherhood</w:t>
      </w:r>
    </w:p>
    <w:p w:rsidR="008F6BED" w:rsidRDefault="008F6BED">
      <w:r>
        <w:t xml:space="preserve">        D      E        A</w:t>
      </w:r>
    </w:p>
    <w:p w:rsidR="008F6BED" w:rsidRDefault="008F6BED">
      <w:r>
        <w:t>From to sea to shining sea.</w:t>
      </w:r>
    </w:p>
    <w:p w:rsidR="008F6BED" w:rsidRDefault="008F6BED"/>
    <w:p w:rsidR="008F6BED" w:rsidRDefault="008F6BED">
      <w:r>
        <w:t>Oh beautiful for pilgrim feet,</w:t>
      </w:r>
    </w:p>
    <w:p w:rsidR="008F6BED" w:rsidRDefault="008F6BED">
      <w:r>
        <w:t>Whose stern, impassioned stress,</w:t>
      </w:r>
    </w:p>
    <w:p w:rsidR="008F6BED" w:rsidRDefault="008F6BED">
      <w:r>
        <w:t>A thoroughfare for freedom beat,</w:t>
      </w:r>
    </w:p>
    <w:p w:rsidR="008F6BED" w:rsidRDefault="008F6BED">
      <w:r>
        <w:t>Across the wilderness!</w:t>
      </w:r>
    </w:p>
    <w:p w:rsidR="008F6BED" w:rsidRDefault="008F6BED">
      <w:smartTag w:uri="urn:schemas-microsoft-com:office:smarttags" w:element="City">
        <w:smartTag w:uri="urn:schemas-microsoft-com:office:smarttags" w:element="place">
          <w:smartTag w:uri="urn:schemas-microsoft-com:office:smarttags" w:element="country-region">
            <w:r>
              <w:t>America</w:t>
            </w:r>
          </w:smartTag>
        </w:smartTag>
      </w:smartTag>
      <w:r>
        <w:t xml:space="preserve">! </w:t>
      </w:r>
      <w:smartTag w:uri="urn:schemas-microsoft-com:office:smarttags" w:element="City">
        <w:smartTag w:uri="urn:schemas-microsoft-com:office:smarttags" w:element="place">
          <w:smartTag w:uri="urn:schemas-microsoft-com:office:smarttags" w:element="country-region">
            <w:r>
              <w:t>America</w:t>
            </w:r>
          </w:smartTag>
        </w:smartTag>
      </w:smartTag>
      <w:r>
        <w:t>! God mend thine every flaw,</w:t>
      </w:r>
    </w:p>
    <w:p w:rsidR="008F6BED" w:rsidRDefault="008F6BED">
      <w:r>
        <w:t>Confirm thy soul in self-control,</w:t>
      </w:r>
    </w:p>
    <w:p w:rsidR="008F6BED" w:rsidRDefault="008F6BED">
      <w:r>
        <w:t>Thy liberty in law!</w:t>
      </w:r>
    </w:p>
    <w:p w:rsidR="008F6BED" w:rsidRDefault="008F6BED"/>
    <w:p w:rsidR="008F6BED" w:rsidRDefault="008F6BED">
      <w:r>
        <w:t>Oh beautiful for heroes proved,</w:t>
      </w:r>
    </w:p>
    <w:p w:rsidR="008F6BED" w:rsidRDefault="008F6BED">
      <w:r>
        <w:t>In liberating strife,</w:t>
      </w:r>
    </w:p>
    <w:p w:rsidR="008F6BED" w:rsidRDefault="008F6BED">
      <w:r>
        <w:t>Who more than self their country loved,</w:t>
      </w:r>
    </w:p>
    <w:p w:rsidR="008F6BED" w:rsidRDefault="008F6BED">
      <w:r>
        <w:t>And mercy more then life!</w:t>
      </w:r>
    </w:p>
    <w:p w:rsidR="008F6BED" w:rsidRDefault="008F6BED">
      <w:smartTag w:uri="urn:schemas-microsoft-com:office:smarttags" w:element="City">
        <w:smartTag w:uri="urn:schemas-microsoft-com:office:smarttags" w:element="place">
          <w:smartTag w:uri="urn:schemas-microsoft-com:office:smarttags" w:element="country-region">
            <w:r>
              <w:t>America</w:t>
            </w:r>
          </w:smartTag>
        </w:smartTag>
      </w:smartTag>
      <w:r>
        <w:t xml:space="preserve">! </w:t>
      </w:r>
      <w:smartTag w:uri="urn:schemas-microsoft-com:office:smarttags" w:element="City">
        <w:smartTag w:uri="urn:schemas-microsoft-com:office:smarttags" w:element="place">
          <w:smartTag w:uri="urn:schemas-microsoft-com:office:smarttags" w:element="country-region">
            <w:r>
              <w:t>America</w:t>
            </w:r>
          </w:smartTag>
        </w:smartTag>
      </w:smartTag>
      <w:r>
        <w:t>! May God thy gold refine,</w:t>
      </w:r>
    </w:p>
    <w:p w:rsidR="008F6BED" w:rsidRDefault="008F6BED">
      <w:r>
        <w:t>Till all success be nobleness,</w:t>
      </w:r>
    </w:p>
    <w:p w:rsidR="008F6BED" w:rsidRDefault="008F6BED">
      <w:r>
        <w:t>And every gain divine!</w:t>
      </w:r>
    </w:p>
    <w:p w:rsidR="008F6BED" w:rsidRDefault="008F6BED"/>
    <w:p w:rsidR="008F6BED" w:rsidRDefault="008F6BED">
      <w:r>
        <w:t>Oh beautiful for patriot dream,</w:t>
      </w:r>
    </w:p>
    <w:p w:rsidR="008F6BED" w:rsidRDefault="008F6BED">
      <w:r>
        <w:t>That sees, beyond the years,</w:t>
      </w:r>
    </w:p>
    <w:p w:rsidR="008F6BED" w:rsidRDefault="008F6BED">
      <w:r>
        <w:t>Thine alabaster cities gleam,</w:t>
      </w:r>
    </w:p>
    <w:p w:rsidR="008F6BED" w:rsidRDefault="008F6BED">
      <w:r>
        <w:t>Undimmed by human tears,</w:t>
      </w:r>
    </w:p>
    <w:p w:rsidR="008F6BED" w:rsidRDefault="008F6BED">
      <w:smartTag w:uri="urn:schemas-microsoft-com:office:smarttags" w:element="City">
        <w:smartTag w:uri="urn:schemas-microsoft-com:office:smarttags" w:element="place">
          <w:smartTag w:uri="urn:schemas-microsoft-com:office:smarttags" w:element="country-region">
            <w:r>
              <w:t>America</w:t>
            </w:r>
          </w:smartTag>
        </w:smartTag>
      </w:smartTag>
      <w:r>
        <w:t xml:space="preserve">! </w:t>
      </w:r>
      <w:smartTag w:uri="urn:schemas-microsoft-com:office:smarttags" w:element="City">
        <w:smartTag w:uri="urn:schemas-microsoft-com:office:smarttags" w:element="place">
          <w:smartTag w:uri="urn:schemas-microsoft-com:office:smarttags" w:element="country-region">
            <w:r>
              <w:t>America</w:t>
            </w:r>
          </w:smartTag>
        </w:smartTag>
      </w:smartTag>
      <w:r>
        <w:t>! God shed His grace on thee,</w:t>
      </w:r>
    </w:p>
    <w:p w:rsidR="008F6BED" w:rsidRDefault="008F6BED">
      <w:r>
        <w:t xml:space="preserve">From sea to shining sea. </w:t>
      </w:r>
    </w:p>
    <w:p w:rsidR="008F6BED" w:rsidRDefault="008F6BED"/>
    <w:p w:rsidR="008F6BED" w:rsidRDefault="008F6BED"/>
    <w:p w:rsidR="008F6BED" w:rsidRDefault="008F6BED"/>
    <w:p w:rsidR="006262A0" w:rsidRDefault="006262A0"/>
    <w:p w:rsidR="006262A0" w:rsidRDefault="006262A0"/>
    <w:p w:rsidR="006262A0" w:rsidRDefault="006262A0"/>
    <w:p w:rsidR="006262A0" w:rsidRDefault="006262A0"/>
    <w:p w:rsidR="006262A0" w:rsidRDefault="006262A0"/>
    <w:p w:rsidR="006262A0" w:rsidRDefault="006262A0"/>
    <w:p w:rsidR="006262A0" w:rsidRDefault="006262A0"/>
    <w:p w:rsidR="006262A0" w:rsidRDefault="006262A0"/>
    <w:p w:rsidR="006262A0" w:rsidRDefault="006262A0"/>
    <w:p w:rsidR="008F6BED" w:rsidRDefault="008F6BED"/>
    <w:p w:rsidR="008F6BED" w:rsidRDefault="008F6BED">
      <w:r>
        <w:lastRenderedPageBreak/>
        <w:tab/>
      </w:r>
      <w:r>
        <w:rPr>
          <w:b/>
          <w:bCs/>
        </w:rPr>
        <w:t xml:space="preserve">GOD BLESS </w:t>
      </w:r>
      <w:smartTag w:uri="urn:schemas-microsoft-com:office:smarttags" w:element="City">
        <w:smartTag w:uri="urn:schemas-microsoft-com:office:smarttags" w:element="place">
          <w:smartTag w:uri="urn:schemas-microsoft-com:office:smarttags" w:element="country-region">
            <w:r>
              <w:rPr>
                <w:b/>
                <w:bCs/>
              </w:rPr>
              <w:t>AMERICA</w:t>
            </w:r>
          </w:smartTag>
        </w:smartTag>
      </w:smartTag>
      <w:r>
        <w:tab/>
        <w:t>By Irving Berlin</w:t>
      </w:r>
    </w:p>
    <w:p w:rsidR="008F6BED" w:rsidRDefault="008F6BED"/>
    <w:p w:rsidR="008F6BED" w:rsidRDefault="008F6BED">
      <w:r>
        <w:t xml:space="preserve"> F   F      C   C</w:t>
      </w:r>
    </w:p>
    <w:p w:rsidR="008F6BED" w:rsidRDefault="008F6BED">
      <w:r>
        <w:t xml:space="preserve">God bless </w:t>
      </w:r>
      <w:smartTag w:uri="urn:schemas-microsoft-com:office:smarttags" w:element="City">
        <w:smartTag w:uri="urn:schemas-microsoft-com:office:smarttags" w:element="place">
          <w:smartTag w:uri="urn:schemas-microsoft-com:office:smarttags" w:element="country-region">
            <w:r>
              <w:t>America</w:t>
            </w:r>
          </w:smartTag>
        </w:smartTag>
      </w:smartTag>
    </w:p>
    <w:p w:rsidR="008F6BED" w:rsidRDefault="008F6BED">
      <w:r>
        <w:t xml:space="preserve"> C7   C      F</w:t>
      </w:r>
    </w:p>
    <w:p w:rsidR="008F6BED" w:rsidRDefault="008F6BED">
      <w:r>
        <w:t>Land that I love</w:t>
      </w:r>
    </w:p>
    <w:p w:rsidR="008F6BED" w:rsidRDefault="008F6BED">
      <w:r>
        <w:t xml:space="preserve">       Bb               Bb</w:t>
      </w:r>
    </w:p>
    <w:p w:rsidR="008F6BED" w:rsidRDefault="008F6BED">
      <w:r>
        <w:t>Stand beside her</w:t>
      </w:r>
    </w:p>
    <w:p w:rsidR="008F6BED" w:rsidRDefault="008F6BED">
      <w:r>
        <w:t xml:space="preserve">     F     F</w:t>
      </w:r>
    </w:p>
    <w:p w:rsidR="008F6BED" w:rsidRDefault="008F6BED">
      <w:r>
        <w:t>And guide her</w:t>
      </w:r>
    </w:p>
    <w:p w:rsidR="008F6BED" w:rsidRDefault="008F6BED">
      <w:r>
        <w:t xml:space="preserve">                        Bb</w:t>
      </w:r>
    </w:p>
    <w:p w:rsidR="008F6BED" w:rsidRDefault="008F6BED">
      <w:r>
        <w:t>Thru the night with</w:t>
      </w:r>
    </w:p>
    <w:p w:rsidR="008F6BED" w:rsidRDefault="008F6BED">
      <w:r>
        <w:t xml:space="preserve">   C           F</w:t>
      </w:r>
    </w:p>
    <w:p w:rsidR="008F6BED" w:rsidRDefault="008F6BED">
      <w:r>
        <w:t>a light from above.</w:t>
      </w:r>
    </w:p>
    <w:p w:rsidR="008F6BED" w:rsidRDefault="008F6BED">
      <w:r>
        <w:t>C     C         F     F</w:t>
      </w:r>
    </w:p>
    <w:p w:rsidR="008F6BED" w:rsidRDefault="008F6BED">
      <w:r>
        <w:t>From the mountains, to the prairie</w:t>
      </w:r>
    </w:p>
    <w:p w:rsidR="008F6BED" w:rsidRDefault="008F6BED">
      <w:r>
        <w:t xml:space="preserve">   C7  C             F   F</w:t>
      </w:r>
    </w:p>
    <w:p w:rsidR="008F6BED" w:rsidRDefault="008F6BED">
      <w:r>
        <w:t>To the oceans white with foam.</w:t>
      </w:r>
    </w:p>
    <w:p w:rsidR="008F6BED" w:rsidRDefault="008F6BED">
      <w:r>
        <w:t xml:space="preserve">      F  Dm</w:t>
      </w:r>
    </w:p>
    <w:p w:rsidR="008F6BED" w:rsidRDefault="008F6BED">
      <w:r>
        <w:t xml:space="preserve">God Bless </w:t>
      </w:r>
      <w:smartTag w:uri="urn:schemas-microsoft-com:office:smarttags" w:element="City">
        <w:smartTag w:uri="urn:schemas-microsoft-com:office:smarttags" w:element="place">
          <w:smartTag w:uri="urn:schemas-microsoft-com:office:smarttags" w:element="country-region">
            <w:r>
              <w:t>America</w:t>
            </w:r>
          </w:smartTag>
        </w:smartTag>
      </w:smartTag>
    </w:p>
    <w:p w:rsidR="008F6BED" w:rsidRDefault="008F6BED">
      <w:r>
        <w:t>F     C     F-F7</w:t>
      </w:r>
    </w:p>
    <w:p w:rsidR="008F6BED" w:rsidRDefault="008F6BED">
      <w:r>
        <w:t>My home sweet home.</w:t>
      </w:r>
    </w:p>
    <w:p w:rsidR="008F6BED" w:rsidRDefault="008F6BED">
      <w:r>
        <w:t xml:space="preserve">    F Dm</w:t>
      </w:r>
    </w:p>
    <w:p w:rsidR="008F6BED" w:rsidRDefault="008F6BED">
      <w:pPr>
        <w:pStyle w:val="NormalWeb"/>
        <w:spacing w:before="0" w:beforeAutospacing="0" w:after="0" w:afterAutospacing="0"/>
      </w:pPr>
      <w:r>
        <w:t xml:space="preserve">God Bless </w:t>
      </w:r>
      <w:smartTag w:uri="urn:schemas-microsoft-com:office:smarttags" w:element="City">
        <w:smartTag w:uri="urn:schemas-microsoft-com:office:smarttags" w:element="place">
          <w:smartTag w:uri="urn:schemas-microsoft-com:office:smarttags" w:element="country-region">
            <w:r>
              <w:t>America</w:t>
            </w:r>
          </w:smartTag>
        </w:smartTag>
      </w:smartTag>
    </w:p>
    <w:p w:rsidR="008F6BED" w:rsidRDefault="008F6BED">
      <w:r>
        <w:t xml:space="preserve">   C     F</w:t>
      </w:r>
    </w:p>
    <w:p w:rsidR="008F6BED" w:rsidRDefault="008F6BED">
      <w:r>
        <w:t xml:space="preserve"> My home sweet home.</w:t>
      </w:r>
    </w:p>
    <w:p w:rsidR="008F6BED" w:rsidRDefault="008F6BED"/>
    <w:p w:rsidR="008F6BED" w:rsidRDefault="008F6BED"/>
    <w:p w:rsidR="008F6BED" w:rsidRDefault="008F6BED"/>
    <w:p w:rsidR="008F6BED" w:rsidRDefault="008F6BED">
      <w:pPr>
        <w:ind w:firstLine="720"/>
      </w:pPr>
      <w:smartTag w:uri="urn:schemas-microsoft-com:office:smarttags" w:element="City">
        <w:smartTag w:uri="urn:schemas-microsoft-com:office:smarttags" w:element="place">
          <w:r>
            <w:rPr>
              <w:b/>
              <w:bCs/>
            </w:rPr>
            <w:t>BATTLE</w:t>
          </w:r>
        </w:smartTag>
      </w:smartTag>
      <w:r>
        <w:rPr>
          <w:b/>
          <w:bCs/>
        </w:rPr>
        <w:t xml:space="preserve"> HYMN OF THE REPUBLIC</w:t>
      </w:r>
      <w:r>
        <w:tab/>
        <w:t>Julia Ward Howe</w:t>
      </w:r>
    </w:p>
    <w:p w:rsidR="008F6BED" w:rsidRDefault="008F6BED">
      <w:r>
        <w:t>Mine eyes have seen the glory of the coming of the Lord;</w:t>
      </w:r>
    </w:p>
    <w:p w:rsidR="008F6BED" w:rsidRDefault="008F6BED">
      <w:r>
        <w:t xml:space="preserve">He is trampling out the vintage where the grapes of </w:t>
      </w:r>
    </w:p>
    <w:p w:rsidR="008F6BED" w:rsidRDefault="008F6BED">
      <w:r>
        <w:t xml:space="preserve">     wrath are stored;</w:t>
      </w:r>
    </w:p>
    <w:p w:rsidR="008F6BED" w:rsidRDefault="008F6BED">
      <w:r>
        <w:t>He hath loosed the fateful lightning of His terrible</w:t>
      </w:r>
    </w:p>
    <w:p w:rsidR="008F6BED" w:rsidRDefault="008F6BED">
      <w:r>
        <w:t xml:space="preserve">     swift sword;</w:t>
      </w:r>
    </w:p>
    <w:p w:rsidR="008F6BED" w:rsidRDefault="008F6BED">
      <w:r>
        <w:t>His truth is marching on.</w:t>
      </w:r>
    </w:p>
    <w:p w:rsidR="008F6BED" w:rsidRDefault="008F6BED"/>
    <w:p w:rsidR="008F6BED" w:rsidRDefault="008F6BED">
      <w:r>
        <w:tab/>
        <w:t>(CHORUS)</w:t>
      </w:r>
    </w:p>
    <w:p w:rsidR="008F6BED" w:rsidRDefault="008F6BED">
      <w:r>
        <w:tab/>
        <w:t>Glory, glory! Hallelujah!</w:t>
      </w:r>
    </w:p>
    <w:p w:rsidR="008F6BED" w:rsidRDefault="008F6BED">
      <w:r>
        <w:tab/>
        <w:t>Glory, glory! Hallelujah!</w:t>
      </w:r>
    </w:p>
    <w:p w:rsidR="008F6BED" w:rsidRDefault="008F6BED">
      <w:r>
        <w:tab/>
        <w:t>Glory, glory! Hallelujah!</w:t>
      </w:r>
    </w:p>
    <w:p w:rsidR="008F6BED" w:rsidRDefault="008F6BED">
      <w:r>
        <w:tab/>
        <w:t>His truth is marching on.</w:t>
      </w:r>
    </w:p>
    <w:p w:rsidR="008F6BED" w:rsidRDefault="008F6BED"/>
    <w:p w:rsidR="008F6BED" w:rsidRDefault="008F6BED">
      <w:r>
        <w:t>I have seen Him in the watchfires of a hundred circling camps;</w:t>
      </w:r>
    </w:p>
    <w:p w:rsidR="008F6BED" w:rsidRDefault="008F6BED">
      <w:r>
        <w:t>They have building Him an altar in the evening dews and damps;</w:t>
      </w:r>
    </w:p>
    <w:p w:rsidR="008F6BED" w:rsidRDefault="008F6BED">
      <w:r>
        <w:t>I can read His righteous sentence by the dim and flaring lamps;</w:t>
      </w:r>
    </w:p>
    <w:p w:rsidR="008F6BED" w:rsidRDefault="008F6BED">
      <w:r>
        <w:t>Our God is marching on.</w:t>
      </w:r>
    </w:p>
    <w:p w:rsidR="006262A0" w:rsidRDefault="006262A0"/>
    <w:p w:rsidR="008F6BED" w:rsidRDefault="008F6BED">
      <w:r>
        <w:tab/>
        <w:t>(CHORUS)</w:t>
      </w:r>
    </w:p>
    <w:p w:rsidR="00670CFA" w:rsidRDefault="00670CFA"/>
    <w:p w:rsidR="00670CFA" w:rsidRDefault="00670CFA"/>
    <w:p w:rsidR="008F6BED" w:rsidRDefault="008F6BED">
      <w:r>
        <w:lastRenderedPageBreak/>
        <w:t>I have read a fiery gospel, writ in burnished rows of steel;</w:t>
      </w:r>
    </w:p>
    <w:p w:rsidR="008F6BED" w:rsidRDefault="008F6BED">
      <w:r>
        <w:t>"As ye deal with my contemners, so with you my grace shall deal;</w:t>
      </w:r>
    </w:p>
    <w:p w:rsidR="008F6BED" w:rsidRDefault="008F6BED">
      <w:r>
        <w:t>Let the hero, born of woman, crush the serpent with his heel,</w:t>
      </w:r>
    </w:p>
    <w:p w:rsidR="008F6BED" w:rsidRDefault="008F6BED">
      <w:r>
        <w:t>Since God is marching on."</w:t>
      </w:r>
    </w:p>
    <w:p w:rsidR="008F6BED" w:rsidRDefault="008F6BED">
      <w:r>
        <w:tab/>
        <w:t>(CHORUS)</w:t>
      </w:r>
    </w:p>
    <w:p w:rsidR="008F6BED" w:rsidRDefault="008F6BED">
      <w:r>
        <w:t>He has sounded forth the trumpet that shall never call retreat;</w:t>
      </w:r>
    </w:p>
    <w:p w:rsidR="008F6BED" w:rsidRDefault="008F6BED">
      <w:r>
        <w:t>He is sifting out the hearts of men before His judgment-seat;</w:t>
      </w:r>
    </w:p>
    <w:p w:rsidR="008F6BED" w:rsidRDefault="008F6BED">
      <w:r>
        <w:t>Oh, be swift, my soul, to answer Him! by jubilant, my feet!</w:t>
      </w:r>
    </w:p>
    <w:p w:rsidR="008F6BED" w:rsidRDefault="008F6BED">
      <w:r>
        <w:t>Our God is marching on.</w:t>
      </w:r>
    </w:p>
    <w:p w:rsidR="008F6BED" w:rsidRDefault="008F6BED">
      <w:r>
        <w:tab/>
        <w:t>(CHORUS)</w:t>
      </w:r>
    </w:p>
    <w:p w:rsidR="008F6BED" w:rsidRDefault="008F6BED">
      <w:r>
        <w:t>In the beauty of the lilies, Christ was born across the sea,</w:t>
      </w:r>
    </w:p>
    <w:p w:rsidR="008F6BED" w:rsidRDefault="008F6BED">
      <w:pPr>
        <w:pStyle w:val="NormalWeb"/>
        <w:spacing w:before="0" w:beforeAutospacing="0" w:after="0" w:afterAutospacing="0"/>
      </w:pPr>
      <w:r>
        <w:t>With a glory in His bosom that transfigures you and me;</w:t>
      </w:r>
    </w:p>
    <w:p w:rsidR="008F6BED" w:rsidRDefault="008F6BED">
      <w:r>
        <w:t>As He died to make men holy, let us die to make men free,</w:t>
      </w:r>
    </w:p>
    <w:p w:rsidR="008F6BED" w:rsidRDefault="008F6BED">
      <w:r>
        <w:t>While God is marching on.</w:t>
      </w:r>
    </w:p>
    <w:p w:rsidR="008F6BED" w:rsidRDefault="008F6BED">
      <w:r>
        <w:tab/>
        <w:t>(CHORUS)</w:t>
      </w:r>
    </w:p>
    <w:p w:rsidR="006262A0" w:rsidRDefault="006262A0"/>
    <w:p w:rsidR="008F6BED" w:rsidRDefault="008F6BED"/>
    <w:p w:rsidR="008F6BED" w:rsidRDefault="008F6BED">
      <w:r>
        <w:tab/>
      </w:r>
      <w:r>
        <w:rPr>
          <w:b/>
          <w:bCs/>
        </w:rPr>
        <w:t>THE STAR-SPANGLED BANNER</w:t>
      </w:r>
      <w:r>
        <w:tab/>
        <w:t>By Francis Scott Key</w:t>
      </w:r>
    </w:p>
    <w:p w:rsidR="008F6BED" w:rsidRDefault="008F6BED">
      <w:r>
        <w:t>Oh, say can you see, by the dawn's early light,</w:t>
      </w:r>
    </w:p>
    <w:p w:rsidR="008F6BED" w:rsidRDefault="008F6BED">
      <w:r>
        <w:t>What so proudly we hailed at the twilight's last gleaming?</w:t>
      </w:r>
    </w:p>
    <w:p w:rsidR="008F6BED" w:rsidRDefault="008F6BED">
      <w:r>
        <w:t>Whose broad stripes and bright stars, thro' the perilous fight,</w:t>
      </w:r>
    </w:p>
    <w:p w:rsidR="008F6BED" w:rsidRDefault="008F6BED">
      <w:r>
        <w:t>O'er the ramparts we watched were so gallantly streaming?</w:t>
      </w:r>
    </w:p>
    <w:p w:rsidR="008F6BED" w:rsidRDefault="008F6BED">
      <w:r>
        <w:t>And the rockets' red glare, the bombs bursting in air,</w:t>
      </w:r>
    </w:p>
    <w:p w:rsidR="008F6BED" w:rsidRDefault="008F6BED">
      <w:r>
        <w:t>Gave proof thro' the night that our flag was still there.</w:t>
      </w:r>
    </w:p>
    <w:p w:rsidR="008F6BED" w:rsidRDefault="008F6BED">
      <w:r>
        <w:t>Oh, say, does that star-spangled banner yet wave</w:t>
      </w:r>
    </w:p>
    <w:p w:rsidR="008F6BED" w:rsidRDefault="008F6BED">
      <w:r>
        <w:t>O'er the land of the free and home of the brave!</w:t>
      </w:r>
    </w:p>
    <w:p w:rsidR="008F6BED" w:rsidRDefault="008F6BED"/>
    <w:p w:rsidR="008F6BED" w:rsidRDefault="008F6BED">
      <w:pPr>
        <w:jc w:val="both"/>
      </w:pPr>
      <w:r>
        <w:t>On the shore dimly seen throughout the mists of the deep</w:t>
      </w:r>
    </w:p>
    <w:p w:rsidR="008F6BED" w:rsidRDefault="008F6BED">
      <w:pPr>
        <w:jc w:val="both"/>
      </w:pPr>
      <w:r>
        <w:t>Where the foe's haughty host in dread silence reposes</w:t>
      </w:r>
    </w:p>
    <w:p w:rsidR="008F6BED" w:rsidRDefault="008F6BED">
      <w:pPr>
        <w:jc w:val="both"/>
      </w:pPr>
      <w:r>
        <w:t>What is that which the breeze o'er the towering steep</w:t>
      </w:r>
    </w:p>
    <w:p w:rsidR="008F6BED" w:rsidRDefault="008F6BED">
      <w:pPr>
        <w:jc w:val="both"/>
      </w:pPr>
      <w:r>
        <w:t>As it fitfully blows, half conceals, half discloses?</w:t>
      </w:r>
    </w:p>
    <w:p w:rsidR="008F6BED" w:rsidRDefault="008F6BED">
      <w:pPr>
        <w:jc w:val="both"/>
      </w:pPr>
      <w:r>
        <w:t>Now it catches the gleam of the morning's first beam</w:t>
      </w:r>
    </w:p>
    <w:p w:rsidR="008F6BED" w:rsidRDefault="008F6BED">
      <w:pPr>
        <w:jc w:val="both"/>
      </w:pPr>
      <w:r>
        <w:t>In full glory reflected now shines on the stream.</w:t>
      </w:r>
    </w:p>
    <w:p w:rsidR="008F6BED" w:rsidRDefault="008F6BED">
      <w:pPr>
        <w:jc w:val="both"/>
      </w:pPr>
      <w:r>
        <w:t>`Tis the Star-Spangled Banner, Oh long may it wave</w:t>
      </w:r>
    </w:p>
    <w:p w:rsidR="008F6BED" w:rsidRDefault="008F6BED">
      <w:pPr>
        <w:jc w:val="both"/>
      </w:pPr>
      <w:r>
        <w:t>O'er the land of the free and the home of the brave.</w:t>
      </w:r>
    </w:p>
    <w:p w:rsidR="008F6BED" w:rsidRDefault="008F6BED">
      <w:pPr>
        <w:jc w:val="both"/>
      </w:pPr>
    </w:p>
    <w:p w:rsidR="008F6BED" w:rsidRDefault="008F6BED">
      <w:pPr>
        <w:jc w:val="both"/>
      </w:pPr>
      <w:r>
        <w:t>And where is that band who so hauntingly swore</w:t>
      </w:r>
    </w:p>
    <w:p w:rsidR="008F6BED" w:rsidRDefault="008F6BED">
      <w:pPr>
        <w:jc w:val="both"/>
      </w:pPr>
      <w:r>
        <w:t>That the havoc of war and the battle's confusion</w:t>
      </w:r>
    </w:p>
    <w:p w:rsidR="008F6BED" w:rsidRDefault="008F6BED">
      <w:pPr>
        <w:jc w:val="both"/>
      </w:pPr>
      <w:r>
        <w:t>A home and country, shall leave us no more?</w:t>
      </w:r>
    </w:p>
    <w:p w:rsidR="008F6BED" w:rsidRDefault="008F6BED">
      <w:pPr>
        <w:jc w:val="both"/>
      </w:pPr>
      <w:r>
        <w:t>Their blood was washed out their foul foot steps pollution</w:t>
      </w:r>
    </w:p>
    <w:p w:rsidR="008F6BED" w:rsidRDefault="008F6BED">
      <w:pPr>
        <w:jc w:val="both"/>
      </w:pPr>
      <w:r>
        <w:t>No refuge could save the hireling and slave</w:t>
      </w:r>
    </w:p>
    <w:p w:rsidR="008F6BED" w:rsidRDefault="008F6BED">
      <w:pPr>
        <w:jc w:val="both"/>
      </w:pPr>
      <w:r>
        <w:t>From the terror of flight or the gloom of the grave.</w:t>
      </w:r>
    </w:p>
    <w:p w:rsidR="008F6BED" w:rsidRDefault="008F6BED">
      <w:pPr>
        <w:jc w:val="both"/>
      </w:pPr>
      <w:r>
        <w:t>And the Star-Spangled Banner in triumph doth wave</w:t>
      </w:r>
    </w:p>
    <w:p w:rsidR="006262A0" w:rsidRDefault="008F6BED">
      <w:pPr>
        <w:jc w:val="both"/>
      </w:pPr>
      <w:r>
        <w:t>O'er the land of the free and the home of the brave.</w:t>
      </w:r>
    </w:p>
    <w:p w:rsidR="00670CFA" w:rsidRDefault="00670CFA">
      <w:pPr>
        <w:jc w:val="both"/>
      </w:pPr>
    </w:p>
    <w:p w:rsidR="008F6BED" w:rsidRDefault="008F6BED">
      <w:pPr>
        <w:jc w:val="both"/>
      </w:pPr>
      <w:r>
        <w:t>Oh thus be it e'er when free men shall stand</w:t>
      </w:r>
    </w:p>
    <w:p w:rsidR="008F6BED" w:rsidRDefault="008F6BED">
      <w:pPr>
        <w:jc w:val="both"/>
      </w:pPr>
      <w:r>
        <w:t>Between their lov'd homes and war's desolation!</w:t>
      </w:r>
    </w:p>
    <w:p w:rsidR="008F6BED" w:rsidRDefault="008F6BED">
      <w:pPr>
        <w:jc w:val="both"/>
      </w:pPr>
      <w:r>
        <w:t>Blest with vict'ry and peace, may the heav'n rescued land </w:t>
      </w:r>
    </w:p>
    <w:p w:rsidR="008F6BED" w:rsidRDefault="008F6BED">
      <w:pPr>
        <w:jc w:val="both"/>
      </w:pPr>
      <w:r>
        <w:t>Praise the Pow'r that has made and presrv'd us a nation</w:t>
      </w:r>
    </w:p>
    <w:p w:rsidR="008F6BED" w:rsidRDefault="008F6BED">
      <w:pPr>
        <w:jc w:val="both"/>
      </w:pPr>
      <w:r>
        <w:t>And conquer we must when our cause is just</w:t>
      </w:r>
    </w:p>
    <w:p w:rsidR="008F6BED" w:rsidRDefault="008F6BED">
      <w:pPr>
        <w:jc w:val="both"/>
      </w:pPr>
      <w:r>
        <w:t>And this be our motto: "In God is our trust."</w:t>
      </w:r>
    </w:p>
    <w:p w:rsidR="008F6BED" w:rsidRDefault="008F6BED">
      <w:pPr>
        <w:jc w:val="both"/>
      </w:pPr>
      <w:r>
        <w:lastRenderedPageBreak/>
        <w:t>And the Star-Spangled Banner in triumph shall wave</w:t>
      </w:r>
    </w:p>
    <w:p w:rsidR="008F6BED" w:rsidRDefault="008F6BED">
      <w:pPr>
        <w:jc w:val="both"/>
      </w:pPr>
      <w:r>
        <w:t>O'er the land of the free and the home of the brave.</w:t>
      </w:r>
    </w:p>
    <w:p w:rsidR="008F6BED" w:rsidRDefault="008F6BED"/>
    <w:p w:rsidR="008F6BED" w:rsidRDefault="008F6BED"/>
    <w:p w:rsidR="008F6BED" w:rsidRDefault="008F6BED">
      <w:r>
        <w:tab/>
      </w:r>
      <w:r>
        <w:rPr>
          <w:b/>
          <w:bCs/>
        </w:rPr>
        <w:t>YANKEE DOODLE</w:t>
      </w:r>
      <w:r>
        <w:tab/>
      </w:r>
      <w:r>
        <w:tab/>
        <w:t>By Richard Schuckburgh</w:t>
      </w:r>
    </w:p>
    <w:p w:rsidR="008F6BED" w:rsidRDefault="008F6BED">
      <w:r>
        <w:t xml:space="preserve">  G        D        G      D</w:t>
      </w:r>
    </w:p>
    <w:p w:rsidR="008F6BED" w:rsidRDefault="008F6BED">
      <w:r>
        <w:t>Father and I went down to camp</w:t>
      </w:r>
    </w:p>
    <w:p w:rsidR="008F6BED" w:rsidRDefault="008F6BED">
      <w:r>
        <w:t xml:space="preserve">  G          D      G</w:t>
      </w:r>
    </w:p>
    <w:p w:rsidR="008F6BED" w:rsidRDefault="008F6BED">
      <w:r>
        <w:t>Along with Captain Good'in</w:t>
      </w:r>
    </w:p>
    <w:p w:rsidR="008F6BED" w:rsidRDefault="008F6BED">
      <w:r>
        <w:t xml:space="preserve">     G               C</w:t>
      </w:r>
    </w:p>
    <w:p w:rsidR="008F6BED" w:rsidRDefault="008F6BED">
      <w:r>
        <w:t>And there we saw the men and boys</w:t>
      </w:r>
    </w:p>
    <w:p w:rsidR="008F6BED" w:rsidRDefault="008F6BED">
      <w:r>
        <w:t xml:space="preserve">      D            G</w:t>
      </w:r>
    </w:p>
    <w:p w:rsidR="008F6BED" w:rsidRDefault="008F6BED">
      <w:r>
        <w:t>As thick as hasty puddin'.</w:t>
      </w:r>
    </w:p>
    <w:p w:rsidR="008F6BED" w:rsidRDefault="008F6BED"/>
    <w:p w:rsidR="008F6BED" w:rsidRDefault="008F6BED">
      <w:r>
        <w:tab/>
        <w:t>(CHORUS)</w:t>
      </w:r>
    </w:p>
    <w:p w:rsidR="008F6BED" w:rsidRDefault="008F6BED">
      <w:r>
        <w:tab/>
        <w:t xml:space="preserve"> C   </w:t>
      </w:r>
    </w:p>
    <w:p w:rsidR="008F6BED" w:rsidRDefault="008F6BED">
      <w:r>
        <w:tab/>
        <w:t>Yankee Doodle, Keep it up,</w:t>
      </w:r>
    </w:p>
    <w:p w:rsidR="008F6BED" w:rsidRDefault="008F6BED">
      <w:r>
        <w:tab/>
        <w:t xml:space="preserve"> G</w:t>
      </w:r>
    </w:p>
    <w:p w:rsidR="008F6BED" w:rsidRDefault="008F6BED">
      <w:r>
        <w:tab/>
        <w:t>Yankee Doodle dandy</w:t>
      </w:r>
    </w:p>
    <w:p w:rsidR="008F6BED" w:rsidRDefault="008F6BED">
      <w:r>
        <w:tab/>
        <w:t xml:space="preserve"> C</w:t>
      </w:r>
    </w:p>
    <w:p w:rsidR="008F6BED" w:rsidRDefault="008F6BED">
      <w:r>
        <w:tab/>
        <w:t>Mind the music and the step,</w:t>
      </w:r>
    </w:p>
    <w:p w:rsidR="008F6BED" w:rsidRDefault="008F6BED">
      <w:r>
        <w:tab/>
        <w:t xml:space="preserve">     G       D         G</w:t>
      </w:r>
    </w:p>
    <w:p w:rsidR="008F6BED" w:rsidRDefault="008F6BED">
      <w:r>
        <w:tab/>
        <w:t>And with the girls by handy.</w:t>
      </w:r>
    </w:p>
    <w:p w:rsidR="008F6BED" w:rsidRDefault="008F6BED"/>
    <w:p w:rsidR="008F6BED" w:rsidRDefault="008F6BED">
      <w:r>
        <w:t>Yankee Doodle went to town</w:t>
      </w:r>
    </w:p>
    <w:p w:rsidR="008F6BED" w:rsidRDefault="008F6BED">
      <w:r>
        <w:t>Riding on his pony</w:t>
      </w:r>
    </w:p>
    <w:p w:rsidR="008F6BED" w:rsidRDefault="008F6BED">
      <w:r>
        <w:t>Stuck a feather in his cap</w:t>
      </w:r>
    </w:p>
    <w:p w:rsidR="008F6BED" w:rsidRDefault="008F6BED">
      <w:r>
        <w:t>And called it macaroni.</w:t>
      </w:r>
    </w:p>
    <w:p w:rsidR="008F6BED" w:rsidRDefault="008F6BED">
      <w:r>
        <w:tab/>
        <w:t>(CHORUS)</w:t>
      </w:r>
    </w:p>
    <w:p w:rsidR="008F6BED" w:rsidRDefault="008F6BED"/>
    <w:p w:rsidR="006262A0" w:rsidRDefault="006262A0"/>
    <w:p w:rsidR="008F6BED" w:rsidRDefault="008F6BED">
      <w:r>
        <w:tab/>
      </w:r>
      <w:r>
        <w:rPr>
          <w:b/>
          <w:bCs/>
        </w:rPr>
        <w:t>DIXIE</w:t>
      </w:r>
      <w:r>
        <w:tab/>
      </w:r>
      <w:r>
        <w:tab/>
        <w:t>By Dan D. Emmet</w:t>
      </w:r>
    </w:p>
    <w:p w:rsidR="008F6BED" w:rsidRDefault="008F6BED">
      <w:r>
        <w:t xml:space="preserve">  G                  Em</w:t>
      </w:r>
    </w:p>
    <w:p w:rsidR="008F6BED" w:rsidRDefault="008F6BED">
      <w:r>
        <w:t>I wish I was in the land of cotton,</w:t>
      </w:r>
    </w:p>
    <w:p w:rsidR="008F6BED" w:rsidRDefault="008F6BED">
      <w:r>
        <w:t xml:space="preserve"> C</w:t>
      </w:r>
    </w:p>
    <w:p w:rsidR="008F6BED" w:rsidRDefault="008F6BED">
      <w:r>
        <w:t>Old times there are not forgotten;</w:t>
      </w:r>
    </w:p>
    <w:p w:rsidR="008F6BED" w:rsidRDefault="008F6BED">
      <w:r>
        <w:t xml:space="preserve">      G          Em        D           G</w:t>
      </w:r>
    </w:p>
    <w:p w:rsidR="008F6BED" w:rsidRDefault="008F6BED">
      <w:r>
        <w:t>Look away! Look away! Look away! Dixieland.</w:t>
      </w:r>
    </w:p>
    <w:p w:rsidR="008F6BED" w:rsidRDefault="008F6BED">
      <w:r>
        <w:t xml:space="preserve">    G                Em</w:t>
      </w:r>
    </w:p>
    <w:p w:rsidR="008F6BED" w:rsidRDefault="008F6BED">
      <w:r>
        <w:t>In Dixieland where I was born in,</w:t>
      </w:r>
    </w:p>
    <w:p w:rsidR="008F6BED" w:rsidRDefault="008F6BED">
      <w:r>
        <w:t xml:space="preserve"> C</w:t>
      </w:r>
    </w:p>
    <w:p w:rsidR="008F6BED" w:rsidRDefault="008F6BED">
      <w:r>
        <w:t>Early on one frosty mornin';</w:t>
      </w:r>
    </w:p>
    <w:p w:rsidR="006262A0" w:rsidRDefault="006262A0"/>
    <w:p w:rsidR="008F6BED" w:rsidRDefault="008F6BED">
      <w:r>
        <w:t xml:space="preserve">      G         Em          D         G</w:t>
      </w:r>
    </w:p>
    <w:p w:rsidR="008F6BED" w:rsidRDefault="008F6BED">
      <w:r>
        <w:t>Look away! Look away! Look away! Dixieland.</w:t>
      </w:r>
    </w:p>
    <w:p w:rsidR="008F6BED" w:rsidRDefault="008F6BED"/>
    <w:p w:rsidR="008F6BED" w:rsidRDefault="008F6BED">
      <w:r>
        <w:tab/>
        <w:t>(CHORUS)</w:t>
      </w:r>
    </w:p>
    <w:p w:rsidR="008F6BED" w:rsidRDefault="008F6BED">
      <w:r>
        <w:tab/>
        <w:t xml:space="preserve">        G             C        A       D</w:t>
      </w:r>
    </w:p>
    <w:p w:rsidR="008F6BED" w:rsidRDefault="008F6BED">
      <w:r>
        <w:tab/>
        <w:t xml:space="preserve">Then I wish I was in </w:t>
      </w:r>
      <w:smartTag w:uri="urn:schemas-microsoft-com:office:smarttags" w:element="City">
        <w:smartTag w:uri="urn:schemas-microsoft-com:office:smarttags" w:element="place">
          <w:r>
            <w:t>Dixie</w:t>
          </w:r>
        </w:smartTag>
      </w:smartTag>
      <w:r>
        <w:t>, Hooray! Hooray!</w:t>
      </w:r>
    </w:p>
    <w:p w:rsidR="008F6BED" w:rsidRDefault="008F6BED">
      <w:r>
        <w:tab/>
        <w:t xml:space="preserve">     G               C              G                                  D</w:t>
      </w:r>
    </w:p>
    <w:p w:rsidR="008F6BED" w:rsidRDefault="008F6BED">
      <w:r>
        <w:tab/>
        <w:t xml:space="preserve">In Dixieland I'll take my stand to live and die in </w:t>
      </w:r>
      <w:smartTag w:uri="urn:schemas-microsoft-com:office:smarttags" w:element="City">
        <w:smartTag w:uri="urn:schemas-microsoft-com:office:smarttags" w:element="place">
          <w:r>
            <w:t>Dixie</w:t>
          </w:r>
        </w:smartTag>
      </w:smartTag>
      <w:r>
        <w:t>;</w:t>
      </w:r>
    </w:p>
    <w:p w:rsidR="008F6BED" w:rsidRDefault="008F6BED">
      <w:r>
        <w:lastRenderedPageBreak/>
        <w:tab/>
        <w:t xml:space="preserve"> G     D     G</w:t>
      </w:r>
    </w:p>
    <w:p w:rsidR="008F6BED" w:rsidRDefault="008F6BED">
      <w:r>
        <w:tab/>
        <w:t xml:space="preserve">Away, away, away down south in </w:t>
      </w:r>
      <w:smartTag w:uri="urn:schemas-microsoft-com:office:smarttags" w:element="City">
        <w:smartTag w:uri="urn:schemas-microsoft-com:office:smarttags" w:element="place">
          <w:r>
            <w:t>Dixie</w:t>
          </w:r>
        </w:smartTag>
      </w:smartTag>
      <w:r>
        <w:t>.</w:t>
      </w:r>
    </w:p>
    <w:p w:rsidR="008F6BED" w:rsidRDefault="008F6BED">
      <w:r>
        <w:tab/>
        <w:t xml:space="preserve"> G     D     G          D        G</w:t>
      </w:r>
    </w:p>
    <w:p w:rsidR="008F6BED" w:rsidRDefault="008F6BED">
      <w:r>
        <w:tab/>
        <w:t xml:space="preserve">Away, away, away down south in </w:t>
      </w:r>
      <w:smartTag w:uri="urn:schemas-microsoft-com:office:smarttags" w:element="City">
        <w:smartTag w:uri="urn:schemas-microsoft-com:office:smarttags" w:element="place">
          <w:r>
            <w:t>Dixie</w:t>
          </w:r>
        </w:smartTag>
      </w:smartTag>
      <w:r>
        <w:t>.</w:t>
      </w:r>
    </w:p>
    <w:p w:rsidR="008F6BED" w:rsidRDefault="008F6BED"/>
    <w:p w:rsidR="008F6BED" w:rsidRDefault="008F6BED">
      <w:r>
        <w:t>There's buckwheat cakes and Indian batter.</w:t>
      </w:r>
    </w:p>
    <w:p w:rsidR="008F6BED" w:rsidRDefault="008F6BED">
      <w:r>
        <w:t>Makes you fat or a little fatter;</w:t>
      </w:r>
    </w:p>
    <w:p w:rsidR="008F6BED" w:rsidRDefault="008F6BED">
      <w:r>
        <w:t>Look away! Look away! Look away! Dixieland.</w:t>
      </w:r>
    </w:p>
    <w:p w:rsidR="008F6BED" w:rsidRDefault="008F6BED">
      <w:r>
        <w:t>Then hoe it down and scratch your grabble.</w:t>
      </w:r>
    </w:p>
    <w:p w:rsidR="008F6BED" w:rsidRDefault="008F6BED">
      <w:r>
        <w:t>To Dixieland I'm bound to travel,</w:t>
      </w:r>
    </w:p>
    <w:p w:rsidR="008F6BED" w:rsidRDefault="008F6BED">
      <w:r>
        <w:t>Look away! Look away! Look away! Dixieland.</w:t>
      </w:r>
    </w:p>
    <w:p w:rsidR="008F6BED" w:rsidRDefault="008F6BED">
      <w:r>
        <w:tab/>
        <w:t>(CHORUS)</w:t>
      </w:r>
    </w:p>
    <w:p w:rsidR="008F6BED" w:rsidRDefault="008F6BED"/>
    <w:p w:rsidR="00925541" w:rsidRDefault="00925541"/>
    <w:p w:rsidR="00FC4CC1" w:rsidRDefault="00925541" w:rsidP="00925541">
      <w:r>
        <w:tab/>
      </w:r>
      <w:r>
        <w:rPr>
          <w:b/>
          <w:bCs/>
        </w:rPr>
        <w:t>BIG BAD JOHN</w:t>
      </w:r>
      <w:r>
        <w:tab/>
        <w:t>Words and Music by Jimmy Dean</w:t>
      </w:r>
    </w:p>
    <w:p w:rsidR="00925541" w:rsidRDefault="00925541" w:rsidP="00925541">
      <w:r>
        <w:t>(Big John, Big John)</w:t>
      </w:r>
    </w:p>
    <w:p w:rsidR="00925541" w:rsidRDefault="00925541" w:rsidP="00925541">
      <w:r>
        <w:t>Ev'ry mornin' at the mine you could see him arrive</w:t>
      </w:r>
    </w:p>
    <w:p w:rsidR="00925541" w:rsidRDefault="00925541" w:rsidP="00925541">
      <w:r>
        <w:t>He stood six foot six and weighed two forty five</w:t>
      </w:r>
    </w:p>
    <w:p w:rsidR="00925541" w:rsidRDefault="00925541" w:rsidP="00925541">
      <w:r>
        <w:t>Kinda broad at the shoulder and narrow at the hip</w:t>
      </w:r>
    </w:p>
    <w:p w:rsidR="00925541" w:rsidRDefault="00925541" w:rsidP="00925541">
      <w:r>
        <w:t>And everybody knew ya didn't give no lip to Big John.</w:t>
      </w:r>
    </w:p>
    <w:p w:rsidR="00925541" w:rsidRDefault="00925541" w:rsidP="00925541">
      <w:r>
        <w:t>(Big John, Big John) Big Bad John (Big John)</w:t>
      </w:r>
    </w:p>
    <w:p w:rsidR="00925541" w:rsidRDefault="00925541" w:rsidP="00925541"/>
    <w:p w:rsidR="00925541" w:rsidRDefault="00925541" w:rsidP="00925541">
      <w:r>
        <w:t>Nobody seemed to know where John called home</w:t>
      </w:r>
    </w:p>
    <w:p w:rsidR="00925541" w:rsidRDefault="00925541" w:rsidP="00925541">
      <w:r>
        <w:t>He just drifted into town and stayed all alone</w:t>
      </w:r>
    </w:p>
    <w:p w:rsidR="00925541" w:rsidRDefault="00925541" w:rsidP="00925541">
      <w:r>
        <w:t>He didn't say much, kinda quiet and shy</w:t>
      </w:r>
    </w:p>
    <w:p w:rsidR="00925541" w:rsidRDefault="00925541" w:rsidP="00925541">
      <w:r>
        <w:t>And if you spoke at all, you just said "Hi" to Big John.</w:t>
      </w:r>
    </w:p>
    <w:p w:rsidR="00925541" w:rsidRDefault="00925541" w:rsidP="00925541"/>
    <w:p w:rsidR="00925541" w:rsidRDefault="00925541" w:rsidP="00925541">
      <w:r>
        <w:t xml:space="preserve">Somebody said he came from </w:t>
      </w:r>
      <w:smartTag w:uri="urn:schemas-microsoft-com:office:smarttags" w:element="City">
        <w:smartTag w:uri="urn:schemas-microsoft-com:office:smarttags" w:element="place">
          <w:r>
            <w:t>New Orleans</w:t>
          </w:r>
        </w:smartTag>
      </w:smartTag>
    </w:p>
    <w:p w:rsidR="00925541" w:rsidRDefault="00925541" w:rsidP="00925541">
      <w:r>
        <w:t>Where he got in a fight over a Cajun Queen</w:t>
      </w:r>
    </w:p>
    <w:p w:rsidR="00925541" w:rsidRDefault="00925541" w:rsidP="00925541">
      <w:r>
        <w:t xml:space="preserve">And a crashin' blow from a huge right hand </w:t>
      </w:r>
    </w:p>
    <w:p w:rsidR="00925541" w:rsidRDefault="00FC4CC1" w:rsidP="00925541">
      <w:r>
        <w:t xml:space="preserve">Sent a </w:t>
      </w:r>
      <w:smartTag w:uri="urn:schemas-microsoft-com:office:smarttags" w:element="City">
        <w:smartTag w:uri="urn:schemas-microsoft-com:office:smarttags" w:element="place">
          <w:smartTag w:uri="urn:schemas-microsoft-com:office:smarttags" w:element="State">
            <w:r>
              <w:t>Louisiana</w:t>
            </w:r>
          </w:smartTag>
        </w:smartTag>
      </w:smartTag>
      <w:r w:rsidR="00925541">
        <w:t xml:space="preserve"> fellow to the Promised Land</w:t>
      </w:r>
      <w:r>
        <w:t xml:space="preserve"> </w:t>
      </w:r>
      <w:r w:rsidR="00925541">
        <w:t>-</w:t>
      </w:r>
      <w:r>
        <w:t xml:space="preserve"> </w:t>
      </w:r>
      <w:r w:rsidR="00925541">
        <w:t>Big John</w:t>
      </w:r>
    </w:p>
    <w:p w:rsidR="00925541" w:rsidRDefault="00925541" w:rsidP="00925541">
      <w:r>
        <w:t>(Big John, Big John) Big Bad John (Big John)</w:t>
      </w:r>
    </w:p>
    <w:p w:rsidR="00925541" w:rsidRDefault="00925541" w:rsidP="00925541"/>
    <w:p w:rsidR="00925541" w:rsidRDefault="00925541" w:rsidP="00925541">
      <w:r>
        <w:t>Then came the day at the bottom of the mine</w:t>
      </w:r>
    </w:p>
    <w:p w:rsidR="00925541" w:rsidRDefault="00925541" w:rsidP="00925541">
      <w:r>
        <w:t>When a timber cracked and men started cryin'</w:t>
      </w:r>
    </w:p>
    <w:p w:rsidR="00925541" w:rsidRDefault="00925541" w:rsidP="00925541">
      <w:r>
        <w:t>Miners were prayin' and hearts beat fast</w:t>
      </w:r>
    </w:p>
    <w:p w:rsidR="00925541" w:rsidRDefault="00925541" w:rsidP="00925541">
      <w:r>
        <w:t>And everybody thought t</w:t>
      </w:r>
      <w:r w:rsidR="00FC4CC1">
        <w:t>hat they'd breathed their last - ex</w:t>
      </w:r>
      <w:r>
        <w:t>cept John</w:t>
      </w:r>
    </w:p>
    <w:p w:rsidR="00925541" w:rsidRDefault="00925541" w:rsidP="00925541"/>
    <w:p w:rsidR="00925541" w:rsidRDefault="00925541" w:rsidP="00925541">
      <w:r>
        <w:t>Through the dust and the smoke of this man-made hell</w:t>
      </w:r>
    </w:p>
    <w:p w:rsidR="00925541" w:rsidRDefault="00925541" w:rsidP="00925541">
      <w:r>
        <w:t>Walked a giant of a man that the miners knew well</w:t>
      </w:r>
    </w:p>
    <w:p w:rsidR="00925541" w:rsidRDefault="00925541" w:rsidP="00925541">
      <w:r>
        <w:t>Grabbed a saggin' timber, gave out with a groan</w:t>
      </w:r>
    </w:p>
    <w:p w:rsidR="00925541" w:rsidRDefault="00925541" w:rsidP="00925541">
      <w:r>
        <w:t>And like a giant oak tree he just stood there alone</w:t>
      </w:r>
      <w:r w:rsidR="00FC4CC1">
        <w:t xml:space="preserve"> </w:t>
      </w:r>
      <w:r>
        <w:t>-</w:t>
      </w:r>
      <w:r w:rsidR="00FC4CC1">
        <w:t xml:space="preserve"> </w:t>
      </w:r>
      <w:r>
        <w:t>Big John</w:t>
      </w:r>
    </w:p>
    <w:p w:rsidR="00925541" w:rsidRDefault="00925541" w:rsidP="00925541">
      <w:r>
        <w:t>(Big John, Big John) Big Bad John (Big John)</w:t>
      </w:r>
    </w:p>
    <w:p w:rsidR="00925541" w:rsidRDefault="00925541" w:rsidP="00925541"/>
    <w:p w:rsidR="00925541" w:rsidRDefault="00925541" w:rsidP="00925541">
      <w:r>
        <w:t>And with all of his strength he gave a mighty shove</w:t>
      </w:r>
    </w:p>
    <w:p w:rsidR="00925541" w:rsidRDefault="00925541" w:rsidP="00925541">
      <w:r>
        <w:t>Then a miner yelled out "There's a light up above!"</w:t>
      </w:r>
    </w:p>
    <w:p w:rsidR="00925541" w:rsidRDefault="00925541" w:rsidP="00925541">
      <w:r>
        <w:t>And twenty men scrambled from a would-be grave</w:t>
      </w:r>
    </w:p>
    <w:p w:rsidR="00925541" w:rsidRDefault="00925541" w:rsidP="00925541">
      <w:r>
        <w:t>Now there's only one left down there to save</w:t>
      </w:r>
      <w:r w:rsidR="00FC4CC1">
        <w:t xml:space="preserve"> </w:t>
      </w:r>
      <w:r>
        <w:t>-</w:t>
      </w:r>
      <w:r w:rsidR="00FC4CC1">
        <w:t xml:space="preserve"> </w:t>
      </w:r>
      <w:r>
        <w:t>Big John</w:t>
      </w:r>
    </w:p>
    <w:p w:rsidR="00925541" w:rsidRDefault="00925541" w:rsidP="00925541"/>
    <w:p w:rsidR="00925541" w:rsidRDefault="00925541" w:rsidP="00925541">
      <w:r>
        <w:t>With jacks and timbers they started back down</w:t>
      </w:r>
    </w:p>
    <w:p w:rsidR="00925541" w:rsidRDefault="00925541" w:rsidP="00925541">
      <w:r>
        <w:t>Then came that rumble way down in the ground</w:t>
      </w:r>
    </w:p>
    <w:p w:rsidR="00925541" w:rsidRDefault="00925541" w:rsidP="00925541">
      <w:r>
        <w:lastRenderedPageBreak/>
        <w:t>And then smoke and gas belched out of that mine</w:t>
      </w:r>
    </w:p>
    <w:p w:rsidR="00925541" w:rsidRDefault="00925541" w:rsidP="00925541">
      <w:r>
        <w:t>Everybody knew it was the end of the line for Big John</w:t>
      </w:r>
    </w:p>
    <w:p w:rsidR="00925541" w:rsidRDefault="00925541" w:rsidP="00925541">
      <w:r>
        <w:t>(Big John, Big John) Big Bad John (Big John)</w:t>
      </w:r>
    </w:p>
    <w:p w:rsidR="00925541" w:rsidRDefault="00925541" w:rsidP="00925541"/>
    <w:p w:rsidR="00925541" w:rsidRDefault="00925541" w:rsidP="00925541">
      <w:r>
        <w:t>Now they never reopened that worthless pit</w:t>
      </w:r>
    </w:p>
    <w:p w:rsidR="00925541" w:rsidRDefault="00925541" w:rsidP="00925541">
      <w:r>
        <w:t>They just placed a marble stand in front of it</w:t>
      </w:r>
    </w:p>
    <w:p w:rsidR="00925541" w:rsidRDefault="00925541" w:rsidP="00925541">
      <w:r>
        <w:t>These few words are written on that stand</w:t>
      </w:r>
    </w:p>
    <w:p w:rsidR="00925541" w:rsidRDefault="00925541" w:rsidP="00925541">
      <w:r>
        <w:t>At the bottom o</w:t>
      </w:r>
      <w:r w:rsidR="00FC4CC1">
        <w:t>f this mine lies a BIG BIG man</w:t>
      </w:r>
      <w:r>
        <w:t xml:space="preserve"> Big John</w:t>
      </w:r>
    </w:p>
    <w:p w:rsidR="00925541" w:rsidRDefault="00925541" w:rsidP="00925541">
      <w:r>
        <w:t>(Big John, Big John) Big Bad John (Big John)</w:t>
      </w:r>
    </w:p>
    <w:p w:rsidR="00925541" w:rsidRDefault="00925541" w:rsidP="00925541"/>
    <w:p w:rsidR="00925541" w:rsidRDefault="00925541" w:rsidP="00925541">
      <w:r>
        <w:t>FADE  (Big John, Big John) Big Bad John (Big John)</w:t>
      </w:r>
    </w:p>
    <w:p w:rsidR="00925541" w:rsidRDefault="00925541" w:rsidP="00925541"/>
    <w:p w:rsidR="002E765B" w:rsidRDefault="002E765B" w:rsidP="00925541"/>
    <w:p w:rsidR="002E765B" w:rsidRPr="00451B2A" w:rsidRDefault="00670CFA" w:rsidP="002E765B">
      <w:pPr>
        <w:ind w:firstLine="720"/>
        <w:rPr>
          <w:b/>
          <w:sz w:val="28"/>
          <w:szCs w:val="28"/>
        </w:rPr>
      </w:pPr>
      <w:r w:rsidRPr="00451B2A">
        <w:rPr>
          <w:b/>
          <w:sz w:val="28"/>
          <w:szCs w:val="28"/>
        </w:rPr>
        <w:t>I'M A HAYSEED</w:t>
      </w:r>
    </w:p>
    <w:p w:rsidR="002E765B" w:rsidRDefault="002E765B" w:rsidP="002E765B">
      <w:r>
        <w:t>I'm a hayseed. My hair is seaweed.</w:t>
      </w:r>
    </w:p>
    <w:p w:rsidR="002E765B" w:rsidRDefault="002E765B" w:rsidP="002E765B">
      <w:r>
        <w:t>And my ears are made of leather and they flop in windy weather.</w:t>
      </w:r>
    </w:p>
    <w:p w:rsidR="002E765B" w:rsidRDefault="002E765B" w:rsidP="002E765B">
      <w:r>
        <w:t>Gosh oh, hemlock, I tough as a pine knot.</w:t>
      </w:r>
    </w:p>
    <w:p w:rsidR="002E765B" w:rsidRDefault="002E765B" w:rsidP="002E765B">
      <w:r>
        <w:t>I'm a member of Troop 16!</w:t>
      </w:r>
    </w:p>
    <w:p w:rsidR="002E765B" w:rsidRDefault="002E765B" w:rsidP="002E765B"/>
    <w:p w:rsidR="002E765B" w:rsidRDefault="002E765B" w:rsidP="002E765B"/>
    <w:p w:rsidR="002E765B" w:rsidRDefault="002E765B" w:rsidP="002E765B">
      <w:r>
        <w:t>"Cadence count" (SPL)</w:t>
      </w:r>
    </w:p>
    <w:p w:rsidR="002E765B" w:rsidRDefault="002E765B" w:rsidP="002E765B">
      <w:r>
        <w:t>"One" (Troop) (start on left foot)</w:t>
      </w:r>
    </w:p>
    <w:p w:rsidR="002E765B" w:rsidRDefault="002E765B" w:rsidP="002E765B">
      <w:r>
        <w:t>"Can't hear you" (SPL)</w:t>
      </w:r>
    </w:p>
    <w:p w:rsidR="002E765B" w:rsidRDefault="002E765B" w:rsidP="002E765B"/>
    <w:p w:rsidR="002E765B" w:rsidRDefault="002E765B" w:rsidP="002E765B">
      <w:r>
        <w:t>"Two" (Troop)</w:t>
      </w:r>
    </w:p>
    <w:p w:rsidR="002E765B" w:rsidRDefault="002E765B" w:rsidP="002E765B">
      <w:r>
        <w:t xml:space="preserve"> "Little Louder" (SPL)</w:t>
      </w:r>
    </w:p>
    <w:p w:rsidR="002E765B" w:rsidRDefault="002E765B" w:rsidP="002E765B"/>
    <w:p w:rsidR="002E765B" w:rsidRDefault="002E765B" w:rsidP="002E765B">
      <w:r>
        <w:t xml:space="preserve">"Three" (Troop) </w:t>
      </w:r>
    </w:p>
    <w:p w:rsidR="002E765B" w:rsidRDefault="002E765B" w:rsidP="002E765B">
      <w:r>
        <w:t>"That's Better" (SPL)</w:t>
      </w:r>
    </w:p>
    <w:p w:rsidR="002E765B" w:rsidRDefault="002E765B" w:rsidP="002E765B"/>
    <w:p w:rsidR="002E765B" w:rsidRDefault="002E765B" w:rsidP="002E765B">
      <w:r>
        <w:t>"Four" (Troop)</w:t>
      </w:r>
    </w:p>
    <w:p w:rsidR="002E765B" w:rsidRDefault="002E765B" w:rsidP="002E765B">
      <w:r>
        <w:t>"Now you got it" (SPL)</w:t>
      </w:r>
    </w:p>
    <w:p w:rsidR="002E765B" w:rsidRDefault="002E765B" w:rsidP="002E765B"/>
    <w:p w:rsidR="002E765B" w:rsidRDefault="002E765B" w:rsidP="002E765B">
      <w:r>
        <w:t>1---2---3---4 (said on left foot)</w:t>
      </w:r>
    </w:p>
    <w:p w:rsidR="002E765B" w:rsidRDefault="002E765B" w:rsidP="002E765B">
      <w:r>
        <w:t>1-2-3-4-1-2-3-4 (said on each foot)</w:t>
      </w:r>
    </w:p>
    <w:p w:rsidR="002E765B" w:rsidRDefault="002E765B" w:rsidP="002E765B">
      <w:r>
        <w:t>"One" (Troop)</w:t>
      </w:r>
    </w:p>
    <w:p w:rsidR="002E765B" w:rsidRDefault="002E765B" w:rsidP="002E765B"/>
    <w:p w:rsidR="002E765B" w:rsidRDefault="002E765B" w:rsidP="002E765B"/>
    <w:p w:rsidR="002E765B" w:rsidRPr="00451B2A" w:rsidRDefault="002E765B" w:rsidP="002E765B">
      <w:pPr>
        <w:rPr>
          <w:b/>
          <w:sz w:val="28"/>
          <w:szCs w:val="28"/>
        </w:rPr>
      </w:pPr>
      <w:r>
        <w:tab/>
      </w:r>
      <w:r w:rsidRPr="00451B2A">
        <w:rPr>
          <w:b/>
          <w:sz w:val="28"/>
          <w:szCs w:val="28"/>
        </w:rPr>
        <w:t>Scout Vespers</w:t>
      </w:r>
    </w:p>
    <w:p w:rsidR="002E765B" w:rsidRDefault="002E765B" w:rsidP="002E765B">
      <w:r>
        <w:t>Quietly we join as one,</w:t>
      </w:r>
    </w:p>
    <w:p w:rsidR="002E765B" w:rsidRDefault="002E765B" w:rsidP="002E765B">
      <w:r>
        <w:t>Thanking God for Scouting fun</w:t>
      </w:r>
    </w:p>
    <w:p w:rsidR="002E765B" w:rsidRDefault="002E765B" w:rsidP="002E765B">
      <w:r>
        <w:t>May we now go on our way,</w:t>
      </w:r>
    </w:p>
    <w:p w:rsidR="002E765B" w:rsidRDefault="002E765B" w:rsidP="002E765B">
      <w:r>
        <w:t>Thankful for another day.</w:t>
      </w:r>
    </w:p>
    <w:p w:rsidR="002E765B" w:rsidRDefault="002E765B" w:rsidP="002E765B"/>
    <w:p w:rsidR="002E765B" w:rsidRDefault="002E765B" w:rsidP="002E765B">
      <w:r>
        <w:t>May we always love and share,</w:t>
      </w:r>
    </w:p>
    <w:p w:rsidR="002E765B" w:rsidRDefault="002E765B" w:rsidP="002E765B">
      <w:r>
        <w:t>Living in peace beyond compare.</w:t>
      </w:r>
    </w:p>
    <w:p w:rsidR="002E765B" w:rsidRDefault="002E765B" w:rsidP="002E765B">
      <w:r>
        <w:t>As Scout may we find,</w:t>
      </w:r>
    </w:p>
    <w:p w:rsidR="002E765B" w:rsidRDefault="002E765B" w:rsidP="002E765B">
      <w:r>
        <w:t>Friendships true with all mankind.</w:t>
      </w:r>
    </w:p>
    <w:p w:rsidR="002E765B" w:rsidRDefault="002E765B" w:rsidP="002E765B"/>
    <w:p w:rsidR="002E765B" w:rsidRDefault="002E765B" w:rsidP="002E765B">
      <w:r>
        <w:t>Quietly we now will part,</w:t>
      </w:r>
    </w:p>
    <w:p w:rsidR="002E765B" w:rsidRDefault="002E765B" w:rsidP="002E765B">
      <w:r>
        <w:lastRenderedPageBreak/>
        <w:t>Pledging ever in our heart,</w:t>
      </w:r>
    </w:p>
    <w:p w:rsidR="002E765B" w:rsidRDefault="002E765B" w:rsidP="002E765B">
      <w:r>
        <w:t>To strive to do our best each day,</w:t>
      </w:r>
    </w:p>
    <w:p w:rsidR="002E765B" w:rsidRDefault="002E765B" w:rsidP="002E765B">
      <w:r>
        <w:t>As we travel down life's way.</w:t>
      </w:r>
    </w:p>
    <w:p w:rsidR="002E765B" w:rsidRDefault="002E765B" w:rsidP="002E765B"/>
    <w:p w:rsidR="002E765B" w:rsidRDefault="002E765B" w:rsidP="002E765B">
      <w:r>
        <w:t>Happiness we'll try to give,</w:t>
      </w:r>
    </w:p>
    <w:p w:rsidR="002E765B" w:rsidRDefault="002E765B" w:rsidP="002E765B">
      <w:r>
        <w:t>Trying a better life to live,</w:t>
      </w:r>
    </w:p>
    <w:p w:rsidR="002E765B" w:rsidRDefault="002E765B" w:rsidP="002E765B">
      <w:r>
        <w:t>'Till all the world be joined in love,</w:t>
      </w:r>
    </w:p>
    <w:p w:rsidR="002E765B" w:rsidRDefault="002E765B" w:rsidP="002E765B">
      <w:r>
        <w:t>Living in peace under God above.</w:t>
      </w:r>
    </w:p>
    <w:p w:rsidR="00670CFA" w:rsidRDefault="00670CFA" w:rsidP="002E765B"/>
    <w:p w:rsidR="00670CFA" w:rsidRDefault="00670CFA" w:rsidP="002E765B"/>
    <w:p w:rsidR="002E765B" w:rsidRPr="00451B2A" w:rsidRDefault="002E765B" w:rsidP="002E765B">
      <w:pPr>
        <w:rPr>
          <w:b/>
          <w:sz w:val="28"/>
          <w:szCs w:val="28"/>
        </w:rPr>
      </w:pPr>
      <w:r>
        <w:tab/>
      </w:r>
      <w:r w:rsidRPr="00451B2A">
        <w:rPr>
          <w:b/>
          <w:sz w:val="28"/>
          <w:szCs w:val="28"/>
        </w:rPr>
        <w:t>Scout WET</w:t>
      </w:r>
      <w:r w:rsidR="004079CA">
        <w:rPr>
          <w:b/>
          <w:sz w:val="28"/>
          <w:szCs w:val="28"/>
        </w:rPr>
        <w:t>-</w:t>
      </w:r>
      <w:r w:rsidRPr="00451B2A">
        <w:rPr>
          <w:b/>
          <w:sz w:val="28"/>
          <w:szCs w:val="28"/>
        </w:rPr>
        <w:t>spers:</w:t>
      </w:r>
    </w:p>
    <w:p w:rsidR="002E765B" w:rsidRDefault="00670CFA" w:rsidP="002E765B">
      <w:r>
        <w:tab/>
        <w:t>Sung t</w:t>
      </w:r>
      <w:r w:rsidR="002E765B">
        <w:t>o the Tune of Scout Vespers.</w:t>
      </w:r>
    </w:p>
    <w:p w:rsidR="002E765B" w:rsidRDefault="002E765B" w:rsidP="002E765B">
      <w:r>
        <w:t>Softly falls the rain today,</w:t>
      </w:r>
    </w:p>
    <w:p w:rsidR="002E765B" w:rsidRDefault="002E765B" w:rsidP="002E765B">
      <w:r>
        <w:t>as our campsite floats away.</w:t>
      </w:r>
    </w:p>
    <w:p w:rsidR="002E765B" w:rsidRDefault="002E765B" w:rsidP="002E765B">
      <w:r>
        <w:t>Silently, each scout should ask,</w:t>
      </w:r>
    </w:p>
    <w:p w:rsidR="002E765B" w:rsidRDefault="002E765B" w:rsidP="002E765B">
      <w:r>
        <w:t>"Did I bring my SCUBA mask?</w:t>
      </w:r>
    </w:p>
    <w:p w:rsidR="002E765B" w:rsidRDefault="002E765B" w:rsidP="002E765B">
      <w:r>
        <w:t>Have I tied my tent flaps down?</w:t>
      </w:r>
    </w:p>
    <w:p w:rsidR="002E765B" w:rsidRDefault="002E765B" w:rsidP="002E765B">
      <w:r>
        <w:t>Learned to swim, so I won't drown?</w:t>
      </w:r>
    </w:p>
    <w:p w:rsidR="002E765B" w:rsidRDefault="002E765B" w:rsidP="002E765B">
      <w:r>
        <w:t>Have I done, and will I try,</w:t>
      </w:r>
    </w:p>
    <w:p w:rsidR="002E765B" w:rsidRDefault="002E765B" w:rsidP="002E765B">
      <w:r>
        <w:t>Everything to keep me dry?"</w:t>
      </w:r>
    </w:p>
    <w:p w:rsidR="002E765B" w:rsidRDefault="002E765B" w:rsidP="002E765B"/>
    <w:p w:rsidR="002E765B" w:rsidRDefault="002E765B" w:rsidP="002E765B"/>
    <w:p w:rsidR="002E765B" w:rsidRDefault="002E765B" w:rsidP="002E765B">
      <w:pPr>
        <w:ind w:firstLine="720"/>
      </w:pPr>
      <w:r w:rsidRPr="00451B2A">
        <w:rPr>
          <w:b/>
          <w:sz w:val="28"/>
          <w:szCs w:val="28"/>
        </w:rPr>
        <w:t>On My Honor</w:t>
      </w:r>
      <w:r>
        <w:t xml:space="preserve"> by Harry Bartelt</w:t>
      </w:r>
    </w:p>
    <w:p w:rsidR="002E765B" w:rsidRDefault="002E765B" w:rsidP="002E765B"/>
    <w:p w:rsidR="002E765B" w:rsidRDefault="002E765B" w:rsidP="002E765B">
      <w:r>
        <w:t>On my honor, I'll do my best, to do my duty to God.</w:t>
      </w:r>
    </w:p>
    <w:p w:rsidR="002E765B" w:rsidRDefault="002E765B" w:rsidP="002E765B">
      <w:r>
        <w:t>On my honor, I'll do my best, to serve my country as I may.</w:t>
      </w:r>
    </w:p>
    <w:p w:rsidR="002E765B" w:rsidRDefault="002E765B" w:rsidP="002E765B">
      <w:r>
        <w:t>On my honor, I'll do my best, to do my good turn each day,</w:t>
      </w:r>
    </w:p>
    <w:p w:rsidR="002E765B" w:rsidRDefault="002E765B" w:rsidP="002E765B">
      <w:r>
        <w:t>To keep my body strengthened and keep my mind awakened.</w:t>
      </w:r>
    </w:p>
    <w:p w:rsidR="002E765B" w:rsidRDefault="002E765B" w:rsidP="002E765B">
      <w:r>
        <w:t>To follow paths of righteousness.</w:t>
      </w:r>
    </w:p>
    <w:p w:rsidR="002E765B" w:rsidRDefault="002E765B" w:rsidP="002E765B">
      <w:r>
        <w:t>On my honor, I'll do my best.</w:t>
      </w:r>
    </w:p>
    <w:p w:rsidR="002E765B" w:rsidRDefault="002E765B" w:rsidP="002E765B"/>
    <w:p w:rsidR="002E765B" w:rsidRDefault="002E765B" w:rsidP="002E765B"/>
    <w:p w:rsidR="002E765B" w:rsidRPr="00670CFA" w:rsidRDefault="002E765B" w:rsidP="002E765B">
      <w:pPr>
        <w:rPr>
          <w:b/>
          <w:sz w:val="28"/>
          <w:szCs w:val="28"/>
        </w:rPr>
      </w:pPr>
      <w:r>
        <w:tab/>
      </w:r>
      <w:r w:rsidRPr="00451B2A">
        <w:rPr>
          <w:b/>
          <w:sz w:val="28"/>
          <w:szCs w:val="28"/>
        </w:rPr>
        <w:t>Flicker</w:t>
      </w:r>
    </w:p>
    <w:p w:rsidR="002E765B" w:rsidRDefault="002E765B" w:rsidP="002E765B">
      <w:r>
        <w:t>The flicker of the campfire,</w:t>
      </w:r>
    </w:p>
    <w:p w:rsidR="002E765B" w:rsidRDefault="002E765B" w:rsidP="002E765B">
      <w:r>
        <w:t>The wind in the pine,</w:t>
      </w:r>
    </w:p>
    <w:p w:rsidR="002E765B" w:rsidRDefault="002E765B" w:rsidP="002E765B">
      <w:r>
        <w:t>The moon in the heavens,</w:t>
      </w:r>
    </w:p>
    <w:p w:rsidR="002E765B" w:rsidRDefault="002E765B" w:rsidP="002E765B">
      <w:r>
        <w:t>The stars that shine,</w:t>
      </w:r>
    </w:p>
    <w:p w:rsidR="002E765B" w:rsidRDefault="002E765B" w:rsidP="002E765B">
      <w:r>
        <w:t>A place where people gather to make friends of all kinds,</w:t>
      </w:r>
    </w:p>
    <w:p w:rsidR="002E765B" w:rsidRDefault="002E765B" w:rsidP="002E765B">
      <w:r>
        <w:t>A place where men’s troubles are always left behind.</w:t>
      </w:r>
    </w:p>
    <w:p w:rsidR="002E765B" w:rsidRDefault="002E765B" w:rsidP="002E765B">
      <w:r>
        <w:t>So, give me the light of the campfire so warm and bright,</w:t>
      </w:r>
    </w:p>
    <w:p w:rsidR="002E765B" w:rsidRDefault="002E765B" w:rsidP="002E765B">
      <w:r>
        <w:t>And give me some friends to sing with,</w:t>
      </w:r>
    </w:p>
    <w:p w:rsidR="002E765B" w:rsidRDefault="002E765B" w:rsidP="002E765B">
      <w:r>
        <w:t>We'll be here all night.</w:t>
      </w:r>
    </w:p>
    <w:p w:rsidR="002E765B" w:rsidRDefault="002E765B" w:rsidP="002E765B">
      <w:r>
        <w:t>Love is for those who find it,</w:t>
      </w:r>
    </w:p>
    <w:p w:rsidR="002E765B" w:rsidRDefault="002E765B" w:rsidP="002E765B">
      <w:r>
        <w:t>I've found mine right here,</w:t>
      </w:r>
    </w:p>
    <w:p w:rsidR="002E765B" w:rsidRDefault="002E765B" w:rsidP="002E765B">
      <w:r>
        <w:t>Just you and me and the campfire,</w:t>
      </w:r>
    </w:p>
    <w:p w:rsidR="002E765B" w:rsidRDefault="002E765B" w:rsidP="002E765B">
      <w:r>
        <w:t>And the songs we love to hear.</w:t>
      </w:r>
    </w:p>
    <w:p w:rsidR="002E765B" w:rsidRDefault="002E765B" w:rsidP="002E765B"/>
    <w:p w:rsidR="002E765B" w:rsidRDefault="002E765B" w:rsidP="002E765B"/>
    <w:p w:rsidR="002E765B" w:rsidRDefault="002E765B" w:rsidP="002E765B"/>
    <w:p w:rsidR="002E765B" w:rsidRDefault="002E765B" w:rsidP="002E765B"/>
    <w:p w:rsidR="002E765B" w:rsidRPr="00670CFA" w:rsidRDefault="002E765B" w:rsidP="002E765B">
      <w:pPr>
        <w:rPr>
          <w:b/>
          <w:bCs/>
          <w:sz w:val="28"/>
          <w:szCs w:val="28"/>
        </w:rPr>
      </w:pPr>
      <w:r>
        <w:lastRenderedPageBreak/>
        <w:tab/>
      </w:r>
      <w:r w:rsidRPr="00451B2A">
        <w:rPr>
          <w:b/>
          <w:bCs/>
          <w:sz w:val="28"/>
          <w:szCs w:val="28"/>
        </w:rPr>
        <w:t>Running Bear</w:t>
      </w:r>
    </w:p>
    <w:p w:rsidR="002E765B" w:rsidRDefault="002E765B" w:rsidP="002E765B">
      <w:r>
        <w:tab/>
        <w:t>Chorus:</w:t>
      </w:r>
    </w:p>
    <w:p w:rsidR="002E765B" w:rsidRDefault="002E765B" w:rsidP="002E765B">
      <w:r>
        <w:tab/>
        <w:t>Running bear loved Little White Dove</w:t>
      </w:r>
    </w:p>
    <w:p w:rsidR="002E765B" w:rsidRDefault="002E765B" w:rsidP="002E765B">
      <w:r>
        <w:tab/>
      </w:r>
      <w:r>
        <w:tab/>
        <w:t xml:space="preserve">with a love as big as the sky. </w:t>
      </w:r>
    </w:p>
    <w:p w:rsidR="002E765B" w:rsidRDefault="002E765B" w:rsidP="002E765B">
      <w:r>
        <w:tab/>
        <w:t>Running bear loved Little White Dove</w:t>
      </w:r>
    </w:p>
    <w:p w:rsidR="002E765B" w:rsidRDefault="002E765B" w:rsidP="002E765B">
      <w:r>
        <w:tab/>
      </w:r>
      <w:r>
        <w:tab/>
        <w:t xml:space="preserve">with a love that couldn't die. </w:t>
      </w:r>
    </w:p>
    <w:p w:rsidR="002E765B" w:rsidRDefault="002E765B" w:rsidP="002E765B"/>
    <w:p w:rsidR="002E765B" w:rsidRDefault="002E765B" w:rsidP="002E765B">
      <w:r>
        <w:t>On the one side of the river stood Running Bear, an Indian brave.</w:t>
      </w:r>
    </w:p>
    <w:p w:rsidR="002E765B" w:rsidRDefault="002E765B" w:rsidP="002E765B">
      <w:r>
        <w:t>On the other side of the river stood a lovely Indian maid.</w:t>
      </w:r>
    </w:p>
    <w:p w:rsidR="002E765B" w:rsidRDefault="002E765B" w:rsidP="002E765B">
      <w:r>
        <w:t>Little White Dove was her name and lovely maid was she,</w:t>
      </w:r>
    </w:p>
    <w:p w:rsidR="002E765B" w:rsidRDefault="002E765B" w:rsidP="002E765B">
      <w:r>
        <w:t>By their tribes fought with each other so their love could never be.</w:t>
      </w:r>
    </w:p>
    <w:p w:rsidR="002E765B" w:rsidRDefault="002E765B" w:rsidP="002E765B">
      <w:r>
        <w:t>They couldn't cross the raging river, because the river was too wide.</w:t>
      </w:r>
    </w:p>
    <w:p w:rsidR="002E765B" w:rsidRDefault="002E765B" w:rsidP="002E765B">
      <w:r>
        <w:t>He couldn't reach his Little White Dove waiting on the other side.</w:t>
      </w:r>
    </w:p>
    <w:p w:rsidR="002E765B" w:rsidRDefault="002E765B" w:rsidP="002E765B">
      <w:r>
        <w:t>In the moonlight he could see her blowing kisses cross the waves.</w:t>
      </w:r>
    </w:p>
    <w:p w:rsidR="002E765B" w:rsidRDefault="002E765B" w:rsidP="002E765B">
      <w:r>
        <w:t>Her little heart was beating faster waiting for her hansom brave.</w:t>
      </w:r>
    </w:p>
    <w:p w:rsidR="002E765B" w:rsidRDefault="002E765B" w:rsidP="002E765B">
      <w:r>
        <w:t>Running Bear jumped into the water, Little White Dove did the same.</w:t>
      </w:r>
    </w:p>
    <w:p w:rsidR="002E765B" w:rsidRDefault="002E765B" w:rsidP="002E765B">
      <w:r>
        <w:t>And they swam out to each other; through the swirling waters they came.</w:t>
      </w:r>
    </w:p>
    <w:p w:rsidR="002E765B" w:rsidRDefault="002E765B" w:rsidP="002E765B">
      <w:r>
        <w:t>And their hands touched and their lips met,</w:t>
      </w:r>
    </w:p>
    <w:p w:rsidR="002E765B" w:rsidRDefault="002E765B" w:rsidP="002E765B">
      <w:r>
        <w:t>The raging waters pulled them down</w:t>
      </w:r>
    </w:p>
    <w:p w:rsidR="002E765B" w:rsidRDefault="002E765B" w:rsidP="002E765B">
      <w:r>
        <w:t>Now they'll always be together in that happy hunting ground.</w:t>
      </w:r>
    </w:p>
    <w:p w:rsidR="002E765B" w:rsidRDefault="002E765B" w:rsidP="002E765B"/>
    <w:p w:rsidR="002E765B" w:rsidRDefault="002E765B" w:rsidP="002E765B"/>
    <w:p w:rsidR="002E765B" w:rsidRDefault="002E765B" w:rsidP="002E765B">
      <w:pPr>
        <w:rPr>
          <w:b/>
          <w:sz w:val="28"/>
          <w:szCs w:val="28"/>
        </w:rPr>
      </w:pPr>
      <w:r>
        <w:tab/>
      </w:r>
      <w:r w:rsidRPr="00451B2A">
        <w:rPr>
          <w:b/>
          <w:sz w:val="28"/>
          <w:szCs w:val="28"/>
        </w:rPr>
        <w:t>Kum Ba Yah</w:t>
      </w:r>
    </w:p>
    <w:p w:rsidR="002E765B" w:rsidRPr="002E765B" w:rsidRDefault="002E765B" w:rsidP="002E765B"/>
    <w:p w:rsidR="002E765B" w:rsidRDefault="002E765B" w:rsidP="002E765B">
      <w:r>
        <w:t>Kum ba yah, my lord, Kum ba yah!</w:t>
      </w:r>
    </w:p>
    <w:p w:rsidR="002E765B" w:rsidRDefault="002E765B" w:rsidP="002E765B">
      <w:r>
        <w:t>Kum ba yah, my lord, Kum ba yah!</w:t>
      </w:r>
    </w:p>
    <w:p w:rsidR="002E765B" w:rsidRDefault="002E765B" w:rsidP="002E765B">
      <w:r>
        <w:t>Kum ba yah, my lord, Kum ba yah.</w:t>
      </w:r>
    </w:p>
    <w:p w:rsidR="002E765B" w:rsidRDefault="002E765B" w:rsidP="002E765B">
      <w:r>
        <w:t>O Lord, Kum ba yah</w:t>
      </w:r>
    </w:p>
    <w:p w:rsidR="002E765B" w:rsidRDefault="002E765B" w:rsidP="002E765B"/>
    <w:p w:rsidR="002E765B" w:rsidRDefault="002E765B" w:rsidP="002E765B">
      <w:r>
        <w:t>Someone's crying, Lord, Kum ba yah!</w:t>
      </w:r>
    </w:p>
    <w:p w:rsidR="002E765B" w:rsidRDefault="002E765B" w:rsidP="002E765B">
      <w:r>
        <w:t>Someone's crying, Lord, Kum ba yah!</w:t>
      </w:r>
    </w:p>
    <w:p w:rsidR="002E765B" w:rsidRDefault="002E765B" w:rsidP="002E765B">
      <w:r>
        <w:t>Someone's crying, Lord, Kum ba yah!</w:t>
      </w:r>
    </w:p>
    <w:p w:rsidR="002E765B" w:rsidRDefault="002E765B" w:rsidP="002E765B">
      <w:r>
        <w:t>O Lord, Kum ba yah.</w:t>
      </w:r>
    </w:p>
    <w:p w:rsidR="002E765B" w:rsidRDefault="002E765B" w:rsidP="002E765B"/>
    <w:p w:rsidR="002E765B" w:rsidRDefault="002E765B" w:rsidP="002E765B">
      <w:r>
        <w:t>Someone's singing, Lord, Kum ba yah!</w:t>
      </w:r>
    </w:p>
    <w:p w:rsidR="002E765B" w:rsidRDefault="002E765B" w:rsidP="002E765B">
      <w:r>
        <w:t>Someone's singing, Lord, Kum ba yah!</w:t>
      </w:r>
    </w:p>
    <w:p w:rsidR="002E765B" w:rsidRDefault="002E765B" w:rsidP="002E765B">
      <w:r>
        <w:t>Someone's singing, Lord, Kum ba yah!</w:t>
      </w:r>
    </w:p>
    <w:p w:rsidR="002E765B" w:rsidRDefault="002E765B" w:rsidP="002E765B">
      <w:r>
        <w:t>O Lord, Kum ba yah.</w:t>
      </w:r>
    </w:p>
    <w:p w:rsidR="002E765B" w:rsidRDefault="002E765B" w:rsidP="002E765B"/>
    <w:p w:rsidR="002E765B" w:rsidRDefault="002E765B" w:rsidP="002E765B">
      <w:r>
        <w:t>Someone's laughing, Lord, Kum ba yah!</w:t>
      </w:r>
    </w:p>
    <w:p w:rsidR="002E765B" w:rsidRDefault="002E765B" w:rsidP="002E765B">
      <w:r>
        <w:t>Someone's laughing, Lord, Kum ba yah!</w:t>
      </w:r>
    </w:p>
    <w:p w:rsidR="002E765B" w:rsidRDefault="002E765B" w:rsidP="002E765B">
      <w:r>
        <w:t>Someone's laughing, Lord, Kum ba yah!</w:t>
      </w:r>
    </w:p>
    <w:p w:rsidR="002E765B" w:rsidRDefault="002E765B" w:rsidP="002E765B">
      <w:r>
        <w:t>O Lord, Kum ba yah.</w:t>
      </w:r>
    </w:p>
    <w:p w:rsidR="002E765B" w:rsidRDefault="002E765B" w:rsidP="002E765B"/>
    <w:p w:rsidR="002E765B" w:rsidRDefault="002E765B" w:rsidP="002E765B">
      <w:r>
        <w:t>Someone's praying, Lord, Kum ba yah!</w:t>
      </w:r>
    </w:p>
    <w:p w:rsidR="002E765B" w:rsidRDefault="002E765B" w:rsidP="002E765B">
      <w:r>
        <w:t>Someone's praying, Lord, Kum ba yah!</w:t>
      </w:r>
    </w:p>
    <w:p w:rsidR="002E765B" w:rsidRDefault="002E765B" w:rsidP="002E765B">
      <w:r>
        <w:t>Someone's praying, Lord, Kum ba yah!</w:t>
      </w:r>
    </w:p>
    <w:p w:rsidR="002E765B" w:rsidRDefault="002E765B" w:rsidP="004079CA">
      <w:r>
        <w:t>O Lord, Kum b</w:t>
      </w:r>
      <w:r w:rsidR="004079CA">
        <w:t>a yah.</w:t>
      </w:r>
    </w:p>
    <w:p w:rsidR="00670CFA" w:rsidRDefault="00670CFA" w:rsidP="004079CA"/>
    <w:p w:rsidR="00670CFA" w:rsidRDefault="00670CFA" w:rsidP="004079CA"/>
    <w:p w:rsidR="004079CA" w:rsidRPr="004079CA" w:rsidRDefault="004079CA" w:rsidP="004079CA">
      <w:pPr>
        <w:rPr>
          <w:b/>
          <w:sz w:val="28"/>
          <w:szCs w:val="28"/>
        </w:rPr>
      </w:pPr>
      <w:r w:rsidRPr="004079CA">
        <w:rPr>
          <w:b/>
          <w:sz w:val="28"/>
          <w:szCs w:val="28"/>
        </w:rPr>
        <w:lastRenderedPageBreak/>
        <w:t>Lonesome Road</w:t>
      </w:r>
    </w:p>
    <w:p w:rsidR="004079CA" w:rsidRPr="004079CA" w:rsidRDefault="004079CA" w:rsidP="004079CA"/>
    <w:p w:rsidR="002E765B" w:rsidRDefault="002E765B" w:rsidP="002E765B">
      <w:r>
        <w:t>(Written By Gene Austin and Nathaniel Shilkret)</w:t>
      </w:r>
    </w:p>
    <w:p w:rsidR="002E765B" w:rsidRDefault="002E765B" w:rsidP="002E765B"/>
    <w:p w:rsidR="002E765B" w:rsidRDefault="002E765B" w:rsidP="002E765B">
      <w:r>
        <w:t>Look down - look down</w:t>
      </w:r>
    </w:p>
    <w:p w:rsidR="002E765B" w:rsidRDefault="002E765B" w:rsidP="002E765B">
      <w:r>
        <w:t>That lonesome road</w:t>
      </w:r>
    </w:p>
    <w:p w:rsidR="002E765B" w:rsidRDefault="002E765B" w:rsidP="002E765B">
      <w:r>
        <w:t>Before you travel on</w:t>
      </w:r>
    </w:p>
    <w:p w:rsidR="002E765B" w:rsidRDefault="002E765B" w:rsidP="002E765B">
      <w:r>
        <w:t>Look up - look up</w:t>
      </w:r>
    </w:p>
    <w:p w:rsidR="002E765B" w:rsidRDefault="002E765B" w:rsidP="002E765B">
      <w:r>
        <w:t>And seek your maker</w:t>
      </w:r>
    </w:p>
    <w:p w:rsidR="002E765B" w:rsidRDefault="002E765B" w:rsidP="002E765B">
      <w:r>
        <w:t>Before Gabriel blows his horn</w:t>
      </w:r>
    </w:p>
    <w:p w:rsidR="002E765B" w:rsidRDefault="002E765B" w:rsidP="002E765B">
      <w:r>
        <w:t>Weary toting - such a load</w:t>
      </w:r>
    </w:p>
    <w:p w:rsidR="002E765B" w:rsidRDefault="002E765B" w:rsidP="002E765B">
      <w:r>
        <w:t>Trudging down - that lonesome road</w:t>
      </w:r>
    </w:p>
    <w:p w:rsidR="002E765B" w:rsidRDefault="002E765B" w:rsidP="002E765B">
      <w:r>
        <w:t>Look down - look down</w:t>
      </w:r>
    </w:p>
    <w:p w:rsidR="002E765B" w:rsidRDefault="002E765B" w:rsidP="002E765B">
      <w:r>
        <w:t>That lonesome road</w:t>
      </w:r>
    </w:p>
    <w:p w:rsidR="002E765B" w:rsidRDefault="002E765B" w:rsidP="002E765B">
      <w:r>
        <w:t>Before you travel on</w:t>
      </w:r>
    </w:p>
    <w:p w:rsidR="002E765B" w:rsidRDefault="002E765B" w:rsidP="002E765B"/>
    <w:p w:rsidR="002E765B" w:rsidRDefault="002E765B" w:rsidP="002E765B"/>
    <w:p w:rsidR="002E765B" w:rsidRPr="00670CFA" w:rsidRDefault="002E765B" w:rsidP="002E765B">
      <w:pPr>
        <w:rPr>
          <w:b/>
          <w:sz w:val="28"/>
          <w:szCs w:val="28"/>
        </w:rPr>
      </w:pPr>
      <w:r>
        <w:tab/>
      </w:r>
      <w:r w:rsidRPr="00451B2A">
        <w:rPr>
          <w:b/>
          <w:sz w:val="28"/>
          <w:szCs w:val="28"/>
        </w:rPr>
        <w:t>Teddy Bears' Picnic</w:t>
      </w:r>
    </w:p>
    <w:p w:rsidR="002E765B" w:rsidRDefault="002E765B" w:rsidP="002E765B">
      <w:r>
        <w:t>If you go down in the woods today,</w:t>
      </w:r>
    </w:p>
    <w:p w:rsidR="002E765B" w:rsidRDefault="002E765B" w:rsidP="002E765B">
      <w:r>
        <w:t>You're sure of a big surprise.</w:t>
      </w:r>
    </w:p>
    <w:p w:rsidR="002E765B" w:rsidRDefault="002E765B" w:rsidP="002E765B">
      <w:r>
        <w:t>If you go down in the woods today,</w:t>
      </w:r>
    </w:p>
    <w:p w:rsidR="002E765B" w:rsidRDefault="002E765B" w:rsidP="002E765B">
      <w:r>
        <w:t>You'd better go in disguise.</w:t>
      </w:r>
    </w:p>
    <w:p w:rsidR="002E765B" w:rsidRDefault="002E765B" w:rsidP="002E765B">
      <w:r>
        <w:t>For every bear that ever there was,</w:t>
      </w:r>
    </w:p>
    <w:p w:rsidR="002E765B" w:rsidRDefault="002E765B" w:rsidP="002E765B">
      <w:r>
        <w:t>Will gather there for certain because,</w:t>
      </w:r>
    </w:p>
    <w:p w:rsidR="002E765B" w:rsidRDefault="002E765B" w:rsidP="002E765B">
      <w:r>
        <w:t>Today's the day the teddy bears have their picnic.</w:t>
      </w:r>
    </w:p>
    <w:p w:rsidR="002E765B" w:rsidRDefault="002E765B" w:rsidP="002E765B">
      <w:r>
        <w:t>Picnic time for teddy bears,</w:t>
      </w:r>
    </w:p>
    <w:p w:rsidR="002E765B" w:rsidRDefault="002E765B" w:rsidP="002E765B">
      <w:r>
        <w:t>The little teddy bears are having a lovely time today.</w:t>
      </w:r>
    </w:p>
    <w:p w:rsidR="002E765B" w:rsidRDefault="002E765B" w:rsidP="002E765B">
      <w:r>
        <w:t>Watch them, catch them unaware,</w:t>
      </w:r>
    </w:p>
    <w:p w:rsidR="002E765B" w:rsidRDefault="002E765B" w:rsidP="002E765B">
      <w:r>
        <w:t>And see them picnic on their holiday,</w:t>
      </w:r>
    </w:p>
    <w:p w:rsidR="002E765B" w:rsidRDefault="002E765B" w:rsidP="002E765B">
      <w:r>
        <w:t>See them gaily gad about;</w:t>
      </w:r>
    </w:p>
    <w:p w:rsidR="002E765B" w:rsidRDefault="002E765B" w:rsidP="002E765B">
      <w:r>
        <w:t>They love to sing and shout;</w:t>
      </w:r>
    </w:p>
    <w:p w:rsidR="002E765B" w:rsidRDefault="002E765B" w:rsidP="002E765B">
      <w:r>
        <w:t>They never have any cares,</w:t>
      </w:r>
    </w:p>
    <w:p w:rsidR="002E765B" w:rsidRDefault="002E765B" w:rsidP="002E765B">
      <w:r>
        <w:t>At six o'clock their mummies and daddies</w:t>
      </w:r>
    </w:p>
    <w:p w:rsidR="002E765B" w:rsidRDefault="002E765B" w:rsidP="002E765B">
      <w:r>
        <w:t>Will take them home to bed,</w:t>
      </w:r>
    </w:p>
    <w:p w:rsidR="002E765B" w:rsidRDefault="002E765B" w:rsidP="002E765B">
      <w:r>
        <w:t>Because they're tired, little teddy bears.</w:t>
      </w:r>
    </w:p>
    <w:p w:rsidR="002E765B" w:rsidRDefault="002E765B" w:rsidP="002E765B"/>
    <w:p w:rsidR="002E765B" w:rsidRDefault="002E765B" w:rsidP="002E765B"/>
    <w:p w:rsidR="002E765B" w:rsidRDefault="002E765B" w:rsidP="002E765B"/>
    <w:p w:rsidR="002E765B" w:rsidRDefault="002E765B" w:rsidP="002E765B"/>
    <w:p w:rsidR="002E765B" w:rsidRDefault="002E765B" w:rsidP="002E765B"/>
    <w:p w:rsidR="002E765B" w:rsidRDefault="002E765B" w:rsidP="002E765B"/>
    <w:p w:rsidR="002E765B" w:rsidRDefault="002E765B" w:rsidP="002E765B"/>
    <w:p w:rsidR="002E765B" w:rsidRDefault="002E765B" w:rsidP="002E765B"/>
    <w:p w:rsidR="002E765B" w:rsidRDefault="002E765B" w:rsidP="002E765B"/>
    <w:p w:rsidR="00670CFA" w:rsidRDefault="00670CFA" w:rsidP="002E765B"/>
    <w:p w:rsidR="00670CFA" w:rsidRDefault="00670CFA" w:rsidP="002E765B"/>
    <w:p w:rsidR="002E765B" w:rsidRDefault="002E765B" w:rsidP="002E765B"/>
    <w:p w:rsidR="002E765B" w:rsidRDefault="002E765B" w:rsidP="002E765B"/>
    <w:p w:rsidR="004079CA" w:rsidRDefault="004079CA" w:rsidP="002E765B"/>
    <w:p w:rsidR="002E765B" w:rsidRDefault="002E765B" w:rsidP="002E765B"/>
    <w:p w:rsidR="002E765B" w:rsidRPr="00451B2A" w:rsidRDefault="002E765B" w:rsidP="002E765B">
      <w:pPr>
        <w:rPr>
          <w:b/>
          <w:bCs/>
          <w:sz w:val="20"/>
          <w:szCs w:val="20"/>
        </w:rPr>
      </w:pPr>
      <w:r>
        <w:lastRenderedPageBreak/>
        <w:tab/>
      </w:r>
      <w:smartTag w:uri="urn:schemas-microsoft-com:office:smarttags" w:element="place">
        <w:smartTag w:uri="urn:schemas-microsoft-com:office:smarttags" w:element="PlaceType">
          <w:r w:rsidRPr="00451B2A">
            <w:rPr>
              <w:b/>
              <w:bCs/>
              <w:sz w:val="28"/>
              <w:szCs w:val="28"/>
            </w:rPr>
            <w:t>Camp</w:t>
          </w:r>
        </w:smartTag>
        <w:r w:rsidRPr="00451B2A">
          <w:rPr>
            <w:b/>
            <w:bCs/>
            <w:sz w:val="28"/>
            <w:szCs w:val="28"/>
          </w:rPr>
          <w:t xml:space="preserve"> </w:t>
        </w:r>
        <w:smartTag w:uri="urn:schemas-microsoft-com:office:smarttags" w:element="PlaceName">
          <w:r w:rsidRPr="00451B2A">
            <w:rPr>
              <w:b/>
              <w:bCs/>
              <w:sz w:val="28"/>
              <w:szCs w:val="28"/>
            </w:rPr>
            <w:t>Granada</w:t>
          </w:r>
        </w:smartTag>
      </w:smartTag>
      <w:r>
        <w:tab/>
      </w:r>
      <w:r w:rsidR="00E0751D">
        <w:rPr>
          <w:sz w:val="20"/>
          <w:szCs w:val="20"/>
        </w:rPr>
        <w:t>(Hello Mudda, H</w:t>
      </w:r>
      <w:r w:rsidRPr="00451B2A">
        <w:rPr>
          <w:sz w:val="20"/>
          <w:szCs w:val="20"/>
        </w:rPr>
        <w:t>ello Fadda)</w:t>
      </w:r>
    </w:p>
    <w:p w:rsidR="002E765B" w:rsidRDefault="002E765B" w:rsidP="002E765B"/>
    <w:p w:rsidR="002E765B" w:rsidRDefault="002E765B" w:rsidP="002E765B">
      <w:r>
        <w:t>Hello Mudda, hello Fadda,</w:t>
      </w:r>
    </w:p>
    <w:p w:rsidR="002E765B" w:rsidRDefault="002E765B" w:rsidP="002E765B">
      <w:r>
        <w:t xml:space="preserve">Here I am at </w:t>
      </w:r>
      <w:smartTag w:uri="urn:schemas-microsoft-com:office:smarttags" w:element="place">
        <w:smartTag w:uri="urn:schemas-microsoft-com:office:smarttags" w:element="place">
          <w:r>
            <w:t>Camp</w:t>
          </w:r>
        </w:smartTag>
        <w:r>
          <w:t xml:space="preserve"> </w:t>
        </w:r>
        <w:smartTag w:uri="urn:schemas-microsoft-com:office:smarttags" w:element="place">
          <w:r>
            <w:t>Granada</w:t>
          </w:r>
        </w:smartTag>
      </w:smartTag>
      <w:r>
        <w:t>.</w:t>
      </w:r>
    </w:p>
    <w:p w:rsidR="002E765B" w:rsidRDefault="002E765B" w:rsidP="002E765B">
      <w:r>
        <w:t>Camp is very entertaining,</w:t>
      </w:r>
    </w:p>
    <w:p w:rsidR="002E765B" w:rsidRDefault="002E765B" w:rsidP="002E765B">
      <w:r>
        <w:t>And they say we'll have some fun if it stops raining.</w:t>
      </w:r>
    </w:p>
    <w:p w:rsidR="002E765B" w:rsidRDefault="002E765B" w:rsidP="002E765B"/>
    <w:p w:rsidR="002E765B" w:rsidRDefault="002E765B" w:rsidP="002E765B">
      <w:r>
        <w:t>I went hiking with Joe Spivey;</w:t>
      </w:r>
    </w:p>
    <w:p w:rsidR="002E765B" w:rsidRDefault="002E765B" w:rsidP="002E765B">
      <w:r>
        <w:t>He developed poison ivy.</w:t>
      </w:r>
    </w:p>
    <w:p w:rsidR="002E765B" w:rsidRDefault="002E765B" w:rsidP="002E765B">
      <w:r>
        <w:t>You remember Leonard Skinner;</w:t>
      </w:r>
    </w:p>
    <w:p w:rsidR="002E765B" w:rsidRDefault="002E765B" w:rsidP="002E765B">
      <w:r>
        <w:t>He got ptomaine poisoning last night after dinner.</w:t>
      </w:r>
    </w:p>
    <w:p w:rsidR="002E765B" w:rsidRDefault="002E765B" w:rsidP="002E765B"/>
    <w:p w:rsidR="002E765B" w:rsidRDefault="002E765B" w:rsidP="002E765B">
      <w:r>
        <w:t>All the counselors hate the waiters,</w:t>
      </w:r>
    </w:p>
    <w:p w:rsidR="002E765B" w:rsidRDefault="002E765B" w:rsidP="002E765B">
      <w:r>
        <w:t>And the lake has alligators,</w:t>
      </w:r>
    </w:p>
    <w:p w:rsidR="002E765B" w:rsidRDefault="002E765B" w:rsidP="002E765B">
      <w:r>
        <w:t xml:space="preserve">And the head coach wants no sissies, </w:t>
      </w:r>
    </w:p>
    <w:p w:rsidR="002E765B" w:rsidRDefault="002E765B" w:rsidP="002E765B">
      <w:r>
        <w:t>So he reads to us from something called "Ulysses".</w:t>
      </w:r>
    </w:p>
    <w:p w:rsidR="002E765B" w:rsidRDefault="002E765B" w:rsidP="002E765B"/>
    <w:p w:rsidR="002E765B" w:rsidRDefault="002E765B" w:rsidP="002E765B">
      <w:r>
        <w:t>Now I don't want this should scare ya,</w:t>
      </w:r>
    </w:p>
    <w:p w:rsidR="002E765B" w:rsidRDefault="002E765B" w:rsidP="002E765B">
      <w:r>
        <w:t>But my bunkmate has malaria.</w:t>
      </w:r>
    </w:p>
    <w:p w:rsidR="002E765B" w:rsidRDefault="002E765B" w:rsidP="002E765B">
      <w:r>
        <w:t>You remember Jeffrey Hardy,</w:t>
      </w:r>
    </w:p>
    <w:p w:rsidR="002E765B" w:rsidRDefault="002E765B" w:rsidP="002E765B">
      <w:r>
        <w:t>They're about to organize a searching party.</w:t>
      </w:r>
    </w:p>
    <w:p w:rsidR="002E765B" w:rsidRDefault="002E765B" w:rsidP="002E765B"/>
    <w:p w:rsidR="002E765B" w:rsidRDefault="002E765B" w:rsidP="002E765B">
      <w:r>
        <w:t>Take me home, oh Mudda, Fadda,</w:t>
      </w:r>
    </w:p>
    <w:p w:rsidR="002E765B" w:rsidRDefault="002E765B" w:rsidP="002E765B">
      <w:r>
        <w:t xml:space="preserve">Take me home, I hate </w:t>
      </w:r>
      <w:smartTag w:uri="urn:schemas-microsoft-com:office:smarttags" w:element="place">
        <w:r>
          <w:t>Granada</w:t>
        </w:r>
      </w:smartTag>
      <w:r>
        <w:t>!</w:t>
      </w:r>
    </w:p>
    <w:p w:rsidR="002E765B" w:rsidRDefault="002E765B" w:rsidP="002E765B">
      <w:r>
        <w:t>Don't leave me in the forest, where</w:t>
      </w:r>
    </w:p>
    <w:p w:rsidR="002E765B" w:rsidRDefault="002E765B" w:rsidP="002E765B">
      <w:r>
        <w:t>I might get eaten by a bear.</w:t>
      </w:r>
    </w:p>
    <w:p w:rsidR="002E765B" w:rsidRDefault="002E765B" w:rsidP="002E765B"/>
    <w:p w:rsidR="002E765B" w:rsidRDefault="002E765B" w:rsidP="002E765B">
      <w:r>
        <w:t>Take me home, I promise I will not make noise,</w:t>
      </w:r>
    </w:p>
    <w:p w:rsidR="002E765B" w:rsidRDefault="002E765B" w:rsidP="002E765B">
      <w:r>
        <w:t>Or mess the house with other boys.</w:t>
      </w:r>
    </w:p>
    <w:p w:rsidR="002E765B" w:rsidRDefault="002E765B" w:rsidP="002E765B">
      <w:r>
        <w:t>Oh, please don't make me stay,</w:t>
      </w:r>
    </w:p>
    <w:p w:rsidR="002E765B" w:rsidRDefault="002E765B" w:rsidP="002E765B">
      <w:r>
        <w:t>I've been here one whole day.</w:t>
      </w:r>
    </w:p>
    <w:p w:rsidR="002E765B" w:rsidRDefault="002E765B" w:rsidP="002E765B"/>
    <w:p w:rsidR="002E765B" w:rsidRDefault="002E765B" w:rsidP="002E765B">
      <w:r>
        <w:t>Dearest Father, darling Mother,</w:t>
      </w:r>
    </w:p>
    <w:p w:rsidR="002E765B" w:rsidRDefault="002E765B" w:rsidP="002E765B">
      <w:r>
        <w:t>How's my precious little brudda?</w:t>
      </w:r>
    </w:p>
    <w:p w:rsidR="002E765B" w:rsidRDefault="002E765B" w:rsidP="002E765B">
      <w:r>
        <w:t>Let me come home if you miss me,</w:t>
      </w:r>
    </w:p>
    <w:p w:rsidR="002E765B" w:rsidRDefault="002E765B" w:rsidP="002E765B">
      <w:r>
        <w:t>I would even let Aunt Bertha hug and kiss me.</w:t>
      </w:r>
    </w:p>
    <w:p w:rsidR="002E765B" w:rsidRDefault="002E765B" w:rsidP="002E765B"/>
    <w:p w:rsidR="002E765B" w:rsidRDefault="002E765B" w:rsidP="002E765B">
      <w:r>
        <w:t>Wait a minute, it stopped hailing,</w:t>
      </w:r>
    </w:p>
    <w:p w:rsidR="002E765B" w:rsidRDefault="002E765B" w:rsidP="002E765B">
      <w:r>
        <w:t>Guys are swimming, guys are sailing.</w:t>
      </w:r>
    </w:p>
    <w:p w:rsidR="002E765B" w:rsidRDefault="002E765B" w:rsidP="002E765B">
      <w:r>
        <w:t>Playing baseball, gee that's betta,</w:t>
      </w:r>
    </w:p>
    <w:p w:rsidR="002E765B" w:rsidRDefault="002E765B" w:rsidP="002E765B">
      <w:r>
        <w:t>Mudda, Fadda kindly disregard this letta!</w:t>
      </w:r>
    </w:p>
    <w:p w:rsidR="002E765B" w:rsidRDefault="002E765B" w:rsidP="002E765B"/>
    <w:p w:rsidR="002E765B" w:rsidRDefault="002E765B" w:rsidP="002E765B"/>
    <w:p w:rsidR="002E765B" w:rsidRDefault="002E765B" w:rsidP="002E765B"/>
    <w:p w:rsidR="002E765B" w:rsidRDefault="002E765B" w:rsidP="002E765B"/>
    <w:p w:rsidR="002E765B" w:rsidRDefault="002E765B" w:rsidP="002E765B"/>
    <w:p w:rsidR="002E765B" w:rsidRDefault="002E765B" w:rsidP="002E765B"/>
    <w:p w:rsidR="002E765B" w:rsidRDefault="002E765B" w:rsidP="002E765B"/>
    <w:p w:rsidR="002E765B" w:rsidRDefault="002E765B" w:rsidP="002E765B"/>
    <w:p w:rsidR="002E765B" w:rsidRDefault="002E765B" w:rsidP="002E765B"/>
    <w:p w:rsidR="002E765B" w:rsidRPr="00FD3E8C" w:rsidRDefault="002E765B" w:rsidP="002E765B">
      <w:pPr>
        <w:rPr>
          <w:b/>
          <w:sz w:val="28"/>
          <w:szCs w:val="28"/>
        </w:rPr>
      </w:pPr>
      <w:r>
        <w:lastRenderedPageBreak/>
        <w:tab/>
      </w:r>
      <w:r w:rsidRPr="00451B2A">
        <w:rPr>
          <w:b/>
          <w:sz w:val="28"/>
          <w:szCs w:val="28"/>
        </w:rPr>
        <w:t>One Tin Soldier</w:t>
      </w:r>
    </w:p>
    <w:p w:rsidR="002E765B" w:rsidRDefault="002E765B" w:rsidP="002E765B"/>
    <w:p w:rsidR="002E765B" w:rsidRDefault="002E765B" w:rsidP="002E765B">
      <w:r>
        <w:t>Listen children to a story that was written long ago,</w:t>
      </w:r>
    </w:p>
    <w:p w:rsidR="002E765B" w:rsidRDefault="002E765B" w:rsidP="002E765B">
      <w:r>
        <w:t>Of a kingdom on a mountain and the valley far below,</w:t>
      </w:r>
    </w:p>
    <w:p w:rsidR="002E765B" w:rsidRDefault="002E765B" w:rsidP="002E765B">
      <w:r>
        <w:t>On the mountain was a treasure buried deep beneath a stone,</w:t>
      </w:r>
    </w:p>
    <w:p w:rsidR="002E765B" w:rsidRDefault="002E765B" w:rsidP="002E765B">
      <w:r>
        <w:t>And the valley people swore they'd have it for their very own.</w:t>
      </w:r>
    </w:p>
    <w:p w:rsidR="002E765B" w:rsidRDefault="002E765B" w:rsidP="002E765B"/>
    <w:p w:rsidR="002E765B" w:rsidRDefault="002E765B" w:rsidP="002E765B">
      <w:r>
        <w:tab/>
        <w:t xml:space="preserve">Chorus </w:t>
      </w:r>
    </w:p>
    <w:p w:rsidR="002E765B" w:rsidRDefault="002E765B" w:rsidP="002E765B">
      <w:r>
        <w:tab/>
        <w:t>Go ahead and hate your neighbor, go ahead and cheat a friend,</w:t>
      </w:r>
    </w:p>
    <w:p w:rsidR="002E765B" w:rsidRDefault="002E765B" w:rsidP="002E765B">
      <w:r>
        <w:tab/>
        <w:t>Do it in the name of heaven, you can justify it in the end,</w:t>
      </w:r>
    </w:p>
    <w:p w:rsidR="002E765B" w:rsidRDefault="002E765B" w:rsidP="002E765B">
      <w:r>
        <w:tab/>
        <w:t>There won't be any trumpets blowing come judgment day,</w:t>
      </w:r>
    </w:p>
    <w:p w:rsidR="002E765B" w:rsidRDefault="002E765B" w:rsidP="002E765B">
      <w:r>
        <w:tab/>
        <w:t>On the bloody morning after, one tin soldier rides away.</w:t>
      </w:r>
    </w:p>
    <w:p w:rsidR="002E765B" w:rsidRDefault="002E765B" w:rsidP="002E765B"/>
    <w:p w:rsidR="002E765B" w:rsidRDefault="002E765B" w:rsidP="002E765B">
      <w:r>
        <w:t>So the people of the valley sent a message up the hill.</w:t>
      </w:r>
    </w:p>
    <w:p w:rsidR="002E765B" w:rsidRDefault="002E765B" w:rsidP="002E765B">
      <w:r>
        <w:t>Asking for the buried treasure, loads of gold for which they'd kill.</w:t>
      </w:r>
    </w:p>
    <w:p w:rsidR="002E765B" w:rsidRDefault="002E765B" w:rsidP="002E765B">
      <w:r>
        <w:t>Came an answer from the kingdom, "With our brothers we will share,</w:t>
      </w:r>
    </w:p>
    <w:p w:rsidR="002E765B" w:rsidRDefault="002E765B" w:rsidP="002E765B">
      <w:r>
        <w:t>All the riches of our mountain, all the riches buried there."</w:t>
      </w:r>
    </w:p>
    <w:p w:rsidR="002E765B" w:rsidRDefault="002E765B" w:rsidP="002E765B"/>
    <w:p w:rsidR="002E765B" w:rsidRDefault="002E765B" w:rsidP="002E765B">
      <w:r>
        <w:t>Now the valley cried with anger, mount your horses draw your swords,</w:t>
      </w:r>
    </w:p>
    <w:p w:rsidR="002E765B" w:rsidRDefault="002E765B" w:rsidP="002E765B">
      <w:r>
        <w:t>And they killed the mountain people, so they won their just reward,</w:t>
      </w:r>
    </w:p>
    <w:p w:rsidR="002E765B" w:rsidRDefault="002E765B" w:rsidP="002E765B">
      <w:r>
        <w:t>Now they stood beside their treasure, on the mountain dark and dread,</w:t>
      </w:r>
    </w:p>
    <w:p w:rsidR="002E765B" w:rsidRDefault="002E765B" w:rsidP="002E765B">
      <w:r>
        <w:t>Turned the stone and looked beneath it.</w:t>
      </w:r>
    </w:p>
    <w:p w:rsidR="002E765B" w:rsidRDefault="002E765B" w:rsidP="002E765B">
      <w:r>
        <w:t>"Peace On Earth" was all it said.</w:t>
      </w:r>
    </w:p>
    <w:p w:rsidR="002E765B" w:rsidRDefault="002E765B" w:rsidP="002E765B"/>
    <w:p w:rsidR="002E765B" w:rsidRDefault="002E765B" w:rsidP="002E765B"/>
    <w:p w:rsidR="002E765B" w:rsidRPr="00FD3E8C" w:rsidRDefault="002E765B" w:rsidP="002E765B">
      <w:pPr>
        <w:rPr>
          <w:b/>
          <w:sz w:val="28"/>
          <w:szCs w:val="28"/>
        </w:rPr>
      </w:pPr>
      <w:r>
        <w:tab/>
      </w:r>
      <w:r w:rsidRPr="00451B2A">
        <w:rPr>
          <w:b/>
          <w:sz w:val="28"/>
          <w:szCs w:val="28"/>
        </w:rPr>
        <w:t>Ghost Riders</w:t>
      </w:r>
    </w:p>
    <w:p w:rsidR="002E765B" w:rsidRDefault="002E765B" w:rsidP="002E765B"/>
    <w:p w:rsidR="002E765B" w:rsidRDefault="002E765B" w:rsidP="002E765B">
      <w:r>
        <w:t>An old cowpoke went riding out, one hot and windy day,</w:t>
      </w:r>
    </w:p>
    <w:p w:rsidR="002E765B" w:rsidRDefault="002E765B" w:rsidP="002E765B">
      <w:r>
        <w:t xml:space="preserve">Upon a ridge he rested as he went along his way, </w:t>
      </w:r>
    </w:p>
    <w:p w:rsidR="002E765B" w:rsidRDefault="002E765B" w:rsidP="002E765B">
      <w:r>
        <w:t>When all at once a mighty herd of red-eyed cows he saw,</w:t>
      </w:r>
    </w:p>
    <w:p w:rsidR="002E765B" w:rsidRDefault="002E765B" w:rsidP="002E765B">
      <w:r>
        <w:t>A-plowin' through the ragged skies, and up the cloudy draw.</w:t>
      </w:r>
    </w:p>
    <w:p w:rsidR="002E765B" w:rsidRDefault="002E765B" w:rsidP="002E765B">
      <w:r>
        <w:t xml:space="preserve"> </w:t>
      </w:r>
    </w:p>
    <w:p w:rsidR="002E765B" w:rsidRDefault="002E765B" w:rsidP="002E765B">
      <w:r>
        <w:tab/>
        <w:t>Chorus:</w:t>
      </w:r>
    </w:p>
    <w:p w:rsidR="002E765B" w:rsidRDefault="002E765B" w:rsidP="002E765B">
      <w:r>
        <w:tab/>
        <w:t>Yippi-ii-ay, yippi-ii-oh --- ghost riders in the sky.</w:t>
      </w:r>
    </w:p>
    <w:p w:rsidR="002E765B" w:rsidRDefault="002E765B" w:rsidP="002E765B">
      <w:r>
        <w:t xml:space="preserve"> </w:t>
      </w:r>
    </w:p>
    <w:p w:rsidR="002E765B" w:rsidRDefault="002E765B" w:rsidP="002E765B">
      <w:r>
        <w:t>Their brands were still on fire and their hooves were made of steel.</w:t>
      </w:r>
    </w:p>
    <w:p w:rsidR="002E765B" w:rsidRDefault="002E765B" w:rsidP="002E765B">
      <w:r>
        <w:t>Their horns were black and shiny and their hot breath he could feel.</w:t>
      </w:r>
    </w:p>
    <w:p w:rsidR="002E765B" w:rsidRDefault="002E765B" w:rsidP="002E765B">
      <w:r>
        <w:t>A bolt of fear went through him as they thundered through the sky.</w:t>
      </w:r>
    </w:p>
    <w:p w:rsidR="002E765B" w:rsidRDefault="002E765B" w:rsidP="002E765B">
      <w:r>
        <w:t>For he saw the riders coming hard, he could hear their mournful cry.</w:t>
      </w:r>
    </w:p>
    <w:p w:rsidR="002E765B" w:rsidRDefault="002E765B" w:rsidP="002E765B">
      <w:r>
        <w:tab/>
        <w:t>Chorus:</w:t>
      </w:r>
    </w:p>
    <w:p w:rsidR="002E765B" w:rsidRDefault="002E765B" w:rsidP="002E765B">
      <w:r>
        <w:t>Their faces gaunt, their eyes were blurred, their shirts all soaked with sweat,</w:t>
      </w:r>
    </w:p>
    <w:p w:rsidR="002E765B" w:rsidRDefault="002E765B" w:rsidP="002E765B">
      <w:r>
        <w:t>They're riding hard to catch that herd, but they ain't caught 'em yet.</w:t>
      </w:r>
    </w:p>
    <w:p w:rsidR="002E765B" w:rsidRDefault="002E765B" w:rsidP="002E765B">
      <w:r>
        <w:t>They've got to ride forever on that range up in the sky.</w:t>
      </w:r>
    </w:p>
    <w:p w:rsidR="002E765B" w:rsidRDefault="002E765B" w:rsidP="002E765B">
      <w:r>
        <w:t>On horses snorting fire, as they ride on, --- hear them cry.</w:t>
      </w:r>
    </w:p>
    <w:p w:rsidR="002E765B" w:rsidRDefault="002E765B" w:rsidP="002E765B">
      <w:r>
        <w:tab/>
        <w:t>Chorus:</w:t>
      </w:r>
    </w:p>
    <w:p w:rsidR="002E765B" w:rsidRDefault="002E765B" w:rsidP="002E765B">
      <w:r>
        <w:t>And as the riders loped on by him, he heard them call his name,</w:t>
      </w:r>
    </w:p>
    <w:p w:rsidR="002E765B" w:rsidRDefault="002E765B" w:rsidP="002E765B">
      <w:r>
        <w:t>If you want to save your soul from hell a-riding on this range,</w:t>
      </w:r>
    </w:p>
    <w:p w:rsidR="002E765B" w:rsidRDefault="002E765B" w:rsidP="002E765B">
      <w:r>
        <w:t>Then, cowboy, change your ways today, or with us you will ride,</w:t>
      </w:r>
    </w:p>
    <w:p w:rsidR="002E765B" w:rsidRDefault="002E765B" w:rsidP="002E765B">
      <w:r>
        <w:t>Trying to catch the devil's herd --- across the endless sky.</w:t>
      </w:r>
    </w:p>
    <w:p w:rsidR="00670CFA" w:rsidRDefault="00670CFA" w:rsidP="002E765B"/>
    <w:p w:rsidR="002E765B" w:rsidRPr="00451B2A" w:rsidRDefault="002E765B" w:rsidP="002E765B">
      <w:pPr>
        <w:rPr>
          <w:b/>
          <w:sz w:val="28"/>
          <w:szCs w:val="28"/>
        </w:rPr>
      </w:pPr>
      <w:r>
        <w:lastRenderedPageBreak/>
        <w:tab/>
      </w:r>
      <w:r w:rsidRPr="00451B2A">
        <w:rPr>
          <w:b/>
          <w:sz w:val="28"/>
          <w:szCs w:val="28"/>
        </w:rPr>
        <w:t>Three Little Fishies</w:t>
      </w:r>
    </w:p>
    <w:p w:rsidR="002E765B" w:rsidRDefault="002E765B" w:rsidP="002E765B"/>
    <w:p w:rsidR="002E765B" w:rsidRDefault="002E765B" w:rsidP="002E765B">
      <w:r>
        <w:t>Down by the pond in an itty-bitty pool</w:t>
      </w:r>
    </w:p>
    <w:p w:rsidR="002E765B" w:rsidRDefault="002E765B" w:rsidP="002E765B">
      <w:r>
        <w:t>Swam three little fishies and the mother fishie, too.</w:t>
      </w:r>
    </w:p>
    <w:p w:rsidR="002E765B" w:rsidRDefault="002E765B" w:rsidP="002E765B">
      <w:r>
        <w:t>"Swim," said the mother fishie, "swim if you can”.</w:t>
      </w:r>
    </w:p>
    <w:p w:rsidR="002E765B" w:rsidRDefault="002E765B" w:rsidP="002E765B">
      <w:r>
        <w:t>And they swam and they swam right over the dam.</w:t>
      </w:r>
    </w:p>
    <w:p w:rsidR="002E765B" w:rsidRDefault="002E765B" w:rsidP="002E765B"/>
    <w:p w:rsidR="002E765B" w:rsidRDefault="002E765B" w:rsidP="002E765B">
      <w:r>
        <w:tab/>
        <w:t>Refrain</w:t>
      </w:r>
    </w:p>
    <w:p w:rsidR="002E765B" w:rsidRDefault="002E765B" w:rsidP="002E765B">
      <w:r>
        <w:tab/>
        <w:t>Boom, boom, diddum, daddum, wattum, SHOOP</w:t>
      </w:r>
    </w:p>
    <w:p w:rsidR="002E765B" w:rsidRDefault="002E765B" w:rsidP="002E765B">
      <w:r>
        <w:tab/>
        <w:t>Boom, boom, diddum, daddum, wattum, SHOOP</w:t>
      </w:r>
    </w:p>
    <w:p w:rsidR="002E765B" w:rsidRDefault="002E765B" w:rsidP="002E765B">
      <w:r>
        <w:tab/>
        <w:t>Boom, boom, diddum, daddum, wattum, SHOOP</w:t>
      </w:r>
    </w:p>
    <w:p w:rsidR="002E765B" w:rsidRDefault="002E765B" w:rsidP="002E765B">
      <w:r>
        <w:tab/>
        <w:t>And they swam and they swam right over the dam.</w:t>
      </w:r>
    </w:p>
    <w:p w:rsidR="002E765B" w:rsidRDefault="002E765B" w:rsidP="002E765B"/>
    <w:p w:rsidR="002E765B" w:rsidRDefault="002E765B" w:rsidP="002E765B">
      <w:r>
        <w:t>"Whee!" said the little fishies, having lots of fun!</w:t>
      </w:r>
    </w:p>
    <w:p w:rsidR="002E765B" w:rsidRDefault="002E765B" w:rsidP="002E765B">
      <w:r>
        <w:t xml:space="preserve">"We'll swim in the sea 'til the day is done!" </w:t>
      </w:r>
    </w:p>
    <w:p w:rsidR="002E765B" w:rsidRDefault="002E765B" w:rsidP="002E765B">
      <w:r>
        <w:t>But they met a whale; it was right on their tail,</w:t>
      </w:r>
    </w:p>
    <w:p w:rsidR="002E765B" w:rsidRDefault="002E765B" w:rsidP="002E765B">
      <w:r>
        <w:t>And they swam and they swam away from the dam.</w:t>
      </w:r>
    </w:p>
    <w:p w:rsidR="002E765B" w:rsidRDefault="002E765B" w:rsidP="002E765B">
      <w:r>
        <w:t xml:space="preserve"> </w:t>
      </w:r>
    </w:p>
    <w:p w:rsidR="002E765B" w:rsidRDefault="002E765B" w:rsidP="002E765B">
      <w:r>
        <w:t>"STOP!" said the mother fishie, "or you will get lost"</w:t>
      </w:r>
    </w:p>
    <w:p w:rsidR="002E765B" w:rsidRDefault="002E765B" w:rsidP="002E765B">
      <w:r>
        <w:t>But the three little fishies didn't want to be bossed</w:t>
      </w:r>
    </w:p>
    <w:p w:rsidR="002E765B" w:rsidRDefault="002E765B" w:rsidP="002E765B">
      <w:r>
        <w:t>So they swam and they swam and it was a lark</w:t>
      </w:r>
    </w:p>
    <w:p w:rsidR="002E765B" w:rsidRDefault="002E765B" w:rsidP="002E765B">
      <w:r>
        <w:t>Till all of the sudden they met a shark.</w:t>
      </w:r>
    </w:p>
    <w:p w:rsidR="002E765B" w:rsidRDefault="002E765B" w:rsidP="002E765B"/>
    <w:p w:rsidR="002E765B" w:rsidRDefault="002E765B" w:rsidP="002E765B">
      <w:r>
        <w:t>Help! Cried the little fishes "Look at those teeth!</w:t>
      </w:r>
    </w:p>
    <w:p w:rsidR="002E765B" w:rsidRDefault="002E765B" w:rsidP="002E765B">
      <w:r>
        <w:t>And quick as they could they turned around beneath</w:t>
      </w:r>
    </w:p>
    <w:p w:rsidR="002E765B" w:rsidRDefault="002E765B" w:rsidP="002E765B">
      <w:r>
        <w:t>And back to the pool in the meadow they swam</w:t>
      </w:r>
    </w:p>
    <w:p w:rsidR="002E765B" w:rsidRDefault="002E765B" w:rsidP="002E765B">
      <w:r>
        <w:t>And they swam and they swam back over the dam</w:t>
      </w:r>
    </w:p>
    <w:p w:rsidR="002E765B" w:rsidRDefault="002E765B" w:rsidP="002E765B"/>
    <w:p w:rsidR="002E765B" w:rsidRDefault="002E765B" w:rsidP="002E765B"/>
    <w:p w:rsidR="002E765B" w:rsidRDefault="002E765B" w:rsidP="002E765B">
      <w:r>
        <w:tab/>
      </w:r>
      <w:r w:rsidRPr="00451B2A">
        <w:rPr>
          <w:b/>
          <w:sz w:val="28"/>
          <w:szCs w:val="28"/>
        </w:rPr>
        <w:t>Country Roads</w:t>
      </w:r>
      <w:r w:rsidR="004079CA">
        <w:tab/>
        <w:t>John Denver</w:t>
      </w:r>
    </w:p>
    <w:p w:rsidR="002E765B" w:rsidRDefault="002E765B" w:rsidP="002E765B"/>
    <w:p w:rsidR="002E765B" w:rsidRDefault="002E765B" w:rsidP="002E765B">
      <w:r>
        <w:t xml:space="preserve">Almost heaven, </w:t>
      </w:r>
      <w:smartTag w:uri="urn:schemas-microsoft-com:office:smarttags" w:element="place">
        <w:r>
          <w:t>West Virginia</w:t>
        </w:r>
      </w:smartTag>
      <w:r>
        <w:t>,</w:t>
      </w:r>
    </w:p>
    <w:p w:rsidR="002E765B" w:rsidRDefault="002E765B" w:rsidP="002E765B">
      <w:r>
        <w:t xml:space="preserve">Blue Ridge Mountains, </w:t>
      </w:r>
      <w:smartTag w:uri="urn:schemas-microsoft-com:office:smarttags" w:element="place">
        <w:smartTag w:uri="urn:schemas-microsoft-com:office:smarttags" w:element="place">
          <w:r>
            <w:t>Shenandoah</w:t>
          </w:r>
        </w:smartTag>
        <w:r>
          <w:t xml:space="preserve"> </w:t>
        </w:r>
        <w:smartTag w:uri="urn:schemas-microsoft-com:office:smarttags" w:element="place">
          <w:r>
            <w:t>River</w:t>
          </w:r>
        </w:smartTag>
      </w:smartTag>
      <w:r>
        <w:t>.</w:t>
      </w:r>
    </w:p>
    <w:p w:rsidR="002E765B" w:rsidRDefault="002E765B" w:rsidP="002E765B">
      <w:r>
        <w:t xml:space="preserve">Life is old there, older that the trees, </w:t>
      </w:r>
    </w:p>
    <w:p w:rsidR="002E765B" w:rsidRDefault="002E765B" w:rsidP="002E765B">
      <w:r>
        <w:t>Younger than the mountains, blowing like a breeze.</w:t>
      </w:r>
    </w:p>
    <w:p w:rsidR="002E765B" w:rsidRDefault="002E765B" w:rsidP="002E765B"/>
    <w:p w:rsidR="002E765B" w:rsidRDefault="002E765B" w:rsidP="002E765B">
      <w:r>
        <w:tab/>
        <w:t>Chorus:</w:t>
      </w:r>
    </w:p>
    <w:p w:rsidR="002E765B" w:rsidRDefault="002E765B" w:rsidP="002E765B">
      <w:r>
        <w:tab/>
        <w:t>Country Roads, take me home, to the place I belong,</w:t>
      </w:r>
    </w:p>
    <w:p w:rsidR="002E765B" w:rsidRDefault="002E765B" w:rsidP="002E765B">
      <w:r>
        <w:tab/>
      </w:r>
      <w:smartTag w:uri="urn:schemas-microsoft-com:office:smarttags" w:element="place">
        <w:r>
          <w:t>West Virginia</w:t>
        </w:r>
      </w:smartTag>
      <w:r>
        <w:t>, mountain momma, take me home, country Roads.</w:t>
      </w:r>
    </w:p>
    <w:p w:rsidR="002E765B" w:rsidRDefault="002E765B" w:rsidP="002E765B"/>
    <w:p w:rsidR="002E765B" w:rsidRDefault="002E765B" w:rsidP="002E765B">
      <w:r>
        <w:t>All my memories gather round her,</w:t>
      </w:r>
    </w:p>
    <w:p w:rsidR="002E765B" w:rsidRDefault="002E765B" w:rsidP="002E765B">
      <w:r>
        <w:t>Miner's lady, stranger to blue water,</w:t>
      </w:r>
    </w:p>
    <w:p w:rsidR="002E765B" w:rsidRDefault="002E765B" w:rsidP="002E765B">
      <w:r>
        <w:t>Dark and dusty, painted on the sky,</w:t>
      </w:r>
    </w:p>
    <w:p w:rsidR="002E765B" w:rsidRDefault="002E765B" w:rsidP="002E765B">
      <w:r>
        <w:t>Misty tasting moonshine, teardrop in my eye.</w:t>
      </w:r>
    </w:p>
    <w:p w:rsidR="002E765B" w:rsidRDefault="002E765B" w:rsidP="002E765B"/>
    <w:p w:rsidR="002E765B" w:rsidRDefault="002E765B" w:rsidP="002E765B">
      <w:r>
        <w:t>I hear her voice, in the morning hour she calls me,</w:t>
      </w:r>
    </w:p>
    <w:p w:rsidR="002E765B" w:rsidRDefault="002E765B" w:rsidP="002E765B">
      <w:r>
        <w:t>Radio reminds me of my home far away,</w:t>
      </w:r>
    </w:p>
    <w:p w:rsidR="002E765B" w:rsidRDefault="002E765B" w:rsidP="002E765B">
      <w:r>
        <w:t>And driving down the road,</w:t>
      </w:r>
    </w:p>
    <w:p w:rsidR="002E765B" w:rsidRDefault="002E765B" w:rsidP="002E765B">
      <w:r>
        <w:t>I get a feeling that I should have been home yesterday, yesterday</w:t>
      </w:r>
    </w:p>
    <w:p w:rsidR="00670CFA" w:rsidRDefault="00670CFA" w:rsidP="002E765B"/>
    <w:p w:rsidR="002E765B" w:rsidRDefault="002E765B" w:rsidP="002E765B">
      <w:r>
        <w:lastRenderedPageBreak/>
        <w:tab/>
      </w:r>
      <w:r w:rsidRPr="00451B2A">
        <w:rPr>
          <w:b/>
          <w:sz w:val="28"/>
          <w:szCs w:val="28"/>
        </w:rPr>
        <w:t>Shaving Cream</w:t>
      </w:r>
      <w:r>
        <w:tab/>
        <w:t>Benny Bell with Paul Wynn</w:t>
      </w:r>
    </w:p>
    <w:p w:rsidR="002E765B" w:rsidRDefault="002E765B" w:rsidP="002E765B">
      <w:r>
        <w:t>I have a sad story to tell you.</w:t>
      </w:r>
    </w:p>
    <w:p w:rsidR="002E765B" w:rsidRDefault="002E765B" w:rsidP="002E765B">
      <w:r>
        <w:t>It may hurt your feelings a bit.</w:t>
      </w:r>
    </w:p>
    <w:p w:rsidR="002E765B" w:rsidRDefault="002E765B" w:rsidP="002E765B">
      <w:r>
        <w:t>Last night when I walked into my bathroom,</w:t>
      </w:r>
    </w:p>
    <w:p w:rsidR="002E765B" w:rsidRDefault="002E765B" w:rsidP="002E765B">
      <w:r>
        <w:t>I stepped in a big pile of ...</w:t>
      </w:r>
    </w:p>
    <w:p w:rsidR="002E765B" w:rsidRDefault="002E765B" w:rsidP="002E765B"/>
    <w:p w:rsidR="002E765B" w:rsidRDefault="002E765B" w:rsidP="002E765B">
      <w:r>
        <w:tab/>
        <w:t>{Refrain}</w:t>
      </w:r>
    </w:p>
    <w:p w:rsidR="002E765B" w:rsidRDefault="002E765B" w:rsidP="002E765B">
      <w:r>
        <w:tab/>
        <w:t>Ssshhhhhaving cream, be nice and clean.</w:t>
      </w:r>
    </w:p>
    <w:p w:rsidR="002E765B" w:rsidRDefault="002E765B" w:rsidP="002E765B">
      <w:r>
        <w:tab/>
        <w:t>Shave everyday and you'll always look keen.</w:t>
      </w:r>
    </w:p>
    <w:p w:rsidR="002E765B" w:rsidRDefault="002E765B" w:rsidP="002E765B"/>
    <w:p w:rsidR="002E765B" w:rsidRDefault="002E765B" w:rsidP="002E765B">
      <w:r>
        <w:t>I think I'll break off with my girlfriend.</w:t>
      </w:r>
    </w:p>
    <w:p w:rsidR="002E765B" w:rsidRDefault="002E765B" w:rsidP="002E765B">
      <w:r>
        <w:t>Her antics are strange, I'll admit.</w:t>
      </w:r>
    </w:p>
    <w:p w:rsidR="002E765B" w:rsidRDefault="002E765B" w:rsidP="002E765B">
      <w:r>
        <w:t>Each time I say, "Darling, I love you”,</w:t>
      </w:r>
    </w:p>
    <w:p w:rsidR="002E765B" w:rsidRDefault="002E765B" w:rsidP="002E765B">
      <w:r>
        <w:t>She tells me that I'm full of ...</w:t>
      </w:r>
    </w:p>
    <w:p w:rsidR="002E765B" w:rsidRDefault="002E765B" w:rsidP="002E765B">
      <w:r>
        <w:tab/>
        <w:t>{Refrain}</w:t>
      </w:r>
    </w:p>
    <w:p w:rsidR="002E765B" w:rsidRDefault="002E765B" w:rsidP="002E765B"/>
    <w:p w:rsidR="002E765B" w:rsidRDefault="002E765B" w:rsidP="002E765B">
      <w:r>
        <w:t>Our baby fell out of the window.</w:t>
      </w:r>
    </w:p>
    <w:p w:rsidR="002E765B" w:rsidRDefault="002E765B" w:rsidP="002E765B">
      <w:r>
        <w:t>You'd think that her head would be split.</w:t>
      </w:r>
    </w:p>
    <w:p w:rsidR="002E765B" w:rsidRDefault="002E765B" w:rsidP="002E765B">
      <w:r>
        <w:t>But good luck was with her that morning;</w:t>
      </w:r>
    </w:p>
    <w:p w:rsidR="002E765B" w:rsidRDefault="002E765B" w:rsidP="002E765B">
      <w:r>
        <w:t>She fell in a barrel of...</w:t>
      </w:r>
    </w:p>
    <w:p w:rsidR="002E765B" w:rsidRDefault="002E765B" w:rsidP="002E765B">
      <w:r>
        <w:tab/>
        <w:t>{Refrain}</w:t>
      </w:r>
    </w:p>
    <w:p w:rsidR="002E765B" w:rsidRDefault="002E765B" w:rsidP="002E765B"/>
    <w:p w:rsidR="002E765B" w:rsidRDefault="002E765B" w:rsidP="002E765B">
      <w:r>
        <w:t>An old lady died in a bathtub;</w:t>
      </w:r>
    </w:p>
    <w:p w:rsidR="002E765B" w:rsidRDefault="002E765B" w:rsidP="002E765B">
      <w:r>
        <w:t>She died from a terrible fit.</w:t>
      </w:r>
    </w:p>
    <w:p w:rsidR="002E765B" w:rsidRDefault="002E765B" w:rsidP="002E765B">
      <w:r>
        <w:t>In order to fulfill her wishes,</w:t>
      </w:r>
    </w:p>
    <w:p w:rsidR="002E765B" w:rsidRDefault="002E765B" w:rsidP="002E765B">
      <w:r>
        <w:t>She was buried in six feet of...</w:t>
      </w:r>
    </w:p>
    <w:p w:rsidR="002E765B" w:rsidRDefault="002E765B" w:rsidP="002E765B">
      <w:r>
        <w:tab/>
        <w:t>{Refrain}</w:t>
      </w:r>
    </w:p>
    <w:p w:rsidR="002E765B" w:rsidRDefault="002E765B" w:rsidP="002E765B"/>
    <w:p w:rsidR="002E765B" w:rsidRDefault="002E765B" w:rsidP="002E765B">
      <w:r>
        <w:t xml:space="preserve">When I was in </w:t>
      </w:r>
      <w:smartTag w:uri="urn:schemas-microsoft-com:office:smarttags" w:element="place">
        <w:r>
          <w:t>France</w:t>
        </w:r>
      </w:smartTag>
      <w:r>
        <w:t xml:space="preserve"> with the army,</w:t>
      </w:r>
    </w:p>
    <w:p w:rsidR="002E765B" w:rsidRDefault="002E765B" w:rsidP="002E765B">
      <w:r>
        <w:t>One day I looked into my kit.</w:t>
      </w:r>
    </w:p>
    <w:p w:rsidR="002E765B" w:rsidRDefault="002E765B" w:rsidP="002E765B">
      <w:r>
        <w:t>I thought I would find me a sandwich,</w:t>
      </w:r>
    </w:p>
    <w:p w:rsidR="002E765B" w:rsidRDefault="002E765B" w:rsidP="002E765B">
      <w:r>
        <w:t>But the darn thing was loaded with...</w:t>
      </w:r>
    </w:p>
    <w:p w:rsidR="002E765B" w:rsidRDefault="002E765B" w:rsidP="002E765B">
      <w:r>
        <w:tab/>
        <w:t>{Refrain}</w:t>
      </w:r>
    </w:p>
    <w:p w:rsidR="002E765B" w:rsidRDefault="002E765B" w:rsidP="002E765B"/>
    <w:p w:rsidR="002E765B" w:rsidRDefault="002E765B" w:rsidP="002E765B">
      <w:r>
        <w:t>And now, folks, my story is ended.</w:t>
      </w:r>
    </w:p>
    <w:p w:rsidR="002E765B" w:rsidRDefault="002E765B" w:rsidP="002E765B">
      <w:r>
        <w:t>I think it is time I should quit.</w:t>
      </w:r>
    </w:p>
    <w:p w:rsidR="002E765B" w:rsidRDefault="002E765B" w:rsidP="002E765B">
      <w:r>
        <w:t>If any of you feel offended,</w:t>
      </w:r>
    </w:p>
    <w:p w:rsidR="002E765B" w:rsidRDefault="002E765B" w:rsidP="002E765B">
      <w:r>
        <w:t>Stick your head in a barrel of...</w:t>
      </w:r>
    </w:p>
    <w:p w:rsidR="002E765B" w:rsidRDefault="002E765B" w:rsidP="002E765B">
      <w:r>
        <w:tab/>
        <w:t>{Refrain}</w:t>
      </w:r>
    </w:p>
    <w:p w:rsidR="002E765B" w:rsidRDefault="002E765B" w:rsidP="002E765B"/>
    <w:p w:rsidR="002E765B" w:rsidRDefault="002E765B" w:rsidP="002E765B"/>
    <w:p w:rsidR="002E765B" w:rsidRDefault="002E765B" w:rsidP="002E765B"/>
    <w:p w:rsidR="002E765B" w:rsidRDefault="002E765B" w:rsidP="002E765B"/>
    <w:p w:rsidR="002E765B" w:rsidRDefault="002E765B" w:rsidP="002E765B"/>
    <w:p w:rsidR="00670CFA" w:rsidRDefault="00670CFA" w:rsidP="002E765B"/>
    <w:p w:rsidR="002E765B" w:rsidRDefault="002E765B" w:rsidP="002E765B"/>
    <w:p w:rsidR="002E765B" w:rsidRDefault="002E765B" w:rsidP="002E765B"/>
    <w:p w:rsidR="002E765B" w:rsidRDefault="002E765B" w:rsidP="002E765B"/>
    <w:p w:rsidR="002E765B" w:rsidRDefault="002E765B" w:rsidP="002E765B"/>
    <w:p w:rsidR="002E765B" w:rsidRDefault="002E765B" w:rsidP="002E765B"/>
    <w:p w:rsidR="002E765B" w:rsidRDefault="002E765B" w:rsidP="002E765B">
      <w:pPr>
        <w:ind w:firstLine="720"/>
      </w:pPr>
      <w:r w:rsidRPr="00451B2A">
        <w:rPr>
          <w:b/>
          <w:sz w:val="28"/>
          <w:szCs w:val="28"/>
        </w:rPr>
        <w:lastRenderedPageBreak/>
        <w:t>Desert Pete</w:t>
      </w:r>
      <w:r>
        <w:tab/>
      </w:r>
      <w:r>
        <w:tab/>
        <w:t xml:space="preserve">The </w:t>
      </w:r>
      <w:smartTag w:uri="urn:schemas-microsoft-com:office:smarttags" w:element="place">
        <w:r>
          <w:t>Kingston</w:t>
        </w:r>
      </w:smartTag>
      <w:r>
        <w:t xml:space="preserve"> Trio</w:t>
      </w:r>
    </w:p>
    <w:p w:rsidR="002E765B" w:rsidRDefault="002E765B" w:rsidP="002E765B">
      <w:r>
        <w:tab/>
      </w:r>
      <w:r>
        <w:tab/>
      </w:r>
      <w:r>
        <w:tab/>
      </w:r>
      <w:r>
        <w:tab/>
        <w:t>Words and Music by Billy Edd Wheeler</w:t>
      </w:r>
    </w:p>
    <w:p w:rsidR="002E765B" w:rsidRDefault="002E765B" w:rsidP="002E765B">
      <w:r>
        <w:t>I was travelin’ west a buckskin on my way to a cattle run</w:t>
      </w:r>
    </w:p>
    <w:p w:rsidR="002E765B" w:rsidRDefault="002E765B" w:rsidP="002E765B">
      <w:r>
        <w:t>Cross a little cactus desert under a hot blisterin’ sun</w:t>
      </w:r>
    </w:p>
    <w:p w:rsidR="002E765B" w:rsidRDefault="002E765B" w:rsidP="002E765B">
      <w:r>
        <w:t>I was thirsty down to my toenails, stopped to rest me on a stump</w:t>
      </w:r>
    </w:p>
    <w:p w:rsidR="002E765B" w:rsidRDefault="002E765B" w:rsidP="002E765B">
      <w:r>
        <w:t>But I tell ya I just couldn’t believe it when I saw that water pump</w:t>
      </w:r>
    </w:p>
    <w:p w:rsidR="002E765B" w:rsidRDefault="002E765B" w:rsidP="002E765B"/>
    <w:p w:rsidR="002E765B" w:rsidRDefault="002E765B" w:rsidP="002E765B">
      <w:r>
        <w:t>I took it to be a mirage at first; it’ll fool a thirsty man</w:t>
      </w:r>
    </w:p>
    <w:p w:rsidR="002E765B" w:rsidRDefault="002E765B" w:rsidP="002E765B">
      <w:r>
        <w:t>Then I saw a note stuck in a bakin’ powder can</w:t>
      </w:r>
    </w:p>
    <w:p w:rsidR="002E765B" w:rsidRDefault="002E765B" w:rsidP="002E765B">
      <w:r>
        <w:t>“This pump is old”, the note began, “but she works so give’r a try”</w:t>
      </w:r>
    </w:p>
    <w:p w:rsidR="002E765B" w:rsidRDefault="002E765B" w:rsidP="002E765B">
      <w:r>
        <w:t>“I put a new sucker washer in ‘er, you may find the leather dry”</w:t>
      </w:r>
    </w:p>
    <w:p w:rsidR="002E765B" w:rsidRDefault="002E765B" w:rsidP="002E765B"/>
    <w:p w:rsidR="002E765B" w:rsidRDefault="002E765B" w:rsidP="002E765B">
      <w:r>
        <w:tab/>
        <w:t>Chorus</w:t>
      </w:r>
    </w:p>
    <w:p w:rsidR="002E765B" w:rsidRDefault="002E765B" w:rsidP="002E765B">
      <w:pPr>
        <w:ind w:firstLine="720"/>
      </w:pPr>
      <w:r>
        <w:t>“You’ve got to prime the pump, you must have faith and believe”</w:t>
      </w:r>
    </w:p>
    <w:p w:rsidR="002E765B" w:rsidRDefault="002E765B" w:rsidP="002E765B">
      <w:pPr>
        <w:ind w:firstLine="720"/>
      </w:pPr>
      <w:r>
        <w:t>“You’ve got to give of yourself ‘fore you’re worthy to receive”</w:t>
      </w:r>
    </w:p>
    <w:p w:rsidR="002E765B" w:rsidRDefault="002E765B" w:rsidP="002E765B">
      <w:pPr>
        <w:ind w:firstLine="720"/>
      </w:pPr>
      <w:r>
        <w:t>“Drink all the water you can hold, wash your face, cool your feet”</w:t>
      </w:r>
    </w:p>
    <w:p w:rsidR="002E765B" w:rsidRDefault="002E765B" w:rsidP="002E765B">
      <w:pPr>
        <w:ind w:firstLine="720"/>
      </w:pPr>
      <w:r>
        <w:t>“Leave the bottle full for others, Thank You kindly, Desert Pete”</w:t>
      </w:r>
    </w:p>
    <w:p w:rsidR="002E765B" w:rsidRDefault="002E765B" w:rsidP="002E765B"/>
    <w:p w:rsidR="002E765B" w:rsidRDefault="002E765B" w:rsidP="002E765B">
      <w:r>
        <w:t>“Yeah, you’ll have to prime the pump, work that handle like there’s a fire”</w:t>
      </w:r>
    </w:p>
    <w:p w:rsidR="002E765B" w:rsidRDefault="002E765B" w:rsidP="002E765B">
      <w:r>
        <w:t>“Under that rock you’ll find some water I left in a bitters jar”</w:t>
      </w:r>
    </w:p>
    <w:p w:rsidR="002E765B" w:rsidRDefault="002E765B" w:rsidP="002E765B">
      <w:r>
        <w:t>“Now there’s just enough to prime it with so don’t-cha go drinkin’ first”</w:t>
      </w:r>
    </w:p>
    <w:p w:rsidR="002E765B" w:rsidRDefault="002E765B" w:rsidP="002E765B">
      <w:r>
        <w:t>“You just pour it in and pump like mad, buddy, you’ll quench your thirst”</w:t>
      </w:r>
    </w:p>
    <w:p w:rsidR="002E765B" w:rsidRDefault="002E765B" w:rsidP="002E765B"/>
    <w:p w:rsidR="002E765B" w:rsidRDefault="002E765B" w:rsidP="002E765B">
      <w:r>
        <w:tab/>
        <w:t>Chorus</w:t>
      </w:r>
    </w:p>
    <w:p w:rsidR="002E765B" w:rsidRDefault="002E765B" w:rsidP="002E765B"/>
    <w:p w:rsidR="002E765B" w:rsidRDefault="002E765B" w:rsidP="002E765B">
      <w:r>
        <w:t>Well I found that jar and I tell ya nothin’ was ever prettier to my eye</w:t>
      </w:r>
    </w:p>
    <w:p w:rsidR="002E765B" w:rsidRDefault="002E765B" w:rsidP="002E765B">
      <w:r>
        <w:t>And I was tempted strong to drink it, cuz that pump looked mighty dry</w:t>
      </w:r>
    </w:p>
    <w:p w:rsidR="002E765B" w:rsidRDefault="002E765B" w:rsidP="002E765B">
      <w:r>
        <w:t>But the note went on “have faith my friend, there’s water down below”</w:t>
      </w:r>
    </w:p>
    <w:p w:rsidR="002E765B" w:rsidRDefault="002E765B" w:rsidP="002E765B">
      <w:r>
        <w:t>“You got to give until you get—I’m the one who ought to know”</w:t>
      </w:r>
    </w:p>
    <w:p w:rsidR="002E765B" w:rsidRDefault="002E765B" w:rsidP="002E765B"/>
    <w:p w:rsidR="002E765B" w:rsidRDefault="002E765B" w:rsidP="002E765B">
      <w:r>
        <w:t>So I poured in the jar and I started pumpin’ and I heard a beautiful sound</w:t>
      </w:r>
    </w:p>
    <w:p w:rsidR="002E765B" w:rsidRDefault="002E765B" w:rsidP="002E765B">
      <w:r>
        <w:t>Of water bubblin’ and splashin’ up outta that hole in the ground</w:t>
      </w:r>
    </w:p>
    <w:p w:rsidR="002E765B" w:rsidRDefault="002E765B" w:rsidP="002E765B">
      <w:r>
        <w:t>I took off my shoes and I drunk my fill of that cool refreshing treat</w:t>
      </w:r>
    </w:p>
    <w:p w:rsidR="002E765B" w:rsidRDefault="002E765B" w:rsidP="002E765B">
      <w:r>
        <w:t>I thank the Lord and thank the pump and I thank old Desert Pete</w:t>
      </w:r>
    </w:p>
    <w:p w:rsidR="002E765B" w:rsidRDefault="002E765B" w:rsidP="002E765B"/>
    <w:p w:rsidR="002E765B" w:rsidRDefault="002E765B" w:rsidP="002E765B">
      <w:r>
        <w:tab/>
        <w:t>Chorus</w:t>
      </w:r>
    </w:p>
    <w:p w:rsidR="002E765B" w:rsidRDefault="002E765B" w:rsidP="002E765B">
      <w:pPr>
        <w:ind w:firstLine="720"/>
      </w:pPr>
      <w:r>
        <w:t>“Drink all the water you can hold, wash your face, cool your feet”</w:t>
      </w:r>
    </w:p>
    <w:p w:rsidR="000B6CEE" w:rsidRDefault="002E765B" w:rsidP="000B6CEE">
      <w:pPr>
        <w:ind w:firstLine="720"/>
      </w:pPr>
      <w:r>
        <w:t>“Leave the bottle full for others, Thank You kindly, Desert Pete”</w:t>
      </w:r>
      <w:r w:rsidR="000B6CEE">
        <w:t>.</w:t>
      </w:r>
    </w:p>
    <w:p w:rsidR="000B6CEE" w:rsidRDefault="000B6CEE" w:rsidP="000B6CEE"/>
    <w:p w:rsidR="000B6CEE" w:rsidRDefault="000B6CEE" w:rsidP="000B6CEE"/>
    <w:p w:rsidR="000B6CEE" w:rsidRDefault="000B6CEE" w:rsidP="000B6CEE"/>
    <w:p w:rsidR="000B6CEE" w:rsidRDefault="000B6CEE" w:rsidP="000B6CEE"/>
    <w:p w:rsidR="00670CFA" w:rsidRDefault="00670CFA" w:rsidP="000B6CEE"/>
    <w:p w:rsidR="000B6CEE" w:rsidRDefault="000B6CEE" w:rsidP="000B6CEE"/>
    <w:p w:rsidR="000B6CEE" w:rsidRDefault="000B6CEE" w:rsidP="000B6CEE"/>
    <w:p w:rsidR="000B6CEE" w:rsidRDefault="000B6CEE" w:rsidP="000B6CEE"/>
    <w:p w:rsidR="000B6CEE" w:rsidRDefault="000B6CEE" w:rsidP="000B6CEE"/>
    <w:p w:rsidR="000B6CEE" w:rsidRDefault="000B6CEE" w:rsidP="000B6CEE"/>
    <w:p w:rsidR="000B6CEE" w:rsidRDefault="000B6CEE" w:rsidP="000B6CEE"/>
    <w:p w:rsidR="000B6CEE" w:rsidRDefault="000B6CEE" w:rsidP="000B6CEE"/>
    <w:p w:rsidR="002E765B" w:rsidRDefault="002E765B" w:rsidP="002E765B">
      <w:r w:rsidRPr="000B6CEE">
        <w:rPr>
          <w:b/>
          <w:sz w:val="28"/>
          <w:szCs w:val="28"/>
        </w:rPr>
        <w:lastRenderedPageBreak/>
        <w:t>Finlandia</w:t>
      </w:r>
      <w:r w:rsidR="000B6CEE">
        <w:rPr>
          <w:b/>
        </w:rPr>
        <w:tab/>
      </w:r>
      <w:r w:rsidR="000B6CEE">
        <w:rPr>
          <w:b/>
        </w:rPr>
        <w:tab/>
      </w:r>
      <w:r w:rsidRPr="000B6CEE">
        <w:t>Jan Sibelius</w:t>
      </w:r>
    </w:p>
    <w:p w:rsidR="002E765B" w:rsidRDefault="002E765B" w:rsidP="002E765B">
      <w:r>
        <w:t>Dear land of mine, my home my native country,</w:t>
      </w:r>
    </w:p>
    <w:p w:rsidR="002E765B" w:rsidRDefault="002E765B" w:rsidP="002E765B">
      <w:r>
        <w:t>Now green before me spread thy fields of grain!</w:t>
      </w:r>
    </w:p>
    <w:p w:rsidR="002E765B" w:rsidRDefault="002E765B" w:rsidP="002E765B">
      <w:r>
        <w:t>How blue thy lakes, with heavens blessing on them,</w:t>
      </w:r>
    </w:p>
    <w:p w:rsidR="002E765B" w:rsidRDefault="002E765B" w:rsidP="002E765B">
      <w:r>
        <w:t>While freedoms light makes beautiful the plain!</w:t>
      </w:r>
    </w:p>
    <w:p w:rsidR="002E765B" w:rsidRDefault="002E765B" w:rsidP="002E765B">
      <w:r>
        <w:t>Strong be thy son's to cherish and defend thee,</w:t>
      </w:r>
    </w:p>
    <w:p w:rsidR="002E765B" w:rsidRDefault="002E765B" w:rsidP="002E765B">
      <w:r>
        <w:t>That ev'ry foe shall threaten in vain.</w:t>
      </w:r>
    </w:p>
    <w:p w:rsidR="002E765B" w:rsidRDefault="002E765B" w:rsidP="002E765B"/>
    <w:p w:rsidR="002E765B" w:rsidRDefault="002E765B" w:rsidP="002E765B">
      <w:r>
        <w:t>Through storm and stress, thy heroes shall not fail thee,</w:t>
      </w:r>
    </w:p>
    <w:p w:rsidR="002E765B" w:rsidRDefault="002E765B" w:rsidP="002E765B">
      <w:r>
        <w:t>Though perils press them on hard on every hand!</w:t>
      </w:r>
    </w:p>
    <w:p w:rsidR="002E765B" w:rsidRDefault="002E765B" w:rsidP="002E765B">
      <w:r>
        <w:t>God grant them strength and courage, when the need be,</w:t>
      </w:r>
    </w:p>
    <w:p w:rsidR="002E765B" w:rsidRDefault="002E765B" w:rsidP="002E765B">
      <w:r>
        <w:t>Clear eyes to see and hearts to understand!</w:t>
      </w:r>
    </w:p>
    <w:p w:rsidR="002E765B" w:rsidRDefault="002E765B" w:rsidP="002E765B">
      <w:r>
        <w:t>God lead thee on through nobleness to triumph,</w:t>
      </w:r>
    </w:p>
    <w:p w:rsidR="002E765B" w:rsidRPr="00872D51" w:rsidRDefault="002E765B" w:rsidP="002E765B">
      <w:r>
        <w:t>God make the</w:t>
      </w:r>
      <w:r w:rsidR="003734B2">
        <w:t>e</w:t>
      </w:r>
      <w:r>
        <w:t xml:space="preserve"> great, my own native land.</w:t>
      </w:r>
    </w:p>
    <w:p w:rsidR="002E765B" w:rsidRDefault="002E765B" w:rsidP="002E765B"/>
    <w:p w:rsidR="002E765B" w:rsidRDefault="002E765B" w:rsidP="002E765B">
      <w:r>
        <w:t xml:space="preserve">This is my song oh God of all the nations </w:t>
      </w:r>
    </w:p>
    <w:p w:rsidR="002E765B" w:rsidRDefault="002E765B" w:rsidP="002E765B">
      <w:r>
        <w:t>A song of peace for lands afar and mine.</w:t>
      </w:r>
    </w:p>
    <w:p w:rsidR="002E765B" w:rsidRDefault="002E765B" w:rsidP="002E765B">
      <w:r>
        <w:t>This is my home the country where my heart is</w:t>
      </w:r>
    </w:p>
    <w:p w:rsidR="002E765B" w:rsidRDefault="002E765B" w:rsidP="002E765B">
      <w:r>
        <w:t>Here are my hopes</w:t>
      </w:r>
      <w:r w:rsidR="00E0751D">
        <w:t>,</w:t>
      </w:r>
      <w:r>
        <w:t xml:space="preserve"> my dreams</w:t>
      </w:r>
      <w:r w:rsidR="00E0751D">
        <w:t>,</w:t>
      </w:r>
      <w:r>
        <w:t xml:space="preserve"> my holy shrine.</w:t>
      </w:r>
    </w:p>
    <w:p w:rsidR="002E765B" w:rsidRDefault="002E765B" w:rsidP="002E765B">
      <w:r>
        <w:t>But other hearts in other lands are beating</w:t>
      </w:r>
    </w:p>
    <w:p w:rsidR="002E765B" w:rsidRDefault="002E765B" w:rsidP="002E765B">
      <w:r>
        <w:t>With hopes and dreams as true and high as mine.</w:t>
      </w:r>
    </w:p>
    <w:p w:rsidR="002E765B" w:rsidRDefault="002E765B" w:rsidP="002E765B"/>
    <w:p w:rsidR="002E765B" w:rsidRDefault="002E765B" w:rsidP="002E765B">
      <w:r>
        <w:t>My countries skies are bluer than the ocean</w:t>
      </w:r>
    </w:p>
    <w:p w:rsidR="002E765B" w:rsidRDefault="002E765B" w:rsidP="002E765B">
      <w:r>
        <w:t>And sunlight beams on clover leaf and pine.</w:t>
      </w:r>
    </w:p>
    <w:p w:rsidR="002E765B" w:rsidRDefault="002E765B" w:rsidP="002E765B">
      <w:r>
        <w:t>But other lands have sunlight too and clover</w:t>
      </w:r>
    </w:p>
    <w:p w:rsidR="002E765B" w:rsidRDefault="002E765B" w:rsidP="002E765B">
      <w:r>
        <w:t>And skies are everywhere as blue as mine.</w:t>
      </w:r>
    </w:p>
    <w:p w:rsidR="002E765B" w:rsidRDefault="002E765B" w:rsidP="002E765B">
      <w:r>
        <w:t>Oh hear my song</w:t>
      </w:r>
      <w:r w:rsidR="00E0751D">
        <w:t>,</w:t>
      </w:r>
      <w:r>
        <w:t xml:space="preserve"> oh God of all the nations</w:t>
      </w:r>
    </w:p>
    <w:p w:rsidR="002E765B" w:rsidRDefault="002E765B" w:rsidP="002E765B">
      <w:r>
        <w:t>A song of peace for their land and for mine.</w:t>
      </w:r>
    </w:p>
    <w:p w:rsidR="002E765B" w:rsidRDefault="002E765B" w:rsidP="002E765B"/>
    <w:p w:rsidR="002E765B" w:rsidRDefault="002E765B" w:rsidP="002E765B">
      <w:r>
        <w:t>May truth and freedom come to every nation;</w:t>
      </w:r>
    </w:p>
    <w:p w:rsidR="002E765B" w:rsidRDefault="002E765B" w:rsidP="002E765B">
      <w:r>
        <w:t>May peace abound where strife has raged so long;</w:t>
      </w:r>
    </w:p>
    <w:p w:rsidR="002E765B" w:rsidRDefault="002E765B" w:rsidP="002E765B">
      <w:r>
        <w:t>That each may seek to love and build together,</w:t>
      </w:r>
    </w:p>
    <w:p w:rsidR="002E765B" w:rsidRDefault="00972712" w:rsidP="002E765B">
      <w:r>
        <w:t>A world united, righting</w:t>
      </w:r>
      <w:r w:rsidR="002E765B">
        <w:t xml:space="preserve"> every wrong.</w:t>
      </w:r>
    </w:p>
    <w:p w:rsidR="002E765B" w:rsidRDefault="002E765B" w:rsidP="002E765B">
      <w:r>
        <w:t>A world united in its love for freedom,</w:t>
      </w:r>
    </w:p>
    <w:p w:rsidR="002E765B" w:rsidRDefault="002E765B" w:rsidP="002E765B">
      <w:r>
        <w:t>Proclaiming peace</w:t>
      </w:r>
      <w:r w:rsidR="00E0751D">
        <w:t>,</w:t>
      </w:r>
      <w:r>
        <w:t xml:space="preserve"> together in one song.</w:t>
      </w:r>
    </w:p>
    <w:p w:rsidR="009242C6" w:rsidRDefault="009242C6" w:rsidP="002E765B"/>
    <w:p w:rsidR="009242C6" w:rsidRDefault="009242C6" w:rsidP="002E765B"/>
    <w:p w:rsidR="009242C6" w:rsidRDefault="009242C6" w:rsidP="002E765B"/>
    <w:p w:rsidR="009242C6" w:rsidRDefault="009242C6" w:rsidP="002E765B"/>
    <w:p w:rsidR="009242C6" w:rsidRDefault="009242C6" w:rsidP="002E765B"/>
    <w:p w:rsidR="009242C6" w:rsidRDefault="009242C6" w:rsidP="002E765B"/>
    <w:p w:rsidR="002E765B" w:rsidRDefault="002E765B" w:rsidP="002E765B"/>
    <w:p w:rsidR="00670CFA" w:rsidRDefault="00670CFA" w:rsidP="002E765B"/>
    <w:p w:rsidR="00670CFA" w:rsidRDefault="00670CFA" w:rsidP="002E765B"/>
    <w:p w:rsidR="00670CFA" w:rsidRDefault="00670CFA" w:rsidP="002E765B">
      <w:bookmarkStart w:id="0" w:name="_GoBack"/>
      <w:bookmarkEnd w:id="0"/>
    </w:p>
    <w:p w:rsidR="00670CFA" w:rsidRDefault="00670CFA" w:rsidP="002E765B"/>
    <w:p w:rsidR="009242C6" w:rsidRPr="00F258C5" w:rsidRDefault="009242C6" w:rsidP="009242C6">
      <w:pPr>
        <w:ind w:firstLine="720"/>
      </w:pPr>
      <w:r w:rsidRPr="00F258C5">
        <w:t>Send lyrics corrections, additions, or comments to:</w:t>
      </w:r>
    </w:p>
    <w:p w:rsidR="009242C6" w:rsidRPr="00F258C5" w:rsidRDefault="009242C6" w:rsidP="009242C6">
      <w:r w:rsidRPr="00F258C5">
        <w:t xml:space="preserve">Lyrics Editor/Proofreader: </w:t>
      </w:r>
      <w:hyperlink r:id="rId7" w:history="1">
        <w:r w:rsidRPr="00F258C5">
          <w:rPr>
            <w:rStyle w:val="Hyperlink"/>
          </w:rPr>
          <w:t>David Lagesse</w:t>
        </w:r>
      </w:hyperlink>
      <w:r w:rsidRPr="00F258C5">
        <w:t>, (pineapplefish56)</w:t>
      </w:r>
    </w:p>
    <w:p w:rsidR="009242C6" w:rsidRPr="00F258C5" w:rsidRDefault="009242C6" w:rsidP="009242C6">
      <w:r w:rsidRPr="00F258C5">
        <w:t>Project PhilSongs 2003 - 2</w:t>
      </w:r>
      <w:r w:rsidR="00346F61">
        <w:t>011</w:t>
      </w:r>
    </w:p>
    <w:p w:rsidR="002E765B" w:rsidRPr="00972712" w:rsidRDefault="002E765B" w:rsidP="00925541"/>
    <w:sectPr w:rsidR="002E765B" w:rsidRPr="00972712" w:rsidSect="002E765B">
      <w:footerReference w:type="even" r:id="rId8"/>
      <w:footerReference w:type="default" r:id="rId9"/>
      <w:type w:val="continuous"/>
      <w:pgSz w:w="12240" w:h="15840" w:code="1"/>
      <w:pgMar w:top="1008" w:right="720" w:bottom="720" w:left="1800" w:header="0" w:footer="0" w:gutter="0"/>
      <w:pgNumType w:fmt="numberInDash" w:start="1"/>
      <w:cols w:space="720"/>
      <w:noEndnote/>
      <w:docGrid w:linePitch="254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3168D" w:rsidRDefault="00A3168D">
      <w:r>
        <w:separator/>
      </w:r>
    </w:p>
  </w:endnote>
  <w:endnote w:type="continuationSeparator" w:id="0">
    <w:p w:rsidR="00A3168D" w:rsidRDefault="00A316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22724" w:rsidRDefault="00B22724" w:rsidP="000E2300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B22724" w:rsidRDefault="00B22724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22724" w:rsidRDefault="00B22724" w:rsidP="000E2300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670CFA">
      <w:rPr>
        <w:rStyle w:val="PageNumber"/>
        <w:noProof/>
      </w:rPr>
      <w:t>- 98 -</w:t>
    </w:r>
    <w:r>
      <w:rPr>
        <w:rStyle w:val="PageNumber"/>
      </w:rPr>
      <w:fldChar w:fldCharType="end"/>
    </w:r>
  </w:p>
  <w:p w:rsidR="00B22724" w:rsidRDefault="00B2272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3168D" w:rsidRDefault="00A3168D">
      <w:r>
        <w:separator/>
      </w:r>
    </w:p>
  </w:footnote>
  <w:footnote w:type="continuationSeparator" w:id="0">
    <w:p w:rsidR="00A3168D" w:rsidRDefault="00A3168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87"/>
  <w:drawingGridVerticalSpacing w:val="127"/>
  <w:displayHorizontalDrawingGridEvery w:val="0"/>
  <w:displayVerticalDrawingGridEvery w:val="2"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Q0MbewNDC1NDE1NbZQ0lEKTi0uzszPAykwqgUAloV1mSwAAAA="/>
  </w:docVars>
  <w:rsids>
    <w:rsidRoot w:val="00533902"/>
    <w:rsid w:val="000003A0"/>
    <w:rsid w:val="00006783"/>
    <w:rsid w:val="00080DDD"/>
    <w:rsid w:val="000A4739"/>
    <w:rsid w:val="000B6CEE"/>
    <w:rsid w:val="000E2300"/>
    <w:rsid w:val="00116BCC"/>
    <w:rsid w:val="00146153"/>
    <w:rsid w:val="001B2417"/>
    <w:rsid w:val="001C6959"/>
    <w:rsid w:val="001E600F"/>
    <w:rsid w:val="0027798F"/>
    <w:rsid w:val="002862BA"/>
    <w:rsid w:val="002C170E"/>
    <w:rsid w:val="002E765B"/>
    <w:rsid w:val="00325CA1"/>
    <w:rsid w:val="00346F61"/>
    <w:rsid w:val="003734B2"/>
    <w:rsid w:val="00375514"/>
    <w:rsid w:val="00376256"/>
    <w:rsid w:val="003D2BB3"/>
    <w:rsid w:val="003E1E27"/>
    <w:rsid w:val="003F24FF"/>
    <w:rsid w:val="004079CA"/>
    <w:rsid w:val="00451B2A"/>
    <w:rsid w:val="004540B4"/>
    <w:rsid w:val="00533902"/>
    <w:rsid w:val="005379C1"/>
    <w:rsid w:val="005A1D6A"/>
    <w:rsid w:val="005A5B7F"/>
    <w:rsid w:val="005E05AB"/>
    <w:rsid w:val="0060066C"/>
    <w:rsid w:val="006262A0"/>
    <w:rsid w:val="006428CA"/>
    <w:rsid w:val="0065610E"/>
    <w:rsid w:val="00670CFA"/>
    <w:rsid w:val="006B49CC"/>
    <w:rsid w:val="007A7ED1"/>
    <w:rsid w:val="00872D51"/>
    <w:rsid w:val="00882089"/>
    <w:rsid w:val="008F526A"/>
    <w:rsid w:val="008F6BED"/>
    <w:rsid w:val="00917C2E"/>
    <w:rsid w:val="009242C6"/>
    <w:rsid w:val="00925541"/>
    <w:rsid w:val="00955C4A"/>
    <w:rsid w:val="00972712"/>
    <w:rsid w:val="009743B8"/>
    <w:rsid w:val="00992247"/>
    <w:rsid w:val="009A28C2"/>
    <w:rsid w:val="009B6955"/>
    <w:rsid w:val="009C6222"/>
    <w:rsid w:val="009E0741"/>
    <w:rsid w:val="00A01C8B"/>
    <w:rsid w:val="00A3168D"/>
    <w:rsid w:val="00AB4A14"/>
    <w:rsid w:val="00AD4E94"/>
    <w:rsid w:val="00B22724"/>
    <w:rsid w:val="00B24140"/>
    <w:rsid w:val="00B57FCA"/>
    <w:rsid w:val="00B83F9A"/>
    <w:rsid w:val="00BA4AFE"/>
    <w:rsid w:val="00BB4FDA"/>
    <w:rsid w:val="00BB62BF"/>
    <w:rsid w:val="00BF1B3B"/>
    <w:rsid w:val="00C56946"/>
    <w:rsid w:val="00C64612"/>
    <w:rsid w:val="00C84D81"/>
    <w:rsid w:val="00D013CD"/>
    <w:rsid w:val="00D27F65"/>
    <w:rsid w:val="00D31100"/>
    <w:rsid w:val="00D36E93"/>
    <w:rsid w:val="00D51BE6"/>
    <w:rsid w:val="00D9163A"/>
    <w:rsid w:val="00DB7863"/>
    <w:rsid w:val="00DF2EDD"/>
    <w:rsid w:val="00E02B79"/>
    <w:rsid w:val="00E0751D"/>
    <w:rsid w:val="00E10CC1"/>
    <w:rsid w:val="00E50787"/>
    <w:rsid w:val="00E54B92"/>
    <w:rsid w:val="00EF44AA"/>
    <w:rsid w:val="00F258C5"/>
    <w:rsid w:val="00F275BE"/>
    <w:rsid w:val="00F64E17"/>
    <w:rsid w:val="00FA00D5"/>
    <w:rsid w:val="00FB0DF0"/>
    <w:rsid w:val="00FB545B"/>
    <w:rsid w:val="00FC4CC1"/>
    <w:rsid w:val="00FD3E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country-region"/>
  <w:smartTagType w:namespaceuri="urn:schemas-microsoft-com:office:smarttags" w:name="City"/>
  <w:smartTagType w:namespaceuri="urn:schemas-microsoft-com:office:smarttags" w:name="PlaceName"/>
  <w:smartTagType w:namespaceuri="urn:schemas-microsoft-com:office:smarttags" w:name="PlaceType"/>
  <w:smartTagType w:namespaceuri="urn:schemas-microsoft-com:office:smarttags" w:name="State"/>
  <w:smartTagType w:namespaceuri="urn:schemas-microsoft-com:office:smarttags" w:name="place"/>
  <w:shapeDefaults>
    <o:shapedefaults v:ext="edit" spidmax="1026"/>
    <o:shapelayout v:ext="edit">
      <o:idmap v:ext="edit" data="1"/>
    </o:shapelayout>
  </w:shapeDefaults>
  <w:decimalSymbol w:val="."/>
  <w:listSeparator w:val=","/>
  <w14:defaultImageDpi w14:val="96"/>
  <w15:docId w15:val="{DB490A4A-2693-4178-94D7-CA48962043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0" w:line="240" w:lineRule="auto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pPr>
      <w:keepNext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uiPriority w:val="99"/>
    <w:qFormat/>
    <w:pPr>
      <w:keepNext/>
      <w:ind w:firstLine="720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NormalWeb">
    <w:name w:val="Normal (Web)"/>
    <w:basedOn w:val="Normal"/>
    <w:uiPriority w:val="99"/>
    <w:pPr>
      <w:spacing w:before="100" w:beforeAutospacing="1" w:after="100" w:afterAutospacing="1"/>
    </w:pPr>
  </w:style>
  <w:style w:type="paragraph" w:styleId="HTMLPreformatted">
    <w:name w:val="HTML Preformatted"/>
    <w:basedOn w:val="Normal"/>
    <w:link w:val="HTMLPreformattedChar"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Pr>
      <w:rFonts w:ascii="Courier New" w:hAnsi="Courier New" w:cs="Courier New"/>
      <w:sz w:val="20"/>
      <w:szCs w:val="20"/>
    </w:rPr>
  </w:style>
  <w:style w:type="paragraph" w:styleId="Footer">
    <w:name w:val="footer"/>
    <w:basedOn w:val="Normal"/>
    <w:link w:val="FooterChar"/>
    <w:uiPriority w:val="99"/>
    <w:rsid w:val="007A7ED1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Pr>
      <w:sz w:val="24"/>
      <w:szCs w:val="24"/>
    </w:rPr>
  </w:style>
  <w:style w:type="character" w:styleId="PageNumber">
    <w:name w:val="page number"/>
    <w:basedOn w:val="DefaultParagraphFont"/>
    <w:uiPriority w:val="99"/>
    <w:rsid w:val="007A7ED1"/>
    <w:rPr>
      <w:rFonts w:cs="Times New Roman"/>
    </w:rPr>
  </w:style>
  <w:style w:type="character" w:styleId="Hyperlink">
    <w:name w:val="Hyperlink"/>
    <w:basedOn w:val="DefaultParagraphFont"/>
    <w:uiPriority w:val="99"/>
    <w:rsid w:val="003734B2"/>
    <w:rPr>
      <w:rFonts w:cs="Times New Roman"/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yperlink" Target="mailto:pineapplefish56@comcast.net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pineapplefish56.net/Lyrics-Download.html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99</Pages>
  <Words>21887</Words>
  <Characters>124757</Characters>
  <Application>Microsoft Office Word</Application>
  <DocSecurity>0</DocSecurity>
  <Lines>1039</Lines>
  <Paragraphs>29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hilmont Song Book</vt:lpstr>
    </vt:vector>
  </TitlesOfParts>
  <Company>Just Us'ens</Company>
  <LinksUpToDate>false</LinksUpToDate>
  <CharactersWithSpaces>1463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ilmont Song Book</dc:title>
  <dc:subject/>
  <dc:creator>Just Us'ens</dc:creator>
  <cp:keywords/>
  <dc:description/>
  <cp:lastModifiedBy>David Lagesse</cp:lastModifiedBy>
  <cp:revision>7</cp:revision>
  <dcterms:created xsi:type="dcterms:W3CDTF">2018-09-20T20:11:00Z</dcterms:created>
  <dcterms:modified xsi:type="dcterms:W3CDTF">2018-09-23T06:57:00Z</dcterms:modified>
</cp:coreProperties>
</file>